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FBF3C" w14:textId="44E4C302" w:rsidR="00EC3D97" w:rsidRPr="00DF3D40" w:rsidRDefault="00277152" w:rsidP="00DF3D40">
      <w:pPr>
        <w:spacing w:after="0" w:line="240" w:lineRule="auto"/>
        <w:rPr>
          <w:sz w:val="20"/>
          <w:szCs w:val="20"/>
          <w:lang w:val="en-US"/>
        </w:rPr>
      </w:pPr>
      <w:r w:rsidRPr="00277152">
        <w:rPr>
          <w:noProof/>
          <w:sz w:val="20"/>
          <w:szCs w:val="20"/>
          <w:lang w:val="en-US"/>
        </w:rPr>
        <mc:AlternateContent>
          <mc:Choice Requires="wps">
            <w:drawing>
              <wp:anchor distT="45720" distB="45720" distL="114300" distR="114300" simplePos="0" relativeHeight="251658243" behindDoc="0" locked="0" layoutInCell="1" allowOverlap="1" wp14:anchorId="36112BBA" wp14:editId="76BDB38C">
                <wp:simplePos x="0" y="0"/>
                <wp:positionH relativeFrom="margin">
                  <wp:align>right</wp:align>
                </wp:positionH>
                <wp:positionV relativeFrom="paragraph">
                  <wp:posOffset>374</wp:posOffset>
                </wp:positionV>
                <wp:extent cx="2360930" cy="675005"/>
                <wp:effectExtent l="0" t="0" r="1905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75005"/>
                        </a:xfrm>
                        <a:prstGeom prst="rect">
                          <a:avLst/>
                        </a:prstGeom>
                        <a:solidFill>
                          <a:srgbClr val="FFFFFF"/>
                        </a:solidFill>
                        <a:ln w="9525">
                          <a:solidFill>
                            <a:srgbClr val="000000"/>
                          </a:solidFill>
                          <a:miter lim="800000"/>
                          <a:headEnd/>
                          <a:tailEnd/>
                        </a:ln>
                      </wps:spPr>
                      <wps:txbx>
                        <w:txbxContent>
                          <w:p w14:paraId="0D9D4181" w14:textId="6001CF95" w:rsidR="00277152" w:rsidRDefault="00277152">
                            <w:r>
                              <w:t xml:space="preserve">Group Member Names: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6112BBA" id="_x0000_t202" coordsize="21600,21600" o:spt="202" path="m,l,21600r21600,l21600,xe">
                <v:stroke joinstyle="miter"/>
                <v:path gradientshapeok="t" o:connecttype="rect"/>
              </v:shapetype>
              <v:shape id="Text Box 2" o:spid="_x0000_s1026" type="#_x0000_t202" style="position:absolute;margin-left:134.7pt;margin-top:.05pt;width:185.9pt;height:53.15pt;z-index:251658243;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">
                <v:textbox>
                  <w:txbxContent>
                    <w:p w14:paraId="0D9D4181" w14:textId="6001CF95" w:rsidR="00277152" w:rsidRDefault="00277152">
                      <w:r>
                        <w:t xml:space="preserve">Group Member Names: </w:t>
                      </w:r>
                    </w:p>
                  </w:txbxContent>
                </v:textbox>
                <w10:wrap type="square" anchorx="margin"/>
              </v:shape>
            </w:pict>
          </mc:Fallback>
        </mc:AlternateContent>
      </w:r>
      <w:r w:rsidR="00DF3D40" w:rsidRPr="00DF3D40">
        <w:rPr>
          <w:sz w:val="20"/>
          <w:szCs w:val="20"/>
          <w:lang w:val="en-US"/>
        </w:rPr>
        <w:t>Sc</w:t>
      </w:r>
      <w:r w:rsidR="00DF3D40">
        <w:rPr>
          <w:sz w:val="20"/>
          <w:szCs w:val="20"/>
          <w:lang w:val="en-US"/>
        </w:rPr>
        <w:t>ience</w:t>
      </w:r>
      <w:r w:rsidR="00DF3D40" w:rsidRPr="00DF3D40">
        <w:rPr>
          <w:sz w:val="20"/>
          <w:szCs w:val="20"/>
          <w:lang w:val="en-US"/>
        </w:rPr>
        <w:t xml:space="preserve"> 10 H </w:t>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p>
    <w:p w14:paraId="6FA880F7" w14:textId="1719FE78" w:rsidR="00DF3D40" w:rsidRDefault="00F85BC3" w:rsidP="00DF3D40">
      <w:pPr>
        <w:spacing w:after="0" w:line="240" w:lineRule="auto"/>
        <w:rPr>
          <w:rFonts w:ascii="Bradley Hand ITC" w:hAnsi="Bradley Hand ITC"/>
          <w:b/>
          <w:bCs/>
          <w:sz w:val="32"/>
          <w:szCs w:val="32"/>
          <w:lang w:val="en-US"/>
        </w:rPr>
      </w:pPr>
      <w:r w:rsidRPr="00F85BC3">
        <w:rPr>
          <w:noProof/>
          <w:sz w:val="20"/>
          <w:szCs w:val="20"/>
          <w:lang w:val="en-US"/>
        </w:rPr>
        <mc:AlternateContent>
          <mc:Choice Requires="wps">
            <w:drawing>
              <wp:anchor distT="45720" distB="45720" distL="114300" distR="114300" simplePos="0" relativeHeight="251658244" behindDoc="0" locked="0" layoutInCell="1" allowOverlap="1" wp14:anchorId="5FFCFFE6" wp14:editId="317D4A96">
                <wp:simplePos x="0" y="0"/>
                <wp:positionH relativeFrom="column">
                  <wp:posOffset>4114800</wp:posOffset>
                </wp:positionH>
                <wp:positionV relativeFrom="paragraph">
                  <wp:posOffset>163830</wp:posOffset>
                </wp:positionV>
                <wp:extent cx="2714625" cy="355600"/>
                <wp:effectExtent l="0" t="0" r="28575"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355600"/>
                        </a:xfrm>
                        <a:prstGeom prst="rect">
                          <a:avLst/>
                        </a:prstGeom>
                        <a:solidFill>
                          <a:srgbClr val="FFFFFF"/>
                        </a:solidFill>
                        <a:ln w="9525">
                          <a:solidFill>
                            <a:srgbClr val="000000"/>
                          </a:solidFill>
                          <a:miter lim="800000"/>
                          <a:headEnd/>
                          <a:tailEnd/>
                        </a:ln>
                      </wps:spPr>
                      <wps:txbx>
                        <w:txbxContent>
                          <w:p w14:paraId="09BA91E2" w14:textId="0000A120" w:rsidR="00F85BC3" w:rsidRDefault="00F85BC3">
                            <w:r>
                              <w:t>Noah J, Noah M, Ad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CFFE6" id="_x0000_s1027" type="#_x0000_t202" style="position:absolute;margin-left:324pt;margin-top:12.9pt;width:213.75pt;height:28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">
                <v:textbox>
                  <w:txbxContent>
                    <w:p w14:paraId="09BA91E2" w14:textId="0000A120" w:rsidR="00F85BC3" w:rsidRDefault="00F85BC3">
                      <w:r>
                        <w:t>Noah J, Noah M, Adam</w:t>
                      </w:r>
                    </w:p>
                  </w:txbxContent>
                </v:textbox>
                <w10:wrap type="square"/>
              </v:shape>
            </w:pict>
          </mc:Fallback>
        </mc:AlternateContent>
      </w:r>
      <w:r w:rsidR="00DF3D40" w:rsidRPr="00DF3D40">
        <w:rPr>
          <w:rFonts w:ascii="Bradley Hand ITC" w:hAnsi="Bradley Hand ITC"/>
          <w:b/>
          <w:bCs/>
          <w:sz w:val="32"/>
          <w:szCs w:val="32"/>
          <w:lang w:val="en-US"/>
        </w:rPr>
        <w:t>Science is Magic</w:t>
      </w:r>
      <w:r w:rsidR="00DF3D40">
        <w:rPr>
          <w:rFonts w:ascii="Bradley Hand ITC" w:hAnsi="Bradley Hand ITC"/>
          <w:b/>
          <w:bCs/>
          <w:sz w:val="32"/>
          <w:szCs w:val="32"/>
          <w:lang w:val="en-US"/>
        </w:rPr>
        <w:t xml:space="preserve"> – The </w:t>
      </w:r>
      <w:r w:rsidR="00A43A6F">
        <w:rPr>
          <w:rFonts w:ascii="Bradley Hand ITC" w:hAnsi="Bradley Hand ITC"/>
          <w:b/>
          <w:bCs/>
          <w:sz w:val="32"/>
          <w:szCs w:val="32"/>
          <w:lang w:val="en-US"/>
        </w:rPr>
        <w:t>Production</w:t>
      </w:r>
    </w:p>
    <w:p w14:paraId="02D3EB85" w14:textId="3C0C4D23" w:rsidR="00DF3D40" w:rsidRDefault="00DF3D40" w:rsidP="00DF3D40">
      <w:pPr>
        <w:spacing w:after="0" w:line="240" w:lineRule="auto"/>
        <w:rPr>
          <w:rFonts w:cstheme="minorHAnsi"/>
          <w:lang w:val="en-US"/>
        </w:rPr>
      </w:pPr>
    </w:p>
    <w:p w14:paraId="4D83BD06" w14:textId="00A53E90" w:rsidR="00A43A6F" w:rsidRDefault="00A43A6F" w:rsidP="00DF3D40">
      <w:pPr>
        <w:spacing w:after="0" w:line="240" w:lineRule="auto"/>
        <w:rPr>
          <w:rFonts w:cstheme="minorHAnsi"/>
          <w:b/>
          <w:bCs/>
          <w:lang w:val="en-US"/>
        </w:rPr>
      </w:pPr>
      <w:r>
        <w:rPr>
          <w:rFonts w:cstheme="minorHAnsi"/>
          <w:b/>
          <w:bCs/>
          <w:lang w:val="en-US"/>
        </w:rPr>
        <w:t xml:space="preserve">AUDIENCE: </w:t>
      </w:r>
    </w:p>
    <w:p w14:paraId="5E5DC16C" w14:textId="4DD24565" w:rsidR="00A43A6F" w:rsidRDefault="00A43A6F" w:rsidP="00DF3D40">
      <w:pPr>
        <w:spacing w:after="0" w:line="240" w:lineRule="auto"/>
        <w:rPr>
          <w:rFonts w:cstheme="minorHAnsi"/>
          <w:b/>
          <w:bCs/>
          <w:lang w:val="en-US"/>
        </w:rPr>
      </w:pPr>
    </w:p>
    <w:p w14:paraId="19601000" w14:textId="72B40784" w:rsidR="00A43A6F" w:rsidRDefault="00A43A6F" w:rsidP="00DF3D40">
      <w:pPr>
        <w:spacing w:after="0" w:line="240" w:lineRule="auto"/>
        <w:rPr>
          <w:rFonts w:cstheme="minorHAnsi"/>
          <w:lang w:val="en-US"/>
        </w:rPr>
      </w:pPr>
      <w:r>
        <w:rPr>
          <w:rFonts w:cstheme="minorHAnsi"/>
          <w:lang w:val="en-US"/>
        </w:rPr>
        <w:t>Who is the target audience for this project?</w:t>
      </w:r>
    </w:p>
    <w:p w14:paraId="7F913974" w14:textId="5BB685B4" w:rsidR="00F85BC3" w:rsidRDefault="00F85BC3" w:rsidP="00DF3D40">
      <w:pPr>
        <w:spacing w:after="0" w:line="240" w:lineRule="auto"/>
        <w:rPr>
          <w:rFonts w:cstheme="minorHAnsi"/>
          <w:lang w:val="en-US"/>
        </w:rPr>
      </w:pPr>
    </w:p>
    <w:p w14:paraId="04343026" w14:textId="5A009785" w:rsidR="00F85BC3" w:rsidRPr="00A43A6F" w:rsidRDefault="00F85BC3" w:rsidP="00DF3D40">
      <w:pPr>
        <w:spacing w:after="0" w:line="240" w:lineRule="auto"/>
        <w:rPr>
          <w:rFonts w:cstheme="minorHAnsi"/>
          <w:lang w:val="en-US"/>
        </w:rPr>
      </w:pPr>
      <w:r>
        <w:rPr>
          <w:rFonts w:cstheme="minorHAnsi"/>
          <w:lang w:val="en-US"/>
        </w:rPr>
        <w:t xml:space="preserve">The target audience for this project is directed for kids from the age of </w:t>
      </w:r>
      <w:r w:rsidR="00E80948">
        <w:rPr>
          <w:rFonts w:cstheme="minorHAnsi"/>
          <w:lang w:val="en-US"/>
        </w:rPr>
        <w:t>11-13. Th</w:t>
      </w:r>
      <w:r w:rsidR="00A95FBC">
        <w:rPr>
          <w:rFonts w:cstheme="minorHAnsi"/>
          <w:lang w:val="en-US"/>
        </w:rPr>
        <w:t xml:space="preserve">is means that our trick is directed at middle school kids. This is a good magic trick for our audience because </w:t>
      </w:r>
      <w:r w:rsidR="00C537CD">
        <w:rPr>
          <w:rFonts w:cstheme="minorHAnsi"/>
          <w:lang w:val="en-US"/>
        </w:rPr>
        <w:t xml:space="preserve">kids being in middle school are often amazed by fire and that is exactly what our trick includes. </w:t>
      </w:r>
      <w:r w:rsidR="008E2CA2">
        <w:rPr>
          <w:rFonts w:cstheme="minorHAnsi"/>
          <w:lang w:val="en-US"/>
        </w:rPr>
        <w:t xml:space="preserve">Being in middle school, they will already have the knowledge that </w:t>
      </w:r>
      <w:r w:rsidR="000E1BD4">
        <w:rPr>
          <w:rFonts w:cstheme="minorHAnsi"/>
          <w:lang w:val="en-US"/>
        </w:rPr>
        <w:t xml:space="preserve">when paper is lit on fire, that it will burn, so by having a middle school intended audience for this project is perfect. </w:t>
      </w:r>
    </w:p>
    <w:p w14:paraId="593BFCF1" w14:textId="2772A863" w:rsidR="00A43A6F" w:rsidRDefault="00A43A6F" w:rsidP="00DF3D40">
      <w:pPr>
        <w:spacing w:after="0" w:line="240" w:lineRule="auto"/>
        <w:rPr>
          <w:rFonts w:cstheme="minorHAnsi"/>
          <w:b/>
          <w:bCs/>
          <w:lang w:val="en-US"/>
        </w:rPr>
      </w:pPr>
    </w:p>
    <w:tbl>
      <w:tblPr>
        <w:tblStyle w:val="TableGrid"/>
        <w:tblW w:w="0" w:type="auto"/>
        <w:tblLook w:val="04A0" w:firstRow="1" w:lastRow="0" w:firstColumn="1" w:lastColumn="0" w:noHBand="0" w:noVBand="1"/>
      </w:tblPr>
      <w:tblGrid>
        <w:gridCol w:w="1509"/>
        <w:gridCol w:w="1761"/>
        <w:gridCol w:w="1695"/>
        <w:gridCol w:w="1733"/>
        <w:gridCol w:w="1547"/>
        <w:gridCol w:w="1745"/>
        <w:gridCol w:w="800"/>
      </w:tblGrid>
      <w:tr w:rsidR="00A43A6F" w:rsidRPr="00CC08DA" w14:paraId="465687D1" w14:textId="77777777" w:rsidTr="007C2135">
        <w:tc>
          <w:tcPr>
            <w:tcW w:w="1462" w:type="dxa"/>
          </w:tcPr>
          <w:p w14:paraId="02C45F3E" w14:textId="77777777" w:rsidR="00A43A6F" w:rsidRPr="00CC08DA" w:rsidRDefault="00A43A6F" w:rsidP="007C2135">
            <w:pPr>
              <w:rPr>
                <w:sz w:val="20"/>
                <w:szCs w:val="20"/>
              </w:rPr>
            </w:pPr>
            <w:r w:rsidRPr="00CC08DA">
              <w:rPr>
                <w:sz w:val="20"/>
                <w:szCs w:val="20"/>
              </w:rPr>
              <w:t>Communication</w:t>
            </w:r>
          </w:p>
        </w:tc>
        <w:tc>
          <w:tcPr>
            <w:tcW w:w="2446" w:type="dxa"/>
          </w:tcPr>
          <w:p w14:paraId="42867F80" w14:textId="77777777" w:rsidR="00A43A6F" w:rsidRPr="00CC08DA" w:rsidRDefault="00A43A6F" w:rsidP="007C2135">
            <w:pPr>
              <w:ind w:left="126" w:hanging="126"/>
              <w:rPr>
                <w:sz w:val="20"/>
                <w:szCs w:val="20"/>
              </w:rPr>
            </w:pPr>
            <w:r>
              <w:rPr>
                <w:sz w:val="20"/>
                <w:szCs w:val="20"/>
              </w:rPr>
              <w:t xml:space="preserve">The presentation is </w:t>
            </w:r>
            <w:r w:rsidRPr="00CC08DA">
              <w:rPr>
                <w:sz w:val="20"/>
                <w:szCs w:val="20"/>
              </w:rPr>
              <w:t xml:space="preserve">imaginative and effective in conveying </w:t>
            </w:r>
            <w:r>
              <w:rPr>
                <w:sz w:val="20"/>
                <w:szCs w:val="20"/>
              </w:rPr>
              <w:t xml:space="preserve">scientific </w:t>
            </w:r>
            <w:r w:rsidRPr="00CC08DA">
              <w:rPr>
                <w:sz w:val="20"/>
                <w:szCs w:val="20"/>
              </w:rPr>
              <w:t>ideas to the audience.</w:t>
            </w:r>
          </w:p>
          <w:p w14:paraId="3CD63143" w14:textId="77777777" w:rsidR="00A43A6F" w:rsidRPr="00CC08DA" w:rsidRDefault="00A43A6F" w:rsidP="007C2135">
            <w:pPr>
              <w:ind w:left="126" w:hanging="126"/>
              <w:rPr>
                <w:sz w:val="20"/>
                <w:szCs w:val="20"/>
              </w:rPr>
            </w:pPr>
          </w:p>
        </w:tc>
        <w:tc>
          <w:tcPr>
            <w:tcW w:w="2263" w:type="dxa"/>
          </w:tcPr>
          <w:p w14:paraId="002CA711" w14:textId="77777777" w:rsidR="00A43A6F" w:rsidRPr="00CC08DA" w:rsidRDefault="00A43A6F" w:rsidP="007C2135">
            <w:pPr>
              <w:ind w:left="126" w:hanging="126"/>
              <w:rPr>
                <w:sz w:val="20"/>
                <w:szCs w:val="20"/>
              </w:rPr>
            </w:pPr>
            <w:r w:rsidRPr="00CC08DA">
              <w:rPr>
                <w:sz w:val="20"/>
                <w:szCs w:val="20"/>
              </w:rPr>
              <w:t>Presentation techniques used are effective in conveying main ideas. Presentation tries to be imaginative but is ineffective.</w:t>
            </w:r>
          </w:p>
        </w:tc>
        <w:tc>
          <w:tcPr>
            <w:tcW w:w="2072" w:type="dxa"/>
          </w:tcPr>
          <w:p w14:paraId="4C11F4D7" w14:textId="77777777" w:rsidR="00A43A6F" w:rsidRPr="00CC08DA" w:rsidRDefault="00A43A6F" w:rsidP="007C2135">
            <w:pPr>
              <w:ind w:left="126" w:hanging="126"/>
              <w:rPr>
                <w:sz w:val="20"/>
                <w:szCs w:val="20"/>
              </w:rPr>
            </w:pPr>
            <w:r w:rsidRPr="00CC08DA">
              <w:rPr>
                <w:sz w:val="20"/>
                <w:szCs w:val="20"/>
              </w:rPr>
              <w:t>Presentation techniques used are effective in conveying main ideas, but a bit unimaginative.</w:t>
            </w:r>
          </w:p>
          <w:p w14:paraId="67EAC8C0" w14:textId="77777777" w:rsidR="00A43A6F" w:rsidRPr="00CC08DA" w:rsidRDefault="00A43A6F" w:rsidP="007C2135">
            <w:pPr>
              <w:ind w:left="126" w:hanging="126"/>
              <w:rPr>
                <w:sz w:val="20"/>
                <w:szCs w:val="20"/>
              </w:rPr>
            </w:pPr>
          </w:p>
        </w:tc>
        <w:tc>
          <w:tcPr>
            <w:tcW w:w="2072" w:type="dxa"/>
          </w:tcPr>
          <w:p w14:paraId="35246483" w14:textId="77777777" w:rsidR="00A43A6F" w:rsidRPr="00CC08DA" w:rsidRDefault="00A43A6F" w:rsidP="007C2135">
            <w:pPr>
              <w:rPr>
                <w:sz w:val="20"/>
                <w:szCs w:val="20"/>
              </w:rPr>
            </w:pPr>
            <w:r w:rsidRPr="00CC08DA">
              <w:rPr>
                <w:sz w:val="20"/>
                <w:szCs w:val="20"/>
              </w:rPr>
              <w:t>The presentation fails to capture the interest of the audience.</w:t>
            </w:r>
          </w:p>
        </w:tc>
        <w:tc>
          <w:tcPr>
            <w:tcW w:w="2221" w:type="dxa"/>
          </w:tcPr>
          <w:p w14:paraId="5030CB9B" w14:textId="77777777" w:rsidR="00A43A6F" w:rsidRPr="00CC08DA" w:rsidRDefault="00A43A6F" w:rsidP="007C2135">
            <w:pPr>
              <w:rPr>
                <w:sz w:val="20"/>
                <w:szCs w:val="20"/>
              </w:rPr>
            </w:pPr>
            <w:r w:rsidRPr="00CC08DA">
              <w:rPr>
                <w:sz w:val="20"/>
                <w:szCs w:val="20"/>
              </w:rPr>
              <w:t>The presentation fails to capture the interest of the audience and/or is confusing in what is to be communicated.</w:t>
            </w:r>
          </w:p>
        </w:tc>
        <w:tc>
          <w:tcPr>
            <w:tcW w:w="1854" w:type="dxa"/>
          </w:tcPr>
          <w:p w14:paraId="7AFFE73A" w14:textId="77777777" w:rsidR="00A43A6F" w:rsidRPr="00CC08DA" w:rsidRDefault="00A43A6F" w:rsidP="007C2135">
            <w:pPr>
              <w:rPr>
                <w:sz w:val="20"/>
                <w:szCs w:val="20"/>
              </w:rPr>
            </w:pPr>
          </w:p>
        </w:tc>
      </w:tr>
    </w:tbl>
    <w:p w14:paraId="74B299D4" w14:textId="77777777" w:rsidR="00A43A6F" w:rsidRDefault="00A43A6F" w:rsidP="00DF3D40">
      <w:pPr>
        <w:spacing w:after="0" w:line="240" w:lineRule="auto"/>
        <w:rPr>
          <w:rFonts w:cstheme="minorHAnsi"/>
          <w:b/>
          <w:bCs/>
          <w:lang w:val="en-US"/>
        </w:rPr>
      </w:pPr>
    </w:p>
    <w:p w14:paraId="223AD0E2" w14:textId="77777777" w:rsidR="00A43A6F" w:rsidRDefault="00A43A6F" w:rsidP="00DF3D40">
      <w:pPr>
        <w:spacing w:after="0" w:line="240" w:lineRule="auto"/>
        <w:rPr>
          <w:rFonts w:cstheme="minorHAnsi"/>
          <w:b/>
          <w:bCs/>
          <w:lang w:val="en-US"/>
        </w:rPr>
      </w:pPr>
    </w:p>
    <w:p w14:paraId="19BD11C6" w14:textId="5A1AB44C" w:rsidR="00234292" w:rsidRPr="00277152" w:rsidRDefault="00A43A6F" w:rsidP="00DF3D40">
      <w:pPr>
        <w:spacing w:after="0" w:line="240" w:lineRule="auto"/>
        <w:rPr>
          <w:rFonts w:cstheme="minorHAnsi"/>
          <w:b/>
          <w:bCs/>
          <w:lang w:val="en-US"/>
        </w:rPr>
      </w:pPr>
      <w:r>
        <w:rPr>
          <w:rFonts w:cstheme="minorHAnsi"/>
          <w:b/>
          <w:bCs/>
          <w:lang w:val="en-US"/>
        </w:rPr>
        <w:t>CHEMICAL REACTION</w:t>
      </w:r>
      <w:r w:rsidR="00234292" w:rsidRPr="00277152">
        <w:rPr>
          <w:rFonts w:cstheme="minorHAnsi"/>
          <w:b/>
          <w:bCs/>
          <w:lang w:val="en-US"/>
        </w:rPr>
        <w:t xml:space="preserve">: </w:t>
      </w:r>
    </w:p>
    <w:p w14:paraId="3C359788" w14:textId="33D3F66B" w:rsidR="00234292" w:rsidRDefault="00234292" w:rsidP="00DF3D40">
      <w:pPr>
        <w:spacing w:after="0" w:line="240" w:lineRule="auto"/>
        <w:rPr>
          <w:rFonts w:cstheme="minorHAnsi"/>
          <w:lang w:val="en-US"/>
        </w:rPr>
      </w:pPr>
      <w:r>
        <w:rPr>
          <w:rFonts w:cstheme="minorHAnsi"/>
          <w:noProof/>
          <w:lang w:val="en-US"/>
        </w:rPr>
        <mc:AlternateContent>
          <mc:Choice Requires="wps">
            <w:drawing>
              <wp:anchor distT="0" distB="0" distL="114300" distR="114300" simplePos="0" relativeHeight="251658241" behindDoc="0" locked="0" layoutInCell="1" allowOverlap="1" wp14:anchorId="53FF33E4" wp14:editId="5EC38BD3">
                <wp:simplePos x="0" y="0"/>
                <wp:positionH relativeFrom="margin">
                  <wp:align>right</wp:align>
                </wp:positionH>
                <wp:positionV relativeFrom="paragraph">
                  <wp:posOffset>60512</wp:posOffset>
                </wp:positionV>
                <wp:extent cx="6849036" cy="1394460"/>
                <wp:effectExtent l="0" t="0" r="28575" b="15240"/>
                <wp:wrapNone/>
                <wp:docPr id="1" name="Rectangle: Rounded Corners 1"/>
                <wp:cNvGraphicFramePr/>
                <a:graphic xmlns:a="http://schemas.openxmlformats.org/drawingml/2006/main">
                  <a:graphicData uri="http://schemas.microsoft.com/office/word/2010/wordprocessingShape">
                    <wps:wsp>
                      <wps:cNvSpPr/>
                      <wps:spPr>
                        <a:xfrm>
                          <a:off x="0" y="0"/>
                          <a:ext cx="6849036" cy="139446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998E7C3" id="Rectangle: Rounded Corners 1" o:spid="_x0000_s1026" style="position:absolute;margin-left:488.1pt;margin-top:4.75pt;width:539.3pt;height:109.8pt;z-index:25165824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" fillcolor="white [3201]" strokecolor="#70ad47 [3209]" strokeweight="1pt">
                <v:stroke joinstyle="miter"/>
                <w10:wrap anchorx="margin"/>
              </v:roundrect>
            </w:pict>
          </mc:Fallback>
        </mc:AlternateContent>
      </w:r>
    </w:p>
    <w:p w14:paraId="3B33DFED" w14:textId="502269DA" w:rsidR="00234292" w:rsidRDefault="00234292" w:rsidP="00DF3D40">
      <w:pPr>
        <w:spacing w:after="0" w:line="240" w:lineRule="auto"/>
        <w:rPr>
          <w:rFonts w:cstheme="minorHAnsi"/>
          <w:lang w:val="en-US"/>
        </w:rPr>
      </w:pPr>
    </w:p>
    <w:p w14:paraId="5343B978" w14:textId="682F124C" w:rsidR="00234292" w:rsidRDefault="00234292" w:rsidP="00DF3D40">
      <w:pPr>
        <w:spacing w:after="0" w:line="240" w:lineRule="auto"/>
        <w:rPr>
          <w:rFonts w:cstheme="minorHAnsi"/>
          <w:lang w:val="en-US"/>
        </w:rPr>
      </w:pPr>
    </w:p>
    <w:p w14:paraId="70DDE86A" w14:textId="5F178CB4" w:rsidR="00234292" w:rsidRDefault="00BB710A" w:rsidP="00DF3D40">
      <w:pPr>
        <w:spacing w:after="0" w:line="240" w:lineRule="auto"/>
        <w:rPr>
          <w:rFonts w:cstheme="minorHAnsi"/>
          <w:lang w:val="en-US"/>
        </w:rPr>
      </w:pPr>
      <w:r>
        <w:rPr>
          <w:rFonts w:cstheme="minorHAnsi"/>
          <w:noProof/>
          <w:lang w:val="en-US"/>
        </w:rPr>
        <mc:AlternateContent>
          <mc:Choice Requires="wpi">
            <w:drawing>
              <wp:anchor distT="0" distB="0" distL="114300" distR="114300" simplePos="0" relativeHeight="251658257" behindDoc="0" locked="0" layoutInCell="1" allowOverlap="1" wp14:anchorId="257DAD49" wp14:editId="2DFB3B46">
                <wp:simplePos x="0" y="0"/>
                <wp:positionH relativeFrom="column">
                  <wp:posOffset>5432708</wp:posOffset>
                </wp:positionH>
                <wp:positionV relativeFrom="paragraph">
                  <wp:posOffset>-26384</wp:posOffset>
                </wp:positionV>
                <wp:extent cx="108000" cy="226800"/>
                <wp:effectExtent l="38100" t="38100" r="44450" b="40005"/>
                <wp:wrapNone/>
                <wp:docPr id="209" name="Ink 209"/>
                <wp:cNvGraphicFramePr/>
                <a:graphic xmlns:a="http://schemas.openxmlformats.org/drawingml/2006/main">
                  <a:graphicData uri="http://schemas.microsoft.com/office/word/2010/wordprocessingInk">
                    <w14:contentPart bwMode="auto" r:id="rId5">
                      <w14:nvContentPartPr>
                        <w14:cNvContentPartPr/>
                      </w14:nvContentPartPr>
                      <w14:xfrm>
                        <a:off x="0" y="0"/>
                        <a:ext cx="108000" cy="226800"/>
                      </w14:xfrm>
                    </w14:contentPart>
                  </a:graphicData>
                </a:graphic>
              </wp:anchor>
            </w:drawing>
          </mc:Choice>
          <mc:Fallback>
            <w:pict>
              <v:shapetype w14:anchorId="054BD64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9" o:spid="_x0000_s1026" type="#_x0000_t75" style="position:absolute;margin-left:427.05pt;margin-top:-2.8pt;width:9.9pt;height:19.25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">
                <v:imagedata r:id="rId6" o:title=""/>
              </v:shape>
            </w:pict>
          </mc:Fallback>
        </mc:AlternateContent>
      </w:r>
      <w:r>
        <w:rPr>
          <w:rFonts w:cstheme="minorHAnsi"/>
          <w:noProof/>
          <w:lang w:val="en-US"/>
        </w:rPr>
        <mc:AlternateContent>
          <mc:Choice Requires="wpi">
            <w:drawing>
              <wp:anchor distT="0" distB="0" distL="114300" distR="114300" simplePos="0" relativeHeight="251658256" behindDoc="0" locked="0" layoutInCell="1" allowOverlap="1" wp14:anchorId="3BCBD509" wp14:editId="7AA72562">
                <wp:simplePos x="0" y="0"/>
                <wp:positionH relativeFrom="column">
                  <wp:posOffset>5623560</wp:posOffset>
                </wp:positionH>
                <wp:positionV relativeFrom="paragraph">
                  <wp:posOffset>-59690</wp:posOffset>
                </wp:positionV>
                <wp:extent cx="750130" cy="462160"/>
                <wp:effectExtent l="38100" t="57150" r="50165" b="52705"/>
                <wp:wrapNone/>
                <wp:docPr id="208" name="Ink 208"/>
                <wp:cNvGraphicFramePr/>
                <a:graphic xmlns:a="http://schemas.openxmlformats.org/drawingml/2006/main">
                  <a:graphicData uri="http://schemas.microsoft.com/office/word/2010/wordprocessingInk">
                    <w14:contentPart bwMode="auto" r:id="rId7">
                      <w14:nvContentPartPr>
                        <w14:cNvContentPartPr/>
                      </w14:nvContentPartPr>
                      <w14:xfrm>
                        <a:off x="0" y="0"/>
                        <a:ext cx="750130" cy="462160"/>
                      </w14:xfrm>
                    </w14:contentPart>
                  </a:graphicData>
                </a:graphic>
              </wp:anchor>
            </w:drawing>
          </mc:Choice>
          <mc:Fallback>
            <w:pict>
              <v:shape w14:anchorId="1870C8BE" id="Ink 208" o:spid="_x0000_s1026" type="#_x0000_t75" style="position:absolute;margin-left:442.1pt;margin-top:-5.4pt;width:60.45pt;height:37.8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">
                <v:imagedata r:id="rId8" o:title=""/>
              </v:shape>
            </w:pict>
          </mc:Fallback>
        </mc:AlternateContent>
      </w:r>
      <w:r>
        <w:rPr>
          <w:rFonts w:cstheme="minorHAnsi"/>
          <w:noProof/>
          <w:lang w:val="en-US"/>
        </w:rPr>
        <mc:AlternateContent>
          <mc:Choice Requires="wpi">
            <w:drawing>
              <wp:anchor distT="0" distB="0" distL="114300" distR="114300" simplePos="0" relativeHeight="251658255" behindDoc="0" locked="0" layoutInCell="1" allowOverlap="1" wp14:anchorId="6D5D6D98" wp14:editId="2D071B52">
                <wp:simplePos x="0" y="0"/>
                <wp:positionH relativeFrom="column">
                  <wp:posOffset>3971108</wp:posOffset>
                </wp:positionH>
                <wp:positionV relativeFrom="paragraph">
                  <wp:posOffset>-51224</wp:posOffset>
                </wp:positionV>
                <wp:extent cx="107640" cy="273240"/>
                <wp:effectExtent l="38100" t="57150" r="26035" b="50800"/>
                <wp:wrapNone/>
                <wp:docPr id="200" name="Ink 200"/>
                <wp:cNvGraphicFramePr/>
                <a:graphic xmlns:a="http://schemas.openxmlformats.org/drawingml/2006/main">
                  <a:graphicData uri="http://schemas.microsoft.com/office/word/2010/wordprocessingInk">
                    <w14:contentPart bwMode="auto" r:id="rId9">
                      <w14:nvContentPartPr>
                        <w14:cNvContentPartPr/>
                      </w14:nvContentPartPr>
                      <w14:xfrm>
                        <a:off x="0" y="0"/>
                        <a:ext cx="107640" cy="273240"/>
                      </w14:xfrm>
                    </w14:contentPart>
                  </a:graphicData>
                </a:graphic>
              </wp:anchor>
            </w:drawing>
          </mc:Choice>
          <mc:Fallback>
            <w:pict>
              <v:shape w14:anchorId="1B35A3EF" id="Ink 200" o:spid="_x0000_s1026" type="#_x0000_t75" style="position:absolute;margin-left:312pt;margin-top:-4.75pt;width:9.9pt;height:22.9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&#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">
                <v:imagedata r:id="rId10" o:title=""/>
              </v:shape>
            </w:pict>
          </mc:Fallback>
        </mc:AlternateContent>
      </w:r>
      <w:r>
        <w:rPr>
          <w:rFonts w:cstheme="minorHAnsi"/>
          <w:noProof/>
          <w:lang w:val="en-US"/>
        </w:rPr>
        <mc:AlternateContent>
          <mc:Choice Requires="wpi">
            <w:drawing>
              <wp:anchor distT="0" distB="0" distL="114300" distR="114300" simplePos="0" relativeHeight="251658254" behindDoc="0" locked="0" layoutInCell="1" allowOverlap="1" wp14:anchorId="11438B4A" wp14:editId="4FB02450">
                <wp:simplePos x="0" y="0"/>
                <wp:positionH relativeFrom="column">
                  <wp:posOffset>2286668</wp:posOffset>
                </wp:positionH>
                <wp:positionV relativeFrom="paragraph">
                  <wp:posOffset>-115304</wp:posOffset>
                </wp:positionV>
                <wp:extent cx="122760" cy="308880"/>
                <wp:effectExtent l="57150" t="57150" r="48895" b="53340"/>
                <wp:wrapNone/>
                <wp:docPr id="199" name="Ink 199"/>
                <wp:cNvGraphicFramePr/>
                <a:graphic xmlns:a="http://schemas.openxmlformats.org/drawingml/2006/main">
                  <a:graphicData uri="http://schemas.microsoft.com/office/word/2010/wordprocessingInk">
                    <w14:contentPart bwMode="auto" r:id="rId11">
                      <w14:nvContentPartPr>
                        <w14:cNvContentPartPr/>
                      </w14:nvContentPartPr>
                      <w14:xfrm>
                        <a:off x="0" y="0"/>
                        <a:ext cx="122760" cy="308880"/>
                      </w14:xfrm>
                    </w14:contentPart>
                  </a:graphicData>
                </a:graphic>
              </wp:anchor>
            </w:drawing>
          </mc:Choice>
          <mc:Fallback>
            <w:pict>
              <v:shape w14:anchorId="64CC9186" id="Ink 199" o:spid="_x0000_s1026" type="#_x0000_t75" style="position:absolute;margin-left:179.35pt;margin-top:-9.8pt;width:11.05pt;height:25.7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">
                <v:imagedata r:id="rId12" o:title=""/>
              </v:shape>
            </w:pict>
          </mc:Fallback>
        </mc:AlternateContent>
      </w:r>
      <w:r>
        <w:rPr>
          <w:rFonts w:cstheme="minorHAnsi"/>
          <w:noProof/>
          <w:lang w:val="en-US"/>
        </w:rPr>
        <mc:AlternateContent>
          <mc:Choice Requires="wpi">
            <w:drawing>
              <wp:anchor distT="0" distB="0" distL="114300" distR="114300" simplePos="0" relativeHeight="251658253" behindDoc="0" locked="0" layoutInCell="1" allowOverlap="1" wp14:anchorId="62B6D1A4" wp14:editId="77F334FF">
                <wp:simplePos x="0" y="0"/>
                <wp:positionH relativeFrom="column">
                  <wp:posOffset>348428</wp:posOffset>
                </wp:positionH>
                <wp:positionV relativeFrom="paragraph">
                  <wp:posOffset>-68504</wp:posOffset>
                </wp:positionV>
                <wp:extent cx="158760" cy="348480"/>
                <wp:effectExtent l="57150" t="57150" r="31750" b="52070"/>
                <wp:wrapNone/>
                <wp:docPr id="198" name="Ink 198"/>
                <wp:cNvGraphicFramePr/>
                <a:graphic xmlns:a="http://schemas.openxmlformats.org/drawingml/2006/main">
                  <a:graphicData uri="http://schemas.microsoft.com/office/word/2010/wordprocessingInk">
                    <w14:contentPart bwMode="auto" r:id="rId13">
                      <w14:nvContentPartPr>
                        <w14:cNvContentPartPr/>
                      </w14:nvContentPartPr>
                      <w14:xfrm>
                        <a:off x="0" y="0"/>
                        <a:ext cx="158760" cy="348480"/>
                      </w14:xfrm>
                    </w14:contentPart>
                  </a:graphicData>
                </a:graphic>
              </wp:anchor>
            </w:drawing>
          </mc:Choice>
          <mc:Fallback>
            <w:pict>
              <v:shape w14:anchorId="709EDB0D" id="Ink 198" o:spid="_x0000_s1026" type="#_x0000_t75" style="position:absolute;margin-left:26.75pt;margin-top:-6.1pt;width:13.9pt;height:28.9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">
                <v:imagedata r:id="rId14" o:title=""/>
              </v:shape>
            </w:pict>
          </mc:Fallback>
        </mc:AlternateContent>
      </w:r>
      <w:r>
        <w:rPr>
          <w:rFonts w:cstheme="minorHAnsi"/>
          <w:noProof/>
          <w:lang w:val="en-US"/>
        </w:rPr>
        <mc:AlternateContent>
          <mc:Choice Requires="wpi">
            <w:drawing>
              <wp:anchor distT="0" distB="0" distL="114300" distR="114300" simplePos="0" relativeHeight="251658252" behindDoc="0" locked="0" layoutInCell="1" allowOverlap="1" wp14:anchorId="7D8AA117" wp14:editId="7015D0C3">
                <wp:simplePos x="0" y="0"/>
                <wp:positionH relativeFrom="column">
                  <wp:posOffset>4947285</wp:posOffset>
                </wp:positionH>
                <wp:positionV relativeFrom="paragraph">
                  <wp:posOffset>59690</wp:posOffset>
                </wp:positionV>
                <wp:extent cx="126360" cy="204470"/>
                <wp:effectExtent l="57150" t="57150" r="7620" b="43180"/>
                <wp:wrapNone/>
                <wp:docPr id="197" name="Ink 197"/>
                <wp:cNvGraphicFramePr/>
                <a:graphic xmlns:a="http://schemas.openxmlformats.org/drawingml/2006/main">
                  <a:graphicData uri="http://schemas.microsoft.com/office/word/2010/wordprocessingInk">
                    <w14:contentPart bwMode="auto" r:id="rId15">
                      <w14:nvContentPartPr>
                        <w14:cNvContentPartPr/>
                      </w14:nvContentPartPr>
                      <w14:xfrm>
                        <a:off x="0" y="0"/>
                        <a:ext cx="126360" cy="204470"/>
                      </w14:xfrm>
                    </w14:contentPart>
                  </a:graphicData>
                </a:graphic>
              </wp:anchor>
            </w:drawing>
          </mc:Choice>
          <mc:Fallback>
            <w:pict>
              <v:shape w14:anchorId="3FCF5A9B" id="Ink 197" o:spid="_x0000_s1026" type="#_x0000_t75" style="position:absolute;margin-left:388.85pt;margin-top:4pt;width:11.4pt;height:17.5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">
                <v:imagedata r:id="rId16" o:title=""/>
              </v:shape>
            </w:pict>
          </mc:Fallback>
        </mc:AlternateContent>
      </w:r>
      <w:r>
        <w:rPr>
          <w:rFonts w:cstheme="minorHAnsi"/>
          <w:noProof/>
          <w:lang w:val="en-US"/>
        </w:rPr>
        <mc:AlternateContent>
          <mc:Choice Requires="wpi">
            <w:drawing>
              <wp:anchor distT="0" distB="0" distL="114300" distR="114300" simplePos="0" relativeHeight="251658251" behindDoc="0" locked="0" layoutInCell="1" allowOverlap="1" wp14:anchorId="795C03AF" wp14:editId="4180CA8D">
                <wp:simplePos x="0" y="0"/>
                <wp:positionH relativeFrom="column">
                  <wp:posOffset>4158615</wp:posOffset>
                </wp:positionH>
                <wp:positionV relativeFrom="paragraph">
                  <wp:posOffset>-95250</wp:posOffset>
                </wp:positionV>
                <wp:extent cx="698610" cy="475080"/>
                <wp:effectExtent l="57150" t="57150" r="44450" b="58420"/>
                <wp:wrapNone/>
                <wp:docPr id="194" name="Ink 194"/>
                <wp:cNvGraphicFramePr/>
                <a:graphic xmlns:a="http://schemas.openxmlformats.org/drawingml/2006/main">
                  <a:graphicData uri="http://schemas.microsoft.com/office/word/2010/wordprocessingInk">
                    <w14:contentPart bwMode="auto" r:id="rId17">
                      <w14:nvContentPartPr>
                        <w14:cNvContentPartPr/>
                      </w14:nvContentPartPr>
                      <w14:xfrm>
                        <a:off x="0" y="0"/>
                        <a:ext cx="698610" cy="475080"/>
                      </w14:xfrm>
                    </w14:contentPart>
                  </a:graphicData>
                </a:graphic>
              </wp:anchor>
            </w:drawing>
          </mc:Choice>
          <mc:Fallback>
            <w:pict>
              <v:shape w14:anchorId="589130BD" id="Ink 194" o:spid="_x0000_s1026" type="#_x0000_t75" style="position:absolute;margin-left:326.75pt;margin-top:-8.2pt;width:56.4pt;height:38.8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">
                <v:imagedata r:id="rId18" o:title=""/>
              </v:shape>
            </w:pict>
          </mc:Fallback>
        </mc:AlternateContent>
      </w:r>
      <w:r>
        <w:rPr>
          <w:rFonts w:cstheme="minorHAnsi"/>
          <w:noProof/>
          <w:lang w:val="en-US"/>
        </w:rPr>
        <mc:AlternateContent>
          <mc:Choice Requires="wpi">
            <w:drawing>
              <wp:anchor distT="0" distB="0" distL="114300" distR="114300" simplePos="0" relativeHeight="251658250" behindDoc="0" locked="0" layoutInCell="1" allowOverlap="1" wp14:anchorId="70497A49" wp14:editId="00343670">
                <wp:simplePos x="0" y="0"/>
                <wp:positionH relativeFrom="column">
                  <wp:posOffset>3208020</wp:posOffset>
                </wp:positionH>
                <wp:positionV relativeFrom="paragraph">
                  <wp:posOffset>33655</wp:posOffset>
                </wp:positionV>
                <wp:extent cx="630420" cy="202320"/>
                <wp:effectExtent l="57150" t="57150" r="17780" b="45720"/>
                <wp:wrapNone/>
                <wp:docPr id="24" name="Ink 24"/>
                <wp:cNvGraphicFramePr/>
                <a:graphic xmlns:a="http://schemas.openxmlformats.org/drawingml/2006/main">
                  <a:graphicData uri="http://schemas.microsoft.com/office/word/2010/wordprocessingInk">
                    <w14:contentPart bwMode="auto" r:id="rId19">
                      <w14:nvContentPartPr>
                        <w14:cNvContentPartPr/>
                      </w14:nvContentPartPr>
                      <w14:xfrm>
                        <a:off x="0" y="0"/>
                        <a:ext cx="630420" cy="202320"/>
                      </w14:xfrm>
                    </w14:contentPart>
                  </a:graphicData>
                </a:graphic>
              </wp:anchor>
            </w:drawing>
          </mc:Choice>
          <mc:Fallback>
            <w:pict>
              <v:shape w14:anchorId="41EC8AA2" id="Ink 24" o:spid="_x0000_s1026" type="#_x0000_t75" style="position:absolute;margin-left:251.9pt;margin-top:1.95pt;width:51.1pt;height:17.35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">
                <v:imagedata r:id="rId20" o:title=""/>
              </v:shape>
            </w:pict>
          </mc:Fallback>
        </mc:AlternateContent>
      </w:r>
      <w:r>
        <w:rPr>
          <w:rFonts w:cstheme="minorHAnsi"/>
          <w:noProof/>
          <w:lang w:val="en-US"/>
        </w:rPr>
        <mc:AlternateContent>
          <mc:Choice Requires="wpi">
            <w:drawing>
              <wp:anchor distT="0" distB="0" distL="114300" distR="114300" simplePos="0" relativeHeight="251658248" behindDoc="0" locked="0" layoutInCell="1" allowOverlap="1" wp14:anchorId="0D0A6D6B" wp14:editId="74DC3E31">
                <wp:simplePos x="0" y="0"/>
                <wp:positionH relativeFrom="column">
                  <wp:posOffset>2459355</wp:posOffset>
                </wp:positionH>
                <wp:positionV relativeFrom="paragraph">
                  <wp:posOffset>-93980</wp:posOffset>
                </wp:positionV>
                <wp:extent cx="451960" cy="407010"/>
                <wp:effectExtent l="38100" t="38100" r="43815" b="50800"/>
                <wp:wrapNone/>
                <wp:docPr id="20" name="Ink 20"/>
                <wp:cNvGraphicFramePr/>
                <a:graphic xmlns:a="http://schemas.openxmlformats.org/drawingml/2006/main">
                  <a:graphicData uri="http://schemas.microsoft.com/office/word/2010/wordprocessingInk">
                    <w14:contentPart bwMode="auto" r:id="rId21">
                      <w14:nvContentPartPr>
                        <w14:cNvContentPartPr/>
                      </w14:nvContentPartPr>
                      <w14:xfrm>
                        <a:off x="0" y="0"/>
                        <a:ext cx="451960" cy="407010"/>
                      </w14:xfrm>
                    </w14:contentPart>
                  </a:graphicData>
                </a:graphic>
              </wp:anchor>
            </w:drawing>
          </mc:Choice>
          <mc:Fallback>
            <w:pict>
              <v:shape w14:anchorId="51D076CA" id="Ink 20" o:spid="_x0000_s1026" type="#_x0000_t75" style="position:absolute;margin-left:192.95pt;margin-top:-8.1pt;width:37.05pt;height:33.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">
                <v:imagedata r:id="rId22" o:title=""/>
              </v:shape>
            </w:pict>
          </mc:Fallback>
        </mc:AlternateContent>
      </w:r>
      <w:r>
        <w:rPr>
          <w:rFonts w:cstheme="minorHAnsi"/>
          <w:noProof/>
          <w:lang w:val="en-US"/>
        </w:rPr>
        <mc:AlternateContent>
          <mc:Choice Requires="wpi">
            <w:drawing>
              <wp:anchor distT="0" distB="0" distL="114300" distR="114300" simplePos="0" relativeHeight="251658249" behindDoc="0" locked="0" layoutInCell="1" allowOverlap="1" wp14:anchorId="3636C703" wp14:editId="404AD6F6">
                <wp:simplePos x="0" y="0"/>
                <wp:positionH relativeFrom="column">
                  <wp:posOffset>2075180</wp:posOffset>
                </wp:positionH>
                <wp:positionV relativeFrom="paragraph">
                  <wp:posOffset>-5715</wp:posOffset>
                </wp:positionV>
                <wp:extent cx="165960" cy="207010"/>
                <wp:effectExtent l="38100" t="38100" r="0" b="40640"/>
                <wp:wrapNone/>
                <wp:docPr id="21" name="Ink 21"/>
                <wp:cNvGraphicFramePr/>
                <a:graphic xmlns:a="http://schemas.openxmlformats.org/drawingml/2006/main">
                  <a:graphicData uri="http://schemas.microsoft.com/office/word/2010/wordprocessingInk">
                    <w14:contentPart bwMode="auto" r:id="rId23">
                      <w14:nvContentPartPr>
                        <w14:cNvContentPartPr/>
                      </w14:nvContentPartPr>
                      <w14:xfrm>
                        <a:off x="0" y="0"/>
                        <a:ext cx="165960" cy="207010"/>
                      </w14:xfrm>
                    </w14:contentPart>
                  </a:graphicData>
                </a:graphic>
              </wp:anchor>
            </w:drawing>
          </mc:Choice>
          <mc:Fallback>
            <w:pict>
              <v:shape w14:anchorId="1BC2C373" id="Ink 21" o:spid="_x0000_s1026" type="#_x0000_t75" style="position:absolute;margin-left:162.7pt;margin-top:-1.15pt;width:14.45pt;height:17.7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">
                <v:imagedata r:id="rId24" o:title=""/>
              </v:shape>
            </w:pict>
          </mc:Fallback>
        </mc:AlternateContent>
      </w:r>
      <w:r>
        <w:rPr>
          <w:rFonts w:cstheme="minorHAnsi"/>
          <w:noProof/>
          <w:lang w:val="en-US"/>
        </w:rPr>
        <mc:AlternateContent>
          <mc:Choice Requires="wpi">
            <w:drawing>
              <wp:anchor distT="0" distB="0" distL="114300" distR="114300" simplePos="0" relativeHeight="251658247" behindDoc="0" locked="0" layoutInCell="1" allowOverlap="1" wp14:anchorId="674B297F" wp14:editId="152BEFE8">
                <wp:simplePos x="0" y="0"/>
                <wp:positionH relativeFrom="column">
                  <wp:posOffset>617855</wp:posOffset>
                </wp:positionH>
                <wp:positionV relativeFrom="paragraph">
                  <wp:posOffset>-118110</wp:posOffset>
                </wp:positionV>
                <wp:extent cx="1163985" cy="559435"/>
                <wp:effectExtent l="57150" t="38100" r="55245" b="50165"/>
                <wp:wrapNone/>
                <wp:docPr id="15" name="Ink 15"/>
                <wp:cNvGraphicFramePr/>
                <a:graphic xmlns:a="http://schemas.openxmlformats.org/drawingml/2006/main">
                  <a:graphicData uri="http://schemas.microsoft.com/office/word/2010/wordprocessingInk">
                    <w14:contentPart bwMode="auto" r:id="rId25">
                      <w14:nvContentPartPr>
                        <w14:cNvContentPartPr/>
                      </w14:nvContentPartPr>
                      <w14:xfrm>
                        <a:off x="0" y="0"/>
                        <a:ext cx="1163985" cy="559435"/>
                      </w14:xfrm>
                    </w14:contentPart>
                  </a:graphicData>
                </a:graphic>
              </wp:anchor>
            </w:drawing>
          </mc:Choice>
          <mc:Fallback>
            <w:pict>
              <v:shape w14:anchorId="23CD584B" id="Ink 15" o:spid="_x0000_s1026" type="#_x0000_t75" style="position:absolute;margin-left:47.95pt;margin-top:-10pt;width:93.05pt;height:45.45pt;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">
                <v:imagedata r:id="rId26" o:title=""/>
              </v:shape>
            </w:pict>
          </mc:Fallback>
        </mc:AlternateContent>
      </w:r>
    </w:p>
    <w:p w14:paraId="47090D35" w14:textId="67452A9F" w:rsidR="00234292" w:rsidRDefault="00234292" w:rsidP="00DF3D40">
      <w:pPr>
        <w:spacing w:after="0" w:line="240" w:lineRule="auto"/>
        <w:rPr>
          <w:rFonts w:cstheme="minorHAnsi"/>
          <w:lang w:val="en-US"/>
        </w:rPr>
      </w:pPr>
    </w:p>
    <w:p w14:paraId="318266BA" w14:textId="72ABADB5" w:rsidR="00234292" w:rsidRDefault="00234292" w:rsidP="00DF3D40">
      <w:pPr>
        <w:spacing w:after="0" w:line="240" w:lineRule="auto"/>
        <w:rPr>
          <w:rFonts w:cstheme="minorHAnsi"/>
          <w:lang w:val="en-US"/>
        </w:rPr>
      </w:pPr>
    </w:p>
    <w:p w14:paraId="3F33E52D" w14:textId="147A37F2" w:rsidR="00234292" w:rsidRDefault="00234292" w:rsidP="00DF3D40">
      <w:pPr>
        <w:spacing w:after="0" w:line="240" w:lineRule="auto"/>
        <w:rPr>
          <w:rFonts w:cstheme="minorHAnsi"/>
          <w:lang w:val="en-US"/>
        </w:rPr>
      </w:pPr>
    </w:p>
    <w:p w14:paraId="23A092FA" w14:textId="747A20E3" w:rsidR="00234292" w:rsidRDefault="005D5929" w:rsidP="00DF3D40">
      <w:pPr>
        <w:spacing w:after="0" w:line="240" w:lineRule="auto"/>
        <w:rPr>
          <w:rFonts w:cstheme="minorHAnsi"/>
          <w:lang w:val="en-US"/>
        </w:rPr>
      </w:pPr>
      <w:r>
        <w:rPr>
          <w:rFonts w:cstheme="minorHAnsi"/>
          <w:noProof/>
          <w:lang w:val="en-US"/>
        </w:rPr>
        <mc:AlternateContent>
          <mc:Choice Requires="wpi">
            <w:drawing>
              <wp:anchor distT="0" distB="0" distL="114300" distR="114300" simplePos="0" relativeHeight="251658262" behindDoc="0" locked="0" layoutInCell="1" allowOverlap="1" wp14:anchorId="59640832" wp14:editId="25F43222">
                <wp:simplePos x="0" y="0"/>
                <wp:positionH relativeFrom="column">
                  <wp:posOffset>4517390</wp:posOffset>
                </wp:positionH>
                <wp:positionV relativeFrom="paragraph">
                  <wp:posOffset>-53975</wp:posOffset>
                </wp:positionV>
                <wp:extent cx="2276630" cy="198630"/>
                <wp:effectExtent l="38100" t="57150" r="9525" b="49530"/>
                <wp:wrapNone/>
                <wp:docPr id="267" name="Ink 267"/>
                <wp:cNvGraphicFramePr/>
                <a:graphic xmlns:a="http://schemas.openxmlformats.org/drawingml/2006/main">
                  <a:graphicData uri="http://schemas.microsoft.com/office/word/2010/wordprocessingInk">
                    <w14:contentPart bwMode="auto" r:id="rId27">
                      <w14:nvContentPartPr>
                        <w14:cNvContentPartPr/>
                      </w14:nvContentPartPr>
                      <w14:xfrm>
                        <a:off x="0" y="0"/>
                        <a:ext cx="2276630" cy="198630"/>
                      </w14:xfrm>
                    </w14:contentPart>
                  </a:graphicData>
                </a:graphic>
              </wp:anchor>
            </w:drawing>
          </mc:Choice>
          <mc:Fallback>
            <w:pict>
              <v:shape w14:anchorId="4F369FFD" id="Ink 267" o:spid="_x0000_s1026" type="#_x0000_t75" style="position:absolute;margin-left:355pt;margin-top:-4.95pt;width:180.65pt;height:17.1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">
                <v:imagedata r:id="rId28" o:title=""/>
              </v:shape>
            </w:pict>
          </mc:Fallback>
        </mc:AlternateContent>
      </w:r>
      <w:r>
        <w:rPr>
          <w:rFonts w:cstheme="minorHAnsi"/>
          <w:noProof/>
          <w:lang w:val="en-US"/>
        </w:rPr>
        <mc:AlternateContent>
          <mc:Choice Requires="wpi">
            <w:drawing>
              <wp:anchor distT="0" distB="0" distL="114300" distR="114300" simplePos="0" relativeHeight="251658263" behindDoc="0" locked="0" layoutInCell="1" allowOverlap="1" wp14:anchorId="16E9ECB0" wp14:editId="243416A6">
                <wp:simplePos x="0" y="0"/>
                <wp:positionH relativeFrom="column">
                  <wp:posOffset>3692525</wp:posOffset>
                </wp:positionH>
                <wp:positionV relativeFrom="paragraph">
                  <wp:posOffset>-16510</wp:posOffset>
                </wp:positionV>
                <wp:extent cx="571135" cy="233680"/>
                <wp:effectExtent l="38100" t="57150" r="38735" b="52070"/>
                <wp:wrapNone/>
                <wp:docPr id="268" name="Ink 268"/>
                <wp:cNvGraphicFramePr/>
                <a:graphic xmlns:a="http://schemas.openxmlformats.org/drawingml/2006/main">
                  <a:graphicData uri="http://schemas.microsoft.com/office/word/2010/wordprocessingInk">
                    <w14:contentPart bwMode="auto" r:id="rId29">
                      <w14:nvContentPartPr>
                        <w14:cNvContentPartPr/>
                      </w14:nvContentPartPr>
                      <w14:xfrm>
                        <a:off x="0" y="0"/>
                        <a:ext cx="571135" cy="233680"/>
                      </w14:xfrm>
                    </w14:contentPart>
                  </a:graphicData>
                </a:graphic>
              </wp:anchor>
            </w:drawing>
          </mc:Choice>
          <mc:Fallback>
            <w:pict>
              <v:shape w14:anchorId="66734012" id="Ink 268" o:spid="_x0000_s1026" type="#_x0000_t75" style="position:absolute;margin-left:290.05pt;margin-top:-2pt;width:46.35pt;height:19.8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">
                <v:imagedata r:id="rId30" o:title=""/>
              </v:shape>
            </w:pict>
          </mc:Fallback>
        </mc:AlternateContent>
      </w:r>
      <w:r>
        <w:rPr>
          <w:rFonts w:cstheme="minorHAnsi"/>
          <w:noProof/>
          <w:lang w:val="en-US"/>
        </w:rPr>
        <mc:AlternateContent>
          <mc:Choice Requires="wpi">
            <w:drawing>
              <wp:anchor distT="0" distB="0" distL="114300" distR="114300" simplePos="0" relativeHeight="251658264" behindDoc="0" locked="0" layoutInCell="1" allowOverlap="1" wp14:anchorId="04A1C918" wp14:editId="7D559F0A">
                <wp:simplePos x="0" y="0"/>
                <wp:positionH relativeFrom="column">
                  <wp:posOffset>2890520</wp:posOffset>
                </wp:positionH>
                <wp:positionV relativeFrom="paragraph">
                  <wp:posOffset>7620</wp:posOffset>
                </wp:positionV>
                <wp:extent cx="620810" cy="210185"/>
                <wp:effectExtent l="57150" t="57150" r="0" b="56515"/>
                <wp:wrapNone/>
                <wp:docPr id="269" name="Ink 269"/>
                <wp:cNvGraphicFramePr/>
                <a:graphic xmlns:a="http://schemas.openxmlformats.org/drawingml/2006/main">
                  <a:graphicData uri="http://schemas.microsoft.com/office/word/2010/wordprocessingInk">
                    <w14:contentPart bwMode="auto" r:id="rId31">
                      <w14:nvContentPartPr>
                        <w14:cNvContentPartPr/>
                      </w14:nvContentPartPr>
                      <w14:xfrm>
                        <a:off x="0" y="0"/>
                        <a:ext cx="620810" cy="210185"/>
                      </w14:xfrm>
                    </w14:contentPart>
                  </a:graphicData>
                </a:graphic>
              </wp:anchor>
            </w:drawing>
          </mc:Choice>
          <mc:Fallback>
            <w:pict>
              <v:shape w14:anchorId="0EB6DFEB" id="Ink 269" o:spid="_x0000_s1026" type="#_x0000_t75" style="position:absolute;margin-left:226.9pt;margin-top:-.1pt;width:50.3pt;height:17.9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">
                <v:imagedata r:id="rId32" o:title=""/>
              </v:shape>
            </w:pict>
          </mc:Fallback>
        </mc:AlternateContent>
      </w:r>
      <w:r>
        <w:rPr>
          <w:rFonts w:cstheme="minorHAnsi"/>
          <w:noProof/>
          <w:lang w:val="en-US"/>
        </w:rPr>
        <mc:AlternateContent>
          <mc:Choice Requires="wpi">
            <w:drawing>
              <wp:anchor distT="0" distB="0" distL="114300" distR="114300" simplePos="0" relativeHeight="251658261" behindDoc="0" locked="0" layoutInCell="1" allowOverlap="1" wp14:anchorId="341E32F7" wp14:editId="06C7A2D0">
                <wp:simplePos x="0" y="0"/>
                <wp:positionH relativeFrom="column">
                  <wp:posOffset>2299335</wp:posOffset>
                </wp:positionH>
                <wp:positionV relativeFrom="paragraph">
                  <wp:posOffset>-27305</wp:posOffset>
                </wp:positionV>
                <wp:extent cx="355830" cy="162830"/>
                <wp:effectExtent l="57150" t="57150" r="25400" b="46990"/>
                <wp:wrapNone/>
                <wp:docPr id="243" name="Ink 243"/>
                <wp:cNvGraphicFramePr/>
                <a:graphic xmlns:a="http://schemas.openxmlformats.org/drawingml/2006/main">
                  <a:graphicData uri="http://schemas.microsoft.com/office/word/2010/wordprocessingInk">
                    <w14:contentPart bwMode="auto" r:id="rId33">
                      <w14:nvContentPartPr>
                        <w14:cNvContentPartPr/>
                      </w14:nvContentPartPr>
                      <w14:xfrm>
                        <a:off x="0" y="0"/>
                        <a:ext cx="355830" cy="162830"/>
                      </w14:xfrm>
                    </w14:contentPart>
                  </a:graphicData>
                </a:graphic>
              </wp:anchor>
            </w:drawing>
          </mc:Choice>
          <mc:Fallback>
            <w:pict>
              <v:shape w14:anchorId="5519BFB9" id="Ink 243" o:spid="_x0000_s1026" type="#_x0000_t75" style="position:absolute;margin-left:180.35pt;margin-top:-2.85pt;width:29.4pt;height:14.2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">
                <v:imagedata r:id="rId34" o:title=""/>
              </v:shape>
            </w:pict>
          </mc:Fallback>
        </mc:AlternateContent>
      </w:r>
      <w:r>
        <w:rPr>
          <w:rFonts w:cstheme="minorHAnsi"/>
          <w:noProof/>
          <w:lang w:val="en-US"/>
        </w:rPr>
        <mc:AlternateContent>
          <mc:Choice Requires="wpi">
            <w:drawing>
              <wp:anchor distT="0" distB="0" distL="114300" distR="114300" simplePos="0" relativeHeight="251658260" behindDoc="0" locked="0" layoutInCell="1" allowOverlap="1" wp14:anchorId="3440CB44" wp14:editId="6AAA3F81">
                <wp:simplePos x="0" y="0"/>
                <wp:positionH relativeFrom="column">
                  <wp:posOffset>1303655</wp:posOffset>
                </wp:positionH>
                <wp:positionV relativeFrom="paragraph">
                  <wp:posOffset>-95250</wp:posOffset>
                </wp:positionV>
                <wp:extent cx="767215" cy="229870"/>
                <wp:effectExtent l="57150" t="57150" r="52070" b="55880"/>
                <wp:wrapNone/>
                <wp:docPr id="234" name="Ink 234"/>
                <wp:cNvGraphicFramePr/>
                <a:graphic xmlns:a="http://schemas.openxmlformats.org/drawingml/2006/main">
                  <a:graphicData uri="http://schemas.microsoft.com/office/word/2010/wordprocessingInk">
                    <w14:contentPart bwMode="auto" r:id="rId35">
                      <w14:nvContentPartPr>
                        <w14:cNvContentPartPr/>
                      </w14:nvContentPartPr>
                      <w14:xfrm>
                        <a:off x="0" y="0"/>
                        <a:ext cx="767215" cy="229870"/>
                      </w14:xfrm>
                    </w14:contentPart>
                  </a:graphicData>
                </a:graphic>
              </wp:anchor>
            </w:drawing>
          </mc:Choice>
          <mc:Fallback>
            <w:pict>
              <v:shape w14:anchorId="3BFE072F" id="Ink 234" o:spid="_x0000_s1026" type="#_x0000_t75" style="position:absolute;margin-left:101.95pt;margin-top:-8.2pt;width:61.8pt;height:19.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">
                <v:imagedata r:id="rId36" o:title=""/>
              </v:shape>
            </w:pict>
          </mc:Fallback>
        </mc:AlternateContent>
      </w:r>
      <w:r w:rsidR="006F12E4">
        <w:rPr>
          <w:rFonts w:cstheme="minorHAnsi"/>
          <w:noProof/>
          <w:lang w:val="en-US"/>
        </w:rPr>
        <mc:AlternateContent>
          <mc:Choice Requires="wpi">
            <w:drawing>
              <wp:anchor distT="0" distB="0" distL="114300" distR="114300" simplePos="0" relativeHeight="251658259" behindDoc="0" locked="0" layoutInCell="1" allowOverlap="1" wp14:anchorId="28531E19" wp14:editId="34CB1B4D">
                <wp:simplePos x="0" y="0"/>
                <wp:positionH relativeFrom="column">
                  <wp:posOffset>785495</wp:posOffset>
                </wp:positionH>
                <wp:positionV relativeFrom="paragraph">
                  <wp:posOffset>-65405</wp:posOffset>
                </wp:positionV>
                <wp:extent cx="269800" cy="253365"/>
                <wp:effectExtent l="57150" t="38100" r="54610" b="51435"/>
                <wp:wrapNone/>
                <wp:docPr id="225" name="Ink 225"/>
                <wp:cNvGraphicFramePr/>
                <a:graphic xmlns:a="http://schemas.openxmlformats.org/drawingml/2006/main">
                  <a:graphicData uri="http://schemas.microsoft.com/office/word/2010/wordprocessingInk">
                    <w14:contentPart bwMode="auto" r:id="rId37">
                      <w14:nvContentPartPr>
                        <w14:cNvContentPartPr/>
                      </w14:nvContentPartPr>
                      <w14:xfrm>
                        <a:off x="0" y="0"/>
                        <a:ext cx="269800" cy="253365"/>
                      </w14:xfrm>
                    </w14:contentPart>
                  </a:graphicData>
                </a:graphic>
              </wp:anchor>
            </w:drawing>
          </mc:Choice>
          <mc:Fallback>
            <w:pict>
              <v:shape w14:anchorId="55911C1B" id="Ink 225" o:spid="_x0000_s1026" type="#_x0000_t75" style="position:absolute;margin-left:61.15pt;margin-top:-5.85pt;width:22.7pt;height:21.35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">
                <v:imagedata r:id="rId38" o:title=""/>
              </v:shape>
            </w:pict>
          </mc:Fallback>
        </mc:AlternateContent>
      </w:r>
      <w:r w:rsidR="006F12E4">
        <w:rPr>
          <w:rFonts w:cstheme="minorHAnsi"/>
          <w:noProof/>
          <w:lang w:val="en-US"/>
        </w:rPr>
        <mc:AlternateContent>
          <mc:Choice Requires="wpi">
            <w:drawing>
              <wp:anchor distT="0" distB="0" distL="114300" distR="114300" simplePos="0" relativeHeight="251658258" behindDoc="0" locked="0" layoutInCell="1" allowOverlap="1" wp14:anchorId="56986825" wp14:editId="2877A125">
                <wp:simplePos x="0" y="0"/>
                <wp:positionH relativeFrom="column">
                  <wp:posOffset>102235</wp:posOffset>
                </wp:positionH>
                <wp:positionV relativeFrom="paragraph">
                  <wp:posOffset>-72940</wp:posOffset>
                </wp:positionV>
                <wp:extent cx="671760" cy="261360"/>
                <wp:effectExtent l="38100" t="38100" r="14605" b="43180"/>
                <wp:wrapNone/>
                <wp:docPr id="221" name="Ink 221"/>
                <wp:cNvGraphicFramePr/>
                <a:graphic xmlns:a="http://schemas.openxmlformats.org/drawingml/2006/main">
                  <a:graphicData uri="http://schemas.microsoft.com/office/word/2010/wordprocessingInk">
                    <w14:contentPart bwMode="auto" r:id="rId39">
                      <w14:nvContentPartPr>
                        <w14:cNvContentPartPr/>
                      </w14:nvContentPartPr>
                      <w14:xfrm>
                        <a:off x="0" y="0"/>
                        <a:ext cx="671760" cy="262010"/>
                      </w14:xfrm>
                    </w14:contentPart>
                  </a:graphicData>
                </a:graphic>
                <wp14:sizeRelH relativeFrom="margin">
                  <wp14:pctWidth>0</wp14:pctWidth>
                </wp14:sizeRelH>
              </wp:anchor>
            </w:drawing>
          </mc:Choice>
          <mc:Fallback>
            <w:pict>
              <v:shape w14:anchorId="2E2D710A" id="Ink 221" o:spid="_x0000_s1026" type="#_x0000_t75" style="position:absolute;margin-left:7.35pt;margin-top:-6.45pt;width:54.35pt;height:22.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">
                <v:imagedata r:id="rId40" o:title=""/>
              </v:shape>
            </w:pict>
          </mc:Fallback>
        </mc:AlternateContent>
      </w:r>
    </w:p>
    <w:p w14:paraId="41D8D291" w14:textId="77777777" w:rsidR="00234292" w:rsidRDefault="00234292" w:rsidP="00DF3D40">
      <w:pPr>
        <w:spacing w:after="0" w:line="240" w:lineRule="auto"/>
        <w:rPr>
          <w:rFonts w:cstheme="minorHAnsi"/>
          <w:lang w:val="en-US"/>
        </w:rPr>
      </w:pPr>
    </w:p>
    <w:p w14:paraId="04BC2EBC" w14:textId="1FD6CA41" w:rsidR="008F2602" w:rsidRDefault="008F2602" w:rsidP="00DF3D40">
      <w:pPr>
        <w:spacing w:after="0" w:line="240" w:lineRule="auto"/>
        <w:rPr>
          <w:rFonts w:cstheme="minorHAnsi"/>
          <w:b/>
          <w:bCs/>
          <w:lang w:val="en-US"/>
        </w:rPr>
      </w:pPr>
    </w:p>
    <w:p w14:paraId="10DD9E5B" w14:textId="70159C90" w:rsidR="00A43A6F" w:rsidRPr="00277152" w:rsidRDefault="00A43A6F" w:rsidP="00A43A6F">
      <w:pPr>
        <w:spacing w:after="0" w:line="240" w:lineRule="auto"/>
        <w:rPr>
          <w:rFonts w:cstheme="minorHAnsi"/>
          <w:b/>
          <w:bCs/>
          <w:lang w:val="en-US"/>
        </w:rPr>
      </w:pPr>
      <w:r>
        <w:rPr>
          <w:rFonts w:cstheme="minorHAnsi"/>
          <w:b/>
          <w:bCs/>
          <w:lang w:val="en-US"/>
        </w:rPr>
        <w:t>VIDEO SCRIPT</w:t>
      </w:r>
      <w:r w:rsidRPr="00277152">
        <w:rPr>
          <w:rFonts w:cstheme="minorHAnsi"/>
          <w:b/>
          <w:bCs/>
          <w:lang w:val="en-US"/>
        </w:rPr>
        <w:t xml:space="preserve">: </w:t>
      </w:r>
    </w:p>
    <w:p w14:paraId="2110CE38" w14:textId="0AD81CED" w:rsidR="00A43A6F" w:rsidRDefault="00A43A6F" w:rsidP="00A43A6F">
      <w:pPr>
        <w:spacing w:after="0" w:line="240" w:lineRule="auto"/>
        <w:rPr>
          <w:rFonts w:cstheme="minorHAnsi"/>
          <w:lang w:val="en-US"/>
        </w:rPr>
      </w:pPr>
    </w:p>
    <w:p w14:paraId="1FDA56B0" w14:textId="208EEA98" w:rsidR="00877068" w:rsidRPr="003F5C60" w:rsidRDefault="00877068" w:rsidP="00A43A6F">
      <w:pPr>
        <w:spacing w:after="0" w:line="240" w:lineRule="auto"/>
        <w:rPr>
          <w:rFonts w:cstheme="minorHAnsi"/>
          <w:b/>
          <w:lang w:val="en-US"/>
        </w:rPr>
      </w:pPr>
      <w:r w:rsidRPr="003F5C60">
        <w:rPr>
          <w:rFonts w:cstheme="minorHAnsi"/>
          <w:b/>
          <w:lang w:val="en-US"/>
        </w:rPr>
        <w:t>Introduction:</w:t>
      </w:r>
    </w:p>
    <w:p w14:paraId="1D0761EC" w14:textId="77777777" w:rsidR="00047E3B" w:rsidRDefault="00047E3B" w:rsidP="00A43A6F">
      <w:pPr>
        <w:spacing w:after="0" w:line="240" w:lineRule="auto"/>
        <w:rPr>
          <w:rFonts w:cstheme="minorHAnsi"/>
          <w:lang w:val="en-US"/>
        </w:rPr>
      </w:pPr>
    </w:p>
    <w:p w14:paraId="7F3CBB93" w14:textId="54FF2DB7" w:rsidR="00282390" w:rsidRPr="00282390" w:rsidRDefault="009A2DD1" w:rsidP="00282390">
      <w:pPr>
        <w:spacing w:after="0" w:line="240" w:lineRule="auto"/>
        <w:rPr>
          <w:rFonts w:cstheme="minorHAnsi"/>
          <w:lang w:val="en-US"/>
        </w:rPr>
      </w:pPr>
      <w:r>
        <w:rPr>
          <w:rFonts w:cstheme="minorHAnsi"/>
          <w:lang w:val="en-US"/>
        </w:rPr>
        <w:t xml:space="preserve">*Before watching </w:t>
      </w:r>
      <w:r w:rsidR="00EB3CCF">
        <w:rPr>
          <w:rFonts w:cstheme="minorHAnsi"/>
          <w:lang w:val="en-US"/>
        </w:rPr>
        <w:t>the video*</w:t>
      </w:r>
    </w:p>
    <w:p w14:paraId="271679F0" w14:textId="77777777" w:rsidR="00EB3CCF" w:rsidRDefault="00EB3CCF" w:rsidP="00A43A6F">
      <w:pPr>
        <w:spacing w:after="0" w:line="240" w:lineRule="auto"/>
        <w:rPr>
          <w:rFonts w:cstheme="minorHAnsi"/>
          <w:lang w:val="en-US"/>
        </w:rPr>
      </w:pPr>
    </w:p>
    <w:p w14:paraId="455A5F4C" w14:textId="2BAC497E" w:rsidR="00F31FB2" w:rsidRDefault="00EB3CCF" w:rsidP="00F31FB2">
      <w:pPr>
        <w:spacing w:after="0" w:line="240" w:lineRule="auto"/>
        <w:rPr>
          <w:rFonts w:cstheme="minorHAnsi"/>
          <w:lang w:val="en-US"/>
        </w:rPr>
      </w:pPr>
      <w:r>
        <w:rPr>
          <w:rFonts w:cstheme="minorHAnsi"/>
          <w:lang w:val="en-US"/>
        </w:rPr>
        <w:t>Hey</w:t>
      </w:r>
      <w:r w:rsidR="00961739">
        <w:rPr>
          <w:rFonts w:cstheme="minorHAnsi"/>
          <w:lang w:val="en-US"/>
        </w:rPr>
        <w:t>,</w:t>
      </w:r>
      <w:r>
        <w:rPr>
          <w:rFonts w:cstheme="minorHAnsi"/>
          <w:lang w:val="en-US"/>
        </w:rPr>
        <w:t xml:space="preserve"> check out this super </w:t>
      </w:r>
      <w:r w:rsidR="00961739">
        <w:rPr>
          <w:rFonts w:cstheme="minorHAnsi"/>
          <w:lang w:val="en-US"/>
        </w:rPr>
        <w:t>cool magic trick</w:t>
      </w:r>
      <w:r w:rsidR="00940B3B">
        <w:rPr>
          <w:rFonts w:cstheme="minorHAnsi"/>
          <w:lang w:val="en-US"/>
        </w:rPr>
        <w:t>!</w:t>
      </w:r>
    </w:p>
    <w:p w14:paraId="6AE5F127" w14:textId="0EAB6C06" w:rsidR="0062437A" w:rsidRDefault="0062437A" w:rsidP="00F31FB2">
      <w:pPr>
        <w:spacing w:after="0" w:line="240" w:lineRule="auto"/>
        <w:rPr>
          <w:rFonts w:cstheme="minorHAnsi"/>
          <w:lang w:val="en-US"/>
        </w:rPr>
      </w:pPr>
      <w:r>
        <w:rPr>
          <w:rFonts w:cstheme="minorHAnsi"/>
          <w:lang w:val="en-US"/>
        </w:rPr>
        <w:t>Wow this is crazy! I wonder how they do it</w:t>
      </w:r>
      <w:r w:rsidR="000F0361">
        <w:rPr>
          <w:rFonts w:cstheme="minorHAnsi"/>
          <w:lang w:val="en-US"/>
        </w:rPr>
        <w:br/>
        <w:t xml:space="preserve">Let’s watch a little bit more of the video to figure out how they do it. </w:t>
      </w:r>
    </w:p>
    <w:p w14:paraId="1E145DB1" w14:textId="183C1E69" w:rsidR="000F0361" w:rsidRDefault="000F0361" w:rsidP="00F31FB2">
      <w:pPr>
        <w:spacing w:after="0" w:line="240" w:lineRule="auto"/>
        <w:rPr>
          <w:rFonts w:cstheme="minorHAnsi"/>
          <w:lang w:val="en-US"/>
        </w:rPr>
      </w:pPr>
      <w:r>
        <w:rPr>
          <w:rFonts w:cstheme="minorHAnsi"/>
          <w:lang w:val="en-US"/>
        </w:rPr>
        <w:t>Let’s go try it</w:t>
      </w:r>
    </w:p>
    <w:p w14:paraId="7B23C5B6" w14:textId="77777777" w:rsidR="000F0361" w:rsidRDefault="000F0361" w:rsidP="00F31FB2">
      <w:pPr>
        <w:spacing w:after="0" w:line="240" w:lineRule="auto"/>
        <w:rPr>
          <w:rFonts w:cstheme="minorHAnsi"/>
          <w:lang w:val="en-US"/>
        </w:rPr>
      </w:pPr>
    </w:p>
    <w:p w14:paraId="048E6329" w14:textId="3228A1B9" w:rsidR="000F0361" w:rsidRPr="00F31FB2" w:rsidRDefault="000F0361" w:rsidP="00F31FB2">
      <w:pPr>
        <w:spacing w:after="0" w:line="240" w:lineRule="auto"/>
        <w:rPr>
          <w:rFonts w:cstheme="minorHAnsi"/>
          <w:lang w:val="en-US"/>
        </w:rPr>
      </w:pPr>
      <w:r>
        <w:rPr>
          <w:rFonts w:cstheme="minorHAnsi"/>
          <w:lang w:val="en-US"/>
        </w:rPr>
        <w:t xml:space="preserve">(tries and completely fails) </w:t>
      </w:r>
    </w:p>
    <w:p w14:paraId="25CA9D4A" w14:textId="753CF10B" w:rsidR="00877068" w:rsidRDefault="00877068" w:rsidP="00A43A6F">
      <w:pPr>
        <w:spacing w:after="0" w:line="240" w:lineRule="auto"/>
        <w:rPr>
          <w:rFonts w:cstheme="minorHAnsi"/>
          <w:lang w:val="en-US"/>
        </w:rPr>
      </w:pPr>
    </w:p>
    <w:p w14:paraId="171CB2D7" w14:textId="7AE4EC0F" w:rsidR="00B33DCD" w:rsidRDefault="00AA3A2E" w:rsidP="00A43A6F">
      <w:pPr>
        <w:spacing w:after="0" w:line="240" w:lineRule="auto"/>
        <w:rPr>
          <w:rFonts w:cstheme="minorHAnsi"/>
          <w:lang w:val="en-US"/>
        </w:rPr>
      </w:pPr>
      <w:r>
        <w:rPr>
          <w:rFonts w:cstheme="minorHAnsi"/>
          <w:lang w:val="en-US"/>
        </w:rPr>
        <w:t>*Watching the “video”</w:t>
      </w:r>
    </w:p>
    <w:p w14:paraId="1F4B31C6" w14:textId="77777777" w:rsidR="00B17810" w:rsidRDefault="00B17810" w:rsidP="00A43A6F">
      <w:pPr>
        <w:spacing w:after="0" w:line="240" w:lineRule="auto"/>
        <w:rPr>
          <w:rFonts w:cstheme="minorHAnsi"/>
          <w:lang w:val="en-US"/>
        </w:rPr>
      </w:pPr>
    </w:p>
    <w:p w14:paraId="6A3B67A5" w14:textId="77777777" w:rsidR="00B17810" w:rsidRDefault="00B17810" w:rsidP="00A43A6F">
      <w:pPr>
        <w:spacing w:after="0" w:line="240" w:lineRule="auto"/>
        <w:rPr>
          <w:rFonts w:cstheme="minorHAnsi"/>
          <w:lang w:val="en-US"/>
        </w:rPr>
      </w:pPr>
    </w:p>
    <w:p w14:paraId="383024C2" w14:textId="77777777" w:rsidR="00AA3A2E" w:rsidRDefault="00AA3A2E" w:rsidP="00A43A6F">
      <w:pPr>
        <w:spacing w:after="0" w:line="240" w:lineRule="auto"/>
        <w:rPr>
          <w:rFonts w:cstheme="minorHAnsi"/>
          <w:lang w:val="en-US"/>
        </w:rPr>
      </w:pPr>
    </w:p>
    <w:p w14:paraId="45DF8A2A" w14:textId="43A39F5A" w:rsidR="00460EDF" w:rsidRDefault="00460EDF" w:rsidP="00A43A6F">
      <w:pPr>
        <w:spacing w:after="0" w:line="240" w:lineRule="auto"/>
        <w:rPr>
          <w:rFonts w:cstheme="minorHAnsi"/>
          <w:lang w:val="en-US"/>
        </w:rPr>
      </w:pPr>
      <w:r>
        <w:rPr>
          <w:rFonts w:cstheme="minorHAnsi"/>
          <w:lang w:val="en-US"/>
        </w:rPr>
        <w:t xml:space="preserve">Hey guys, today we are going to be doing some magic. </w:t>
      </w:r>
    </w:p>
    <w:p w14:paraId="29615803" w14:textId="41EAB3ED" w:rsidR="007C027C" w:rsidRDefault="007C027C" w:rsidP="00A43A6F">
      <w:pPr>
        <w:spacing w:after="0" w:line="240" w:lineRule="auto"/>
        <w:rPr>
          <w:rFonts w:cstheme="minorHAnsi"/>
          <w:lang w:val="en-US"/>
        </w:rPr>
      </w:pPr>
      <w:r>
        <w:rPr>
          <w:rFonts w:cstheme="minorHAnsi"/>
          <w:lang w:val="en-US"/>
        </w:rPr>
        <w:t xml:space="preserve">First </w:t>
      </w:r>
      <w:r w:rsidR="004A6937">
        <w:rPr>
          <w:rFonts w:cstheme="minorHAnsi"/>
          <w:lang w:val="en-US"/>
        </w:rPr>
        <w:t>off,</w:t>
      </w:r>
      <w:r>
        <w:rPr>
          <w:rFonts w:cstheme="minorHAnsi"/>
          <w:lang w:val="en-US"/>
        </w:rPr>
        <w:t xml:space="preserve"> we have 2 </w:t>
      </w:r>
      <w:r w:rsidR="008B57DF">
        <w:rPr>
          <w:rFonts w:cstheme="minorHAnsi"/>
          <w:lang w:val="en-US"/>
        </w:rPr>
        <w:t>pieces of paper towel</w:t>
      </w:r>
      <w:r w:rsidR="007777C8">
        <w:rPr>
          <w:rFonts w:cstheme="minorHAnsi"/>
          <w:lang w:val="en-US"/>
        </w:rPr>
        <w:t xml:space="preserve">, as you can see. </w:t>
      </w:r>
      <w:r>
        <w:rPr>
          <w:rFonts w:cstheme="minorHAnsi"/>
          <w:lang w:val="en-US"/>
        </w:rPr>
        <w:t xml:space="preserve"> </w:t>
      </w:r>
    </w:p>
    <w:p w14:paraId="5F435125" w14:textId="77E49015" w:rsidR="00BA2DD8" w:rsidRDefault="00BA2DD8" w:rsidP="00A43A6F">
      <w:pPr>
        <w:spacing w:after="0" w:line="240" w:lineRule="auto"/>
        <w:rPr>
          <w:rFonts w:cstheme="minorHAnsi"/>
          <w:lang w:val="en-US"/>
        </w:rPr>
      </w:pPr>
      <w:r>
        <w:rPr>
          <w:rFonts w:cstheme="minorHAnsi"/>
          <w:lang w:val="en-US"/>
        </w:rPr>
        <w:lastRenderedPageBreak/>
        <w:t>*lights one fire*</w:t>
      </w:r>
    </w:p>
    <w:p w14:paraId="22BE0733" w14:textId="5C5CA6A7" w:rsidR="00BA2DD8" w:rsidRDefault="00326032" w:rsidP="00A43A6F">
      <w:pPr>
        <w:spacing w:after="0" w:line="240" w:lineRule="auto"/>
        <w:rPr>
          <w:rFonts w:cstheme="minorHAnsi"/>
          <w:lang w:val="en-US"/>
        </w:rPr>
      </w:pPr>
      <w:r>
        <w:rPr>
          <w:rFonts w:cstheme="minorHAnsi"/>
          <w:lang w:val="en-US"/>
        </w:rPr>
        <w:t>T</w:t>
      </w:r>
      <w:r w:rsidR="00BA2DD8">
        <w:rPr>
          <w:rFonts w:cstheme="minorHAnsi"/>
          <w:lang w:val="en-US"/>
        </w:rPr>
        <w:t xml:space="preserve">here </w:t>
      </w:r>
      <w:r w:rsidR="007C2135">
        <w:rPr>
          <w:rFonts w:cstheme="minorHAnsi"/>
          <w:lang w:val="en-US"/>
        </w:rPr>
        <w:t xml:space="preserve">Is nothing wrong with this </w:t>
      </w:r>
      <w:r w:rsidR="006608DB">
        <w:rPr>
          <w:rFonts w:cstheme="minorHAnsi"/>
          <w:lang w:val="en-US"/>
        </w:rPr>
        <w:t>paper towel</w:t>
      </w:r>
      <w:r>
        <w:rPr>
          <w:rFonts w:cstheme="minorHAnsi"/>
          <w:lang w:val="en-US"/>
        </w:rPr>
        <w:t xml:space="preserve"> it lights on fire and burns perfectly</w:t>
      </w:r>
      <w:r w:rsidR="00EC7B86">
        <w:rPr>
          <w:rFonts w:cstheme="minorHAnsi"/>
          <w:lang w:val="en-US"/>
        </w:rPr>
        <w:t xml:space="preserve"> like an ordinary </w:t>
      </w:r>
      <w:r w:rsidR="006608DB">
        <w:rPr>
          <w:rFonts w:cstheme="minorHAnsi"/>
          <w:lang w:val="en-US"/>
        </w:rPr>
        <w:t>paper towel</w:t>
      </w:r>
      <w:r w:rsidR="00EC7B86">
        <w:rPr>
          <w:rFonts w:cstheme="minorHAnsi"/>
          <w:lang w:val="en-US"/>
        </w:rPr>
        <w:t xml:space="preserve">. </w:t>
      </w:r>
    </w:p>
    <w:p w14:paraId="452C705D" w14:textId="1CB6A3C0" w:rsidR="00605539" w:rsidRDefault="00605539" w:rsidP="00A43A6F">
      <w:pPr>
        <w:spacing w:after="0" w:line="240" w:lineRule="auto"/>
        <w:rPr>
          <w:rFonts w:cstheme="minorHAnsi"/>
          <w:lang w:val="en-US"/>
        </w:rPr>
      </w:pPr>
      <w:r>
        <w:rPr>
          <w:rFonts w:cstheme="minorHAnsi"/>
          <w:lang w:val="en-US"/>
        </w:rPr>
        <w:t>Now, with a little bit of magic</w:t>
      </w:r>
      <w:r w:rsidR="00EB3CCF">
        <w:rPr>
          <w:rFonts w:cstheme="minorHAnsi"/>
          <w:lang w:val="en-US"/>
        </w:rPr>
        <w:t xml:space="preserve"> and a snap of the finger</w:t>
      </w:r>
      <w:r>
        <w:rPr>
          <w:rFonts w:cstheme="minorHAnsi"/>
          <w:lang w:val="en-US"/>
        </w:rPr>
        <w:t xml:space="preserve">, I am going to make this </w:t>
      </w:r>
      <w:r w:rsidR="006608DB">
        <w:rPr>
          <w:rFonts w:cstheme="minorHAnsi"/>
          <w:lang w:val="en-US"/>
        </w:rPr>
        <w:t>paper towel</w:t>
      </w:r>
      <w:r w:rsidR="00F31FB2">
        <w:rPr>
          <w:rFonts w:cstheme="minorHAnsi"/>
          <w:lang w:val="en-US"/>
        </w:rPr>
        <w:t xml:space="preserve">, fire-proof! </w:t>
      </w:r>
    </w:p>
    <w:p w14:paraId="66979491" w14:textId="235D2A44" w:rsidR="00C3005B" w:rsidRDefault="00C3005B" w:rsidP="00A43A6F">
      <w:pPr>
        <w:spacing w:after="0" w:line="240" w:lineRule="auto"/>
        <w:rPr>
          <w:rFonts w:cstheme="minorHAnsi"/>
          <w:lang w:val="en-US"/>
        </w:rPr>
      </w:pPr>
      <w:r>
        <w:rPr>
          <w:rFonts w:cstheme="minorHAnsi"/>
          <w:lang w:val="en-US"/>
        </w:rPr>
        <w:t xml:space="preserve">*lights the special </w:t>
      </w:r>
      <w:r w:rsidR="006608DB">
        <w:rPr>
          <w:rFonts w:cstheme="minorHAnsi"/>
          <w:lang w:val="en-US"/>
        </w:rPr>
        <w:t>paper towel</w:t>
      </w:r>
      <w:r>
        <w:rPr>
          <w:rFonts w:cstheme="minorHAnsi"/>
          <w:lang w:val="en-US"/>
        </w:rPr>
        <w:t xml:space="preserve"> on fire* </w:t>
      </w:r>
    </w:p>
    <w:p w14:paraId="7D41F910" w14:textId="3C7E0C33" w:rsidR="009530D1" w:rsidRDefault="009530D1" w:rsidP="00A43A6F">
      <w:pPr>
        <w:spacing w:after="0" w:line="240" w:lineRule="auto"/>
        <w:rPr>
          <w:rFonts w:cstheme="minorHAnsi"/>
          <w:lang w:val="en-US"/>
        </w:rPr>
      </w:pPr>
      <w:r>
        <w:rPr>
          <w:rFonts w:cstheme="minorHAnsi"/>
          <w:lang w:val="en-US"/>
        </w:rPr>
        <w:t xml:space="preserve">WOW this </w:t>
      </w:r>
      <w:r w:rsidR="006608DB">
        <w:rPr>
          <w:rFonts w:cstheme="minorHAnsi"/>
          <w:lang w:val="en-US"/>
        </w:rPr>
        <w:t>paper towel</w:t>
      </w:r>
      <w:r>
        <w:rPr>
          <w:rFonts w:cstheme="minorHAnsi"/>
          <w:lang w:val="en-US"/>
        </w:rPr>
        <w:t xml:space="preserve"> is on fire but </w:t>
      </w:r>
      <w:proofErr w:type="spellStart"/>
      <w:r>
        <w:rPr>
          <w:rFonts w:cstheme="minorHAnsi"/>
          <w:lang w:val="en-US"/>
        </w:rPr>
        <w:t>its</w:t>
      </w:r>
      <w:proofErr w:type="spellEnd"/>
      <w:r>
        <w:rPr>
          <w:rFonts w:cstheme="minorHAnsi"/>
          <w:lang w:val="en-US"/>
        </w:rPr>
        <w:t xml:space="preserve"> not burning, how is that possible? </w:t>
      </w:r>
    </w:p>
    <w:p w14:paraId="45AC5AF3" w14:textId="52B160B3" w:rsidR="00362F9F" w:rsidRDefault="009530D1" w:rsidP="00A43A6F">
      <w:pPr>
        <w:spacing w:after="0" w:line="240" w:lineRule="auto"/>
        <w:rPr>
          <w:rFonts w:cstheme="minorHAnsi"/>
          <w:lang w:val="en-US"/>
        </w:rPr>
      </w:pPr>
      <w:r>
        <w:rPr>
          <w:rFonts w:cstheme="minorHAnsi"/>
          <w:lang w:val="en-US"/>
        </w:rPr>
        <w:t xml:space="preserve">Magic! </w:t>
      </w:r>
    </w:p>
    <w:p w14:paraId="5D77AFFE" w14:textId="7D13E568" w:rsidR="00362F9F" w:rsidRDefault="00362F9F" w:rsidP="00A43A6F">
      <w:pPr>
        <w:spacing w:after="0" w:line="240" w:lineRule="auto"/>
        <w:rPr>
          <w:rFonts w:cstheme="minorHAnsi"/>
          <w:lang w:val="en-US"/>
        </w:rPr>
      </w:pPr>
      <w:r>
        <w:rPr>
          <w:rFonts w:cstheme="minorHAnsi"/>
          <w:lang w:val="en-US"/>
        </w:rPr>
        <w:t xml:space="preserve">*flash back to reality, </w:t>
      </w:r>
      <w:r w:rsidR="008E5EC4">
        <w:rPr>
          <w:rFonts w:cstheme="minorHAnsi"/>
          <w:lang w:val="en-US"/>
        </w:rPr>
        <w:t xml:space="preserve">ripple effect* </w:t>
      </w:r>
    </w:p>
    <w:p w14:paraId="0B9227DA" w14:textId="77777777" w:rsidR="002F30B6" w:rsidRDefault="002F30B6" w:rsidP="00A43A6F">
      <w:pPr>
        <w:spacing w:after="0" w:line="240" w:lineRule="auto"/>
        <w:rPr>
          <w:rFonts w:cstheme="minorHAnsi"/>
          <w:lang w:val="en-US"/>
        </w:rPr>
      </w:pPr>
    </w:p>
    <w:p w14:paraId="6768D0D3" w14:textId="7D81806A" w:rsidR="00362F9F" w:rsidRDefault="002F30B6" w:rsidP="00A43A6F">
      <w:pPr>
        <w:spacing w:after="0" w:line="240" w:lineRule="auto"/>
        <w:rPr>
          <w:rFonts w:cstheme="minorHAnsi"/>
          <w:lang w:val="en-US"/>
        </w:rPr>
      </w:pPr>
      <w:r>
        <w:rPr>
          <w:rFonts w:cstheme="minorHAnsi"/>
          <w:lang w:val="en-US"/>
        </w:rPr>
        <w:t xml:space="preserve">Is it </w:t>
      </w:r>
      <w:r w:rsidR="005E30B0">
        <w:rPr>
          <w:rFonts w:cstheme="minorHAnsi"/>
          <w:lang w:val="en-US"/>
        </w:rPr>
        <w:t>possible</w:t>
      </w:r>
      <w:r>
        <w:rPr>
          <w:rFonts w:cstheme="minorHAnsi"/>
          <w:lang w:val="en-US"/>
        </w:rPr>
        <w:t xml:space="preserve"> for magic to make a </w:t>
      </w:r>
      <w:r w:rsidR="006608DB">
        <w:rPr>
          <w:rFonts w:cstheme="minorHAnsi"/>
          <w:lang w:val="en-US"/>
        </w:rPr>
        <w:t>paper towel</w:t>
      </w:r>
      <w:r>
        <w:rPr>
          <w:rFonts w:cstheme="minorHAnsi"/>
          <w:lang w:val="en-US"/>
        </w:rPr>
        <w:t xml:space="preserve"> not burn? </w:t>
      </w:r>
      <w:r w:rsidR="00FD63BF">
        <w:rPr>
          <w:rFonts w:cstheme="minorHAnsi"/>
          <w:lang w:val="en-US"/>
        </w:rPr>
        <w:t>It is possible but not fro</w:t>
      </w:r>
      <w:r w:rsidR="0032421E">
        <w:rPr>
          <w:rFonts w:cstheme="minorHAnsi"/>
          <w:lang w:val="en-US"/>
        </w:rPr>
        <w:t>m</w:t>
      </w:r>
      <w:r w:rsidR="00FD63BF">
        <w:rPr>
          <w:rFonts w:cstheme="minorHAnsi"/>
          <w:lang w:val="en-US"/>
        </w:rPr>
        <w:t xml:space="preserve"> magic, </w:t>
      </w:r>
      <w:r w:rsidR="0032421E">
        <w:rPr>
          <w:rFonts w:cstheme="minorHAnsi"/>
          <w:lang w:val="en-US"/>
        </w:rPr>
        <w:t>it is science that allows this to happen.</w:t>
      </w:r>
    </w:p>
    <w:p w14:paraId="08B5CD43" w14:textId="6552A2B9" w:rsidR="003A58EF" w:rsidRDefault="00E53913" w:rsidP="00A43A6F">
      <w:pPr>
        <w:spacing w:after="0" w:line="240" w:lineRule="auto"/>
        <w:rPr>
          <w:rFonts w:cstheme="minorHAnsi"/>
          <w:lang w:val="en-US"/>
        </w:rPr>
      </w:pPr>
      <w:r>
        <w:rPr>
          <w:rFonts w:cstheme="minorHAnsi"/>
          <w:lang w:val="en-US"/>
        </w:rPr>
        <w:t>Let’s</w:t>
      </w:r>
      <w:r w:rsidR="003A58EF">
        <w:rPr>
          <w:rFonts w:cstheme="minorHAnsi"/>
          <w:lang w:val="en-US"/>
        </w:rPr>
        <w:t xml:space="preserve"> bust this myth </w:t>
      </w:r>
      <w:r w:rsidR="00640C74">
        <w:rPr>
          <w:rFonts w:cstheme="minorHAnsi"/>
          <w:lang w:val="en-US"/>
        </w:rPr>
        <w:t>of magic</w:t>
      </w:r>
      <w:r w:rsidR="00384F39">
        <w:rPr>
          <w:rFonts w:cstheme="minorHAnsi"/>
          <w:lang w:val="en-US"/>
        </w:rPr>
        <w:t xml:space="preserve"> **intro plays** </w:t>
      </w:r>
    </w:p>
    <w:p w14:paraId="5527BE15" w14:textId="77777777" w:rsidR="007777C8" w:rsidRDefault="007777C8" w:rsidP="00A43A6F">
      <w:pPr>
        <w:spacing w:after="0" w:line="240" w:lineRule="auto"/>
        <w:rPr>
          <w:rFonts w:cstheme="minorHAnsi"/>
          <w:lang w:val="en-US"/>
        </w:rPr>
      </w:pPr>
    </w:p>
    <w:p w14:paraId="5DB07A84" w14:textId="73D854A5" w:rsidR="002A18BF" w:rsidRDefault="002A18BF" w:rsidP="00A43A6F">
      <w:pPr>
        <w:spacing w:after="0" w:line="240" w:lineRule="auto"/>
        <w:rPr>
          <w:rFonts w:cstheme="minorHAnsi"/>
          <w:lang w:val="en-US"/>
        </w:rPr>
      </w:pPr>
    </w:p>
    <w:p w14:paraId="1CC406EC" w14:textId="77777777" w:rsidR="00A43A6F" w:rsidRDefault="00A43A6F" w:rsidP="00A43A6F">
      <w:pPr>
        <w:spacing w:after="0" w:line="240" w:lineRule="auto"/>
        <w:rPr>
          <w:rFonts w:cstheme="minorHAnsi"/>
          <w:lang w:val="en-US"/>
        </w:rPr>
      </w:pPr>
    </w:p>
    <w:p w14:paraId="274A57A3" w14:textId="1415982A" w:rsidR="00A43A6F" w:rsidRPr="003F5C60" w:rsidRDefault="00877068" w:rsidP="00A43A6F">
      <w:pPr>
        <w:spacing w:after="0" w:line="240" w:lineRule="auto"/>
        <w:rPr>
          <w:rFonts w:cstheme="minorHAnsi"/>
          <w:b/>
          <w:lang w:val="en-US"/>
        </w:rPr>
      </w:pPr>
      <w:r w:rsidRPr="003F5C60">
        <w:rPr>
          <w:rFonts w:cstheme="minorHAnsi"/>
          <w:b/>
          <w:lang w:val="en-US"/>
        </w:rPr>
        <w:t>Doing experiment:</w:t>
      </w:r>
    </w:p>
    <w:p w14:paraId="7ADF8750" w14:textId="535CF989" w:rsidR="00B854B4" w:rsidRDefault="00B854B4" w:rsidP="00A43A6F">
      <w:pPr>
        <w:spacing w:after="0" w:line="240" w:lineRule="auto"/>
        <w:rPr>
          <w:rFonts w:cstheme="minorHAnsi"/>
          <w:lang w:val="en-US"/>
        </w:rPr>
      </w:pPr>
      <w:r>
        <w:rPr>
          <w:rFonts w:cstheme="minorHAnsi"/>
          <w:lang w:val="en-US"/>
        </w:rPr>
        <w:t>*</w:t>
      </w:r>
      <w:proofErr w:type="spellStart"/>
      <w:r>
        <w:rPr>
          <w:rFonts w:cstheme="minorHAnsi"/>
          <w:lang w:val="en-US"/>
        </w:rPr>
        <w:t>mythbusters</w:t>
      </w:r>
      <w:proofErr w:type="spellEnd"/>
      <w:r>
        <w:rPr>
          <w:rFonts w:cstheme="minorHAnsi"/>
          <w:lang w:val="en-US"/>
        </w:rPr>
        <w:t xml:space="preserve">* </w:t>
      </w:r>
    </w:p>
    <w:p w14:paraId="6A10E220" w14:textId="77777777" w:rsidR="00A43A6F" w:rsidRDefault="00A43A6F" w:rsidP="00A43A6F">
      <w:pPr>
        <w:spacing w:after="0" w:line="240" w:lineRule="auto"/>
        <w:rPr>
          <w:rFonts w:cstheme="minorHAnsi"/>
          <w:lang w:val="en-US"/>
        </w:rPr>
      </w:pPr>
    </w:p>
    <w:p w14:paraId="0F816247" w14:textId="0EB40A93" w:rsidR="00E92D8D" w:rsidRDefault="003C60AE" w:rsidP="00A43A6F">
      <w:pPr>
        <w:spacing w:after="0" w:line="240" w:lineRule="auto"/>
        <w:rPr>
          <w:rFonts w:cstheme="minorHAnsi"/>
          <w:lang w:val="en-US"/>
        </w:rPr>
      </w:pPr>
      <w:r>
        <w:rPr>
          <w:rFonts w:cstheme="minorHAnsi"/>
          <w:lang w:val="en-US"/>
        </w:rPr>
        <w:t>So,</w:t>
      </w:r>
      <w:r w:rsidR="006E4A4C">
        <w:rPr>
          <w:rFonts w:cstheme="minorHAnsi"/>
          <w:lang w:val="en-US"/>
        </w:rPr>
        <w:t xml:space="preserve"> there is obviously, some pre-planning to do before they lit that </w:t>
      </w:r>
      <w:r w:rsidR="006608DB">
        <w:rPr>
          <w:rFonts w:cstheme="minorHAnsi"/>
          <w:lang w:val="en-US"/>
        </w:rPr>
        <w:t>paper towel</w:t>
      </w:r>
      <w:r w:rsidR="006E4A4C">
        <w:rPr>
          <w:rFonts w:cstheme="minorHAnsi"/>
          <w:lang w:val="en-US"/>
        </w:rPr>
        <w:t xml:space="preserve"> on fire. </w:t>
      </w:r>
    </w:p>
    <w:p w14:paraId="702E9791" w14:textId="0D7867C2" w:rsidR="00735250" w:rsidRDefault="00735250" w:rsidP="00A43A6F">
      <w:pPr>
        <w:spacing w:after="0" w:line="240" w:lineRule="auto"/>
        <w:rPr>
          <w:rFonts w:cstheme="minorHAnsi"/>
          <w:lang w:val="en-US"/>
        </w:rPr>
      </w:pPr>
      <w:r>
        <w:rPr>
          <w:rFonts w:cstheme="minorHAnsi"/>
          <w:lang w:val="en-US"/>
        </w:rPr>
        <w:t xml:space="preserve">Did you figure it </w:t>
      </w:r>
      <w:r w:rsidR="002E1A21">
        <w:rPr>
          <w:rFonts w:cstheme="minorHAnsi"/>
          <w:lang w:val="en-US"/>
        </w:rPr>
        <w:t xml:space="preserve">out? </w:t>
      </w:r>
    </w:p>
    <w:p w14:paraId="007CEC4B" w14:textId="6A04D610" w:rsidR="002E1A21" w:rsidRDefault="003C60AE" w:rsidP="00A43A6F">
      <w:pPr>
        <w:spacing w:after="0" w:line="240" w:lineRule="auto"/>
        <w:rPr>
          <w:rFonts w:cstheme="minorHAnsi"/>
          <w:lang w:val="en-US"/>
        </w:rPr>
      </w:pPr>
      <w:r>
        <w:rPr>
          <w:rFonts w:cstheme="minorHAnsi"/>
          <w:lang w:val="en-US"/>
        </w:rPr>
        <w:t>Yes,</w:t>
      </w:r>
      <w:r w:rsidR="002E1A21">
        <w:rPr>
          <w:rFonts w:cstheme="minorHAnsi"/>
          <w:lang w:val="en-US"/>
        </w:rPr>
        <w:t xml:space="preserve"> I think I did</w:t>
      </w:r>
      <w:r w:rsidR="00604613">
        <w:rPr>
          <w:rFonts w:cstheme="minorHAnsi"/>
          <w:lang w:val="en-US"/>
        </w:rPr>
        <w:t xml:space="preserve">, it’s </w:t>
      </w:r>
      <w:r w:rsidR="00E277D4">
        <w:rPr>
          <w:rFonts w:cstheme="minorHAnsi"/>
          <w:lang w:val="en-US"/>
        </w:rPr>
        <w:t>a</w:t>
      </w:r>
      <w:r w:rsidR="00604613">
        <w:rPr>
          <w:rFonts w:cstheme="minorHAnsi"/>
          <w:lang w:val="en-US"/>
        </w:rPr>
        <w:t xml:space="preserve"> lot simpler than it appears. </w:t>
      </w:r>
      <w:r w:rsidR="00706A1D">
        <w:rPr>
          <w:rFonts w:cstheme="minorHAnsi"/>
          <w:lang w:val="en-US"/>
        </w:rPr>
        <w:t xml:space="preserve">Let me explain. </w:t>
      </w:r>
    </w:p>
    <w:p w14:paraId="7F59ABF5" w14:textId="3BF2B454" w:rsidR="00604613" w:rsidRDefault="00604613" w:rsidP="00A43A6F">
      <w:pPr>
        <w:spacing w:after="0" w:line="240" w:lineRule="auto"/>
        <w:rPr>
          <w:rFonts w:cstheme="minorHAnsi"/>
          <w:lang w:val="en-US"/>
        </w:rPr>
      </w:pPr>
    </w:p>
    <w:p w14:paraId="6D4E91AE" w14:textId="46827215" w:rsidR="00392D12" w:rsidRDefault="00392D12" w:rsidP="00A43A6F">
      <w:pPr>
        <w:spacing w:after="0" w:line="240" w:lineRule="auto"/>
        <w:rPr>
          <w:rFonts w:cstheme="minorHAnsi"/>
          <w:lang w:val="en-US"/>
        </w:rPr>
      </w:pPr>
    </w:p>
    <w:p w14:paraId="24BFE4A1" w14:textId="77777777" w:rsidR="00A43A6F" w:rsidRDefault="00A43A6F" w:rsidP="00A43A6F">
      <w:pPr>
        <w:spacing w:after="0" w:line="240" w:lineRule="auto"/>
        <w:rPr>
          <w:rFonts w:cstheme="minorHAnsi"/>
          <w:lang w:val="en-US"/>
        </w:rPr>
      </w:pPr>
    </w:p>
    <w:p w14:paraId="0E19DA6F" w14:textId="77777777" w:rsidR="00A43A6F" w:rsidRDefault="00A43A6F" w:rsidP="00DF3D40">
      <w:pPr>
        <w:spacing w:after="0" w:line="240" w:lineRule="auto"/>
        <w:rPr>
          <w:rFonts w:cstheme="minorHAnsi"/>
          <w:b/>
          <w:bCs/>
          <w:lang w:val="en-US"/>
        </w:rPr>
      </w:pPr>
    </w:p>
    <w:p w14:paraId="64560E23" w14:textId="51B99B61" w:rsidR="00A43A6F" w:rsidRPr="003F5C60" w:rsidRDefault="00877068" w:rsidP="00DF3D40">
      <w:pPr>
        <w:spacing w:after="0" w:line="240" w:lineRule="auto"/>
        <w:rPr>
          <w:rFonts w:cstheme="minorHAnsi"/>
          <w:b/>
          <w:lang w:val="en-US"/>
        </w:rPr>
      </w:pPr>
      <w:r w:rsidRPr="003F5C60">
        <w:rPr>
          <w:rFonts w:cstheme="minorHAnsi"/>
          <w:b/>
          <w:lang w:val="en-US"/>
        </w:rPr>
        <w:t>Explaining scientifically:</w:t>
      </w:r>
    </w:p>
    <w:p w14:paraId="588AB5C0" w14:textId="6100C9D0" w:rsidR="00877068" w:rsidRDefault="00186C3F" w:rsidP="00DF3D40">
      <w:pPr>
        <w:spacing w:after="0" w:line="240" w:lineRule="auto"/>
        <w:rPr>
          <w:rFonts w:cstheme="minorHAnsi"/>
          <w:lang w:val="en-US"/>
        </w:rPr>
      </w:pPr>
      <w:r>
        <w:rPr>
          <w:rFonts w:cstheme="minorHAnsi"/>
          <w:lang w:val="en-US"/>
        </w:rPr>
        <w:t>This amazing trick may seem like magic</w:t>
      </w:r>
      <w:r w:rsidR="00733EBD">
        <w:rPr>
          <w:rFonts w:cstheme="minorHAnsi"/>
          <w:lang w:val="en-US"/>
        </w:rPr>
        <w:t>,</w:t>
      </w:r>
      <w:r>
        <w:rPr>
          <w:rFonts w:cstheme="minorHAnsi"/>
          <w:lang w:val="en-US"/>
        </w:rPr>
        <w:t xml:space="preserve"> </w:t>
      </w:r>
      <w:r w:rsidR="00410EE3">
        <w:rPr>
          <w:rFonts w:cstheme="minorHAnsi"/>
          <w:lang w:val="en-US"/>
        </w:rPr>
        <w:t>but you</w:t>
      </w:r>
      <w:r>
        <w:rPr>
          <w:rFonts w:cstheme="minorHAnsi"/>
          <w:lang w:val="en-US"/>
        </w:rPr>
        <w:t xml:space="preserve"> can even do it at home!!!</w:t>
      </w:r>
      <w:r w:rsidR="00BE4568">
        <w:rPr>
          <w:rFonts w:cstheme="minorHAnsi"/>
          <w:lang w:val="en-US"/>
        </w:rPr>
        <w:t xml:space="preserve"> (With adult supervision)</w:t>
      </w:r>
    </w:p>
    <w:p w14:paraId="2DD20932" w14:textId="5F32C8C7" w:rsidR="00186C3F" w:rsidRDefault="00186C3F" w:rsidP="00DF3D40">
      <w:pPr>
        <w:spacing w:after="0" w:line="240" w:lineRule="auto"/>
        <w:rPr>
          <w:rFonts w:cstheme="minorHAnsi"/>
          <w:lang w:val="en-US"/>
        </w:rPr>
      </w:pPr>
      <w:r>
        <w:rPr>
          <w:rFonts w:cstheme="minorHAnsi"/>
          <w:lang w:val="en-US"/>
        </w:rPr>
        <w:t>All you need</w:t>
      </w:r>
      <w:r w:rsidR="00FC58AD">
        <w:rPr>
          <w:rFonts w:cstheme="minorHAnsi"/>
          <w:lang w:val="en-US"/>
        </w:rPr>
        <w:t xml:space="preserve"> to make the solution</w:t>
      </w:r>
      <w:r>
        <w:rPr>
          <w:rFonts w:cstheme="minorHAnsi"/>
          <w:lang w:val="en-US"/>
        </w:rPr>
        <w:t xml:space="preserve"> is some rubbing alcohol and some water. </w:t>
      </w:r>
    </w:p>
    <w:p w14:paraId="515A0C18" w14:textId="06D93C20" w:rsidR="00186C3F" w:rsidRPr="00290445" w:rsidRDefault="00186C3F" w:rsidP="00DF3D40">
      <w:pPr>
        <w:spacing w:after="0" w:line="240" w:lineRule="auto"/>
        <w:rPr>
          <w:rFonts w:cstheme="minorHAnsi"/>
          <w:lang w:val="en-US"/>
        </w:rPr>
      </w:pPr>
      <w:r>
        <w:rPr>
          <w:rFonts w:cstheme="minorHAnsi"/>
          <w:lang w:val="en-US"/>
        </w:rPr>
        <w:t>First off</w:t>
      </w:r>
      <w:r w:rsidR="00BF76E2">
        <w:rPr>
          <w:rFonts w:cstheme="minorHAnsi"/>
          <w:lang w:val="en-US"/>
        </w:rPr>
        <w:t xml:space="preserve">, another name for the rubbing alcohol is </w:t>
      </w:r>
      <w:r w:rsidR="00BC650A">
        <w:rPr>
          <w:rFonts w:cstheme="minorHAnsi"/>
          <w:lang w:val="en-US"/>
        </w:rPr>
        <w:t>isopropyl alcohol</w:t>
      </w:r>
      <w:r w:rsidR="005E3530">
        <w:rPr>
          <w:rFonts w:cstheme="minorHAnsi"/>
          <w:lang w:val="en-US"/>
        </w:rPr>
        <w:t>.</w:t>
      </w:r>
      <w:r w:rsidR="00D643D1">
        <w:rPr>
          <w:rFonts w:cstheme="minorHAnsi"/>
          <w:lang w:val="en-US"/>
        </w:rPr>
        <w:t xml:space="preserve"> This is the same </w:t>
      </w:r>
      <w:r w:rsidR="004824CB">
        <w:rPr>
          <w:rFonts w:cstheme="minorHAnsi"/>
          <w:lang w:val="en-US"/>
        </w:rPr>
        <w:t>chemicals you use when you need to treat a</w:t>
      </w:r>
      <w:r w:rsidR="005574A7">
        <w:rPr>
          <w:rFonts w:cstheme="minorHAnsi"/>
          <w:lang w:val="en-US"/>
        </w:rPr>
        <w:t xml:space="preserve"> wound when you fall.</w:t>
      </w:r>
      <w:r w:rsidR="005E3530">
        <w:rPr>
          <w:rFonts w:cstheme="minorHAnsi"/>
          <w:lang w:val="en-US"/>
        </w:rPr>
        <w:t xml:space="preserve"> The chemical compound for this is </w:t>
      </w:r>
      <w:r w:rsidR="00E858A6">
        <w:rPr>
          <w:rFonts w:cstheme="minorHAnsi"/>
          <w:lang w:val="en-US"/>
        </w:rPr>
        <w:t>C</w:t>
      </w:r>
      <w:r w:rsidR="00E858A6">
        <w:rPr>
          <w:rFonts w:cstheme="minorHAnsi"/>
          <w:vertAlign w:val="subscript"/>
          <w:lang w:val="en-US"/>
        </w:rPr>
        <w:t>3</w:t>
      </w:r>
      <w:r w:rsidR="00E858A6">
        <w:rPr>
          <w:rFonts w:cstheme="minorHAnsi"/>
          <w:lang w:val="en-US"/>
        </w:rPr>
        <w:t>H</w:t>
      </w:r>
      <w:r w:rsidR="00E858A6">
        <w:rPr>
          <w:rFonts w:cstheme="minorHAnsi"/>
          <w:vertAlign w:val="subscript"/>
          <w:lang w:val="en-US"/>
        </w:rPr>
        <w:t>8</w:t>
      </w:r>
      <w:r w:rsidR="00E858A6">
        <w:rPr>
          <w:rFonts w:cstheme="minorHAnsi"/>
          <w:lang w:val="en-US"/>
        </w:rPr>
        <w:t>O</w:t>
      </w:r>
      <w:r w:rsidR="0033635C">
        <w:rPr>
          <w:rFonts w:cstheme="minorHAnsi"/>
          <w:lang w:val="en-US"/>
        </w:rPr>
        <w:t>. It has a boiling point of 82.5</w:t>
      </w:r>
      <w:r w:rsidR="0033635C">
        <w:rPr>
          <w:rFonts w:cstheme="minorHAnsi"/>
          <w:vertAlign w:val="superscript"/>
          <w:lang w:val="en-US"/>
        </w:rPr>
        <w:t xml:space="preserve">o </w:t>
      </w:r>
      <w:r w:rsidR="0033635C">
        <w:rPr>
          <w:rFonts w:cstheme="minorHAnsi"/>
          <w:lang w:val="en-US"/>
        </w:rPr>
        <w:t>Celsius</w:t>
      </w:r>
      <w:r w:rsidR="00E24622">
        <w:rPr>
          <w:rFonts w:cstheme="minorHAnsi"/>
          <w:lang w:val="en-US"/>
        </w:rPr>
        <w:t xml:space="preserve">, which is </w:t>
      </w:r>
      <w:r w:rsidR="00D97112">
        <w:rPr>
          <w:rFonts w:cstheme="minorHAnsi"/>
          <w:lang w:val="en-US"/>
        </w:rPr>
        <w:t>lower than the boiling point of water which is 100</w:t>
      </w:r>
      <w:r w:rsidR="00D97112" w:rsidRPr="00D97112">
        <w:rPr>
          <w:rFonts w:cstheme="minorHAnsi"/>
          <w:vertAlign w:val="superscript"/>
          <w:lang w:val="en-US"/>
        </w:rPr>
        <w:t xml:space="preserve"> </w:t>
      </w:r>
      <w:proofErr w:type="spellStart"/>
      <w:r w:rsidR="00D97112">
        <w:rPr>
          <w:rFonts w:cstheme="minorHAnsi"/>
          <w:vertAlign w:val="superscript"/>
          <w:lang w:val="en-US"/>
        </w:rPr>
        <w:t>o</w:t>
      </w:r>
      <w:r w:rsidR="00290445">
        <w:rPr>
          <w:rFonts w:cstheme="minorHAnsi"/>
          <w:lang w:val="en-US"/>
        </w:rPr>
        <w:t>C</w:t>
      </w:r>
      <w:proofErr w:type="spellEnd"/>
    </w:p>
    <w:p w14:paraId="23A1A07E" w14:textId="2A30E10E" w:rsidR="00935A0F" w:rsidRDefault="00935A0F" w:rsidP="00DF3D40">
      <w:pPr>
        <w:spacing w:after="0" w:line="240" w:lineRule="auto"/>
        <w:rPr>
          <w:rFonts w:cstheme="minorHAnsi"/>
          <w:lang w:val="en-US"/>
        </w:rPr>
      </w:pPr>
      <w:r>
        <w:rPr>
          <w:rFonts w:cstheme="minorHAnsi"/>
          <w:lang w:val="en-US"/>
        </w:rPr>
        <w:t>Rubbing alcohol, or isopropyl alcohol, is</w:t>
      </w:r>
      <w:r w:rsidR="00F638D1">
        <w:rPr>
          <w:rFonts w:cstheme="minorHAnsi"/>
          <w:lang w:val="en-US"/>
        </w:rPr>
        <w:t xml:space="preserve"> approximately</w:t>
      </w:r>
      <w:r>
        <w:rPr>
          <w:rFonts w:cstheme="minorHAnsi"/>
          <w:lang w:val="en-US"/>
        </w:rPr>
        <w:t xml:space="preserve"> 70% </w:t>
      </w:r>
      <w:r w:rsidR="00F638D1">
        <w:rPr>
          <w:rFonts w:cstheme="minorHAnsi"/>
          <w:lang w:val="en-US"/>
        </w:rPr>
        <w:t xml:space="preserve">alcohol and 30% water. </w:t>
      </w:r>
    </w:p>
    <w:p w14:paraId="30368C69" w14:textId="60C15E95" w:rsidR="00DC213F" w:rsidRDefault="00DC213F" w:rsidP="00DF3D40">
      <w:pPr>
        <w:spacing w:after="0" w:line="240" w:lineRule="auto"/>
        <w:rPr>
          <w:rFonts w:cstheme="minorHAnsi"/>
          <w:lang w:val="en-US"/>
        </w:rPr>
      </w:pPr>
      <w:r>
        <w:rPr>
          <w:rFonts w:cstheme="minorHAnsi"/>
          <w:lang w:val="en-US"/>
        </w:rPr>
        <w:t xml:space="preserve">The only other thing that we need for this </w:t>
      </w:r>
      <w:r w:rsidR="001A271F">
        <w:rPr>
          <w:rFonts w:cstheme="minorHAnsi"/>
          <w:lang w:val="en-US"/>
        </w:rPr>
        <w:t>solution</w:t>
      </w:r>
      <w:r>
        <w:rPr>
          <w:rFonts w:cstheme="minorHAnsi"/>
          <w:lang w:val="en-US"/>
        </w:rPr>
        <w:t xml:space="preserve"> is in fact water. </w:t>
      </w:r>
    </w:p>
    <w:p w14:paraId="6804E39D" w14:textId="0FC07D5A" w:rsidR="00DC213F" w:rsidRDefault="00DC213F" w:rsidP="00DF3D40">
      <w:pPr>
        <w:spacing w:after="0" w:line="240" w:lineRule="auto"/>
        <w:rPr>
          <w:rFonts w:cstheme="minorHAnsi"/>
          <w:lang w:val="en-US"/>
        </w:rPr>
      </w:pPr>
      <w:r>
        <w:rPr>
          <w:rFonts w:cstheme="minorHAnsi"/>
          <w:lang w:val="en-US"/>
        </w:rPr>
        <w:t>The chemical compound for water is H</w:t>
      </w:r>
      <w:r>
        <w:rPr>
          <w:rFonts w:cstheme="minorHAnsi"/>
          <w:vertAlign w:val="subscript"/>
          <w:lang w:val="en-US"/>
        </w:rPr>
        <w:t>2</w:t>
      </w:r>
      <w:r>
        <w:rPr>
          <w:rFonts w:cstheme="minorHAnsi"/>
          <w:lang w:val="en-US"/>
        </w:rPr>
        <w:t xml:space="preserve">O and has a </w:t>
      </w:r>
      <w:r w:rsidR="005D4BEB">
        <w:rPr>
          <w:rFonts w:cstheme="minorHAnsi"/>
          <w:lang w:val="en-US"/>
        </w:rPr>
        <w:t xml:space="preserve">boiling point of </w:t>
      </w:r>
      <w:r w:rsidR="00102635">
        <w:rPr>
          <w:rFonts w:cstheme="minorHAnsi"/>
          <w:lang w:val="en-US"/>
        </w:rPr>
        <w:t>100</w:t>
      </w:r>
      <w:r w:rsidR="00102635">
        <w:rPr>
          <w:rFonts w:cstheme="minorHAnsi"/>
          <w:vertAlign w:val="superscript"/>
          <w:lang w:val="en-US"/>
        </w:rPr>
        <w:t>o</w:t>
      </w:r>
      <w:r w:rsidR="00102635">
        <w:rPr>
          <w:rFonts w:cstheme="minorHAnsi"/>
          <w:lang w:val="en-US"/>
        </w:rPr>
        <w:t xml:space="preserve"> Celsius. </w:t>
      </w:r>
    </w:p>
    <w:p w14:paraId="28EAFC60" w14:textId="043114AB" w:rsidR="00DD6A8F" w:rsidRDefault="00DD6A8F" w:rsidP="00DF3D40">
      <w:pPr>
        <w:spacing w:after="0" w:line="240" w:lineRule="auto"/>
        <w:rPr>
          <w:rFonts w:cstheme="minorHAnsi"/>
          <w:lang w:val="en-US"/>
        </w:rPr>
      </w:pPr>
      <w:r>
        <w:rPr>
          <w:rFonts w:cstheme="minorHAnsi"/>
          <w:lang w:val="en-US"/>
        </w:rPr>
        <w:t xml:space="preserve">For </w:t>
      </w:r>
      <w:proofErr w:type="gramStart"/>
      <w:r>
        <w:rPr>
          <w:rFonts w:cstheme="minorHAnsi"/>
          <w:lang w:val="en-US"/>
        </w:rPr>
        <w:t>this</w:t>
      </w:r>
      <w:r w:rsidR="00513C64">
        <w:rPr>
          <w:rFonts w:cstheme="minorHAnsi"/>
          <w:lang w:val="en-US"/>
        </w:rPr>
        <w:t xml:space="preserve"> </w:t>
      </w:r>
      <w:r>
        <w:rPr>
          <w:rFonts w:cstheme="minorHAnsi"/>
          <w:lang w:val="en-US"/>
        </w:rPr>
        <w:t xml:space="preserve"> trick</w:t>
      </w:r>
      <w:proofErr w:type="gramEnd"/>
      <w:r>
        <w:rPr>
          <w:rFonts w:cstheme="minorHAnsi"/>
          <w:lang w:val="en-US"/>
        </w:rPr>
        <w:t xml:space="preserve">, </w:t>
      </w:r>
      <w:r w:rsidR="004D6B89">
        <w:rPr>
          <w:rFonts w:cstheme="minorHAnsi"/>
          <w:lang w:val="en-US"/>
        </w:rPr>
        <w:t xml:space="preserve">we need </w:t>
      </w:r>
      <w:r w:rsidR="00A62397">
        <w:rPr>
          <w:rFonts w:cstheme="minorHAnsi"/>
          <w:lang w:val="en-US"/>
        </w:rPr>
        <w:t xml:space="preserve"> to aim for a solution that is 50% water and 50% alcohol. </w:t>
      </w:r>
    </w:p>
    <w:p w14:paraId="6061EC4F" w14:textId="129CD69E" w:rsidR="00A62397" w:rsidRDefault="00A62397" w:rsidP="00DF3D40">
      <w:pPr>
        <w:spacing w:after="0" w:line="240" w:lineRule="auto"/>
        <w:rPr>
          <w:rFonts w:cstheme="minorHAnsi"/>
          <w:lang w:val="en-US"/>
        </w:rPr>
      </w:pPr>
      <w:r>
        <w:rPr>
          <w:rFonts w:cstheme="minorHAnsi"/>
          <w:lang w:val="en-US"/>
        </w:rPr>
        <w:t xml:space="preserve">To make this solution we must do some simple math. </w:t>
      </w:r>
    </w:p>
    <w:p w14:paraId="25E2192E" w14:textId="56296539" w:rsidR="00A62397" w:rsidRDefault="00814AFC" w:rsidP="00DF3D40">
      <w:pPr>
        <w:spacing w:after="0" w:line="240" w:lineRule="auto"/>
        <w:rPr>
          <w:rFonts w:cstheme="minorHAnsi"/>
          <w:lang w:val="en-US"/>
        </w:rPr>
      </w:pPr>
      <w:r>
        <w:rPr>
          <w:rFonts w:cstheme="minorHAnsi"/>
          <w:lang w:val="en-US"/>
        </w:rPr>
        <w:t>(Show math equation)</w:t>
      </w:r>
    </w:p>
    <w:p w14:paraId="3D7BFF5D" w14:textId="15915E24" w:rsidR="00136CD2" w:rsidRDefault="00136CD2" w:rsidP="00DF3D40">
      <w:pPr>
        <w:spacing w:after="0" w:line="240" w:lineRule="auto"/>
        <w:rPr>
          <w:rFonts w:cstheme="minorHAnsi"/>
          <w:color w:val="FF0000"/>
          <w:lang w:val="en-US"/>
        </w:rPr>
      </w:pPr>
      <w:r>
        <w:rPr>
          <w:rFonts w:cstheme="minorHAnsi"/>
          <w:color w:val="FF0000"/>
          <w:lang w:val="en-US"/>
        </w:rPr>
        <w:t xml:space="preserve">For this </w:t>
      </w:r>
      <w:r w:rsidR="00D86149">
        <w:rPr>
          <w:rFonts w:cstheme="minorHAnsi"/>
          <w:color w:val="FF0000"/>
          <w:lang w:val="en-US"/>
        </w:rPr>
        <w:t xml:space="preserve">experiment, we are going to make 100ml of the solution of 50% alcohol and 50% water. </w:t>
      </w:r>
    </w:p>
    <w:p w14:paraId="6DE3ED5A" w14:textId="051EB9FB" w:rsidR="00D73117" w:rsidRDefault="009E2327" w:rsidP="00DF3D40">
      <w:pPr>
        <w:spacing w:after="0" w:line="240" w:lineRule="auto"/>
        <w:rPr>
          <w:rFonts w:cstheme="minorHAnsi"/>
          <w:color w:val="FF0000"/>
          <w:lang w:val="en-US"/>
        </w:rPr>
      </w:pPr>
      <w:r>
        <w:rPr>
          <w:rFonts w:cstheme="minorHAnsi"/>
          <w:color w:val="FF0000"/>
          <w:lang w:val="en-US"/>
        </w:rPr>
        <w:t>We are going to</w:t>
      </w:r>
      <w:r w:rsidR="0017720E">
        <w:rPr>
          <w:rFonts w:cstheme="minorHAnsi"/>
          <w:color w:val="FF0000"/>
          <w:lang w:val="en-US"/>
        </w:rPr>
        <w:t xml:space="preserve"> have 2 vari</w:t>
      </w:r>
      <w:r w:rsidR="00E60137">
        <w:rPr>
          <w:rFonts w:cstheme="minorHAnsi"/>
          <w:color w:val="FF0000"/>
          <w:lang w:val="en-US"/>
        </w:rPr>
        <w:t>ables</w:t>
      </w:r>
      <w:r w:rsidR="00CE415F">
        <w:rPr>
          <w:rFonts w:cstheme="minorHAnsi"/>
          <w:color w:val="FF0000"/>
          <w:lang w:val="en-US"/>
        </w:rPr>
        <w:t>, x and y</w:t>
      </w:r>
      <w:r w:rsidR="007F2E8F">
        <w:rPr>
          <w:rFonts w:cstheme="minorHAnsi"/>
          <w:color w:val="FF0000"/>
          <w:lang w:val="en-US"/>
        </w:rPr>
        <w:t xml:space="preserve">, </w:t>
      </w:r>
      <w:r w:rsidR="005F66CC">
        <w:rPr>
          <w:rFonts w:cstheme="minorHAnsi"/>
          <w:color w:val="FF0000"/>
          <w:lang w:val="en-US"/>
        </w:rPr>
        <w:t xml:space="preserve">the x </w:t>
      </w:r>
      <w:r w:rsidR="007A33D2">
        <w:rPr>
          <w:rFonts w:cstheme="minorHAnsi"/>
          <w:color w:val="FF0000"/>
          <w:lang w:val="en-US"/>
        </w:rPr>
        <w:t>represents how m</w:t>
      </w:r>
      <w:r w:rsidR="00EA11E5">
        <w:rPr>
          <w:rFonts w:cstheme="minorHAnsi"/>
          <w:color w:val="FF0000"/>
          <w:lang w:val="en-US"/>
        </w:rPr>
        <w:t>any ml of alcohol we need</w:t>
      </w:r>
      <w:r w:rsidR="0067586E">
        <w:rPr>
          <w:rFonts w:cstheme="minorHAnsi"/>
          <w:color w:val="FF0000"/>
          <w:lang w:val="en-US"/>
        </w:rPr>
        <w:t>,</w:t>
      </w:r>
      <w:r w:rsidR="00EA11E5">
        <w:rPr>
          <w:rFonts w:cstheme="minorHAnsi"/>
          <w:color w:val="FF0000"/>
          <w:lang w:val="en-US"/>
        </w:rPr>
        <w:t xml:space="preserve"> and y w</w:t>
      </w:r>
      <w:r w:rsidR="00856F6D">
        <w:rPr>
          <w:rFonts w:cstheme="minorHAnsi"/>
          <w:color w:val="FF0000"/>
          <w:lang w:val="en-US"/>
        </w:rPr>
        <w:t xml:space="preserve">ill represent how many ml of water we need. </w:t>
      </w:r>
    </w:p>
    <w:p w14:paraId="69054DBE" w14:textId="5130ACE9" w:rsidR="00F20F71" w:rsidRDefault="00F20F71" w:rsidP="00DF3D40">
      <w:pPr>
        <w:spacing w:after="0" w:line="240" w:lineRule="auto"/>
        <w:rPr>
          <w:rFonts w:cstheme="minorHAnsi"/>
          <w:color w:val="FF0000"/>
          <w:lang w:val="en-US"/>
        </w:rPr>
      </w:pPr>
      <w:r>
        <w:rPr>
          <w:rFonts w:cstheme="minorHAnsi"/>
          <w:color w:val="FF0000"/>
          <w:lang w:val="en-US"/>
        </w:rPr>
        <w:t>So</w:t>
      </w:r>
      <w:r w:rsidR="00CE0E8F">
        <w:rPr>
          <w:rFonts w:cstheme="minorHAnsi"/>
          <w:color w:val="FF0000"/>
          <w:lang w:val="en-US"/>
        </w:rPr>
        <w:t>,</w:t>
      </w:r>
      <w:r>
        <w:rPr>
          <w:rFonts w:cstheme="minorHAnsi"/>
          <w:color w:val="FF0000"/>
          <w:lang w:val="en-US"/>
        </w:rPr>
        <w:t xml:space="preserve"> we know that we need 100ml of the solution </w:t>
      </w:r>
      <w:r w:rsidR="00715541">
        <w:rPr>
          <w:rFonts w:cstheme="minorHAnsi"/>
          <w:color w:val="FF0000"/>
          <w:lang w:val="en-US"/>
        </w:rPr>
        <w:t>so, x + y = 100ml</w:t>
      </w:r>
      <w:r w:rsidR="00220941">
        <w:rPr>
          <w:rFonts w:cstheme="minorHAnsi"/>
          <w:color w:val="FF0000"/>
          <w:lang w:val="en-US"/>
        </w:rPr>
        <w:t>.</w:t>
      </w:r>
    </w:p>
    <w:p w14:paraId="39237F60" w14:textId="3D4900A2" w:rsidR="00020776" w:rsidRDefault="00872CCA" w:rsidP="002A741B">
      <w:pPr>
        <w:spacing w:after="0" w:line="240" w:lineRule="auto"/>
        <w:rPr>
          <w:rFonts w:cstheme="minorHAnsi"/>
          <w:color w:val="FF0000"/>
          <w:lang w:val="en-US"/>
        </w:rPr>
      </w:pPr>
      <w:r>
        <w:rPr>
          <w:rFonts w:cstheme="minorHAnsi"/>
          <w:color w:val="FF0000"/>
          <w:lang w:val="en-US"/>
        </w:rPr>
        <w:t xml:space="preserve">Once you use </w:t>
      </w:r>
      <w:r w:rsidR="00975991">
        <w:rPr>
          <w:rFonts w:cstheme="minorHAnsi"/>
          <w:color w:val="FF0000"/>
          <w:lang w:val="en-US"/>
        </w:rPr>
        <w:t xml:space="preserve">this </w:t>
      </w:r>
      <w:r>
        <w:rPr>
          <w:rFonts w:cstheme="minorHAnsi"/>
          <w:color w:val="FF0000"/>
          <w:lang w:val="en-US"/>
        </w:rPr>
        <w:t>equation</w:t>
      </w:r>
      <w:r w:rsidR="00975991">
        <w:rPr>
          <w:rFonts w:cstheme="minorHAnsi"/>
          <w:color w:val="FF0000"/>
          <w:lang w:val="en-US"/>
        </w:rPr>
        <w:t xml:space="preserve"> shown</w:t>
      </w:r>
      <w:r>
        <w:rPr>
          <w:rFonts w:cstheme="minorHAnsi"/>
          <w:color w:val="FF0000"/>
          <w:lang w:val="en-US"/>
        </w:rPr>
        <w:t xml:space="preserve">, x will equal </w:t>
      </w:r>
      <w:r w:rsidR="00020776">
        <w:rPr>
          <w:rFonts w:cstheme="minorHAnsi"/>
          <w:color w:val="FF0000"/>
          <w:lang w:val="en-US"/>
        </w:rPr>
        <w:t>71</w:t>
      </w:r>
    </w:p>
    <w:p w14:paraId="7A4B1F49" w14:textId="6097056A" w:rsidR="00975991" w:rsidRDefault="00975991" w:rsidP="002A741B">
      <w:pPr>
        <w:spacing w:after="0" w:line="240" w:lineRule="auto"/>
        <w:rPr>
          <w:rFonts w:cstheme="minorHAnsi"/>
          <w:color w:val="FF0000"/>
          <w:lang w:val="en-US"/>
        </w:rPr>
      </w:pPr>
      <w:r>
        <w:rPr>
          <w:rFonts w:cstheme="minorHAnsi"/>
          <w:color w:val="FF0000"/>
          <w:lang w:val="en-US"/>
        </w:rPr>
        <w:t>This means 71ml</w:t>
      </w:r>
      <w:r w:rsidR="00F70A75">
        <w:rPr>
          <w:rFonts w:cstheme="minorHAnsi"/>
          <w:color w:val="FF0000"/>
          <w:lang w:val="en-US"/>
        </w:rPr>
        <w:t xml:space="preserve"> of the isopropyl alcohol is being used</w:t>
      </w:r>
    </w:p>
    <w:p w14:paraId="4B310284" w14:textId="1169550D" w:rsidR="00BD5C55" w:rsidRPr="00136CD2" w:rsidRDefault="00BD5C55" w:rsidP="00DF3D40">
      <w:pPr>
        <w:spacing w:after="0" w:line="240" w:lineRule="auto"/>
        <w:rPr>
          <w:rFonts w:cstheme="minorHAnsi"/>
          <w:color w:val="FF0000"/>
          <w:lang w:val="en-US"/>
        </w:rPr>
      </w:pPr>
      <w:r>
        <w:rPr>
          <w:rFonts w:cstheme="minorHAnsi"/>
          <w:color w:val="FF0000"/>
          <w:lang w:val="en-US"/>
        </w:rPr>
        <w:t xml:space="preserve">Then that also means that </w:t>
      </w:r>
      <w:r w:rsidR="00145CCB">
        <w:rPr>
          <w:rFonts w:cstheme="minorHAnsi"/>
          <w:color w:val="FF0000"/>
          <w:lang w:val="en-US"/>
        </w:rPr>
        <w:t>we need 29ml of water to dilute it bac</w:t>
      </w:r>
      <w:r w:rsidR="00671A26">
        <w:rPr>
          <w:rFonts w:cstheme="minorHAnsi"/>
          <w:color w:val="FF0000"/>
          <w:lang w:val="en-US"/>
        </w:rPr>
        <w:t xml:space="preserve">k </w:t>
      </w:r>
      <w:r w:rsidR="0067586E">
        <w:rPr>
          <w:rFonts w:cstheme="minorHAnsi"/>
          <w:color w:val="FF0000"/>
          <w:lang w:val="en-US"/>
        </w:rPr>
        <w:t>to 50% alcohol and 50% water</w:t>
      </w:r>
    </w:p>
    <w:p w14:paraId="25D310B1" w14:textId="4EF32D37" w:rsidR="008B4148" w:rsidRPr="00136CD2" w:rsidRDefault="008B4148" w:rsidP="008B4148">
      <w:pPr>
        <w:spacing w:after="0" w:line="240" w:lineRule="auto"/>
        <w:rPr>
          <w:ins w:id="0" w:author="132-ashyng@sd43.bc.ca"/>
          <w:rFonts w:cstheme="minorHAnsi"/>
          <w:color w:val="FF0000"/>
          <w:lang w:val="en-US"/>
        </w:rPr>
      </w:pPr>
      <w:ins w:id="1" w:author="132-ashyng@sd43.bc.ca">
        <w:r>
          <w:rPr>
            <w:rFonts w:cstheme="minorHAnsi"/>
            <w:color w:val="FF0000"/>
            <w:lang w:val="en-US"/>
          </w:rPr>
          <w:t xml:space="preserve">X is equal to the amount of ml of alcohol </w:t>
        </w:r>
      </w:ins>
      <w:r w:rsidR="00F70A75">
        <w:rPr>
          <w:rFonts w:cstheme="minorHAnsi"/>
          <w:color w:val="FF0000"/>
          <w:lang w:val="en-US"/>
        </w:rPr>
        <w:t xml:space="preserve">that is </w:t>
      </w:r>
      <w:proofErr w:type="gramStart"/>
      <w:r w:rsidR="00F70A75">
        <w:rPr>
          <w:rFonts w:cstheme="minorHAnsi"/>
          <w:color w:val="FF0000"/>
          <w:lang w:val="en-US"/>
        </w:rPr>
        <w:t>needed</w:t>
      </w:r>
      <w:proofErr w:type="gramEnd"/>
      <w:r w:rsidR="00F70A75">
        <w:rPr>
          <w:rFonts w:cstheme="minorHAnsi"/>
          <w:color w:val="FF0000"/>
          <w:lang w:val="en-US"/>
        </w:rPr>
        <w:t xml:space="preserve"> </w:t>
      </w:r>
      <w:r w:rsidR="003A4BF7">
        <w:rPr>
          <w:rFonts w:cstheme="minorHAnsi"/>
          <w:color w:val="FF0000"/>
          <w:lang w:val="en-US"/>
        </w:rPr>
        <w:t xml:space="preserve">and Y is equal to the amount of </w:t>
      </w:r>
      <w:r w:rsidR="00893B2E">
        <w:rPr>
          <w:rFonts w:cstheme="minorHAnsi"/>
          <w:color w:val="FF0000"/>
          <w:lang w:val="en-US"/>
        </w:rPr>
        <w:t>water that is needed to dilute the solution to 50/50</w:t>
      </w:r>
    </w:p>
    <w:p w14:paraId="21FF4CDD" w14:textId="77777777" w:rsidR="007471E4" w:rsidRDefault="007471E4" w:rsidP="00DF3D40">
      <w:pPr>
        <w:spacing w:after="0" w:line="240" w:lineRule="auto"/>
        <w:rPr>
          <w:rFonts w:cstheme="minorHAnsi"/>
          <w:lang w:val="en-US"/>
        </w:rPr>
      </w:pPr>
    </w:p>
    <w:p w14:paraId="0D1D0E0F" w14:textId="489DFE77" w:rsidR="00814AFC" w:rsidRDefault="00814AFC" w:rsidP="00DF3D40">
      <w:pPr>
        <w:spacing w:after="0" w:line="240" w:lineRule="auto"/>
        <w:rPr>
          <w:rFonts w:cstheme="minorHAnsi"/>
          <w:lang w:val="en-US"/>
        </w:rPr>
      </w:pPr>
      <w:r>
        <w:rPr>
          <w:rFonts w:cstheme="minorHAnsi"/>
          <w:lang w:val="en-US"/>
        </w:rPr>
        <w:t>Using this equation, we can figure out that to make 50% alcohol and 50% water</w:t>
      </w:r>
      <w:r w:rsidR="00D06412">
        <w:rPr>
          <w:rFonts w:cstheme="minorHAnsi"/>
          <w:lang w:val="en-US"/>
        </w:rPr>
        <w:t>. If we want a solution that is 100ml,</w:t>
      </w:r>
      <w:r>
        <w:rPr>
          <w:rFonts w:cstheme="minorHAnsi"/>
          <w:lang w:val="en-US"/>
        </w:rPr>
        <w:t xml:space="preserve"> we m</w:t>
      </w:r>
      <w:r w:rsidR="004D6D24">
        <w:rPr>
          <w:rFonts w:cstheme="minorHAnsi"/>
          <w:lang w:val="en-US"/>
        </w:rPr>
        <w:t xml:space="preserve">ust use </w:t>
      </w:r>
      <w:r w:rsidR="00154AA4">
        <w:rPr>
          <w:rFonts w:cstheme="minorHAnsi"/>
          <w:lang w:val="en-US"/>
        </w:rPr>
        <w:t xml:space="preserve">71ml of the rubbing alcohol and </w:t>
      </w:r>
      <w:r w:rsidR="00D06412">
        <w:rPr>
          <w:rFonts w:cstheme="minorHAnsi"/>
          <w:lang w:val="en-US"/>
        </w:rPr>
        <w:t xml:space="preserve">therefore 29ml of water to make the 50/50 solution.  </w:t>
      </w:r>
    </w:p>
    <w:p w14:paraId="406C23A4" w14:textId="3C458574" w:rsidR="00D06412" w:rsidRDefault="00253551" w:rsidP="00DF3D40">
      <w:pPr>
        <w:spacing w:after="0" w:line="240" w:lineRule="auto"/>
        <w:rPr>
          <w:rFonts w:cstheme="minorHAnsi"/>
          <w:lang w:val="en-US"/>
        </w:rPr>
      </w:pPr>
      <w:r>
        <w:rPr>
          <w:rFonts w:cstheme="minorHAnsi"/>
          <w:lang w:val="en-US"/>
        </w:rPr>
        <w:t xml:space="preserve">Now that we know how to make this solution, we must </w:t>
      </w:r>
      <w:r w:rsidR="00F41441">
        <w:rPr>
          <w:rFonts w:cstheme="minorHAnsi"/>
          <w:lang w:val="en-US"/>
        </w:rPr>
        <w:t xml:space="preserve">know what they both do to prevent the </w:t>
      </w:r>
      <w:r w:rsidR="006608DB">
        <w:rPr>
          <w:rFonts w:cstheme="minorHAnsi"/>
          <w:lang w:val="en-US"/>
        </w:rPr>
        <w:t>paper towel</w:t>
      </w:r>
      <w:r w:rsidR="00F41441">
        <w:rPr>
          <w:rFonts w:cstheme="minorHAnsi"/>
          <w:lang w:val="en-US"/>
        </w:rPr>
        <w:t xml:space="preserve"> from going into flames. </w:t>
      </w:r>
    </w:p>
    <w:p w14:paraId="08CF11A3" w14:textId="44C4B133" w:rsidR="00F41441" w:rsidRDefault="00F41441" w:rsidP="00DF3D40">
      <w:pPr>
        <w:spacing w:after="0" w:line="240" w:lineRule="auto"/>
        <w:rPr>
          <w:rFonts w:cstheme="minorHAnsi"/>
          <w:lang w:val="en-US"/>
        </w:rPr>
      </w:pPr>
      <w:r>
        <w:rPr>
          <w:rFonts w:cstheme="minorHAnsi"/>
          <w:lang w:val="en-US"/>
        </w:rPr>
        <w:t xml:space="preserve">First off, the water in the solution acts like a cooling factor and it keeps the temperature </w:t>
      </w:r>
      <w:r w:rsidR="00DF01D7">
        <w:rPr>
          <w:rFonts w:cstheme="minorHAnsi"/>
          <w:lang w:val="en-US"/>
        </w:rPr>
        <w:t>under the ignition temperature of paper which is 233</w:t>
      </w:r>
      <w:r w:rsidR="00DF01D7">
        <w:rPr>
          <w:rFonts w:cstheme="minorHAnsi"/>
          <w:vertAlign w:val="superscript"/>
          <w:lang w:val="en-US"/>
        </w:rPr>
        <w:t>o</w:t>
      </w:r>
      <w:r w:rsidR="00DF01D7">
        <w:rPr>
          <w:rFonts w:cstheme="minorHAnsi"/>
          <w:lang w:val="en-US"/>
        </w:rPr>
        <w:t xml:space="preserve"> Celsius. </w:t>
      </w:r>
    </w:p>
    <w:p w14:paraId="61536A14" w14:textId="77777777" w:rsidR="00333C45" w:rsidRDefault="00CE3253" w:rsidP="00CE3253">
      <w:pPr>
        <w:spacing w:after="0" w:line="240" w:lineRule="auto"/>
        <w:rPr>
          <w:rFonts w:ascii="Calibri" w:eastAsia="Times New Roman" w:hAnsi="Calibri" w:cs="Calibri"/>
          <w:lang w:val="en-US" w:eastAsia="en-CA"/>
        </w:rPr>
      </w:pPr>
      <w:r>
        <w:rPr>
          <w:rFonts w:ascii="Calibri" w:eastAsia="Times New Roman" w:hAnsi="Calibri" w:cs="Calibri"/>
          <w:lang w:val="en-US" w:eastAsia="en-CA"/>
        </w:rPr>
        <w:lastRenderedPageBreak/>
        <w:t xml:space="preserve">So basically, in the mixture, the water molecules will soak into the </w:t>
      </w:r>
      <w:r w:rsidR="006608DB">
        <w:rPr>
          <w:rFonts w:ascii="Calibri" w:eastAsia="Times New Roman" w:hAnsi="Calibri" w:cs="Calibri"/>
          <w:lang w:val="en-US" w:eastAsia="en-CA"/>
        </w:rPr>
        <w:t>paper towel</w:t>
      </w:r>
      <w:r>
        <w:rPr>
          <w:rFonts w:ascii="Calibri" w:eastAsia="Times New Roman" w:hAnsi="Calibri" w:cs="Calibri"/>
          <w:lang w:val="en-US" w:eastAsia="en-CA"/>
        </w:rPr>
        <w:t xml:space="preserve"> to cool it which leaves the alcohol on the surface</w:t>
      </w:r>
      <w:r w:rsidR="009E289C">
        <w:rPr>
          <w:rFonts w:ascii="Calibri" w:eastAsia="Times New Roman" w:hAnsi="Calibri" w:cs="Calibri"/>
          <w:lang w:val="en-US" w:eastAsia="en-CA"/>
        </w:rPr>
        <w:t xml:space="preserve"> because it has a lower density then water</w:t>
      </w:r>
      <w:r>
        <w:rPr>
          <w:rFonts w:ascii="Calibri" w:eastAsia="Times New Roman" w:hAnsi="Calibri" w:cs="Calibri"/>
          <w:lang w:val="en-US" w:eastAsia="en-CA"/>
        </w:rPr>
        <w:t>.</w:t>
      </w:r>
    </w:p>
    <w:p w14:paraId="40B00312" w14:textId="52FE6A18" w:rsidR="00CE3253" w:rsidRDefault="00CE3253" w:rsidP="00CE3253">
      <w:pPr>
        <w:spacing w:after="0" w:line="240" w:lineRule="auto"/>
        <w:rPr>
          <w:rFonts w:ascii="Calibri" w:eastAsia="Times New Roman" w:hAnsi="Calibri" w:cs="Calibri"/>
          <w:lang w:val="en-US" w:eastAsia="en-CA"/>
        </w:rPr>
      </w:pPr>
      <w:r>
        <w:rPr>
          <w:rFonts w:ascii="Calibri" w:eastAsia="Times New Roman" w:hAnsi="Calibri" w:cs="Calibri"/>
          <w:lang w:val="en-US" w:eastAsia="en-CA"/>
        </w:rPr>
        <w:t xml:space="preserve">Then because the alcohol burns at a lower temperature than water, the alcohol will burn until </w:t>
      </w:r>
      <w:r w:rsidR="00316034">
        <w:rPr>
          <w:rFonts w:ascii="Calibri" w:eastAsia="Times New Roman" w:hAnsi="Calibri" w:cs="Calibri"/>
          <w:lang w:val="en-US" w:eastAsia="en-CA"/>
        </w:rPr>
        <w:t xml:space="preserve">there is no more fuel </w:t>
      </w:r>
      <w:r>
        <w:rPr>
          <w:rFonts w:ascii="Calibri" w:eastAsia="Times New Roman" w:hAnsi="Calibri" w:cs="Calibri"/>
          <w:lang w:val="en-US" w:eastAsia="en-CA"/>
        </w:rPr>
        <w:t xml:space="preserve">and </w:t>
      </w:r>
      <w:r w:rsidR="00DE6D75">
        <w:rPr>
          <w:rFonts w:ascii="Calibri" w:eastAsia="Times New Roman" w:hAnsi="Calibri" w:cs="Calibri"/>
          <w:lang w:val="en-US" w:eastAsia="en-CA"/>
        </w:rPr>
        <w:t xml:space="preserve">the paper towel will not catch fire </w:t>
      </w:r>
    </w:p>
    <w:p w14:paraId="6E2F1F64" w14:textId="02FE8247" w:rsidR="00CE3253" w:rsidRDefault="007E3304" w:rsidP="00CE3253">
      <w:pPr>
        <w:spacing w:after="0" w:line="240" w:lineRule="auto"/>
        <w:rPr>
          <w:rFonts w:ascii="Calibri" w:eastAsia="Times New Roman" w:hAnsi="Calibri" w:cs="Calibri"/>
          <w:lang w:val="en-US" w:eastAsia="en-CA"/>
        </w:rPr>
      </w:pPr>
      <w:r>
        <w:rPr>
          <w:rFonts w:ascii="Calibri" w:eastAsia="Times New Roman" w:hAnsi="Calibri" w:cs="Calibri"/>
          <w:lang w:val="en-US" w:eastAsia="en-CA"/>
        </w:rPr>
        <w:t xml:space="preserve">You can find this method in many different places where it is </w:t>
      </w:r>
      <w:r w:rsidR="008F5327">
        <w:rPr>
          <w:rFonts w:ascii="Calibri" w:eastAsia="Times New Roman" w:hAnsi="Calibri" w:cs="Calibri"/>
          <w:lang w:val="en-US" w:eastAsia="en-CA"/>
        </w:rPr>
        <w:t>the</w:t>
      </w:r>
      <w:r>
        <w:rPr>
          <w:rFonts w:ascii="Calibri" w:eastAsia="Times New Roman" w:hAnsi="Calibri" w:cs="Calibri"/>
          <w:lang w:val="en-US" w:eastAsia="en-CA"/>
        </w:rPr>
        <w:t xml:space="preserve"> alcohol burning, such as a fancy restaurant where they will seem to light the food on fire</w:t>
      </w:r>
      <w:r w:rsidR="002832E2">
        <w:rPr>
          <w:rFonts w:ascii="Calibri" w:eastAsia="Times New Roman" w:hAnsi="Calibri" w:cs="Calibri"/>
          <w:lang w:val="en-US" w:eastAsia="en-CA"/>
        </w:rPr>
        <w:t xml:space="preserve">. </w:t>
      </w:r>
    </w:p>
    <w:p w14:paraId="2C3B0464" w14:textId="6CA109F1" w:rsidR="00377847" w:rsidRPr="00377847" w:rsidRDefault="002832E2" w:rsidP="00377847">
      <w:pPr>
        <w:spacing w:after="0" w:line="240" w:lineRule="auto"/>
        <w:rPr>
          <w:rFonts w:ascii="Calibri" w:eastAsia="Times New Roman" w:hAnsi="Calibri" w:cs="Calibri"/>
          <w:lang w:val="en-US" w:eastAsia="en-CA"/>
        </w:rPr>
      </w:pPr>
      <w:r>
        <w:rPr>
          <w:rFonts w:ascii="Calibri" w:eastAsia="Times New Roman" w:hAnsi="Calibri" w:cs="Calibri"/>
          <w:lang w:val="en-US" w:eastAsia="en-CA"/>
        </w:rPr>
        <w:t>The</w:t>
      </w:r>
      <w:r w:rsidR="00E6194A">
        <w:rPr>
          <w:rFonts w:ascii="Calibri" w:eastAsia="Times New Roman" w:hAnsi="Calibri" w:cs="Calibri"/>
          <w:lang w:val="en-US" w:eastAsia="en-CA"/>
        </w:rPr>
        <w:t xml:space="preserve"> chemical reaction for our</w:t>
      </w:r>
      <w:r>
        <w:rPr>
          <w:rFonts w:ascii="Calibri" w:eastAsia="Times New Roman" w:hAnsi="Calibri" w:cs="Calibri"/>
          <w:lang w:val="en-US" w:eastAsia="en-CA"/>
        </w:rPr>
        <w:t xml:space="preserve"> </w:t>
      </w:r>
      <w:r w:rsidR="000573D3">
        <w:rPr>
          <w:rFonts w:ascii="Calibri" w:eastAsia="Times New Roman" w:hAnsi="Calibri" w:cs="Calibri"/>
          <w:lang w:val="en-US" w:eastAsia="en-CA"/>
        </w:rPr>
        <w:t>magic trick is also a combustion reaction which would be</w:t>
      </w:r>
      <w:r>
        <w:rPr>
          <w:rFonts w:ascii="Calibri" w:eastAsia="Times New Roman" w:hAnsi="Calibri" w:cs="Calibri"/>
          <w:lang w:val="en-US" w:eastAsia="en-CA"/>
        </w:rPr>
        <w:t xml:space="preserve"> </w:t>
      </w:r>
      <w:r w:rsidR="002218BD">
        <w:rPr>
          <w:rFonts w:ascii="Calibri" w:eastAsia="Times New Roman" w:hAnsi="Calibri" w:cs="Calibri"/>
          <w:lang w:val="en-US" w:eastAsia="en-CA"/>
        </w:rPr>
        <w:t>the equation showed above</w:t>
      </w:r>
      <w:r>
        <w:rPr>
          <w:rFonts w:ascii="Calibri" w:eastAsia="Times New Roman" w:hAnsi="Calibri" w:cs="Calibri"/>
          <w:lang w:val="en-US" w:eastAsia="en-CA"/>
        </w:rPr>
        <w:t xml:space="preserve"> </w:t>
      </w:r>
      <w:r w:rsidR="001E19F5">
        <w:rPr>
          <w:rFonts w:ascii="Calibri" w:eastAsia="Times New Roman" w:hAnsi="Calibri" w:cs="Calibri"/>
          <w:lang w:val="en-US" w:eastAsia="en-CA"/>
        </w:rPr>
        <w:t>2</w:t>
      </w:r>
      <w:r w:rsidR="00C911E3">
        <w:rPr>
          <w:rFonts w:ascii="Calibri" w:eastAsia="Times New Roman" w:hAnsi="Calibri" w:cs="Calibri"/>
          <w:lang w:val="en-US" w:eastAsia="en-CA"/>
        </w:rPr>
        <w:t>C</w:t>
      </w:r>
      <w:r w:rsidR="00B85E7D">
        <w:rPr>
          <w:rFonts w:ascii="Calibri" w:eastAsia="Times New Roman" w:hAnsi="Calibri" w:cs="Calibri"/>
          <w:vertAlign w:val="subscript"/>
          <w:lang w:val="en-US" w:eastAsia="en-CA"/>
        </w:rPr>
        <w:t>3</w:t>
      </w:r>
      <w:r w:rsidR="00594837">
        <w:rPr>
          <w:rFonts w:ascii="Calibri" w:eastAsia="Times New Roman" w:hAnsi="Calibri" w:cs="Calibri"/>
          <w:lang w:val="en-US" w:eastAsia="en-CA"/>
        </w:rPr>
        <w:t>H</w:t>
      </w:r>
      <w:r w:rsidR="00B85E7D">
        <w:rPr>
          <w:rFonts w:ascii="Calibri" w:eastAsia="Times New Roman" w:hAnsi="Calibri" w:cs="Calibri"/>
          <w:vertAlign w:val="subscript"/>
          <w:lang w:val="en-US" w:eastAsia="en-CA"/>
        </w:rPr>
        <w:t>8</w:t>
      </w:r>
      <w:r w:rsidR="00594837">
        <w:rPr>
          <w:rFonts w:ascii="Calibri" w:eastAsia="Times New Roman" w:hAnsi="Calibri" w:cs="Calibri"/>
          <w:lang w:val="en-US" w:eastAsia="en-CA"/>
        </w:rPr>
        <w:t xml:space="preserve">O + </w:t>
      </w:r>
      <w:r w:rsidR="00B85E7D">
        <w:rPr>
          <w:rFonts w:ascii="Calibri" w:eastAsia="Times New Roman" w:hAnsi="Calibri" w:cs="Calibri"/>
          <w:lang w:val="en-US" w:eastAsia="en-CA"/>
        </w:rPr>
        <w:t>9</w:t>
      </w:r>
      <w:r w:rsidR="00594837">
        <w:rPr>
          <w:rFonts w:ascii="Calibri" w:eastAsia="Times New Roman" w:hAnsi="Calibri" w:cs="Calibri"/>
          <w:lang w:val="en-US" w:eastAsia="en-CA"/>
        </w:rPr>
        <w:t xml:space="preserve"> O</w:t>
      </w:r>
      <w:r w:rsidR="00594837">
        <w:rPr>
          <w:rFonts w:ascii="Calibri" w:eastAsia="Times New Roman" w:hAnsi="Calibri" w:cs="Calibri"/>
          <w:vertAlign w:val="subscript"/>
          <w:lang w:val="en-US" w:eastAsia="en-CA"/>
        </w:rPr>
        <w:t>2</w:t>
      </w:r>
      <w:r w:rsidR="00594837">
        <w:rPr>
          <w:rFonts w:ascii="Calibri" w:eastAsia="Times New Roman" w:hAnsi="Calibri" w:cs="Calibri"/>
          <w:lang w:val="en-US" w:eastAsia="en-CA"/>
        </w:rPr>
        <w:t xml:space="preserve"> </w:t>
      </w:r>
      <w:r w:rsidR="00594837" w:rsidRPr="00594837">
        <w:rPr>
          <w:rFonts w:ascii="Calibri" w:eastAsia="Times New Roman" w:hAnsi="Calibri" w:cs="Calibri"/>
          <w:lang w:val="en-US" w:eastAsia="en-CA"/>
        </w:rPr>
        <w:sym w:font="Wingdings" w:char="F0E0"/>
      </w:r>
      <w:r w:rsidR="00594837">
        <w:rPr>
          <w:rFonts w:ascii="Calibri" w:eastAsia="Times New Roman" w:hAnsi="Calibri" w:cs="Calibri"/>
          <w:lang w:val="en-US" w:eastAsia="en-CA"/>
        </w:rPr>
        <w:t xml:space="preserve"> </w:t>
      </w:r>
      <w:r w:rsidR="00B85E7D">
        <w:rPr>
          <w:rFonts w:ascii="Calibri" w:eastAsia="Times New Roman" w:hAnsi="Calibri" w:cs="Calibri"/>
          <w:lang w:val="en-US" w:eastAsia="en-CA"/>
        </w:rPr>
        <w:t>6</w:t>
      </w:r>
      <w:r w:rsidR="000967C3">
        <w:rPr>
          <w:rFonts w:ascii="Calibri" w:eastAsia="Times New Roman" w:hAnsi="Calibri" w:cs="Calibri"/>
          <w:lang w:val="en-US" w:eastAsia="en-CA"/>
        </w:rPr>
        <w:t>CO</w:t>
      </w:r>
      <w:r w:rsidR="000967C3">
        <w:rPr>
          <w:rFonts w:ascii="Calibri" w:eastAsia="Times New Roman" w:hAnsi="Calibri" w:cs="Calibri"/>
          <w:vertAlign w:val="subscript"/>
          <w:lang w:val="en-US" w:eastAsia="en-CA"/>
        </w:rPr>
        <w:t>2</w:t>
      </w:r>
      <w:r w:rsidR="000967C3">
        <w:rPr>
          <w:rFonts w:ascii="Calibri" w:eastAsia="Times New Roman" w:hAnsi="Calibri" w:cs="Calibri"/>
          <w:lang w:val="en-US" w:eastAsia="en-CA"/>
        </w:rPr>
        <w:t xml:space="preserve"> + </w:t>
      </w:r>
      <w:r w:rsidR="00B85E7D">
        <w:rPr>
          <w:rFonts w:ascii="Calibri" w:eastAsia="Times New Roman" w:hAnsi="Calibri" w:cs="Calibri"/>
          <w:lang w:val="en-US" w:eastAsia="en-CA"/>
        </w:rPr>
        <w:t>8</w:t>
      </w:r>
      <w:r w:rsidR="000967C3">
        <w:rPr>
          <w:rFonts w:ascii="Calibri" w:eastAsia="Times New Roman" w:hAnsi="Calibri" w:cs="Calibri"/>
          <w:lang w:val="en-US" w:eastAsia="en-CA"/>
        </w:rPr>
        <w:t>H</w:t>
      </w:r>
      <w:r w:rsidR="000967C3">
        <w:rPr>
          <w:rFonts w:ascii="Calibri" w:eastAsia="Times New Roman" w:hAnsi="Calibri" w:cs="Calibri"/>
          <w:vertAlign w:val="subscript"/>
          <w:lang w:val="en-US" w:eastAsia="en-CA"/>
        </w:rPr>
        <w:t>2</w:t>
      </w:r>
      <w:r w:rsidR="000967C3">
        <w:rPr>
          <w:rFonts w:ascii="Calibri" w:eastAsia="Times New Roman" w:hAnsi="Calibri" w:cs="Calibri"/>
          <w:lang w:val="en-US" w:eastAsia="en-CA"/>
        </w:rPr>
        <w:t>O</w:t>
      </w:r>
    </w:p>
    <w:p w14:paraId="1E3589F8" w14:textId="2CEBECD7" w:rsidR="00E402B8" w:rsidRPr="000967C3" w:rsidRDefault="00E9744D" w:rsidP="00CE3253">
      <w:pPr>
        <w:spacing w:after="0" w:line="240" w:lineRule="auto"/>
        <w:rPr>
          <w:rFonts w:ascii="Calibri" w:eastAsia="Times New Roman" w:hAnsi="Calibri" w:cs="Calibri"/>
          <w:lang w:val="en-US" w:eastAsia="en-CA"/>
        </w:rPr>
      </w:pPr>
      <w:r>
        <w:rPr>
          <w:rFonts w:ascii="Calibri" w:eastAsia="Times New Roman" w:hAnsi="Calibri" w:cs="Calibri"/>
          <w:lang w:val="en-US" w:eastAsia="en-CA"/>
        </w:rPr>
        <w:t>The reason there is no water</w:t>
      </w:r>
      <w:r w:rsidR="009A43E5">
        <w:rPr>
          <w:rFonts w:ascii="Calibri" w:eastAsia="Times New Roman" w:hAnsi="Calibri" w:cs="Calibri"/>
          <w:lang w:val="en-US" w:eastAsia="en-CA"/>
        </w:rPr>
        <w:t xml:space="preserve"> (H</w:t>
      </w:r>
      <w:r w:rsidR="009A43E5">
        <w:rPr>
          <w:rFonts w:ascii="Calibri" w:eastAsia="Times New Roman" w:hAnsi="Calibri" w:cs="Calibri"/>
          <w:vertAlign w:val="subscript"/>
          <w:lang w:val="en-US" w:eastAsia="en-CA"/>
        </w:rPr>
        <w:t>2</w:t>
      </w:r>
      <w:r w:rsidR="009A43E5">
        <w:rPr>
          <w:rFonts w:ascii="Calibri" w:eastAsia="Times New Roman" w:hAnsi="Calibri" w:cs="Calibri"/>
          <w:vertAlign w:val="subscript"/>
          <w:lang w:val="en-US" w:eastAsia="en-CA"/>
        </w:rPr>
        <w:softHyphen/>
      </w:r>
      <w:r w:rsidR="009A43E5">
        <w:rPr>
          <w:rFonts w:ascii="Calibri" w:eastAsia="Times New Roman" w:hAnsi="Calibri" w:cs="Calibri"/>
          <w:lang w:val="en-US" w:eastAsia="en-CA"/>
        </w:rPr>
        <w:t>O)</w:t>
      </w:r>
      <w:r>
        <w:rPr>
          <w:rFonts w:ascii="Calibri" w:eastAsia="Times New Roman" w:hAnsi="Calibri" w:cs="Calibri"/>
          <w:lang w:val="en-US" w:eastAsia="en-CA"/>
        </w:rPr>
        <w:t xml:space="preserve"> in the reactants </w:t>
      </w:r>
      <w:r w:rsidR="009A43E5">
        <w:rPr>
          <w:rFonts w:ascii="Calibri" w:eastAsia="Times New Roman" w:hAnsi="Calibri" w:cs="Calibri"/>
          <w:lang w:val="en-US" w:eastAsia="en-CA"/>
        </w:rPr>
        <w:t xml:space="preserve">is because water only acts as a </w:t>
      </w:r>
      <w:r w:rsidR="00F968C2">
        <w:rPr>
          <w:rFonts w:ascii="Calibri" w:eastAsia="Times New Roman" w:hAnsi="Calibri" w:cs="Calibri"/>
          <w:lang w:val="en-US" w:eastAsia="en-CA"/>
        </w:rPr>
        <w:t>dilatant</w:t>
      </w:r>
      <w:r w:rsidR="009A43E5">
        <w:rPr>
          <w:rFonts w:ascii="Calibri" w:eastAsia="Times New Roman" w:hAnsi="Calibri" w:cs="Calibri"/>
          <w:lang w:val="en-US" w:eastAsia="en-CA"/>
        </w:rPr>
        <w:t xml:space="preserve"> and does not </w:t>
      </w:r>
      <w:r w:rsidR="002B7EEB">
        <w:rPr>
          <w:rFonts w:ascii="Calibri" w:eastAsia="Times New Roman" w:hAnsi="Calibri" w:cs="Calibri"/>
          <w:lang w:val="en-US" w:eastAsia="en-CA"/>
        </w:rPr>
        <w:t>influence</w:t>
      </w:r>
      <w:r w:rsidR="009A43E5">
        <w:rPr>
          <w:rFonts w:ascii="Calibri" w:eastAsia="Times New Roman" w:hAnsi="Calibri" w:cs="Calibri"/>
          <w:lang w:val="en-US" w:eastAsia="en-CA"/>
        </w:rPr>
        <w:t xml:space="preserve"> the chemical reaction. </w:t>
      </w:r>
    </w:p>
    <w:p w14:paraId="48CECD8A" w14:textId="74CC939F" w:rsidR="00CE3253" w:rsidRPr="00DF01D7" w:rsidRDefault="003D7886" w:rsidP="00DF3D40">
      <w:pPr>
        <w:spacing w:after="0" w:line="240" w:lineRule="auto"/>
        <w:rPr>
          <w:rFonts w:cstheme="minorHAnsi"/>
          <w:lang w:val="en-US"/>
        </w:rPr>
      </w:pPr>
      <w:r>
        <w:rPr>
          <w:rFonts w:cstheme="minorHAnsi"/>
          <w:lang w:val="en-US"/>
        </w:rPr>
        <w:t xml:space="preserve"> </w:t>
      </w:r>
    </w:p>
    <w:p w14:paraId="200BDF85" w14:textId="028AAC5D" w:rsidR="00877068" w:rsidRDefault="00877068" w:rsidP="00DF3D40">
      <w:pPr>
        <w:spacing w:after="0" w:line="240" w:lineRule="auto"/>
        <w:rPr>
          <w:rFonts w:cstheme="minorHAnsi"/>
          <w:lang w:val="en-US"/>
        </w:rPr>
      </w:pPr>
    </w:p>
    <w:p w14:paraId="1D03245C" w14:textId="1C969639" w:rsidR="00877068" w:rsidRDefault="00877068" w:rsidP="00DF3D40">
      <w:pPr>
        <w:spacing w:after="0" w:line="240" w:lineRule="auto"/>
        <w:rPr>
          <w:rFonts w:cstheme="minorHAnsi"/>
          <w:lang w:val="en-US"/>
        </w:rPr>
      </w:pPr>
    </w:p>
    <w:p w14:paraId="580DC70C" w14:textId="31689D07" w:rsidR="00877068" w:rsidRPr="003F5C60" w:rsidRDefault="00877068" w:rsidP="00DF3D40">
      <w:pPr>
        <w:spacing w:after="0" w:line="240" w:lineRule="auto"/>
        <w:rPr>
          <w:rFonts w:cstheme="minorHAnsi"/>
          <w:b/>
          <w:lang w:val="en-US"/>
        </w:rPr>
      </w:pPr>
      <w:r w:rsidRPr="003F5C60">
        <w:rPr>
          <w:rFonts w:cstheme="minorHAnsi"/>
          <w:b/>
          <w:lang w:val="en-US"/>
        </w:rPr>
        <w:t>Conclusion:</w:t>
      </w:r>
    </w:p>
    <w:p w14:paraId="155CEB7D" w14:textId="77777777" w:rsidR="00877068" w:rsidRDefault="00877068" w:rsidP="00DF3D40">
      <w:pPr>
        <w:spacing w:after="0" w:line="240" w:lineRule="auto"/>
        <w:rPr>
          <w:rFonts w:cstheme="minorHAnsi"/>
          <w:lang w:val="en-US"/>
        </w:rPr>
      </w:pPr>
    </w:p>
    <w:p w14:paraId="0D6E95D0" w14:textId="03290247" w:rsidR="00CD3994" w:rsidRDefault="00CD3994" w:rsidP="00DF3D40">
      <w:pPr>
        <w:spacing w:after="0" w:line="240" w:lineRule="auto"/>
        <w:rPr>
          <w:rFonts w:cstheme="minorHAnsi"/>
          <w:lang w:val="en-US"/>
        </w:rPr>
      </w:pPr>
      <w:r>
        <w:rPr>
          <w:rFonts w:cstheme="minorHAnsi"/>
          <w:lang w:val="en-US"/>
        </w:rPr>
        <w:t xml:space="preserve">If you are to try this at home, </w:t>
      </w:r>
      <w:r w:rsidR="003D03AC">
        <w:rPr>
          <w:rFonts w:cstheme="minorHAnsi"/>
          <w:lang w:val="en-US"/>
        </w:rPr>
        <w:t xml:space="preserve">always </w:t>
      </w:r>
      <w:r>
        <w:rPr>
          <w:rFonts w:cstheme="minorHAnsi"/>
          <w:lang w:val="en-US"/>
        </w:rPr>
        <w:t xml:space="preserve">make sure to have an adult with you </w:t>
      </w:r>
      <w:r w:rsidR="00B00BA0">
        <w:rPr>
          <w:rFonts w:cstheme="minorHAnsi"/>
          <w:lang w:val="en-US"/>
        </w:rPr>
        <w:t>and have fun wowing your friends with your scientific magic.</w:t>
      </w:r>
      <w:r w:rsidR="00DE6F5C">
        <w:rPr>
          <w:rFonts w:cstheme="minorHAnsi"/>
          <w:lang w:val="en-US"/>
        </w:rPr>
        <w:t xml:space="preserve"> </w:t>
      </w:r>
      <w:r w:rsidR="0016428D">
        <w:rPr>
          <w:rFonts w:cstheme="minorHAnsi"/>
          <w:lang w:val="en-US"/>
        </w:rPr>
        <w:t>Use thi</w:t>
      </w:r>
      <w:r w:rsidR="004D5511">
        <w:rPr>
          <w:rFonts w:cstheme="minorHAnsi"/>
          <w:lang w:val="en-US"/>
        </w:rPr>
        <w:t>s</w:t>
      </w:r>
      <w:r w:rsidR="0016428D">
        <w:rPr>
          <w:rFonts w:cstheme="minorHAnsi"/>
          <w:lang w:val="en-US"/>
        </w:rPr>
        <w:t xml:space="preserve"> trick to burn a </w:t>
      </w:r>
      <w:r w:rsidR="006608DB">
        <w:rPr>
          <w:rFonts w:cstheme="minorHAnsi"/>
          <w:lang w:val="en-US"/>
        </w:rPr>
        <w:t>paper towel</w:t>
      </w:r>
      <w:r w:rsidR="0016428D">
        <w:rPr>
          <w:rFonts w:cstheme="minorHAnsi"/>
          <w:lang w:val="en-US"/>
        </w:rPr>
        <w:t xml:space="preserve"> but leave it untouched to amaze your friends</w:t>
      </w:r>
      <w:r w:rsidR="00ED23E4">
        <w:rPr>
          <w:rFonts w:cstheme="minorHAnsi"/>
          <w:lang w:val="en-US"/>
        </w:rPr>
        <w:t xml:space="preserve"> but just remember, </w:t>
      </w:r>
      <w:proofErr w:type="spellStart"/>
      <w:r w:rsidR="00ED23E4">
        <w:rPr>
          <w:rFonts w:cstheme="minorHAnsi"/>
          <w:lang w:val="en-US"/>
        </w:rPr>
        <w:t>its</w:t>
      </w:r>
      <w:proofErr w:type="spellEnd"/>
      <w:r w:rsidR="00ED23E4">
        <w:rPr>
          <w:rFonts w:cstheme="minorHAnsi"/>
          <w:lang w:val="en-US"/>
        </w:rPr>
        <w:t xml:space="preserve"> not magic </w:t>
      </w:r>
      <w:r w:rsidR="004C4048">
        <w:rPr>
          <w:rFonts w:cstheme="minorHAnsi"/>
          <w:lang w:val="en-US"/>
        </w:rPr>
        <w:t>cause</w:t>
      </w:r>
      <w:r w:rsidR="00ED23E4">
        <w:rPr>
          <w:rFonts w:cstheme="minorHAnsi"/>
          <w:lang w:val="en-US"/>
        </w:rPr>
        <w:t xml:space="preserve"> magic isn’t real, it is science behind </w:t>
      </w:r>
      <w:r w:rsidR="004C4048">
        <w:rPr>
          <w:rFonts w:cstheme="minorHAnsi"/>
          <w:lang w:val="en-US"/>
        </w:rPr>
        <w:t>burning money.</w:t>
      </w:r>
    </w:p>
    <w:p w14:paraId="0F8EBF7A" w14:textId="36A2225A" w:rsidR="00234292" w:rsidRDefault="00234292" w:rsidP="00DF3D40">
      <w:pPr>
        <w:spacing w:after="0" w:line="240" w:lineRule="auto"/>
        <w:rPr>
          <w:rFonts w:cstheme="minorHAnsi"/>
          <w:lang w:val="en-US"/>
        </w:rPr>
      </w:pPr>
    </w:p>
    <w:p w14:paraId="6F959340" w14:textId="77777777" w:rsidR="00A43A6F" w:rsidRDefault="00A43A6F" w:rsidP="00DF3D40">
      <w:pPr>
        <w:spacing w:after="0" w:line="240" w:lineRule="auto"/>
        <w:rPr>
          <w:rFonts w:cstheme="minorHAnsi"/>
          <w:b/>
          <w:bCs/>
          <w:lang w:val="en-US"/>
        </w:rPr>
      </w:pPr>
    </w:p>
    <w:p w14:paraId="00E8BA2B" w14:textId="212FA674" w:rsidR="00A43A6F" w:rsidRDefault="00A43A6F" w:rsidP="00DF3D40">
      <w:pPr>
        <w:spacing w:after="0" w:line="240" w:lineRule="auto"/>
        <w:rPr>
          <w:rFonts w:cstheme="minorHAnsi"/>
          <w:b/>
          <w:bCs/>
          <w:lang w:val="en-US"/>
        </w:rPr>
      </w:pPr>
    </w:p>
    <w:tbl>
      <w:tblPr>
        <w:tblStyle w:val="TableGrid"/>
        <w:tblW w:w="0" w:type="auto"/>
        <w:tblLook w:val="04A0" w:firstRow="1" w:lastRow="0" w:firstColumn="1" w:lastColumn="0" w:noHBand="0" w:noVBand="1"/>
      </w:tblPr>
      <w:tblGrid>
        <w:gridCol w:w="1088"/>
        <w:gridCol w:w="1847"/>
        <w:gridCol w:w="1752"/>
        <w:gridCol w:w="1653"/>
        <w:gridCol w:w="1653"/>
        <w:gridCol w:w="1731"/>
        <w:gridCol w:w="1066"/>
      </w:tblGrid>
      <w:tr w:rsidR="00A43A6F" w:rsidRPr="00CC08DA" w14:paraId="1CC1E6D3" w14:textId="77777777" w:rsidTr="007C2135">
        <w:tc>
          <w:tcPr>
            <w:tcW w:w="1462" w:type="dxa"/>
          </w:tcPr>
          <w:p w14:paraId="16CB4656" w14:textId="77777777" w:rsidR="00A43A6F" w:rsidRPr="00CC08DA" w:rsidRDefault="00A43A6F" w:rsidP="007C2135">
            <w:pPr>
              <w:rPr>
                <w:sz w:val="20"/>
                <w:szCs w:val="20"/>
              </w:rPr>
            </w:pPr>
            <w:r w:rsidRPr="00CC08DA">
              <w:rPr>
                <w:sz w:val="20"/>
                <w:szCs w:val="20"/>
              </w:rPr>
              <w:t>Video</w:t>
            </w:r>
          </w:p>
        </w:tc>
        <w:tc>
          <w:tcPr>
            <w:tcW w:w="2446" w:type="dxa"/>
          </w:tcPr>
          <w:p w14:paraId="0F56108F" w14:textId="77777777" w:rsidR="00A43A6F" w:rsidRPr="00CC08DA" w:rsidRDefault="00A43A6F" w:rsidP="007C2135">
            <w:pPr>
              <w:rPr>
                <w:sz w:val="20"/>
                <w:szCs w:val="20"/>
              </w:rPr>
            </w:pPr>
            <w:r w:rsidRPr="00CC08DA">
              <w:rPr>
                <w:sz w:val="20"/>
                <w:szCs w:val="20"/>
              </w:rPr>
              <w:t>Students display a high level of subject knowledge from research and the process of completing the experiment. Students can extrapolate from the experiment. Students speak clearly.</w:t>
            </w:r>
          </w:p>
        </w:tc>
        <w:tc>
          <w:tcPr>
            <w:tcW w:w="2263" w:type="dxa"/>
          </w:tcPr>
          <w:p w14:paraId="73C60414" w14:textId="77777777" w:rsidR="00A43A6F" w:rsidRPr="00CC08DA" w:rsidRDefault="00A43A6F" w:rsidP="007C2135">
            <w:pPr>
              <w:rPr>
                <w:sz w:val="20"/>
                <w:szCs w:val="20"/>
              </w:rPr>
            </w:pPr>
            <w:r w:rsidRPr="00CC08DA">
              <w:rPr>
                <w:sz w:val="20"/>
                <w:szCs w:val="20"/>
              </w:rPr>
              <w:t>Students display a moderate level of subject knowledge from research and the process of completing the experiment. Students speak clearly</w:t>
            </w:r>
          </w:p>
        </w:tc>
        <w:tc>
          <w:tcPr>
            <w:tcW w:w="2072" w:type="dxa"/>
          </w:tcPr>
          <w:p w14:paraId="0E977412" w14:textId="77777777" w:rsidR="00A43A6F" w:rsidRPr="00CC08DA" w:rsidRDefault="00A43A6F" w:rsidP="007C2135">
            <w:pPr>
              <w:rPr>
                <w:sz w:val="20"/>
                <w:szCs w:val="20"/>
              </w:rPr>
            </w:pPr>
            <w:r w:rsidRPr="00CC08DA">
              <w:rPr>
                <w:sz w:val="20"/>
                <w:szCs w:val="20"/>
              </w:rPr>
              <w:t>Students display a fair level of subject knowledge from research and the process of completing the experiment. Students speak clearly.</w:t>
            </w:r>
          </w:p>
        </w:tc>
        <w:tc>
          <w:tcPr>
            <w:tcW w:w="2072" w:type="dxa"/>
          </w:tcPr>
          <w:p w14:paraId="634C934E" w14:textId="77777777" w:rsidR="00A43A6F" w:rsidRPr="00CC08DA" w:rsidRDefault="00A43A6F" w:rsidP="007C2135">
            <w:pPr>
              <w:rPr>
                <w:sz w:val="20"/>
                <w:szCs w:val="20"/>
              </w:rPr>
            </w:pPr>
            <w:r w:rsidRPr="00CC08DA">
              <w:rPr>
                <w:sz w:val="20"/>
                <w:szCs w:val="20"/>
              </w:rPr>
              <w:t>Students display a low level of subject knowledge from research and the process of completing the experiment. Students speak unclearly</w:t>
            </w:r>
          </w:p>
        </w:tc>
        <w:tc>
          <w:tcPr>
            <w:tcW w:w="2221" w:type="dxa"/>
          </w:tcPr>
          <w:p w14:paraId="0BBBFD18" w14:textId="77777777" w:rsidR="00A43A6F" w:rsidRPr="00CC08DA" w:rsidRDefault="00A43A6F" w:rsidP="007C2135">
            <w:pPr>
              <w:rPr>
                <w:sz w:val="20"/>
                <w:szCs w:val="20"/>
              </w:rPr>
            </w:pPr>
            <w:r w:rsidRPr="00CC08DA">
              <w:rPr>
                <w:sz w:val="20"/>
                <w:szCs w:val="20"/>
              </w:rPr>
              <w:t>Students display a poor level of subject knowledge from research and the process of completing the experiment. Students speak unclearly.</w:t>
            </w:r>
          </w:p>
        </w:tc>
        <w:tc>
          <w:tcPr>
            <w:tcW w:w="1854" w:type="dxa"/>
          </w:tcPr>
          <w:p w14:paraId="45E92875" w14:textId="77777777" w:rsidR="00A43A6F" w:rsidRPr="00CC08DA" w:rsidRDefault="00A43A6F" w:rsidP="007C2135">
            <w:pPr>
              <w:rPr>
                <w:sz w:val="20"/>
                <w:szCs w:val="20"/>
              </w:rPr>
            </w:pPr>
          </w:p>
        </w:tc>
      </w:tr>
    </w:tbl>
    <w:p w14:paraId="3C116A23" w14:textId="77777777" w:rsidR="00A43A6F" w:rsidRDefault="00A43A6F" w:rsidP="00DF3D40">
      <w:pPr>
        <w:spacing w:after="0" w:line="240" w:lineRule="auto"/>
        <w:rPr>
          <w:rFonts w:cstheme="minorHAnsi"/>
          <w:b/>
          <w:bCs/>
          <w:lang w:val="en-US"/>
        </w:rPr>
      </w:pPr>
    </w:p>
    <w:p w14:paraId="1721A52A" w14:textId="77777777" w:rsidR="00A43A6F" w:rsidRDefault="00A43A6F" w:rsidP="00DF3D40">
      <w:pPr>
        <w:spacing w:after="0" w:line="240" w:lineRule="auto"/>
        <w:rPr>
          <w:rFonts w:cstheme="minorHAnsi"/>
          <w:b/>
          <w:bCs/>
          <w:lang w:val="en-US"/>
        </w:rPr>
      </w:pPr>
    </w:p>
    <w:p w14:paraId="5CEADD62" w14:textId="690BC033" w:rsidR="00A43A6F" w:rsidRPr="00A43A6F" w:rsidRDefault="00A43A6F" w:rsidP="00DF3D40">
      <w:pPr>
        <w:spacing w:after="0" w:line="240" w:lineRule="auto"/>
        <w:rPr>
          <w:rFonts w:ascii="Bradley Hand ITC" w:hAnsi="Bradley Hand ITC" w:cstheme="minorHAnsi"/>
          <w:b/>
          <w:bCs/>
          <w:sz w:val="32"/>
          <w:szCs w:val="32"/>
          <w:lang w:val="en-US"/>
        </w:rPr>
      </w:pPr>
      <w:r>
        <w:rPr>
          <w:rFonts w:ascii="Bradley Hand ITC" w:hAnsi="Bradley Hand ITC" w:cstheme="minorHAnsi"/>
          <w:b/>
          <w:bCs/>
          <w:sz w:val="32"/>
          <w:szCs w:val="32"/>
          <w:lang w:val="en-US"/>
        </w:rPr>
        <w:t>Lab Report</w:t>
      </w:r>
    </w:p>
    <w:p w14:paraId="48BFC245" w14:textId="77777777" w:rsidR="00A43A6F" w:rsidRDefault="00A43A6F" w:rsidP="00DF3D40">
      <w:pPr>
        <w:spacing w:after="0" w:line="240" w:lineRule="auto"/>
        <w:rPr>
          <w:rFonts w:cstheme="minorHAnsi"/>
          <w:b/>
          <w:bCs/>
          <w:lang w:val="en-US"/>
        </w:rPr>
      </w:pPr>
    </w:p>
    <w:p w14:paraId="692549AA" w14:textId="325F774D" w:rsidR="00A43A6F" w:rsidRDefault="00A43A6F" w:rsidP="00DF3D40">
      <w:pPr>
        <w:spacing w:after="0" w:line="240" w:lineRule="auto"/>
        <w:rPr>
          <w:rFonts w:cstheme="minorHAnsi"/>
          <w:b/>
          <w:bCs/>
          <w:lang w:val="en-US"/>
        </w:rPr>
      </w:pPr>
      <w:r>
        <w:rPr>
          <w:rFonts w:cstheme="minorHAnsi"/>
          <w:b/>
          <w:bCs/>
          <w:lang w:val="en-US"/>
        </w:rPr>
        <w:t xml:space="preserve">PURPOSE: </w:t>
      </w:r>
    </w:p>
    <w:p w14:paraId="137099A5" w14:textId="61C30C28" w:rsidR="00A43A6F" w:rsidRDefault="00A43A6F" w:rsidP="00DF3D40">
      <w:pPr>
        <w:spacing w:after="0" w:line="240" w:lineRule="auto"/>
        <w:rPr>
          <w:rFonts w:cstheme="minorHAnsi"/>
          <w:b/>
          <w:bCs/>
          <w:lang w:val="en-US"/>
        </w:rPr>
      </w:pPr>
    </w:p>
    <w:p w14:paraId="12B643BC" w14:textId="2B04F369" w:rsidR="00A43A6F" w:rsidRPr="00D51174" w:rsidRDefault="009A5399" w:rsidP="00DF3D40">
      <w:pPr>
        <w:spacing w:after="0" w:line="240" w:lineRule="auto"/>
        <w:rPr>
          <w:rFonts w:cstheme="minorHAnsi"/>
          <w:b/>
          <w:bCs/>
          <w:lang w:val="en-US"/>
        </w:rPr>
      </w:pPr>
      <w:r w:rsidRPr="00D51174">
        <w:rPr>
          <w:rFonts w:cstheme="minorHAnsi"/>
          <w:b/>
          <w:bCs/>
          <w:lang w:val="en-US"/>
        </w:rPr>
        <w:t xml:space="preserve">The purpose of our experiment is to </w:t>
      </w:r>
      <w:r w:rsidR="00D51174" w:rsidRPr="00D51174">
        <w:rPr>
          <w:rFonts w:cstheme="minorHAnsi"/>
          <w:b/>
          <w:bCs/>
          <w:lang w:val="en-US"/>
        </w:rPr>
        <w:t xml:space="preserve">put a paper towel on fire and for it not to burn at all and the flame will eventually go out. </w:t>
      </w:r>
    </w:p>
    <w:p w14:paraId="47D19A0D" w14:textId="77777777" w:rsidR="00A43A6F" w:rsidRDefault="00A43A6F" w:rsidP="00DF3D40">
      <w:pPr>
        <w:spacing w:after="0" w:line="240" w:lineRule="auto"/>
        <w:rPr>
          <w:rFonts w:cstheme="minorHAnsi"/>
          <w:b/>
          <w:bCs/>
          <w:lang w:val="en-US"/>
        </w:rPr>
      </w:pPr>
    </w:p>
    <w:p w14:paraId="7197FE15" w14:textId="6EFB69E1" w:rsidR="00A43A6F" w:rsidRDefault="00A43A6F" w:rsidP="00DF3D40">
      <w:pPr>
        <w:spacing w:after="0" w:line="240" w:lineRule="auto"/>
        <w:rPr>
          <w:rFonts w:cstheme="minorHAnsi"/>
          <w:b/>
          <w:bCs/>
          <w:lang w:val="en-US"/>
        </w:rPr>
      </w:pPr>
    </w:p>
    <w:p w14:paraId="3E19DF7D" w14:textId="55C0E9B8" w:rsidR="00A43A6F" w:rsidRDefault="00A43A6F" w:rsidP="00DF3D40">
      <w:pPr>
        <w:spacing w:after="0" w:line="240" w:lineRule="auto"/>
        <w:rPr>
          <w:rFonts w:cstheme="minorHAnsi"/>
          <w:b/>
          <w:bCs/>
          <w:lang w:val="en-US"/>
        </w:rPr>
      </w:pPr>
      <w:r>
        <w:rPr>
          <w:rFonts w:cstheme="minorHAnsi"/>
          <w:b/>
          <w:bCs/>
          <w:lang w:val="en-US"/>
        </w:rPr>
        <w:t xml:space="preserve">OBSERVATIONS: HOW DOES THIS EXPERIMENT ‘LOOK’ LIKE </w:t>
      </w:r>
      <w:r w:rsidRPr="00A43A6F">
        <w:rPr>
          <w:rFonts w:ascii="Bradley Hand ITC" w:hAnsi="Bradley Hand ITC" w:cstheme="minorHAnsi"/>
          <w:b/>
          <w:bCs/>
          <w:sz w:val="32"/>
          <w:szCs w:val="32"/>
          <w:lang w:val="en-US"/>
        </w:rPr>
        <w:t>MAGIC</w:t>
      </w:r>
      <w:r>
        <w:rPr>
          <w:rFonts w:cstheme="minorHAnsi"/>
          <w:b/>
          <w:bCs/>
          <w:lang w:val="en-US"/>
        </w:rPr>
        <w:t>?</w:t>
      </w:r>
    </w:p>
    <w:p w14:paraId="64D3131B" w14:textId="1090D5CB" w:rsidR="00A43A6F" w:rsidRDefault="00A43A6F" w:rsidP="00DF3D40">
      <w:pPr>
        <w:spacing w:after="0" w:line="240" w:lineRule="auto"/>
        <w:rPr>
          <w:rFonts w:cstheme="minorHAnsi"/>
          <w:b/>
          <w:bCs/>
          <w:lang w:val="en-US"/>
        </w:rPr>
      </w:pPr>
    </w:p>
    <w:p w14:paraId="1F667E33" w14:textId="276FE6BC" w:rsidR="00A43A6F" w:rsidRDefault="00725EDE" w:rsidP="00DF3D40">
      <w:pPr>
        <w:spacing w:after="0" w:line="240" w:lineRule="auto"/>
        <w:rPr>
          <w:rFonts w:cstheme="minorHAnsi"/>
          <w:b/>
          <w:bCs/>
          <w:lang w:val="en-US"/>
        </w:rPr>
      </w:pPr>
      <w:r>
        <w:rPr>
          <w:rFonts w:cstheme="minorHAnsi"/>
          <w:b/>
          <w:bCs/>
          <w:lang w:val="en-US"/>
        </w:rPr>
        <w:t xml:space="preserve">This experiment will look like “Magic” because the expected result from this experiment will be that the </w:t>
      </w:r>
      <w:r w:rsidR="006608DB">
        <w:rPr>
          <w:rFonts w:cstheme="minorHAnsi"/>
          <w:b/>
          <w:bCs/>
          <w:lang w:val="en-US"/>
        </w:rPr>
        <w:t>paper towel</w:t>
      </w:r>
      <w:r w:rsidR="00AE1ACC">
        <w:rPr>
          <w:rFonts w:cstheme="minorHAnsi"/>
          <w:b/>
          <w:bCs/>
          <w:lang w:val="en-US"/>
        </w:rPr>
        <w:t xml:space="preserve"> will catch on fire and burn but</w:t>
      </w:r>
      <w:r w:rsidR="0072339E">
        <w:rPr>
          <w:rFonts w:cstheme="minorHAnsi"/>
          <w:b/>
          <w:bCs/>
          <w:lang w:val="en-US"/>
        </w:rPr>
        <w:t>,</w:t>
      </w:r>
      <w:r w:rsidR="00AE1ACC">
        <w:rPr>
          <w:rFonts w:cstheme="minorHAnsi"/>
          <w:b/>
          <w:bCs/>
          <w:lang w:val="en-US"/>
        </w:rPr>
        <w:t xml:space="preserve"> it will be completely </w:t>
      </w:r>
      <w:r w:rsidR="0072339E">
        <w:rPr>
          <w:rFonts w:cstheme="minorHAnsi"/>
          <w:b/>
          <w:bCs/>
          <w:lang w:val="en-US"/>
        </w:rPr>
        <w:t>normal,</w:t>
      </w:r>
      <w:r w:rsidR="00AE1ACC">
        <w:rPr>
          <w:rFonts w:cstheme="minorHAnsi"/>
          <w:b/>
          <w:bCs/>
          <w:lang w:val="en-US"/>
        </w:rPr>
        <w:t xml:space="preserve"> and the flame will burn out. We will make this look like magic because we will have a normal </w:t>
      </w:r>
      <w:r w:rsidR="006608DB">
        <w:rPr>
          <w:rFonts w:cstheme="minorHAnsi"/>
          <w:b/>
          <w:bCs/>
          <w:lang w:val="en-US"/>
        </w:rPr>
        <w:t>paper towel</w:t>
      </w:r>
      <w:r w:rsidR="00AE1ACC">
        <w:rPr>
          <w:rFonts w:cstheme="minorHAnsi"/>
          <w:b/>
          <w:bCs/>
          <w:lang w:val="en-US"/>
        </w:rPr>
        <w:t xml:space="preserve"> without the solution on it </w:t>
      </w:r>
      <w:r w:rsidR="008610A7">
        <w:rPr>
          <w:rFonts w:cstheme="minorHAnsi"/>
          <w:b/>
          <w:bCs/>
          <w:lang w:val="en-US"/>
        </w:rPr>
        <w:t xml:space="preserve">get lit on fire first as like a control group to make the audience seem like any </w:t>
      </w:r>
      <w:r w:rsidR="006608DB">
        <w:rPr>
          <w:rFonts w:cstheme="minorHAnsi"/>
          <w:b/>
          <w:bCs/>
          <w:lang w:val="en-US"/>
        </w:rPr>
        <w:t>paper towel</w:t>
      </w:r>
      <w:r w:rsidR="008610A7">
        <w:rPr>
          <w:rFonts w:cstheme="minorHAnsi"/>
          <w:b/>
          <w:bCs/>
          <w:lang w:val="en-US"/>
        </w:rPr>
        <w:t xml:space="preserve"> will burn like so. Then we will take a </w:t>
      </w:r>
      <w:r w:rsidR="006608DB">
        <w:rPr>
          <w:rFonts w:cstheme="minorHAnsi"/>
          <w:b/>
          <w:bCs/>
          <w:lang w:val="en-US"/>
        </w:rPr>
        <w:t>paper towel</w:t>
      </w:r>
      <w:r w:rsidR="008610A7">
        <w:rPr>
          <w:rFonts w:cstheme="minorHAnsi"/>
          <w:b/>
          <w:bCs/>
          <w:lang w:val="en-US"/>
        </w:rPr>
        <w:t xml:space="preserve"> that has been soaked with the solution out and say the magic words and light it on fire and it will </w:t>
      </w:r>
      <w:r w:rsidR="00107403">
        <w:rPr>
          <w:rFonts w:cstheme="minorHAnsi"/>
          <w:b/>
          <w:bCs/>
          <w:lang w:val="en-US"/>
        </w:rPr>
        <w:t xml:space="preserve">look completely untouched. </w:t>
      </w:r>
    </w:p>
    <w:p w14:paraId="50132394" w14:textId="0948CF3E" w:rsidR="00A43A6F" w:rsidRDefault="00A43A6F" w:rsidP="00DF3D40">
      <w:pPr>
        <w:spacing w:after="0" w:line="240" w:lineRule="auto"/>
        <w:rPr>
          <w:rFonts w:cstheme="minorHAnsi"/>
          <w:b/>
          <w:bCs/>
          <w:lang w:val="en-US"/>
        </w:rPr>
      </w:pPr>
    </w:p>
    <w:p w14:paraId="49433545" w14:textId="77777777" w:rsidR="00A43A6F" w:rsidRDefault="00A43A6F" w:rsidP="00DF3D40">
      <w:pPr>
        <w:spacing w:after="0" w:line="240" w:lineRule="auto"/>
        <w:rPr>
          <w:rFonts w:cstheme="minorHAnsi"/>
          <w:b/>
          <w:bCs/>
          <w:lang w:val="en-US"/>
        </w:rPr>
      </w:pPr>
    </w:p>
    <w:p w14:paraId="36B8154C" w14:textId="77777777" w:rsidR="00A43A6F" w:rsidRDefault="00A43A6F" w:rsidP="00DF3D40">
      <w:pPr>
        <w:spacing w:after="0" w:line="240" w:lineRule="auto"/>
        <w:rPr>
          <w:rFonts w:cstheme="minorHAnsi"/>
          <w:b/>
          <w:bCs/>
          <w:lang w:val="en-US"/>
        </w:rPr>
      </w:pPr>
    </w:p>
    <w:p w14:paraId="050C9A49" w14:textId="02D965DC" w:rsidR="00234292" w:rsidRPr="00277152" w:rsidRDefault="00234292" w:rsidP="00DF3D40">
      <w:pPr>
        <w:spacing w:after="0" w:line="240" w:lineRule="auto"/>
        <w:rPr>
          <w:rFonts w:cstheme="minorHAnsi"/>
          <w:b/>
          <w:bCs/>
          <w:lang w:val="en-US"/>
        </w:rPr>
      </w:pPr>
      <w:r w:rsidRPr="00277152">
        <w:rPr>
          <w:rFonts w:cstheme="minorHAnsi"/>
          <w:b/>
          <w:bCs/>
          <w:lang w:val="en-US"/>
        </w:rPr>
        <w:lastRenderedPageBreak/>
        <w:t>MATERIAL LIST</w:t>
      </w:r>
      <w:r w:rsidR="00277152">
        <w:rPr>
          <w:rFonts w:cstheme="minorHAnsi"/>
          <w:b/>
          <w:bCs/>
          <w:lang w:val="en-US"/>
        </w:rPr>
        <w:t>:</w:t>
      </w:r>
    </w:p>
    <w:p w14:paraId="1CEECA04" w14:textId="0FC8B96C" w:rsidR="00234292" w:rsidRDefault="00234292" w:rsidP="00DF3D40">
      <w:pPr>
        <w:spacing w:after="0" w:line="240" w:lineRule="auto"/>
        <w:rPr>
          <w:rFonts w:cstheme="minorHAnsi"/>
          <w:lang w:val="en-US"/>
        </w:rPr>
      </w:pPr>
    </w:p>
    <w:p w14:paraId="227E2007" w14:textId="4363A150" w:rsidR="00234292" w:rsidRDefault="00234292" w:rsidP="00DF3D40">
      <w:pPr>
        <w:spacing w:after="0" w:line="240" w:lineRule="auto"/>
        <w:rPr>
          <w:rFonts w:cstheme="minorHAnsi"/>
          <w:lang w:val="en-US"/>
        </w:rPr>
      </w:pPr>
      <w:r>
        <w:rPr>
          <w:rFonts w:cstheme="minorHAnsi"/>
          <w:lang w:val="en-US"/>
        </w:rPr>
        <w:t>Chemicals</w:t>
      </w:r>
    </w:p>
    <w:tbl>
      <w:tblPr>
        <w:tblStyle w:val="TableGrid"/>
        <w:tblW w:w="0" w:type="auto"/>
        <w:tblLook w:val="04A0" w:firstRow="1" w:lastRow="0" w:firstColumn="1" w:lastColumn="0" w:noHBand="0" w:noVBand="1"/>
      </w:tblPr>
      <w:tblGrid>
        <w:gridCol w:w="5395"/>
        <w:gridCol w:w="5395"/>
      </w:tblGrid>
      <w:tr w:rsidR="00234292" w14:paraId="538EB958" w14:textId="77777777" w:rsidTr="00234292">
        <w:tc>
          <w:tcPr>
            <w:tcW w:w="5395" w:type="dxa"/>
          </w:tcPr>
          <w:p w14:paraId="00028128" w14:textId="6E26A204" w:rsidR="00234292" w:rsidRDefault="00234292" w:rsidP="00DF3D40">
            <w:pPr>
              <w:rPr>
                <w:rFonts w:cstheme="minorHAnsi"/>
                <w:lang w:val="en-US"/>
              </w:rPr>
            </w:pPr>
            <w:r>
              <w:rPr>
                <w:rFonts w:cstheme="minorHAnsi"/>
                <w:lang w:val="en-US"/>
              </w:rPr>
              <w:t>Chemical Name &amp; Formula</w:t>
            </w:r>
          </w:p>
        </w:tc>
        <w:tc>
          <w:tcPr>
            <w:tcW w:w="5395" w:type="dxa"/>
          </w:tcPr>
          <w:p w14:paraId="7B219CF1" w14:textId="51092CCA" w:rsidR="00234292" w:rsidRDefault="00234292" w:rsidP="00DF3D40">
            <w:pPr>
              <w:rPr>
                <w:rFonts w:cstheme="minorHAnsi"/>
                <w:lang w:val="en-US"/>
              </w:rPr>
            </w:pPr>
            <w:r>
              <w:rPr>
                <w:rFonts w:cstheme="minorHAnsi"/>
                <w:lang w:val="en-US"/>
              </w:rPr>
              <w:t xml:space="preserve">Amount: grams/milliliters </w:t>
            </w:r>
          </w:p>
        </w:tc>
      </w:tr>
      <w:tr w:rsidR="00234292" w14:paraId="288947A1" w14:textId="77777777" w:rsidTr="00234292">
        <w:tc>
          <w:tcPr>
            <w:tcW w:w="5395" w:type="dxa"/>
          </w:tcPr>
          <w:p w14:paraId="25694D0C" w14:textId="2336BAB8" w:rsidR="00234292" w:rsidRDefault="00671A8E" w:rsidP="00DF3D40">
            <w:pPr>
              <w:rPr>
                <w:rFonts w:cstheme="minorHAnsi"/>
                <w:lang w:val="en-US"/>
              </w:rPr>
            </w:pPr>
            <w:r>
              <w:rPr>
                <w:rFonts w:cstheme="minorHAnsi"/>
                <w:lang w:val="en-US"/>
              </w:rPr>
              <w:t xml:space="preserve">Rubbing Alcohol </w:t>
            </w:r>
            <w:r w:rsidR="00472925">
              <w:rPr>
                <w:rFonts w:cstheme="minorHAnsi"/>
                <w:lang w:val="en-US"/>
              </w:rPr>
              <w:t>(</w:t>
            </w:r>
            <w:r w:rsidR="00472925">
              <w:rPr>
                <w:rFonts w:ascii="Arial" w:hAnsi="Arial" w:cs="Arial"/>
                <w:color w:val="222222"/>
                <w:sz w:val="21"/>
                <w:szCs w:val="21"/>
                <w:shd w:val="clear" w:color="auto" w:fill="FFFFFF"/>
              </w:rPr>
              <w:t>C</w:t>
            </w:r>
            <w:r w:rsidR="00472925">
              <w:rPr>
                <w:rFonts w:ascii="Arial" w:hAnsi="Arial" w:cs="Arial"/>
                <w:color w:val="222222"/>
                <w:shd w:val="clear" w:color="auto" w:fill="FFFFFF"/>
                <w:vertAlign w:val="subscript"/>
              </w:rPr>
              <w:t>3</w:t>
            </w:r>
            <w:r w:rsidR="00472925">
              <w:rPr>
                <w:rFonts w:ascii="Arial" w:hAnsi="Arial" w:cs="Arial"/>
                <w:color w:val="222222"/>
                <w:sz w:val="21"/>
                <w:szCs w:val="21"/>
                <w:shd w:val="clear" w:color="auto" w:fill="FFFFFF"/>
              </w:rPr>
              <w:t>H</w:t>
            </w:r>
            <w:r w:rsidR="00472925">
              <w:rPr>
                <w:rFonts w:ascii="Arial" w:hAnsi="Arial" w:cs="Arial"/>
                <w:color w:val="222222"/>
                <w:shd w:val="clear" w:color="auto" w:fill="FFFFFF"/>
                <w:vertAlign w:val="subscript"/>
              </w:rPr>
              <w:t>8</w:t>
            </w:r>
            <w:r w:rsidR="00472925">
              <w:rPr>
                <w:rFonts w:ascii="Arial" w:hAnsi="Arial" w:cs="Arial"/>
                <w:color w:val="222222"/>
                <w:sz w:val="21"/>
                <w:szCs w:val="21"/>
                <w:shd w:val="clear" w:color="auto" w:fill="FFFFFF"/>
              </w:rPr>
              <w:t>O)</w:t>
            </w:r>
          </w:p>
        </w:tc>
        <w:tc>
          <w:tcPr>
            <w:tcW w:w="5395" w:type="dxa"/>
          </w:tcPr>
          <w:p w14:paraId="53BD844C" w14:textId="7C2CA875" w:rsidR="00234292" w:rsidRDefault="00472925" w:rsidP="00DF3D40">
            <w:pPr>
              <w:rPr>
                <w:rFonts w:cstheme="minorHAnsi"/>
                <w:lang w:val="en-US"/>
              </w:rPr>
            </w:pPr>
            <w:r>
              <w:rPr>
                <w:rFonts w:cstheme="minorHAnsi"/>
                <w:lang w:val="en-US"/>
              </w:rPr>
              <w:t>71 ml</w:t>
            </w:r>
          </w:p>
        </w:tc>
      </w:tr>
      <w:tr w:rsidR="00234292" w14:paraId="4582C6DD" w14:textId="77777777" w:rsidTr="00234292">
        <w:tc>
          <w:tcPr>
            <w:tcW w:w="5395" w:type="dxa"/>
          </w:tcPr>
          <w:p w14:paraId="358DB42B" w14:textId="7806D545" w:rsidR="00234292" w:rsidRPr="00472925" w:rsidRDefault="00472925" w:rsidP="00DF3D40">
            <w:pPr>
              <w:rPr>
                <w:rFonts w:cstheme="minorHAnsi"/>
                <w:lang w:val="en-US"/>
              </w:rPr>
            </w:pPr>
            <w:r>
              <w:rPr>
                <w:rFonts w:cstheme="minorHAnsi"/>
                <w:lang w:val="en-US"/>
              </w:rPr>
              <w:t>Water (H</w:t>
            </w:r>
            <w:r>
              <w:rPr>
                <w:rFonts w:cstheme="minorHAnsi"/>
                <w:vertAlign w:val="subscript"/>
                <w:lang w:val="en-US"/>
              </w:rPr>
              <w:t>2</w:t>
            </w:r>
            <w:r>
              <w:rPr>
                <w:rFonts w:cstheme="minorHAnsi"/>
                <w:lang w:val="en-US"/>
              </w:rPr>
              <w:t>O)</w:t>
            </w:r>
          </w:p>
        </w:tc>
        <w:tc>
          <w:tcPr>
            <w:tcW w:w="5395" w:type="dxa"/>
          </w:tcPr>
          <w:p w14:paraId="1845B6CE" w14:textId="2F6CA0F6" w:rsidR="00234292" w:rsidRDefault="00472925" w:rsidP="00DF3D40">
            <w:pPr>
              <w:rPr>
                <w:rFonts w:cstheme="minorHAnsi"/>
                <w:lang w:val="en-US"/>
              </w:rPr>
            </w:pPr>
            <w:r>
              <w:rPr>
                <w:rFonts w:cstheme="minorHAnsi"/>
                <w:lang w:val="en-US"/>
              </w:rPr>
              <w:t xml:space="preserve">29ml </w:t>
            </w:r>
          </w:p>
        </w:tc>
      </w:tr>
      <w:tr w:rsidR="00234292" w14:paraId="3E237A32" w14:textId="77777777" w:rsidTr="00234292">
        <w:tc>
          <w:tcPr>
            <w:tcW w:w="5395" w:type="dxa"/>
          </w:tcPr>
          <w:p w14:paraId="4513F7CF" w14:textId="387D680C" w:rsidR="00234292" w:rsidRDefault="00472925" w:rsidP="00DF3D40">
            <w:pPr>
              <w:rPr>
                <w:rFonts w:cstheme="minorHAnsi"/>
                <w:lang w:val="en-US"/>
              </w:rPr>
            </w:pPr>
            <w:r>
              <w:rPr>
                <w:rFonts w:cstheme="minorHAnsi"/>
                <w:lang w:val="en-US"/>
              </w:rPr>
              <w:t xml:space="preserve">Salt (NaCl) </w:t>
            </w:r>
          </w:p>
        </w:tc>
        <w:tc>
          <w:tcPr>
            <w:tcW w:w="5395" w:type="dxa"/>
          </w:tcPr>
          <w:p w14:paraId="2A168CC7" w14:textId="69EA3D1A" w:rsidR="00234292" w:rsidRDefault="00472925" w:rsidP="00DF3D40">
            <w:pPr>
              <w:rPr>
                <w:rFonts w:cstheme="minorHAnsi"/>
                <w:lang w:val="en-US"/>
              </w:rPr>
            </w:pPr>
            <w:r>
              <w:rPr>
                <w:rFonts w:cstheme="minorHAnsi"/>
                <w:lang w:val="en-US"/>
              </w:rPr>
              <w:t>A p</w:t>
            </w:r>
            <w:r w:rsidR="00283C60">
              <w:rPr>
                <w:rFonts w:cstheme="minorHAnsi"/>
                <w:lang w:val="en-US"/>
              </w:rPr>
              <w:t xml:space="preserve">inch </w:t>
            </w:r>
          </w:p>
        </w:tc>
      </w:tr>
      <w:tr w:rsidR="00234292" w14:paraId="35CD2EA0" w14:textId="77777777" w:rsidTr="00234292">
        <w:tc>
          <w:tcPr>
            <w:tcW w:w="5395" w:type="dxa"/>
          </w:tcPr>
          <w:p w14:paraId="7213AA13" w14:textId="77777777" w:rsidR="00234292" w:rsidRDefault="00234292" w:rsidP="00DF3D40">
            <w:pPr>
              <w:rPr>
                <w:rFonts w:cstheme="minorHAnsi"/>
                <w:lang w:val="en-US"/>
              </w:rPr>
            </w:pPr>
          </w:p>
        </w:tc>
        <w:tc>
          <w:tcPr>
            <w:tcW w:w="5395" w:type="dxa"/>
          </w:tcPr>
          <w:p w14:paraId="777099E7" w14:textId="77777777" w:rsidR="00234292" w:rsidRDefault="00234292" w:rsidP="00DF3D40">
            <w:pPr>
              <w:rPr>
                <w:rFonts w:cstheme="minorHAnsi"/>
                <w:lang w:val="en-US"/>
              </w:rPr>
            </w:pPr>
          </w:p>
        </w:tc>
      </w:tr>
      <w:tr w:rsidR="00234292" w14:paraId="721010ED" w14:textId="77777777" w:rsidTr="00234292">
        <w:tc>
          <w:tcPr>
            <w:tcW w:w="5395" w:type="dxa"/>
          </w:tcPr>
          <w:p w14:paraId="1B8285C5" w14:textId="77777777" w:rsidR="00234292" w:rsidRDefault="00234292" w:rsidP="00DF3D40">
            <w:pPr>
              <w:rPr>
                <w:rFonts w:cstheme="minorHAnsi"/>
                <w:lang w:val="en-US"/>
              </w:rPr>
            </w:pPr>
          </w:p>
        </w:tc>
        <w:tc>
          <w:tcPr>
            <w:tcW w:w="5395" w:type="dxa"/>
          </w:tcPr>
          <w:p w14:paraId="7952A1A4" w14:textId="77777777" w:rsidR="00234292" w:rsidRDefault="00234292" w:rsidP="00DF3D40">
            <w:pPr>
              <w:rPr>
                <w:rFonts w:cstheme="minorHAnsi"/>
                <w:lang w:val="en-US"/>
              </w:rPr>
            </w:pPr>
          </w:p>
        </w:tc>
      </w:tr>
    </w:tbl>
    <w:p w14:paraId="5A127000" w14:textId="77777777" w:rsidR="00234292" w:rsidRDefault="00234292" w:rsidP="00DF3D40">
      <w:pPr>
        <w:spacing w:after="0" w:line="240" w:lineRule="auto"/>
        <w:rPr>
          <w:rFonts w:cstheme="minorHAnsi"/>
          <w:lang w:val="en-US"/>
        </w:rPr>
      </w:pPr>
    </w:p>
    <w:p w14:paraId="018BC1D7" w14:textId="02F50C31" w:rsidR="008F2602" w:rsidRDefault="00234292" w:rsidP="00DF3D40">
      <w:pPr>
        <w:spacing w:after="0" w:line="240" w:lineRule="auto"/>
        <w:rPr>
          <w:rFonts w:cstheme="minorHAnsi"/>
          <w:lang w:val="en-US"/>
        </w:rPr>
      </w:pPr>
      <w:r>
        <w:rPr>
          <w:rFonts w:cstheme="minorHAnsi"/>
          <w:lang w:val="en-US"/>
        </w:rPr>
        <w:t>Other supplies</w:t>
      </w:r>
    </w:p>
    <w:tbl>
      <w:tblPr>
        <w:tblStyle w:val="TableGrid"/>
        <w:tblW w:w="10922" w:type="dxa"/>
        <w:tblLook w:val="04A0" w:firstRow="1" w:lastRow="0" w:firstColumn="1" w:lastColumn="0" w:noHBand="0" w:noVBand="1"/>
      </w:tblPr>
      <w:tblGrid>
        <w:gridCol w:w="5461"/>
        <w:gridCol w:w="5461"/>
      </w:tblGrid>
      <w:tr w:rsidR="00234292" w14:paraId="025730C5" w14:textId="77777777" w:rsidTr="00E459FA">
        <w:trPr>
          <w:trHeight w:val="312"/>
        </w:trPr>
        <w:tc>
          <w:tcPr>
            <w:tcW w:w="5461" w:type="dxa"/>
          </w:tcPr>
          <w:p w14:paraId="740C7F88" w14:textId="662BC6A4" w:rsidR="00234292" w:rsidRDefault="006608DB" w:rsidP="007C2135">
            <w:pPr>
              <w:rPr>
                <w:rFonts w:cstheme="minorHAnsi"/>
                <w:lang w:val="en-US"/>
              </w:rPr>
            </w:pPr>
            <w:r>
              <w:rPr>
                <w:rFonts w:cstheme="minorHAnsi"/>
                <w:lang w:val="en-US"/>
              </w:rPr>
              <w:t>Paper towel</w:t>
            </w:r>
          </w:p>
        </w:tc>
        <w:tc>
          <w:tcPr>
            <w:tcW w:w="5461" w:type="dxa"/>
          </w:tcPr>
          <w:p w14:paraId="1E857E9E" w14:textId="77777777" w:rsidR="00234292" w:rsidRDefault="00234292" w:rsidP="007C2135">
            <w:pPr>
              <w:rPr>
                <w:rFonts w:cstheme="minorHAnsi"/>
                <w:lang w:val="en-US"/>
              </w:rPr>
            </w:pPr>
          </w:p>
        </w:tc>
      </w:tr>
      <w:tr w:rsidR="00234292" w14:paraId="36396FBF" w14:textId="77777777" w:rsidTr="00E459FA">
        <w:trPr>
          <w:trHeight w:val="312"/>
        </w:trPr>
        <w:tc>
          <w:tcPr>
            <w:tcW w:w="5461" w:type="dxa"/>
          </w:tcPr>
          <w:p w14:paraId="65F69FF9" w14:textId="3C0F0332" w:rsidR="00234292" w:rsidRDefault="00FF3174" w:rsidP="007C2135">
            <w:pPr>
              <w:rPr>
                <w:rFonts w:cstheme="minorHAnsi"/>
                <w:lang w:val="en-US"/>
              </w:rPr>
            </w:pPr>
            <w:r>
              <w:rPr>
                <w:rFonts w:cstheme="minorHAnsi"/>
                <w:lang w:val="en-US"/>
              </w:rPr>
              <w:t>Tongs</w:t>
            </w:r>
          </w:p>
        </w:tc>
        <w:tc>
          <w:tcPr>
            <w:tcW w:w="5461" w:type="dxa"/>
          </w:tcPr>
          <w:p w14:paraId="41640C52" w14:textId="77777777" w:rsidR="00234292" w:rsidRDefault="00234292" w:rsidP="007C2135">
            <w:pPr>
              <w:rPr>
                <w:rFonts w:cstheme="minorHAnsi"/>
                <w:lang w:val="en-US"/>
              </w:rPr>
            </w:pPr>
          </w:p>
        </w:tc>
      </w:tr>
      <w:tr w:rsidR="00234292" w14:paraId="538316C2" w14:textId="77777777" w:rsidTr="00E459FA">
        <w:trPr>
          <w:trHeight w:val="298"/>
        </w:trPr>
        <w:tc>
          <w:tcPr>
            <w:tcW w:w="5461" w:type="dxa"/>
          </w:tcPr>
          <w:p w14:paraId="5480B094" w14:textId="427CC06E" w:rsidR="00234292" w:rsidRDefault="00FF3174" w:rsidP="007C2135">
            <w:pPr>
              <w:rPr>
                <w:rFonts w:cstheme="minorHAnsi"/>
                <w:lang w:val="en-US"/>
              </w:rPr>
            </w:pPr>
            <w:r>
              <w:rPr>
                <w:rFonts w:cstheme="minorHAnsi"/>
                <w:lang w:val="en-US"/>
              </w:rPr>
              <w:t>Lighter</w:t>
            </w:r>
          </w:p>
        </w:tc>
        <w:tc>
          <w:tcPr>
            <w:tcW w:w="5461" w:type="dxa"/>
          </w:tcPr>
          <w:p w14:paraId="6802EE76" w14:textId="77777777" w:rsidR="00234292" w:rsidRDefault="00234292" w:rsidP="007C2135">
            <w:pPr>
              <w:rPr>
                <w:rFonts w:cstheme="minorHAnsi"/>
                <w:lang w:val="en-US"/>
              </w:rPr>
            </w:pPr>
          </w:p>
        </w:tc>
      </w:tr>
      <w:tr w:rsidR="00234292" w14:paraId="5C992E39" w14:textId="77777777" w:rsidTr="00E459FA">
        <w:trPr>
          <w:trHeight w:val="312"/>
        </w:trPr>
        <w:tc>
          <w:tcPr>
            <w:tcW w:w="5461" w:type="dxa"/>
          </w:tcPr>
          <w:p w14:paraId="670CEDE9" w14:textId="0FE82874" w:rsidR="002D78B9" w:rsidRDefault="00FF3174" w:rsidP="007C2135">
            <w:pPr>
              <w:rPr>
                <w:rFonts w:cstheme="minorHAnsi"/>
                <w:lang w:val="en-US"/>
              </w:rPr>
            </w:pPr>
            <w:r>
              <w:rPr>
                <w:rFonts w:cstheme="minorHAnsi"/>
                <w:lang w:val="en-US"/>
              </w:rPr>
              <w:t xml:space="preserve">Safety Goggles </w:t>
            </w:r>
          </w:p>
        </w:tc>
        <w:tc>
          <w:tcPr>
            <w:tcW w:w="5461" w:type="dxa"/>
          </w:tcPr>
          <w:p w14:paraId="760FF0E3" w14:textId="77777777" w:rsidR="00234292" w:rsidRDefault="00234292" w:rsidP="007C2135">
            <w:pPr>
              <w:rPr>
                <w:rFonts w:cstheme="minorHAnsi"/>
                <w:lang w:val="en-US"/>
              </w:rPr>
            </w:pPr>
          </w:p>
        </w:tc>
      </w:tr>
      <w:tr w:rsidR="00E459FA" w14:paraId="6F07FF84" w14:textId="77777777" w:rsidTr="00E459FA">
        <w:trPr>
          <w:trHeight w:val="312"/>
        </w:trPr>
        <w:tc>
          <w:tcPr>
            <w:tcW w:w="5461" w:type="dxa"/>
          </w:tcPr>
          <w:p w14:paraId="28F9113D" w14:textId="3BE8127D" w:rsidR="00E459FA" w:rsidRDefault="00E86659" w:rsidP="007C2135">
            <w:pPr>
              <w:rPr>
                <w:rFonts w:cstheme="minorHAnsi"/>
                <w:lang w:val="en-US"/>
              </w:rPr>
            </w:pPr>
            <w:r>
              <w:rPr>
                <w:rFonts w:cstheme="minorHAnsi"/>
                <w:lang w:val="en-US"/>
              </w:rPr>
              <w:t xml:space="preserve">Small bowl for mixture </w:t>
            </w:r>
          </w:p>
        </w:tc>
        <w:tc>
          <w:tcPr>
            <w:tcW w:w="5461" w:type="dxa"/>
          </w:tcPr>
          <w:p w14:paraId="76171831" w14:textId="77777777" w:rsidR="00E459FA" w:rsidRDefault="00E459FA" w:rsidP="007C2135">
            <w:pPr>
              <w:rPr>
                <w:rFonts w:cstheme="minorHAnsi"/>
                <w:lang w:val="en-US"/>
              </w:rPr>
            </w:pPr>
          </w:p>
        </w:tc>
      </w:tr>
      <w:tr w:rsidR="007D3656" w14:paraId="6D53933D" w14:textId="77777777" w:rsidTr="00E459FA">
        <w:trPr>
          <w:trHeight w:val="312"/>
        </w:trPr>
        <w:tc>
          <w:tcPr>
            <w:tcW w:w="5461" w:type="dxa"/>
          </w:tcPr>
          <w:p w14:paraId="60D80125" w14:textId="0B221B49" w:rsidR="007D3656" w:rsidRDefault="007D3656" w:rsidP="007C2135">
            <w:pPr>
              <w:rPr>
                <w:rFonts w:cstheme="minorHAnsi"/>
                <w:lang w:val="en-US"/>
              </w:rPr>
            </w:pPr>
            <w:r>
              <w:rPr>
                <w:rFonts w:cstheme="minorHAnsi"/>
                <w:lang w:val="en-US"/>
              </w:rPr>
              <w:t xml:space="preserve">Measuring Spoons/Cups </w:t>
            </w:r>
          </w:p>
        </w:tc>
        <w:tc>
          <w:tcPr>
            <w:tcW w:w="5461" w:type="dxa"/>
          </w:tcPr>
          <w:p w14:paraId="59B0C3C7" w14:textId="77777777" w:rsidR="007D3656" w:rsidRDefault="007D3656" w:rsidP="007C2135">
            <w:pPr>
              <w:rPr>
                <w:rFonts w:cstheme="minorHAnsi"/>
                <w:lang w:val="en-US"/>
              </w:rPr>
            </w:pPr>
          </w:p>
        </w:tc>
      </w:tr>
    </w:tbl>
    <w:p w14:paraId="0DE15539" w14:textId="7B8F20FD" w:rsidR="00234292" w:rsidRDefault="00234292" w:rsidP="00DF3D40">
      <w:pPr>
        <w:spacing w:after="0" w:line="240" w:lineRule="auto"/>
        <w:rPr>
          <w:rFonts w:cstheme="minorHAnsi"/>
          <w:lang w:val="en-US"/>
        </w:rPr>
      </w:pPr>
    </w:p>
    <w:p w14:paraId="3CF17369" w14:textId="52E3BD96" w:rsidR="00234292" w:rsidRPr="00277152" w:rsidRDefault="00E11917" w:rsidP="00DF3D40">
      <w:pPr>
        <w:spacing w:after="0" w:line="240" w:lineRule="auto"/>
        <w:rPr>
          <w:rFonts w:cstheme="minorHAnsi"/>
          <w:b/>
          <w:bCs/>
          <w:lang w:val="en-US"/>
        </w:rPr>
      </w:pPr>
      <w:r w:rsidRPr="00277152">
        <w:rPr>
          <w:rFonts w:cstheme="minorHAnsi"/>
          <w:b/>
          <w:bCs/>
          <w:lang w:val="en-US"/>
        </w:rPr>
        <w:t>PROCEDURE:</w:t>
      </w:r>
      <w:r w:rsidR="00A43A6F">
        <w:rPr>
          <w:rFonts w:cstheme="minorHAnsi"/>
          <w:b/>
          <w:bCs/>
          <w:lang w:val="en-US"/>
        </w:rPr>
        <w:t xml:space="preserve"> (add any changes that were necessary/made)</w:t>
      </w:r>
    </w:p>
    <w:p w14:paraId="1B1A2BB0" w14:textId="2644B563" w:rsidR="00E11917" w:rsidRDefault="00282EB2" w:rsidP="00DF3D40">
      <w:pPr>
        <w:spacing w:after="0" w:line="240" w:lineRule="auto"/>
        <w:rPr>
          <w:rFonts w:cstheme="minorHAnsi"/>
          <w:lang w:val="en-US"/>
        </w:rPr>
      </w:pPr>
      <w:r w:rsidRPr="004D1097">
        <w:rPr>
          <w:rFonts w:cstheme="minorHAnsi"/>
          <w:noProof/>
          <w:lang w:val="en-US"/>
        </w:rPr>
        <mc:AlternateContent>
          <mc:Choice Requires="wps">
            <w:drawing>
              <wp:anchor distT="45720" distB="45720" distL="114300" distR="114300" simplePos="0" relativeHeight="251658245" behindDoc="0" locked="0" layoutInCell="1" allowOverlap="1" wp14:anchorId="13B0E84F" wp14:editId="5B448C44">
                <wp:simplePos x="0" y="0"/>
                <wp:positionH relativeFrom="column">
                  <wp:posOffset>22860</wp:posOffset>
                </wp:positionH>
                <wp:positionV relativeFrom="paragraph">
                  <wp:posOffset>345440</wp:posOffset>
                </wp:positionV>
                <wp:extent cx="6586220" cy="2657475"/>
                <wp:effectExtent l="0" t="0" r="2413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6220" cy="2657475"/>
                        </a:xfrm>
                        <a:prstGeom prst="rect">
                          <a:avLst/>
                        </a:prstGeom>
                        <a:solidFill>
                          <a:srgbClr val="FFFFFF"/>
                        </a:solidFill>
                        <a:ln w="9525">
                          <a:solidFill>
                            <a:srgbClr val="000000"/>
                          </a:solidFill>
                          <a:miter lim="800000"/>
                          <a:headEnd/>
                          <a:tailEnd/>
                        </a:ln>
                      </wps:spPr>
                      <wps:txbx>
                        <w:txbxContent>
                          <w:p w14:paraId="098919B1" w14:textId="56ED393C" w:rsidR="004D1097" w:rsidRDefault="00FD7157" w:rsidP="00FD7157">
                            <w:pPr>
                              <w:pStyle w:val="ListParagraph"/>
                              <w:numPr>
                                <w:ilvl w:val="0"/>
                                <w:numId w:val="3"/>
                              </w:numPr>
                              <w:rPr>
                                <w:lang w:val="en-US"/>
                              </w:rPr>
                            </w:pPr>
                            <w:r>
                              <w:rPr>
                                <w:lang w:val="en-US"/>
                              </w:rPr>
                              <w:t>Start the experiment by gathering all o</w:t>
                            </w:r>
                            <w:r w:rsidR="00A11CC4">
                              <w:rPr>
                                <w:lang w:val="en-US"/>
                              </w:rPr>
                              <w:t xml:space="preserve">f supplies needed, indicated in the list above. </w:t>
                            </w:r>
                          </w:p>
                          <w:p w14:paraId="542C1CF9" w14:textId="31BB4302" w:rsidR="00106526" w:rsidRDefault="00CE1D9D" w:rsidP="00FD7157">
                            <w:pPr>
                              <w:pStyle w:val="ListParagraph"/>
                              <w:numPr>
                                <w:ilvl w:val="0"/>
                                <w:numId w:val="3"/>
                              </w:numPr>
                              <w:rPr>
                                <w:lang w:val="en-US"/>
                              </w:rPr>
                            </w:pPr>
                            <w:r>
                              <w:rPr>
                                <w:lang w:val="en-US"/>
                              </w:rPr>
                              <w:t>Make 100</w:t>
                            </w:r>
                            <w:r w:rsidR="002F7A09">
                              <w:rPr>
                                <w:lang w:val="en-US"/>
                              </w:rPr>
                              <w:t>ml of a solution of 50</w:t>
                            </w:r>
                            <w:r w:rsidR="00636DC7">
                              <w:rPr>
                                <w:lang w:val="en-US"/>
                              </w:rPr>
                              <w:t xml:space="preserve">% alcohol mixture and water. </w:t>
                            </w:r>
                            <w:r w:rsidR="00EA2780">
                              <w:rPr>
                                <w:lang w:val="en-US"/>
                              </w:rPr>
                              <w:t xml:space="preserve">To make this solution, carefully add 71ml of </w:t>
                            </w:r>
                            <w:r w:rsidR="00C22B00">
                              <w:rPr>
                                <w:lang w:val="en-US"/>
                              </w:rPr>
                              <w:t xml:space="preserve">Rubbing Alcohol to a </w:t>
                            </w:r>
                            <w:r w:rsidR="001E4B7F">
                              <w:rPr>
                                <w:lang w:val="en-US"/>
                              </w:rPr>
                              <w:t xml:space="preserve">bowl </w:t>
                            </w:r>
                            <w:r w:rsidR="00CC1BF0">
                              <w:rPr>
                                <w:lang w:val="en-US"/>
                              </w:rPr>
                              <w:t>that is big enough to submerge the bill</w:t>
                            </w:r>
                            <w:r w:rsidR="00C22B00">
                              <w:rPr>
                                <w:lang w:val="en-US"/>
                              </w:rPr>
                              <w:t xml:space="preserve"> and dilute the al</w:t>
                            </w:r>
                            <w:r w:rsidR="008D6CB6">
                              <w:rPr>
                                <w:lang w:val="en-US"/>
                              </w:rPr>
                              <w:t xml:space="preserve">cohol with </w:t>
                            </w:r>
                            <w:r w:rsidR="00FB0258">
                              <w:rPr>
                                <w:lang w:val="en-US"/>
                              </w:rPr>
                              <w:t xml:space="preserve">29ml of water. </w:t>
                            </w:r>
                          </w:p>
                          <w:p w14:paraId="5CDC4D71" w14:textId="5F88AB4E" w:rsidR="00065F59" w:rsidRDefault="00065F59" w:rsidP="00FD7157">
                            <w:pPr>
                              <w:pStyle w:val="ListParagraph"/>
                              <w:numPr>
                                <w:ilvl w:val="0"/>
                                <w:numId w:val="3"/>
                              </w:numPr>
                              <w:rPr>
                                <w:lang w:val="en-US"/>
                              </w:rPr>
                            </w:pPr>
                            <w:r>
                              <w:rPr>
                                <w:lang w:val="en-US"/>
                              </w:rPr>
                              <w:t xml:space="preserve">Add a pinch of salt to the mixture </w:t>
                            </w:r>
                          </w:p>
                          <w:p w14:paraId="4DD61E24" w14:textId="1C98E7D6" w:rsidR="00B9081D" w:rsidRDefault="00B9081D" w:rsidP="00FD7157">
                            <w:pPr>
                              <w:pStyle w:val="ListParagraph"/>
                              <w:numPr>
                                <w:ilvl w:val="0"/>
                                <w:numId w:val="3"/>
                              </w:numPr>
                              <w:rPr>
                                <w:lang w:val="en-US"/>
                              </w:rPr>
                            </w:pPr>
                            <w:r>
                              <w:rPr>
                                <w:lang w:val="en-US"/>
                              </w:rPr>
                              <w:t xml:space="preserve">Let the </w:t>
                            </w:r>
                            <w:r w:rsidR="00725FFB">
                              <w:rPr>
                                <w:lang w:val="en-US"/>
                              </w:rPr>
                              <w:t xml:space="preserve">bill soak in the mixture </w:t>
                            </w:r>
                            <w:r w:rsidR="00B544A7">
                              <w:rPr>
                                <w:lang w:val="en-US"/>
                              </w:rPr>
                              <w:t xml:space="preserve">until it has thoroughly </w:t>
                            </w:r>
                            <w:r w:rsidR="007F7355">
                              <w:rPr>
                                <w:lang w:val="en-US"/>
                              </w:rPr>
                              <w:t>been soaked through</w:t>
                            </w:r>
                            <w:r w:rsidR="000818A3">
                              <w:rPr>
                                <w:lang w:val="en-US"/>
                              </w:rPr>
                              <w:t xml:space="preserve">, </w:t>
                            </w:r>
                            <w:r w:rsidR="00D53042">
                              <w:rPr>
                                <w:lang w:val="en-US"/>
                              </w:rPr>
                              <w:t xml:space="preserve">this should only take around 10 seconds </w:t>
                            </w:r>
                          </w:p>
                          <w:p w14:paraId="52BE5D05" w14:textId="02998A1E" w:rsidR="00D53042" w:rsidRDefault="003E428B" w:rsidP="00FD7157">
                            <w:pPr>
                              <w:pStyle w:val="ListParagraph"/>
                              <w:numPr>
                                <w:ilvl w:val="0"/>
                                <w:numId w:val="3"/>
                              </w:numPr>
                              <w:rPr>
                                <w:lang w:val="en-US"/>
                              </w:rPr>
                            </w:pPr>
                            <w:r>
                              <w:rPr>
                                <w:lang w:val="en-US"/>
                              </w:rPr>
                              <w:t>With tongs, remove</w:t>
                            </w:r>
                            <w:r w:rsidR="00166B5B">
                              <w:rPr>
                                <w:lang w:val="en-US"/>
                              </w:rPr>
                              <w:t xml:space="preserve"> the bill from the mixture and let the excess liquid drip back into the mixture. </w:t>
                            </w:r>
                          </w:p>
                          <w:p w14:paraId="5AA2C820" w14:textId="6056886D" w:rsidR="00166B5B" w:rsidRDefault="00166B5B" w:rsidP="00FD7157">
                            <w:pPr>
                              <w:pStyle w:val="ListParagraph"/>
                              <w:numPr>
                                <w:ilvl w:val="0"/>
                                <w:numId w:val="3"/>
                              </w:numPr>
                              <w:rPr>
                                <w:lang w:val="en-US"/>
                              </w:rPr>
                            </w:pPr>
                            <w:r>
                              <w:rPr>
                                <w:lang w:val="en-US"/>
                              </w:rPr>
                              <w:t xml:space="preserve">Hold the bill </w:t>
                            </w:r>
                            <w:r w:rsidR="00472C95">
                              <w:rPr>
                                <w:lang w:val="en-US"/>
                              </w:rPr>
                              <w:t xml:space="preserve">away from you </w:t>
                            </w:r>
                            <w:r w:rsidR="00D63900">
                              <w:rPr>
                                <w:lang w:val="en-US"/>
                              </w:rPr>
                              <w:t xml:space="preserve">and carefully light the bill on fire </w:t>
                            </w:r>
                            <w:r w:rsidR="003F767D">
                              <w:rPr>
                                <w:lang w:val="en-US"/>
                              </w:rPr>
                              <w:t xml:space="preserve">with the lighter </w:t>
                            </w:r>
                          </w:p>
                          <w:p w14:paraId="49C52171" w14:textId="780473B3" w:rsidR="003F767D" w:rsidRDefault="00D8178A" w:rsidP="00FD7157">
                            <w:pPr>
                              <w:pStyle w:val="ListParagraph"/>
                              <w:numPr>
                                <w:ilvl w:val="0"/>
                                <w:numId w:val="3"/>
                              </w:numPr>
                              <w:rPr>
                                <w:lang w:val="en-US"/>
                              </w:rPr>
                            </w:pPr>
                            <w:r>
                              <w:rPr>
                                <w:lang w:val="en-US"/>
                              </w:rPr>
                              <w:t>Wait until the bill has finished burning</w:t>
                            </w:r>
                            <w:r w:rsidR="00734CF6">
                              <w:rPr>
                                <w:lang w:val="en-US"/>
                              </w:rPr>
                              <w:t xml:space="preserve">, you will be then left with a slightly damp bill. </w:t>
                            </w:r>
                          </w:p>
                          <w:p w14:paraId="2B20E094" w14:textId="77777777" w:rsidR="00760217" w:rsidRDefault="00760217" w:rsidP="00760217">
                            <w:pPr>
                              <w:pStyle w:val="ListParagraph"/>
                              <w:numPr>
                                <w:ilvl w:val="0"/>
                                <w:numId w:val="3"/>
                              </w:numPr>
                              <w:rPr>
                                <w:lang w:val="en-US"/>
                              </w:rPr>
                            </w:pPr>
                            <w:r>
                              <w:rPr>
                                <w:lang w:val="en-US"/>
                              </w:rPr>
                              <w:t>Dispose of the mixture down a sink in well ventilated area, run lots of water into the bowl to clean it but then run lots of water down the sink to ensure that the alcohol does not remain in the pipes.</w:t>
                            </w:r>
                          </w:p>
                          <w:p w14:paraId="27546715" w14:textId="77777777" w:rsidR="00760217" w:rsidRDefault="00760217" w:rsidP="00760217">
                            <w:pPr>
                              <w:pStyle w:val="ListParagraph"/>
                              <w:numPr>
                                <w:ilvl w:val="0"/>
                                <w:numId w:val="3"/>
                              </w:numPr>
                              <w:rPr>
                                <w:lang w:val="en-US"/>
                              </w:rPr>
                            </w:pPr>
                            <w:r>
                              <w:rPr>
                                <w:lang w:val="en-US"/>
                              </w:rPr>
                              <w:t xml:space="preserve">Wash your hands </w:t>
                            </w:r>
                          </w:p>
                          <w:p w14:paraId="3CC4620F" w14:textId="77777777" w:rsidR="00282EB2" w:rsidRPr="00FD7157" w:rsidRDefault="00282EB2" w:rsidP="00760217">
                            <w:pPr>
                              <w:pStyle w:val="ListParagraph"/>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B0E84F" id="_x0000_s1028" type="#_x0000_t202" style="position:absolute;margin-left:1.8pt;margin-top:27.2pt;width:518.6pt;height:209.2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">
                <v:textbox>
                  <w:txbxContent>
                    <w:p w14:paraId="098919B1" w14:textId="56ED393C" w:rsidR="004D1097" w:rsidRDefault="00FD7157" w:rsidP="00FD7157">
                      <w:pPr>
                        <w:pStyle w:val="ListParagraph"/>
                        <w:numPr>
                          <w:ilvl w:val="0"/>
                          <w:numId w:val="3"/>
                        </w:numPr>
                        <w:rPr>
                          <w:lang w:val="en-US"/>
                        </w:rPr>
                      </w:pPr>
                      <w:r>
                        <w:rPr>
                          <w:lang w:val="en-US"/>
                        </w:rPr>
                        <w:t>Start the experiment by gathering all o</w:t>
                      </w:r>
                      <w:r w:rsidR="00A11CC4">
                        <w:rPr>
                          <w:lang w:val="en-US"/>
                        </w:rPr>
                        <w:t xml:space="preserve">f supplies needed, indicated in the list above. </w:t>
                      </w:r>
                    </w:p>
                    <w:p w14:paraId="542C1CF9" w14:textId="31BB4302" w:rsidR="00106526" w:rsidRDefault="00CE1D9D" w:rsidP="00FD7157">
                      <w:pPr>
                        <w:pStyle w:val="ListParagraph"/>
                        <w:numPr>
                          <w:ilvl w:val="0"/>
                          <w:numId w:val="3"/>
                        </w:numPr>
                        <w:rPr>
                          <w:lang w:val="en-US"/>
                        </w:rPr>
                      </w:pPr>
                      <w:r>
                        <w:rPr>
                          <w:lang w:val="en-US"/>
                        </w:rPr>
                        <w:t>Make 100</w:t>
                      </w:r>
                      <w:r w:rsidR="002F7A09">
                        <w:rPr>
                          <w:lang w:val="en-US"/>
                        </w:rPr>
                        <w:t>ml of a solution of 50</w:t>
                      </w:r>
                      <w:r w:rsidR="00636DC7">
                        <w:rPr>
                          <w:lang w:val="en-US"/>
                        </w:rPr>
                        <w:t xml:space="preserve">% alcohol mixture and water. </w:t>
                      </w:r>
                      <w:r w:rsidR="00EA2780">
                        <w:rPr>
                          <w:lang w:val="en-US"/>
                        </w:rPr>
                        <w:t xml:space="preserve">To make this solution, carefully add 71ml of </w:t>
                      </w:r>
                      <w:r w:rsidR="00C22B00">
                        <w:rPr>
                          <w:lang w:val="en-US"/>
                        </w:rPr>
                        <w:t xml:space="preserve">Rubbing Alcohol to a </w:t>
                      </w:r>
                      <w:r w:rsidR="001E4B7F">
                        <w:rPr>
                          <w:lang w:val="en-US"/>
                        </w:rPr>
                        <w:t xml:space="preserve">bowl </w:t>
                      </w:r>
                      <w:r w:rsidR="00CC1BF0">
                        <w:rPr>
                          <w:lang w:val="en-US"/>
                        </w:rPr>
                        <w:t>that is big enough to submerge the bill</w:t>
                      </w:r>
                      <w:r w:rsidR="00C22B00">
                        <w:rPr>
                          <w:lang w:val="en-US"/>
                        </w:rPr>
                        <w:t xml:space="preserve"> and dilute the al</w:t>
                      </w:r>
                      <w:r w:rsidR="008D6CB6">
                        <w:rPr>
                          <w:lang w:val="en-US"/>
                        </w:rPr>
                        <w:t xml:space="preserve">cohol with </w:t>
                      </w:r>
                      <w:r w:rsidR="00FB0258">
                        <w:rPr>
                          <w:lang w:val="en-US"/>
                        </w:rPr>
                        <w:t xml:space="preserve">29ml of water. </w:t>
                      </w:r>
                    </w:p>
                    <w:p w14:paraId="5CDC4D71" w14:textId="5F88AB4E" w:rsidR="00065F59" w:rsidRDefault="00065F59" w:rsidP="00FD7157">
                      <w:pPr>
                        <w:pStyle w:val="ListParagraph"/>
                        <w:numPr>
                          <w:ilvl w:val="0"/>
                          <w:numId w:val="3"/>
                        </w:numPr>
                        <w:rPr>
                          <w:lang w:val="en-US"/>
                        </w:rPr>
                      </w:pPr>
                      <w:r>
                        <w:rPr>
                          <w:lang w:val="en-US"/>
                        </w:rPr>
                        <w:t xml:space="preserve">Add a pinch of salt to the mixture </w:t>
                      </w:r>
                    </w:p>
                    <w:p w14:paraId="4DD61E24" w14:textId="1C98E7D6" w:rsidR="00B9081D" w:rsidRDefault="00B9081D" w:rsidP="00FD7157">
                      <w:pPr>
                        <w:pStyle w:val="ListParagraph"/>
                        <w:numPr>
                          <w:ilvl w:val="0"/>
                          <w:numId w:val="3"/>
                        </w:numPr>
                        <w:rPr>
                          <w:lang w:val="en-US"/>
                        </w:rPr>
                      </w:pPr>
                      <w:r>
                        <w:rPr>
                          <w:lang w:val="en-US"/>
                        </w:rPr>
                        <w:t xml:space="preserve">Let the </w:t>
                      </w:r>
                      <w:r w:rsidR="00725FFB">
                        <w:rPr>
                          <w:lang w:val="en-US"/>
                        </w:rPr>
                        <w:t xml:space="preserve">bill soak in the mixture </w:t>
                      </w:r>
                      <w:r w:rsidR="00B544A7">
                        <w:rPr>
                          <w:lang w:val="en-US"/>
                        </w:rPr>
                        <w:t xml:space="preserve">until it has thoroughly </w:t>
                      </w:r>
                      <w:r w:rsidR="007F7355">
                        <w:rPr>
                          <w:lang w:val="en-US"/>
                        </w:rPr>
                        <w:t>been soaked through</w:t>
                      </w:r>
                      <w:r w:rsidR="000818A3">
                        <w:rPr>
                          <w:lang w:val="en-US"/>
                        </w:rPr>
                        <w:t xml:space="preserve">, </w:t>
                      </w:r>
                      <w:r w:rsidR="00D53042">
                        <w:rPr>
                          <w:lang w:val="en-US"/>
                        </w:rPr>
                        <w:t xml:space="preserve">this should only take around 10 seconds </w:t>
                      </w:r>
                    </w:p>
                    <w:p w14:paraId="52BE5D05" w14:textId="02998A1E" w:rsidR="00D53042" w:rsidRDefault="003E428B" w:rsidP="00FD7157">
                      <w:pPr>
                        <w:pStyle w:val="ListParagraph"/>
                        <w:numPr>
                          <w:ilvl w:val="0"/>
                          <w:numId w:val="3"/>
                        </w:numPr>
                        <w:rPr>
                          <w:lang w:val="en-US"/>
                        </w:rPr>
                      </w:pPr>
                      <w:r>
                        <w:rPr>
                          <w:lang w:val="en-US"/>
                        </w:rPr>
                        <w:t>With tongs, remove</w:t>
                      </w:r>
                      <w:r w:rsidR="00166B5B">
                        <w:rPr>
                          <w:lang w:val="en-US"/>
                        </w:rPr>
                        <w:t xml:space="preserve"> the bill from the mixture and let the excess liquid drip back into the mixture. </w:t>
                      </w:r>
                    </w:p>
                    <w:p w14:paraId="5AA2C820" w14:textId="6056886D" w:rsidR="00166B5B" w:rsidRDefault="00166B5B" w:rsidP="00FD7157">
                      <w:pPr>
                        <w:pStyle w:val="ListParagraph"/>
                        <w:numPr>
                          <w:ilvl w:val="0"/>
                          <w:numId w:val="3"/>
                        </w:numPr>
                        <w:rPr>
                          <w:lang w:val="en-US"/>
                        </w:rPr>
                      </w:pPr>
                      <w:r>
                        <w:rPr>
                          <w:lang w:val="en-US"/>
                        </w:rPr>
                        <w:t xml:space="preserve">Hold the bill </w:t>
                      </w:r>
                      <w:r w:rsidR="00472C95">
                        <w:rPr>
                          <w:lang w:val="en-US"/>
                        </w:rPr>
                        <w:t xml:space="preserve">away from you </w:t>
                      </w:r>
                      <w:r w:rsidR="00D63900">
                        <w:rPr>
                          <w:lang w:val="en-US"/>
                        </w:rPr>
                        <w:t xml:space="preserve">and carefully light the bill on fire </w:t>
                      </w:r>
                      <w:r w:rsidR="003F767D">
                        <w:rPr>
                          <w:lang w:val="en-US"/>
                        </w:rPr>
                        <w:t xml:space="preserve">with the lighter </w:t>
                      </w:r>
                    </w:p>
                    <w:p w14:paraId="49C52171" w14:textId="780473B3" w:rsidR="003F767D" w:rsidRDefault="00D8178A" w:rsidP="00FD7157">
                      <w:pPr>
                        <w:pStyle w:val="ListParagraph"/>
                        <w:numPr>
                          <w:ilvl w:val="0"/>
                          <w:numId w:val="3"/>
                        </w:numPr>
                        <w:rPr>
                          <w:lang w:val="en-US"/>
                        </w:rPr>
                      </w:pPr>
                      <w:r>
                        <w:rPr>
                          <w:lang w:val="en-US"/>
                        </w:rPr>
                        <w:t>Wait until the bill has finished burning</w:t>
                      </w:r>
                      <w:r w:rsidR="00734CF6">
                        <w:rPr>
                          <w:lang w:val="en-US"/>
                        </w:rPr>
                        <w:t xml:space="preserve">, you will be then left with a slightly damp bill. </w:t>
                      </w:r>
                    </w:p>
                    <w:p w14:paraId="2B20E094" w14:textId="77777777" w:rsidR="00760217" w:rsidRDefault="00760217" w:rsidP="00760217">
                      <w:pPr>
                        <w:pStyle w:val="ListParagraph"/>
                        <w:numPr>
                          <w:ilvl w:val="0"/>
                          <w:numId w:val="3"/>
                        </w:numPr>
                        <w:rPr>
                          <w:lang w:val="en-US"/>
                        </w:rPr>
                      </w:pPr>
                      <w:r>
                        <w:rPr>
                          <w:lang w:val="en-US"/>
                        </w:rPr>
                        <w:t>Dispose of the mixture down a sink in well ventilated area, run lots of water into the bowl to clean it but then run lots of water down the sink to ensure that the alcohol does not remain in the pipes.</w:t>
                      </w:r>
                    </w:p>
                    <w:p w14:paraId="27546715" w14:textId="77777777" w:rsidR="00760217" w:rsidRDefault="00760217" w:rsidP="00760217">
                      <w:pPr>
                        <w:pStyle w:val="ListParagraph"/>
                        <w:numPr>
                          <w:ilvl w:val="0"/>
                          <w:numId w:val="3"/>
                        </w:numPr>
                        <w:rPr>
                          <w:lang w:val="en-US"/>
                        </w:rPr>
                      </w:pPr>
                      <w:r>
                        <w:rPr>
                          <w:lang w:val="en-US"/>
                        </w:rPr>
                        <w:t xml:space="preserve">Wash your hands </w:t>
                      </w:r>
                    </w:p>
                    <w:p w14:paraId="3CC4620F" w14:textId="77777777" w:rsidR="00282EB2" w:rsidRPr="00FD7157" w:rsidRDefault="00282EB2" w:rsidP="00760217">
                      <w:pPr>
                        <w:pStyle w:val="ListParagraph"/>
                        <w:rPr>
                          <w:lang w:val="en-US"/>
                        </w:rPr>
                      </w:pPr>
                    </w:p>
                  </w:txbxContent>
                </v:textbox>
                <w10:wrap type="square"/>
              </v:shape>
            </w:pict>
          </mc:Fallback>
        </mc:AlternateContent>
      </w:r>
      <w:r>
        <w:rPr>
          <w:rFonts w:cstheme="minorHAnsi"/>
          <w:noProof/>
          <w:lang w:val="en-US"/>
        </w:rPr>
        <mc:AlternateContent>
          <mc:Choice Requires="wps">
            <w:drawing>
              <wp:anchor distT="0" distB="0" distL="114300" distR="114300" simplePos="0" relativeHeight="251658240" behindDoc="0" locked="0" layoutInCell="1" allowOverlap="1" wp14:anchorId="1D77C95C" wp14:editId="2BD7CF74">
                <wp:simplePos x="0" y="0"/>
                <wp:positionH relativeFrom="column">
                  <wp:posOffset>-69742</wp:posOffset>
                </wp:positionH>
                <wp:positionV relativeFrom="paragraph">
                  <wp:posOffset>182793</wp:posOffset>
                </wp:positionV>
                <wp:extent cx="6903720" cy="3022169"/>
                <wp:effectExtent l="0" t="0" r="11430" b="26035"/>
                <wp:wrapNone/>
                <wp:docPr id="2" name="Rectangle: Rounded Corners 2"/>
                <wp:cNvGraphicFramePr/>
                <a:graphic xmlns:a="http://schemas.openxmlformats.org/drawingml/2006/main">
                  <a:graphicData uri="http://schemas.microsoft.com/office/word/2010/wordprocessingShape">
                    <wps:wsp>
                      <wps:cNvSpPr/>
                      <wps:spPr>
                        <a:xfrm>
                          <a:off x="0" y="0"/>
                          <a:ext cx="6903720" cy="3022169"/>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CECE1B" id="Rectangle: Rounded Corners 2" o:spid="_x0000_s1026" style="position:absolute;margin-left:-5.5pt;margin-top:14.4pt;width:543.6pt;height:237.9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" fillcolor="white [3201]" strokecolor="#70ad47 [3209]" strokeweight="1pt">
                <v:stroke joinstyle="miter"/>
              </v:roundrect>
            </w:pict>
          </mc:Fallback>
        </mc:AlternateContent>
      </w:r>
    </w:p>
    <w:p w14:paraId="753FE919" w14:textId="2FDE5048" w:rsidR="00E11917" w:rsidRDefault="00E11917" w:rsidP="00DF3D40">
      <w:pPr>
        <w:spacing w:after="0" w:line="240" w:lineRule="auto"/>
        <w:rPr>
          <w:rFonts w:cstheme="minorHAnsi"/>
          <w:lang w:val="en-US"/>
        </w:rPr>
      </w:pPr>
    </w:p>
    <w:p w14:paraId="7EBA98B8" w14:textId="5781BE62" w:rsidR="00E11917" w:rsidRDefault="00E11917" w:rsidP="00DF3D40">
      <w:pPr>
        <w:spacing w:after="0" w:line="240" w:lineRule="auto"/>
        <w:rPr>
          <w:rFonts w:cstheme="minorHAnsi"/>
          <w:lang w:val="en-US"/>
        </w:rPr>
      </w:pPr>
    </w:p>
    <w:p w14:paraId="2771930A" w14:textId="4B22AD84" w:rsidR="00E11917" w:rsidRDefault="00E11917" w:rsidP="00DF3D40">
      <w:pPr>
        <w:spacing w:after="0" w:line="240" w:lineRule="auto"/>
        <w:rPr>
          <w:rFonts w:cstheme="minorHAnsi"/>
          <w:lang w:val="en-US"/>
        </w:rPr>
      </w:pPr>
    </w:p>
    <w:p w14:paraId="0C67745A" w14:textId="77E75A89" w:rsidR="00E11917" w:rsidRDefault="00E11917" w:rsidP="00DF3D40">
      <w:pPr>
        <w:spacing w:after="0" w:line="240" w:lineRule="auto"/>
        <w:rPr>
          <w:rFonts w:cstheme="minorHAnsi"/>
          <w:lang w:val="en-US"/>
        </w:rPr>
      </w:pPr>
    </w:p>
    <w:p w14:paraId="018942AB" w14:textId="09CF4835" w:rsidR="00E11917" w:rsidRDefault="00E11917" w:rsidP="00DF3D40">
      <w:pPr>
        <w:spacing w:after="0" w:line="240" w:lineRule="auto"/>
        <w:rPr>
          <w:rFonts w:cstheme="minorHAnsi"/>
          <w:lang w:val="en-US"/>
        </w:rPr>
      </w:pPr>
    </w:p>
    <w:p w14:paraId="7011C190" w14:textId="743BB260" w:rsidR="00E11917" w:rsidRDefault="00E11917" w:rsidP="00DF3D40">
      <w:pPr>
        <w:spacing w:after="0" w:line="240" w:lineRule="auto"/>
        <w:rPr>
          <w:rFonts w:cstheme="minorHAnsi"/>
          <w:lang w:val="en-US"/>
        </w:rPr>
      </w:pPr>
    </w:p>
    <w:p w14:paraId="3136F540" w14:textId="246B7324" w:rsidR="00E11917" w:rsidRDefault="00E11917" w:rsidP="00DF3D40">
      <w:pPr>
        <w:spacing w:after="0" w:line="240" w:lineRule="auto"/>
        <w:rPr>
          <w:rFonts w:cstheme="minorHAnsi"/>
          <w:lang w:val="en-US"/>
        </w:rPr>
      </w:pPr>
    </w:p>
    <w:p w14:paraId="492CEC37" w14:textId="5B6EE666" w:rsidR="00E11917" w:rsidRDefault="00E11917" w:rsidP="00DF3D40">
      <w:pPr>
        <w:spacing w:after="0" w:line="240" w:lineRule="auto"/>
        <w:rPr>
          <w:rFonts w:cstheme="minorHAnsi"/>
          <w:lang w:val="en-US"/>
        </w:rPr>
      </w:pPr>
    </w:p>
    <w:p w14:paraId="4889D0E3" w14:textId="78E1FAF3" w:rsidR="00E11917" w:rsidRDefault="00680A36" w:rsidP="00DF3D40">
      <w:pPr>
        <w:spacing w:after="0" w:line="240" w:lineRule="auto"/>
        <w:rPr>
          <w:rFonts w:cstheme="minorHAnsi"/>
          <w:lang w:val="en-US"/>
        </w:rPr>
      </w:pPr>
      <w:r>
        <w:rPr>
          <w:rFonts w:cstheme="minorHAnsi"/>
          <w:lang w:val="en-US"/>
        </w:rPr>
        <w:t xml:space="preserve"> -</w:t>
      </w:r>
    </w:p>
    <w:p w14:paraId="54D720FD" w14:textId="5C195EA7" w:rsidR="00E11917" w:rsidRDefault="00E11917" w:rsidP="00DF3D40">
      <w:pPr>
        <w:spacing w:after="0" w:line="240" w:lineRule="auto"/>
        <w:rPr>
          <w:rFonts w:cstheme="minorHAnsi"/>
          <w:lang w:val="en-US"/>
        </w:rPr>
      </w:pPr>
    </w:p>
    <w:p w14:paraId="54511737" w14:textId="77777777" w:rsidR="00E11917" w:rsidRDefault="00E11917" w:rsidP="00DF3D40">
      <w:pPr>
        <w:spacing w:after="0" w:line="240" w:lineRule="auto"/>
        <w:rPr>
          <w:rFonts w:cstheme="minorHAnsi"/>
          <w:lang w:val="en-US"/>
        </w:rPr>
      </w:pPr>
    </w:p>
    <w:p w14:paraId="06AE0367" w14:textId="77777777" w:rsidR="008F2602" w:rsidRPr="00DF3D40" w:rsidRDefault="008F2602" w:rsidP="00DF3D40">
      <w:pPr>
        <w:spacing w:after="0" w:line="240" w:lineRule="auto"/>
        <w:rPr>
          <w:rFonts w:cstheme="minorHAnsi"/>
          <w:lang w:val="en-US"/>
        </w:rPr>
      </w:pPr>
    </w:p>
    <w:p w14:paraId="13C754B6" w14:textId="1131AB9C" w:rsidR="00DF3D40" w:rsidRDefault="00DF3D40" w:rsidP="00DF3D40">
      <w:pPr>
        <w:spacing w:after="0" w:line="240" w:lineRule="auto"/>
        <w:rPr>
          <w:lang w:val="en-US"/>
        </w:rPr>
      </w:pPr>
    </w:p>
    <w:p w14:paraId="39913DB7" w14:textId="77777777" w:rsidR="00DF3D40" w:rsidRDefault="00DF3D40" w:rsidP="00DF3D40">
      <w:pPr>
        <w:spacing w:after="0" w:line="240" w:lineRule="auto"/>
        <w:rPr>
          <w:lang w:val="en-US"/>
        </w:rPr>
      </w:pPr>
    </w:p>
    <w:p w14:paraId="6B9FDEA9" w14:textId="6F2DE058" w:rsidR="00E11917" w:rsidRDefault="00E11917" w:rsidP="00DF3D40">
      <w:pPr>
        <w:spacing w:after="0" w:line="240" w:lineRule="auto"/>
        <w:rPr>
          <w:lang w:val="en-US"/>
        </w:rPr>
      </w:pPr>
    </w:p>
    <w:p w14:paraId="4E047FFC" w14:textId="19D71F28" w:rsidR="00E11917" w:rsidRPr="00277152" w:rsidRDefault="00A43A6F" w:rsidP="00DF3D40">
      <w:pPr>
        <w:spacing w:after="0" w:line="240" w:lineRule="auto"/>
        <w:rPr>
          <w:b/>
          <w:bCs/>
          <w:lang w:val="en-US"/>
        </w:rPr>
      </w:pPr>
      <w:r>
        <w:rPr>
          <w:b/>
          <w:bCs/>
          <w:lang w:val="en-US"/>
        </w:rPr>
        <w:lastRenderedPageBreak/>
        <w:t>CONCLUSION</w:t>
      </w:r>
      <w:r w:rsidR="00E11917" w:rsidRPr="00277152">
        <w:rPr>
          <w:b/>
          <w:bCs/>
          <w:lang w:val="en-US"/>
        </w:rPr>
        <w:t>:</w:t>
      </w:r>
      <w:bookmarkStart w:id="2" w:name="_GoBack"/>
      <w:bookmarkEnd w:id="2"/>
    </w:p>
    <w:p w14:paraId="26F546F7" w14:textId="75AE570B" w:rsidR="00E11917" w:rsidRDefault="001F5729" w:rsidP="00DF3D40">
      <w:pPr>
        <w:spacing w:after="0" w:line="240" w:lineRule="auto"/>
        <w:rPr>
          <w:lang w:val="en-US"/>
        </w:rPr>
      </w:pPr>
      <w:r w:rsidRPr="00357F87">
        <w:rPr>
          <w:noProof/>
          <w:lang w:val="en-US"/>
        </w:rPr>
        <mc:AlternateContent>
          <mc:Choice Requires="wps">
            <w:drawing>
              <wp:anchor distT="45720" distB="45720" distL="114300" distR="114300" simplePos="0" relativeHeight="251659264" behindDoc="0" locked="0" layoutInCell="1" allowOverlap="1" wp14:anchorId="141D060A" wp14:editId="147E8617">
                <wp:simplePos x="0" y="0"/>
                <wp:positionH relativeFrom="column">
                  <wp:posOffset>-24130</wp:posOffset>
                </wp:positionH>
                <wp:positionV relativeFrom="paragraph">
                  <wp:posOffset>128270</wp:posOffset>
                </wp:positionV>
                <wp:extent cx="6470015" cy="1876425"/>
                <wp:effectExtent l="0" t="0" r="2603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015" cy="1876425"/>
                        </a:xfrm>
                        <a:prstGeom prst="rect">
                          <a:avLst/>
                        </a:prstGeom>
                        <a:solidFill>
                          <a:srgbClr val="FFFFFF"/>
                        </a:solidFill>
                        <a:ln w="9525">
                          <a:solidFill>
                            <a:srgbClr val="000000"/>
                          </a:solidFill>
                          <a:miter lim="800000"/>
                          <a:headEnd/>
                          <a:tailEnd/>
                        </a:ln>
                      </wps:spPr>
                      <wps:txbx>
                        <w:txbxContent>
                          <w:p w14:paraId="50779F67" w14:textId="0ACBA50A" w:rsidR="00357F87" w:rsidRPr="00516142" w:rsidRDefault="00656ECD">
                            <w:pPr>
                              <w:rPr>
                                <w:lang w:val="en-US"/>
                              </w:rPr>
                            </w:pPr>
                            <w:r>
                              <w:rPr>
                                <w:lang w:val="en-US"/>
                              </w:rPr>
                              <w:t xml:space="preserve">After conducting this experiment, </w:t>
                            </w:r>
                            <w:r w:rsidR="001F267D">
                              <w:rPr>
                                <w:lang w:val="en-US"/>
                              </w:rPr>
                              <w:t xml:space="preserve">we found that paper towels </w:t>
                            </w:r>
                            <w:r w:rsidR="004A34FC">
                              <w:rPr>
                                <w:lang w:val="en-US"/>
                              </w:rPr>
                              <w:t>are</w:t>
                            </w:r>
                            <w:r w:rsidR="001F267D">
                              <w:rPr>
                                <w:lang w:val="en-US"/>
                              </w:rPr>
                              <w:t xml:space="preserve"> the best thing to use to set on fire. W</w:t>
                            </w:r>
                            <w:r w:rsidR="00442B70">
                              <w:rPr>
                                <w:lang w:val="en-US"/>
                              </w:rPr>
                              <w:t>e</w:t>
                            </w:r>
                            <w:r w:rsidR="001F267D">
                              <w:rPr>
                                <w:lang w:val="en-US"/>
                              </w:rPr>
                              <w:t xml:space="preserve"> tried with Canadian tire money</w:t>
                            </w:r>
                            <w:r w:rsidR="00442B70">
                              <w:rPr>
                                <w:lang w:val="en-US"/>
                              </w:rPr>
                              <w:t>,</w:t>
                            </w:r>
                            <w:r w:rsidR="001F267D">
                              <w:rPr>
                                <w:lang w:val="en-US"/>
                              </w:rPr>
                              <w:t xml:space="preserve"> </w:t>
                            </w:r>
                            <w:r w:rsidR="00590391">
                              <w:rPr>
                                <w:lang w:val="en-US"/>
                              </w:rPr>
                              <w:t xml:space="preserve">regular </w:t>
                            </w:r>
                            <w:r w:rsidR="004A34FC">
                              <w:rPr>
                                <w:lang w:val="en-US"/>
                              </w:rPr>
                              <w:t>money</w:t>
                            </w:r>
                            <w:r w:rsidR="00442B70">
                              <w:rPr>
                                <w:lang w:val="en-US"/>
                              </w:rPr>
                              <w:t xml:space="preserve"> and different kinds of paper towels</w:t>
                            </w:r>
                            <w:r w:rsidR="004A34FC">
                              <w:rPr>
                                <w:lang w:val="en-US"/>
                              </w:rPr>
                              <w:t>,</w:t>
                            </w:r>
                            <w:r w:rsidR="00590391">
                              <w:rPr>
                                <w:lang w:val="en-US"/>
                              </w:rPr>
                              <w:t xml:space="preserve"> but they just burned right </w:t>
                            </w:r>
                            <w:r w:rsidR="004A34FC">
                              <w:rPr>
                                <w:lang w:val="en-US"/>
                              </w:rPr>
                              <w:t>away,</w:t>
                            </w:r>
                            <w:r w:rsidR="00590391">
                              <w:rPr>
                                <w:lang w:val="en-US"/>
                              </w:rPr>
                              <w:t xml:space="preserve"> or the flame wouldn’t last for more than 5 seconds. This is because on the money, there is a wax coating which </w:t>
                            </w:r>
                            <w:r w:rsidR="004A34FC">
                              <w:rPr>
                                <w:lang w:val="en-US"/>
                              </w:rPr>
                              <w:t>won’t</w:t>
                            </w:r>
                            <w:r w:rsidR="00590391">
                              <w:rPr>
                                <w:lang w:val="en-US"/>
                              </w:rPr>
                              <w:t xml:space="preserve"> allow the water to soak in to prevent the</w:t>
                            </w:r>
                            <w:r w:rsidR="00DE6F5C">
                              <w:rPr>
                                <w:lang w:val="en-US"/>
                              </w:rPr>
                              <w:t xml:space="preserve"> </w:t>
                            </w:r>
                            <w:r w:rsidR="00442B70">
                              <w:rPr>
                                <w:lang w:val="en-US"/>
                              </w:rPr>
                              <w:t xml:space="preserve">bill from burning which therefor the bill will </w:t>
                            </w:r>
                            <w:r w:rsidR="00717C07">
                              <w:rPr>
                                <w:lang w:val="en-US"/>
                              </w:rPr>
                              <w:t>burn,</w:t>
                            </w:r>
                            <w:r w:rsidR="00442B70">
                              <w:rPr>
                                <w:lang w:val="en-US"/>
                              </w:rPr>
                              <w:t xml:space="preserve"> </w:t>
                            </w:r>
                            <w:r w:rsidR="00867AC7">
                              <w:rPr>
                                <w:lang w:val="en-US"/>
                              </w:rPr>
                              <w:t xml:space="preserve">or it will only last for a few seconds because the water wouldn’t be fully soaked in. We also attempted with a different kind of paper towel that worked but not as well because the density and texture of different kinds of paper towels may vary and </w:t>
                            </w:r>
                            <w:r w:rsidR="009A6AEE">
                              <w:rPr>
                                <w:lang w:val="en-US"/>
                              </w:rPr>
                              <w:t xml:space="preserve">the paper towels that are at the school do not work as well for this experiment. </w:t>
                            </w:r>
                            <w:r w:rsidR="00717C07">
                              <w:rPr>
                                <w:lang w:val="en-US"/>
                              </w:rPr>
                              <w:t xml:space="preserve">With our chemical reaction, we got to have firsthand experience with what a combustion reaction is and how it takes place. Overall, we are vey happy with our experiment and we believe it looks a lot like mag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1D060A" id="_x0000_s1029" type="#_x0000_t202" style="position:absolute;margin-left:-1.9pt;margin-top:10.1pt;width:509.45pt;height:14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">
                <v:textbox>
                  <w:txbxContent>
                    <w:p w14:paraId="50779F67" w14:textId="0ACBA50A" w:rsidR="00357F87" w:rsidRPr="00516142" w:rsidRDefault="00656ECD">
                      <w:pPr>
                        <w:rPr>
                          <w:lang w:val="en-US"/>
                        </w:rPr>
                      </w:pPr>
                      <w:r>
                        <w:rPr>
                          <w:lang w:val="en-US"/>
                        </w:rPr>
                        <w:t xml:space="preserve">After conducting this experiment, </w:t>
                      </w:r>
                      <w:r w:rsidR="001F267D">
                        <w:rPr>
                          <w:lang w:val="en-US"/>
                        </w:rPr>
                        <w:t xml:space="preserve">we found that paper towels </w:t>
                      </w:r>
                      <w:r w:rsidR="004A34FC">
                        <w:rPr>
                          <w:lang w:val="en-US"/>
                        </w:rPr>
                        <w:t>are</w:t>
                      </w:r>
                      <w:r w:rsidR="001F267D">
                        <w:rPr>
                          <w:lang w:val="en-US"/>
                        </w:rPr>
                        <w:t xml:space="preserve"> the best thing to use to set on fire. W</w:t>
                      </w:r>
                      <w:r w:rsidR="00442B70">
                        <w:rPr>
                          <w:lang w:val="en-US"/>
                        </w:rPr>
                        <w:t>e</w:t>
                      </w:r>
                      <w:r w:rsidR="001F267D">
                        <w:rPr>
                          <w:lang w:val="en-US"/>
                        </w:rPr>
                        <w:t xml:space="preserve"> tried with Canadian tire money</w:t>
                      </w:r>
                      <w:r w:rsidR="00442B70">
                        <w:rPr>
                          <w:lang w:val="en-US"/>
                        </w:rPr>
                        <w:t>,</w:t>
                      </w:r>
                      <w:r w:rsidR="001F267D">
                        <w:rPr>
                          <w:lang w:val="en-US"/>
                        </w:rPr>
                        <w:t xml:space="preserve"> </w:t>
                      </w:r>
                      <w:r w:rsidR="00590391">
                        <w:rPr>
                          <w:lang w:val="en-US"/>
                        </w:rPr>
                        <w:t xml:space="preserve">regular </w:t>
                      </w:r>
                      <w:r w:rsidR="004A34FC">
                        <w:rPr>
                          <w:lang w:val="en-US"/>
                        </w:rPr>
                        <w:t>money</w:t>
                      </w:r>
                      <w:r w:rsidR="00442B70">
                        <w:rPr>
                          <w:lang w:val="en-US"/>
                        </w:rPr>
                        <w:t xml:space="preserve"> and different kinds of paper towels</w:t>
                      </w:r>
                      <w:r w:rsidR="004A34FC">
                        <w:rPr>
                          <w:lang w:val="en-US"/>
                        </w:rPr>
                        <w:t>,</w:t>
                      </w:r>
                      <w:r w:rsidR="00590391">
                        <w:rPr>
                          <w:lang w:val="en-US"/>
                        </w:rPr>
                        <w:t xml:space="preserve"> but they just burned right </w:t>
                      </w:r>
                      <w:r w:rsidR="004A34FC">
                        <w:rPr>
                          <w:lang w:val="en-US"/>
                        </w:rPr>
                        <w:t>away,</w:t>
                      </w:r>
                      <w:r w:rsidR="00590391">
                        <w:rPr>
                          <w:lang w:val="en-US"/>
                        </w:rPr>
                        <w:t xml:space="preserve"> or the flame wouldn’t last for more than 5 seconds. This is because on the money, there is a wax coating which </w:t>
                      </w:r>
                      <w:r w:rsidR="004A34FC">
                        <w:rPr>
                          <w:lang w:val="en-US"/>
                        </w:rPr>
                        <w:t>won’t</w:t>
                      </w:r>
                      <w:r w:rsidR="00590391">
                        <w:rPr>
                          <w:lang w:val="en-US"/>
                        </w:rPr>
                        <w:t xml:space="preserve"> allow the water to soak in to prevent the</w:t>
                      </w:r>
                      <w:r w:rsidR="00DE6F5C">
                        <w:rPr>
                          <w:lang w:val="en-US"/>
                        </w:rPr>
                        <w:t xml:space="preserve"> </w:t>
                      </w:r>
                      <w:r w:rsidR="00442B70">
                        <w:rPr>
                          <w:lang w:val="en-US"/>
                        </w:rPr>
                        <w:t xml:space="preserve">bill from burning which therefor the bill will </w:t>
                      </w:r>
                      <w:r w:rsidR="00717C07">
                        <w:rPr>
                          <w:lang w:val="en-US"/>
                        </w:rPr>
                        <w:t>burn,</w:t>
                      </w:r>
                      <w:r w:rsidR="00442B70">
                        <w:rPr>
                          <w:lang w:val="en-US"/>
                        </w:rPr>
                        <w:t xml:space="preserve"> </w:t>
                      </w:r>
                      <w:r w:rsidR="00867AC7">
                        <w:rPr>
                          <w:lang w:val="en-US"/>
                        </w:rPr>
                        <w:t xml:space="preserve">or it will only last for a few seconds because the water wouldn’t be fully soaked in. We also attempted with a different kind of paper towel that worked but not as well because the density and texture of different kinds of paper towels may vary and </w:t>
                      </w:r>
                      <w:r w:rsidR="009A6AEE">
                        <w:rPr>
                          <w:lang w:val="en-US"/>
                        </w:rPr>
                        <w:t xml:space="preserve">the paper towels that are at the school do not work as well for this experiment. </w:t>
                      </w:r>
                      <w:r w:rsidR="00717C07">
                        <w:rPr>
                          <w:lang w:val="en-US"/>
                        </w:rPr>
                        <w:t xml:space="preserve">With our chemical reaction, we got to have firsthand experience with what a combustion reaction is and how it takes place. Overall, we are vey happy with our experiment and we believe it looks a lot like magic. </w:t>
                      </w:r>
                    </w:p>
                  </w:txbxContent>
                </v:textbox>
                <w10:wrap type="square"/>
              </v:shape>
            </w:pict>
          </mc:Fallback>
        </mc:AlternateContent>
      </w:r>
    </w:p>
    <w:p w14:paraId="44DD796A" w14:textId="54717B9E" w:rsidR="00E11917" w:rsidRDefault="00E11917" w:rsidP="00DF3D40">
      <w:pPr>
        <w:spacing w:after="0" w:line="240" w:lineRule="auto"/>
        <w:rPr>
          <w:lang w:val="en-US"/>
        </w:rPr>
      </w:pPr>
    </w:p>
    <w:p w14:paraId="137A9735" w14:textId="3DACEB10" w:rsidR="00E11917" w:rsidRDefault="00E11917" w:rsidP="00DF3D40">
      <w:pPr>
        <w:spacing w:after="0" w:line="240" w:lineRule="auto"/>
        <w:rPr>
          <w:lang w:val="en-US"/>
        </w:rPr>
      </w:pPr>
    </w:p>
    <w:p w14:paraId="76ADC6C2" w14:textId="1123CB01" w:rsidR="00E11917" w:rsidRDefault="00E11917" w:rsidP="00DF3D40">
      <w:pPr>
        <w:spacing w:after="0" w:line="240" w:lineRule="auto"/>
        <w:rPr>
          <w:lang w:val="en-US"/>
        </w:rPr>
      </w:pPr>
    </w:p>
    <w:p w14:paraId="6C385F44" w14:textId="1AE8805F" w:rsidR="00E11917" w:rsidRDefault="00E11917" w:rsidP="00DF3D40">
      <w:pPr>
        <w:spacing w:after="0" w:line="240" w:lineRule="auto"/>
        <w:rPr>
          <w:lang w:val="en-US"/>
        </w:rPr>
      </w:pPr>
    </w:p>
    <w:p w14:paraId="57EE61F6" w14:textId="5CDA50F4" w:rsidR="00E11917" w:rsidRDefault="00E11917" w:rsidP="00DF3D40">
      <w:pPr>
        <w:spacing w:after="0" w:line="240" w:lineRule="auto"/>
        <w:rPr>
          <w:lang w:val="en-US"/>
        </w:rPr>
      </w:pPr>
    </w:p>
    <w:p w14:paraId="43E48920" w14:textId="7FE4BD3E" w:rsidR="005D411F" w:rsidRPr="005D411F" w:rsidRDefault="00E11917" w:rsidP="005D411F">
      <w:pPr>
        <w:spacing w:after="0" w:line="240" w:lineRule="auto"/>
        <w:rPr>
          <w:lang w:val="en-US"/>
        </w:rPr>
      </w:pPr>
      <w:r>
        <w:rPr>
          <w:lang w:val="en-US"/>
        </w:rPr>
        <w:t>SCIENTIFIC EXPLANATION:</w:t>
      </w:r>
    </w:p>
    <w:p w14:paraId="1E62ED64" w14:textId="415C672F" w:rsidR="00831E32" w:rsidRDefault="00831E32" w:rsidP="00831E32">
      <w:pPr>
        <w:spacing w:after="0" w:line="240" w:lineRule="auto"/>
        <w:rPr>
          <w:rFonts w:cstheme="minorHAnsi"/>
          <w:lang w:val="en-US"/>
        </w:rPr>
      </w:pPr>
      <w:r>
        <w:rPr>
          <w:rFonts w:cstheme="minorHAnsi"/>
          <w:lang w:val="en-US"/>
        </w:rPr>
        <w:t xml:space="preserve">To conduct this experiment, the </w:t>
      </w:r>
      <w:r w:rsidR="00EC3E1D">
        <w:rPr>
          <w:rFonts w:cstheme="minorHAnsi"/>
          <w:lang w:val="en-US"/>
        </w:rPr>
        <w:t xml:space="preserve">solution you need to make consists of </w:t>
      </w:r>
      <w:r>
        <w:rPr>
          <w:rFonts w:cstheme="minorHAnsi"/>
          <w:lang w:val="en-US"/>
        </w:rPr>
        <w:t>isopropyl alcohol</w:t>
      </w:r>
      <w:r w:rsidR="00EC3E1D">
        <w:rPr>
          <w:rFonts w:cstheme="minorHAnsi"/>
          <w:lang w:val="en-US"/>
        </w:rPr>
        <w:t xml:space="preserve"> and water.  </w:t>
      </w:r>
      <w:r w:rsidR="00FD2B3D">
        <w:rPr>
          <w:rFonts w:cstheme="minorHAnsi"/>
          <w:lang w:val="en-US"/>
        </w:rPr>
        <w:t>Isopropyl</w:t>
      </w:r>
      <w:r w:rsidR="00EC3E1D">
        <w:rPr>
          <w:rFonts w:cstheme="minorHAnsi"/>
          <w:lang w:val="en-US"/>
        </w:rPr>
        <w:t xml:space="preserve"> alcohol is also known as rubbing alcohol</w:t>
      </w:r>
      <w:r>
        <w:rPr>
          <w:rFonts w:cstheme="minorHAnsi"/>
          <w:lang w:val="en-US"/>
        </w:rPr>
        <w:t>. The chemical compound for this is C</w:t>
      </w:r>
      <w:r>
        <w:rPr>
          <w:rFonts w:cstheme="minorHAnsi"/>
          <w:vertAlign w:val="subscript"/>
          <w:lang w:val="en-US"/>
        </w:rPr>
        <w:t>3</w:t>
      </w:r>
      <w:r>
        <w:rPr>
          <w:rFonts w:cstheme="minorHAnsi"/>
          <w:lang w:val="en-US"/>
        </w:rPr>
        <w:t>H</w:t>
      </w:r>
      <w:r>
        <w:rPr>
          <w:rFonts w:cstheme="minorHAnsi"/>
          <w:vertAlign w:val="subscript"/>
          <w:lang w:val="en-US"/>
        </w:rPr>
        <w:t>8</w:t>
      </w:r>
      <w:r>
        <w:rPr>
          <w:rFonts w:cstheme="minorHAnsi"/>
          <w:lang w:val="en-US"/>
        </w:rPr>
        <w:t>O. It has a boiling point of 82.5</w:t>
      </w:r>
      <w:r>
        <w:rPr>
          <w:rFonts w:cstheme="minorHAnsi"/>
          <w:vertAlign w:val="superscript"/>
          <w:lang w:val="en-US"/>
        </w:rPr>
        <w:t xml:space="preserve">o </w:t>
      </w:r>
      <w:r>
        <w:rPr>
          <w:rFonts w:cstheme="minorHAnsi"/>
          <w:lang w:val="en-US"/>
        </w:rPr>
        <w:t xml:space="preserve">Celsius. </w:t>
      </w:r>
    </w:p>
    <w:p w14:paraId="5439CA9A" w14:textId="3D9A5A22" w:rsidR="00831E32" w:rsidRDefault="00831E32" w:rsidP="00831E32">
      <w:pPr>
        <w:spacing w:after="0" w:line="240" w:lineRule="auto"/>
        <w:rPr>
          <w:rFonts w:cstheme="minorHAnsi"/>
          <w:lang w:val="en-US"/>
        </w:rPr>
      </w:pPr>
      <w:r>
        <w:rPr>
          <w:rFonts w:cstheme="minorHAnsi"/>
          <w:lang w:val="en-US"/>
        </w:rPr>
        <w:t xml:space="preserve">Rubbing alcohol, or isopropyl alcohol, is approximately 70% alcohol and 30% water. </w:t>
      </w:r>
    </w:p>
    <w:p w14:paraId="481E5567" w14:textId="4136FDAB" w:rsidR="00831E32" w:rsidRDefault="00831E32" w:rsidP="00831E32">
      <w:pPr>
        <w:spacing w:after="0" w:line="240" w:lineRule="auto"/>
        <w:rPr>
          <w:rFonts w:cstheme="minorHAnsi"/>
          <w:lang w:val="en-US"/>
        </w:rPr>
      </w:pPr>
      <w:r>
        <w:rPr>
          <w:rFonts w:cstheme="minorHAnsi"/>
          <w:lang w:val="en-US"/>
        </w:rPr>
        <w:t xml:space="preserve">The only other thing that we need for this experiment is in fact water. </w:t>
      </w:r>
    </w:p>
    <w:p w14:paraId="4EBF39FE" w14:textId="77777777" w:rsidR="00831E32" w:rsidRDefault="00831E32" w:rsidP="00831E32">
      <w:pPr>
        <w:spacing w:after="0" w:line="240" w:lineRule="auto"/>
        <w:rPr>
          <w:rFonts w:cstheme="minorHAnsi"/>
          <w:lang w:val="en-US"/>
        </w:rPr>
      </w:pPr>
      <w:r>
        <w:rPr>
          <w:rFonts w:cstheme="minorHAnsi"/>
          <w:lang w:val="en-US"/>
        </w:rPr>
        <w:t>The chemical compound for water is in fact H</w:t>
      </w:r>
      <w:r>
        <w:rPr>
          <w:rFonts w:cstheme="minorHAnsi"/>
          <w:vertAlign w:val="subscript"/>
          <w:lang w:val="en-US"/>
        </w:rPr>
        <w:t>2</w:t>
      </w:r>
      <w:r>
        <w:rPr>
          <w:rFonts w:cstheme="minorHAnsi"/>
          <w:lang w:val="en-US"/>
        </w:rPr>
        <w:t>O and has a boiling point of 100</w:t>
      </w:r>
      <w:r>
        <w:rPr>
          <w:rFonts w:cstheme="minorHAnsi"/>
          <w:vertAlign w:val="superscript"/>
          <w:lang w:val="en-US"/>
        </w:rPr>
        <w:t>o</w:t>
      </w:r>
      <w:r>
        <w:rPr>
          <w:rFonts w:cstheme="minorHAnsi"/>
          <w:lang w:val="en-US"/>
        </w:rPr>
        <w:t xml:space="preserve"> Celsius. </w:t>
      </w:r>
    </w:p>
    <w:p w14:paraId="19209C7E" w14:textId="77777777" w:rsidR="00831E32" w:rsidRDefault="00831E32" w:rsidP="00831E32">
      <w:pPr>
        <w:spacing w:after="0" w:line="240" w:lineRule="auto"/>
        <w:rPr>
          <w:rFonts w:cstheme="minorHAnsi"/>
          <w:lang w:val="en-US"/>
        </w:rPr>
      </w:pPr>
      <w:r>
        <w:rPr>
          <w:rFonts w:cstheme="minorHAnsi"/>
          <w:lang w:val="en-US"/>
        </w:rPr>
        <w:t xml:space="preserve">For this magic trick, it is a good idea to aim for a solution that is 50% water and 50% alcohol. </w:t>
      </w:r>
    </w:p>
    <w:p w14:paraId="132051BD" w14:textId="77777777" w:rsidR="00831E32" w:rsidRDefault="00831E32" w:rsidP="00831E32">
      <w:pPr>
        <w:spacing w:after="0" w:line="240" w:lineRule="auto"/>
        <w:rPr>
          <w:rFonts w:cstheme="minorHAnsi"/>
          <w:lang w:val="en-US"/>
        </w:rPr>
      </w:pPr>
      <w:r>
        <w:rPr>
          <w:rFonts w:cstheme="minorHAnsi"/>
          <w:lang w:val="en-US"/>
        </w:rPr>
        <w:t xml:space="preserve">To make this solution we must do some simple math. </w:t>
      </w:r>
    </w:p>
    <w:p w14:paraId="59EC6978" w14:textId="77777777" w:rsidR="00831E32" w:rsidRDefault="00831E32" w:rsidP="00831E32">
      <w:pPr>
        <w:spacing w:after="0" w:line="240" w:lineRule="auto"/>
        <w:rPr>
          <w:rFonts w:cstheme="minorHAnsi"/>
          <w:lang w:val="en-US"/>
        </w:rPr>
      </w:pPr>
      <w:r>
        <w:rPr>
          <w:rFonts w:cstheme="minorHAnsi"/>
          <w:lang w:val="en-US"/>
        </w:rPr>
        <w:t>(Show math equation)</w:t>
      </w:r>
    </w:p>
    <w:p w14:paraId="5D970811" w14:textId="77777777" w:rsidR="00831E32" w:rsidRDefault="00831E32" w:rsidP="00831E32">
      <w:pPr>
        <w:spacing w:after="0" w:line="240" w:lineRule="auto"/>
        <w:rPr>
          <w:rFonts w:cstheme="minorHAnsi"/>
          <w:lang w:val="en-US"/>
        </w:rPr>
      </w:pPr>
      <w:r>
        <w:rPr>
          <w:rFonts w:cstheme="minorHAnsi"/>
          <w:lang w:val="en-US"/>
        </w:rPr>
        <w:t xml:space="preserve">Using this equation, we can figure out that to make 50% alcohol and 50% water. If we want a solution that is 100ml, we must use 71ml of the rubbing alcohol and therefore 29ml of water to make the 50/50 solution.  </w:t>
      </w:r>
    </w:p>
    <w:p w14:paraId="061D6E76" w14:textId="291DEDA9" w:rsidR="00831E32" w:rsidRDefault="00831E32" w:rsidP="00831E32">
      <w:pPr>
        <w:spacing w:after="0" w:line="240" w:lineRule="auto"/>
        <w:rPr>
          <w:rFonts w:cstheme="minorHAnsi"/>
          <w:lang w:val="en-US"/>
        </w:rPr>
      </w:pPr>
      <w:r>
        <w:rPr>
          <w:rFonts w:cstheme="minorHAnsi"/>
          <w:lang w:val="en-US"/>
        </w:rPr>
        <w:t xml:space="preserve">Now that we know how to make this solution, we must know what they both do to prevent the </w:t>
      </w:r>
      <w:r w:rsidR="006608DB">
        <w:rPr>
          <w:rFonts w:cstheme="minorHAnsi"/>
          <w:lang w:val="en-US"/>
        </w:rPr>
        <w:t>paper towel</w:t>
      </w:r>
      <w:r>
        <w:rPr>
          <w:rFonts w:cstheme="minorHAnsi"/>
          <w:lang w:val="en-US"/>
        </w:rPr>
        <w:t xml:space="preserve"> from going into flames. </w:t>
      </w:r>
    </w:p>
    <w:p w14:paraId="32236921" w14:textId="77777777" w:rsidR="00831E32" w:rsidRDefault="00831E32" w:rsidP="00831E32">
      <w:pPr>
        <w:spacing w:after="0" w:line="240" w:lineRule="auto"/>
        <w:rPr>
          <w:rFonts w:cstheme="minorHAnsi"/>
          <w:lang w:val="en-US"/>
        </w:rPr>
      </w:pPr>
      <w:r>
        <w:rPr>
          <w:rFonts w:cstheme="minorHAnsi"/>
          <w:lang w:val="en-US"/>
        </w:rPr>
        <w:t>First off, the water in the solution acts like a cooling factor and it keeps the temperature under the ignition temperature of paper which is 233</w:t>
      </w:r>
      <w:r>
        <w:rPr>
          <w:rFonts w:cstheme="minorHAnsi"/>
          <w:vertAlign w:val="superscript"/>
          <w:lang w:val="en-US"/>
        </w:rPr>
        <w:t>o</w:t>
      </w:r>
      <w:r>
        <w:rPr>
          <w:rFonts w:cstheme="minorHAnsi"/>
          <w:lang w:val="en-US"/>
        </w:rPr>
        <w:t xml:space="preserve"> Celsius. </w:t>
      </w:r>
    </w:p>
    <w:p w14:paraId="1384DCAD" w14:textId="5F5E208F" w:rsidR="00831E32" w:rsidRDefault="00831E32" w:rsidP="00831E32">
      <w:pPr>
        <w:spacing w:after="0" w:line="240" w:lineRule="auto"/>
        <w:rPr>
          <w:rFonts w:ascii="Calibri" w:eastAsia="Times New Roman" w:hAnsi="Calibri" w:cs="Calibri"/>
          <w:lang w:val="en-US" w:eastAsia="en-CA"/>
        </w:rPr>
      </w:pPr>
      <w:r>
        <w:rPr>
          <w:rFonts w:ascii="Calibri" w:eastAsia="Times New Roman" w:hAnsi="Calibri" w:cs="Calibri"/>
          <w:lang w:val="en-US" w:eastAsia="en-CA"/>
        </w:rPr>
        <w:t xml:space="preserve">So basically, in the mixture, the water molecules will soak into the </w:t>
      </w:r>
      <w:r w:rsidR="006608DB">
        <w:rPr>
          <w:rFonts w:ascii="Calibri" w:eastAsia="Times New Roman" w:hAnsi="Calibri" w:cs="Calibri"/>
          <w:lang w:val="en-US" w:eastAsia="en-CA"/>
        </w:rPr>
        <w:t>paper towel</w:t>
      </w:r>
      <w:r>
        <w:rPr>
          <w:rFonts w:ascii="Calibri" w:eastAsia="Times New Roman" w:hAnsi="Calibri" w:cs="Calibri"/>
          <w:lang w:val="en-US" w:eastAsia="en-CA"/>
        </w:rPr>
        <w:t xml:space="preserve"> to cool it which leaves the alcohol on the surface. Then because the alcohol burns at a lower temperature than water, the alcohol will burn until it goes out and the temperature isn’t high enough to burn the water which would burn the </w:t>
      </w:r>
      <w:r w:rsidR="006608DB">
        <w:rPr>
          <w:rFonts w:ascii="Calibri" w:eastAsia="Times New Roman" w:hAnsi="Calibri" w:cs="Calibri"/>
          <w:lang w:val="en-US" w:eastAsia="en-CA"/>
        </w:rPr>
        <w:t>paper towel</w:t>
      </w:r>
      <w:r>
        <w:rPr>
          <w:rFonts w:ascii="Calibri" w:eastAsia="Times New Roman" w:hAnsi="Calibri" w:cs="Calibri"/>
          <w:lang w:val="en-US" w:eastAsia="en-CA"/>
        </w:rPr>
        <w:t xml:space="preserve">. </w:t>
      </w:r>
    </w:p>
    <w:p w14:paraId="6B128979" w14:textId="77777777" w:rsidR="00831E32" w:rsidRDefault="00831E32" w:rsidP="00831E32">
      <w:pPr>
        <w:spacing w:after="0" w:line="240" w:lineRule="auto"/>
        <w:rPr>
          <w:rFonts w:ascii="Calibri" w:eastAsia="Times New Roman" w:hAnsi="Calibri" w:cs="Calibri"/>
          <w:lang w:val="en-US" w:eastAsia="en-CA"/>
        </w:rPr>
      </w:pPr>
      <w:r>
        <w:rPr>
          <w:rFonts w:ascii="Calibri" w:eastAsia="Times New Roman" w:hAnsi="Calibri" w:cs="Calibri"/>
          <w:lang w:val="en-US" w:eastAsia="en-CA"/>
        </w:rPr>
        <w:t xml:space="preserve">You can find this method in many different places where it is the alcohol burning, such as a fancy restaurant where they will seem to light the food on fire. </w:t>
      </w:r>
    </w:p>
    <w:p w14:paraId="4130E2BD" w14:textId="77777777" w:rsidR="00831E32" w:rsidRPr="00377847" w:rsidRDefault="00831E32" w:rsidP="00831E32">
      <w:pPr>
        <w:spacing w:after="0" w:line="240" w:lineRule="auto"/>
        <w:rPr>
          <w:rFonts w:ascii="Calibri" w:eastAsia="Times New Roman" w:hAnsi="Calibri" w:cs="Calibri"/>
          <w:lang w:val="en-US" w:eastAsia="en-CA"/>
        </w:rPr>
      </w:pPr>
      <w:r>
        <w:rPr>
          <w:rFonts w:ascii="Calibri" w:eastAsia="Times New Roman" w:hAnsi="Calibri" w:cs="Calibri"/>
          <w:lang w:val="en-US" w:eastAsia="en-CA"/>
        </w:rPr>
        <w:t>The chemical reaction for our magic trick is also a combustion reaction which would be combustion reaction is 2C</w:t>
      </w:r>
      <w:r>
        <w:rPr>
          <w:rFonts w:ascii="Calibri" w:eastAsia="Times New Roman" w:hAnsi="Calibri" w:cs="Calibri"/>
          <w:vertAlign w:val="subscript"/>
          <w:lang w:val="en-US" w:eastAsia="en-CA"/>
        </w:rPr>
        <w:t>3</w:t>
      </w:r>
      <w:r>
        <w:rPr>
          <w:rFonts w:ascii="Calibri" w:eastAsia="Times New Roman" w:hAnsi="Calibri" w:cs="Calibri"/>
          <w:lang w:val="en-US" w:eastAsia="en-CA"/>
        </w:rPr>
        <w:t>H</w:t>
      </w:r>
      <w:r>
        <w:rPr>
          <w:rFonts w:ascii="Calibri" w:eastAsia="Times New Roman" w:hAnsi="Calibri" w:cs="Calibri"/>
          <w:vertAlign w:val="subscript"/>
          <w:lang w:val="en-US" w:eastAsia="en-CA"/>
        </w:rPr>
        <w:t>8</w:t>
      </w:r>
      <w:r>
        <w:rPr>
          <w:rFonts w:ascii="Calibri" w:eastAsia="Times New Roman" w:hAnsi="Calibri" w:cs="Calibri"/>
          <w:lang w:val="en-US" w:eastAsia="en-CA"/>
        </w:rPr>
        <w:t>O + 9 O</w:t>
      </w:r>
      <w:r>
        <w:rPr>
          <w:rFonts w:ascii="Calibri" w:eastAsia="Times New Roman" w:hAnsi="Calibri" w:cs="Calibri"/>
          <w:vertAlign w:val="subscript"/>
          <w:lang w:val="en-US" w:eastAsia="en-CA"/>
        </w:rPr>
        <w:t>2</w:t>
      </w:r>
      <w:r>
        <w:rPr>
          <w:rFonts w:ascii="Calibri" w:eastAsia="Times New Roman" w:hAnsi="Calibri" w:cs="Calibri"/>
          <w:lang w:val="en-US" w:eastAsia="en-CA"/>
        </w:rPr>
        <w:t xml:space="preserve"> </w:t>
      </w:r>
      <w:r w:rsidRPr="00594837">
        <w:rPr>
          <w:rFonts w:ascii="Calibri" w:eastAsia="Times New Roman" w:hAnsi="Calibri" w:cs="Calibri"/>
          <w:lang w:val="en-US" w:eastAsia="en-CA"/>
        </w:rPr>
        <w:sym w:font="Wingdings" w:char="F0E0"/>
      </w:r>
      <w:r>
        <w:rPr>
          <w:rFonts w:ascii="Calibri" w:eastAsia="Times New Roman" w:hAnsi="Calibri" w:cs="Calibri"/>
          <w:lang w:val="en-US" w:eastAsia="en-CA"/>
        </w:rPr>
        <w:t xml:space="preserve"> 6CO</w:t>
      </w:r>
      <w:r>
        <w:rPr>
          <w:rFonts w:ascii="Calibri" w:eastAsia="Times New Roman" w:hAnsi="Calibri" w:cs="Calibri"/>
          <w:vertAlign w:val="subscript"/>
          <w:lang w:val="en-US" w:eastAsia="en-CA"/>
        </w:rPr>
        <w:t>2</w:t>
      </w:r>
      <w:r>
        <w:rPr>
          <w:rFonts w:ascii="Calibri" w:eastAsia="Times New Roman" w:hAnsi="Calibri" w:cs="Calibri"/>
          <w:lang w:val="en-US" w:eastAsia="en-CA"/>
        </w:rPr>
        <w:t xml:space="preserve"> + 8H</w:t>
      </w:r>
      <w:r>
        <w:rPr>
          <w:rFonts w:ascii="Calibri" w:eastAsia="Times New Roman" w:hAnsi="Calibri" w:cs="Calibri"/>
          <w:vertAlign w:val="subscript"/>
          <w:lang w:val="en-US" w:eastAsia="en-CA"/>
        </w:rPr>
        <w:t>2</w:t>
      </w:r>
      <w:r>
        <w:rPr>
          <w:rFonts w:ascii="Calibri" w:eastAsia="Times New Roman" w:hAnsi="Calibri" w:cs="Calibri"/>
          <w:lang w:val="en-US" w:eastAsia="en-CA"/>
        </w:rPr>
        <w:t>O</w:t>
      </w:r>
    </w:p>
    <w:p w14:paraId="0B774933" w14:textId="726F1D2F" w:rsidR="00831E32" w:rsidRPr="000967C3" w:rsidRDefault="00831E32" w:rsidP="00831E32">
      <w:pPr>
        <w:spacing w:after="0" w:line="240" w:lineRule="auto"/>
        <w:rPr>
          <w:rFonts w:ascii="Calibri" w:eastAsia="Times New Roman" w:hAnsi="Calibri" w:cs="Calibri"/>
          <w:lang w:val="en-US" w:eastAsia="en-CA"/>
        </w:rPr>
      </w:pPr>
      <w:r>
        <w:rPr>
          <w:rFonts w:ascii="Calibri" w:eastAsia="Times New Roman" w:hAnsi="Calibri" w:cs="Calibri"/>
          <w:lang w:val="en-US" w:eastAsia="en-CA"/>
        </w:rPr>
        <w:t>The reason there is no water (H</w:t>
      </w:r>
      <w:r>
        <w:rPr>
          <w:rFonts w:ascii="Calibri" w:eastAsia="Times New Roman" w:hAnsi="Calibri" w:cs="Calibri"/>
          <w:vertAlign w:val="subscript"/>
          <w:lang w:val="en-US" w:eastAsia="en-CA"/>
        </w:rPr>
        <w:t>2</w:t>
      </w:r>
      <w:r>
        <w:rPr>
          <w:rFonts w:ascii="Calibri" w:eastAsia="Times New Roman" w:hAnsi="Calibri" w:cs="Calibri"/>
          <w:vertAlign w:val="subscript"/>
          <w:lang w:val="en-US" w:eastAsia="en-CA"/>
        </w:rPr>
        <w:softHyphen/>
      </w:r>
      <w:r>
        <w:rPr>
          <w:rFonts w:ascii="Calibri" w:eastAsia="Times New Roman" w:hAnsi="Calibri" w:cs="Calibri"/>
          <w:lang w:val="en-US" w:eastAsia="en-CA"/>
        </w:rPr>
        <w:t xml:space="preserve">O) in the reactants is because water only acts as a </w:t>
      </w:r>
      <w:r w:rsidR="00FD2B3D">
        <w:rPr>
          <w:rFonts w:ascii="Calibri" w:eastAsia="Times New Roman" w:hAnsi="Calibri" w:cs="Calibri"/>
          <w:lang w:val="en-US" w:eastAsia="en-CA"/>
        </w:rPr>
        <w:t>dilatant</w:t>
      </w:r>
      <w:r>
        <w:rPr>
          <w:rFonts w:ascii="Calibri" w:eastAsia="Times New Roman" w:hAnsi="Calibri" w:cs="Calibri"/>
          <w:lang w:val="en-US" w:eastAsia="en-CA"/>
        </w:rPr>
        <w:t xml:space="preserve"> and does not influence the chemical reaction. </w:t>
      </w:r>
    </w:p>
    <w:p w14:paraId="49985CDE" w14:textId="77777777" w:rsidR="00831E32" w:rsidRDefault="00831E32" w:rsidP="00DF3D40">
      <w:pPr>
        <w:spacing w:after="0" w:line="240" w:lineRule="auto"/>
        <w:rPr>
          <w:lang w:val="en-US"/>
        </w:rPr>
      </w:pPr>
    </w:p>
    <w:p w14:paraId="72B930DF" w14:textId="70A4AD73" w:rsidR="001467E9" w:rsidRPr="001467E9" w:rsidRDefault="001467E9" w:rsidP="001467E9">
      <w:pPr>
        <w:spacing w:after="0" w:line="240" w:lineRule="auto"/>
        <w:rPr>
          <w:lang w:val="en-US"/>
        </w:rPr>
      </w:pPr>
    </w:p>
    <w:p w14:paraId="09E93374" w14:textId="77777777" w:rsidR="00DE59BC" w:rsidRDefault="00DE59BC" w:rsidP="00DF3D40">
      <w:pPr>
        <w:spacing w:after="0" w:line="240" w:lineRule="auto"/>
        <w:rPr>
          <w:lang w:val="en-US"/>
        </w:rPr>
      </w:pPr>
    </w:p>
    <w:p w14:paraId="0E6B07A3" w14:textId="3B10AFD0" w:rsidR="001F4628" w:rsidRDefault="001F4628" w:rsidP="00DF3D40">
      <w:pPr>
        <w:spacing w:after="0" w:line="240" w:lineRule="auto"/>
        <w:rPr>
          <w:lang w:val="en-US"/>
        </w:rPr>
      </w:pPr>
    </w:p>
    <w:tbl>
      <w:tblPr>
        <w:tblStyle w:val="TableGrid"/>
        <w:tblW w:w="10790" w:type="dxa"/>
        <w:tblLook w:val="04A0" w:firstRow="1" w:lastRow="0" w:firstColumn="1" w:lastColumn="0" w:noHBand="0" w:noVBand="1"/>
      </w:tblPr>
      <w:tblGrid>
        <w:gridCol w:w="1249"/>
        <w:gridCol w:w="2055"/>
        <w:gridCol w:w="1662"/>
        <w:gridCol w:w="1564"/>
        <w:gridCol w:w="1564"/>
        <w:gridCol w:w="1640"/>
        <w:gridCol w:w="1056"/>
      </w:tblGrid>
      <w:tr w:rsidR="00A43A6F" w:rsidRPr="00CC08DA" w14:paraId="3556662B" w14:textId="77777777" w:rsidTr="00A43A6F">
        <w:tc>
          <w:tcPr>
            <w:tcW w:w="1249" w:type="dxa"/>
          </w:tcPr>
          <w:p w14:paraId="260B3007" w14:textId="77777777" w:rsidR="00A43A6F" w:rsidRPr="00CC08DA" w:rsidRDefault="00A43A6F" w:rsidP="007C2135">
            <w:pPr>
              <w:rPr>
                <w:sz w:val="20"/>
                <w:szCs w:val="20"/>
              </w:rPr>
            </w:pPr>
            <w:r w:rsidRPr="00CC08DA">
              <w:rPr>
                <w:sz w:val="20"/>
                <w:szCs w:val="20"/>
              </w:rPr>
              <w:t>Level of Difficulty/ Creativity</w:t>
            </w:r>
          </w:p>
        </w:tc>
        <w:tc>
          <w:tcPr>
            <w:tcW w:w="2055" w:type="dxa"/>
          </w:tcPr>
          <w:p w14:paraId="163E557C" w14:textId="77777777" w:rsidR="00A43A6F" w:rsidRPr="00CC08DA" w:rsidRDefault="00A43A6F" w:rsidP="007C2135">
            <w:pPr>
              <w:rPr>
                <w:sz w:val="20"/>
                <w:szCs w:val="20"/>
              </w:rPr>
            </w:pPr>
            <w:r w:rsidRPr="00CC08DA">
              <w:rPr>
                <w:sz w:val="20"/>
                <w:szCs w:val="20"/>
              </w:rPr>
              <w:t>Problem is conceptually intricate/requires extra effort and involves a creative approach.</w:t>
            </w:r>
          </w:p>
        </w:tc>
        <w:tc>
          <w:tcPr>
            <w:tcW w:w="1662" w:type="dxa"/>
          </w:tcPr>
          <w:p w14:paraId="706240D3" w14:textId="77777777" w:rsidR="00A43A6F" w:rsidRPr="00CC08DA" w:rsidRDefault="00A43A6F" w:rsidP="007C2135">
            <w:pPr>
              <w:rPr>
                <w:sz w:val="20"/>
                <w:szCs w:val="20"/>
              </w:rPr>
            </w:pPr>
            <w:r w:rsidRPr="00CC08DA">
              <w:rPr>
                <w:sz w:val="20"/>
                <w:szCs w:val="20"/>
              </w:rPr>
              <w:t>Problem requires extra effort and involves a creative approach.</w:t>
            </w:r>
          </w:p>
        </w:tc>
        <w:tc>
          <w:tcPr>
            <w:tcW w:w="1564" w:type="dxa"/>
          </w:tcPr>
          <w:p w14:paraId="045DC323" w14:textId="77777777" w:rsidR="00A43A6F" w:rsidRPr="00CC08DA" w:rsidRDefault="00A43A6F" w:rsidP="007C2135">
            <w:pPr>
              <w:rPr>
                <w:sz w:val="20"/>
                <w:szCs w:val="20"/>
              </w:rPr>
            </w:pPr>
            <w:r w:rsidRPr="00CC08DA">
              <w:rPr>
                <w:sz w:val="20"/>
                <w:szCs w:val="20"/>
              </w:rPr>
              <w:t>Problem requires effort and involves a less than-creative approach.</w:t>
            </w:r>
          </w:p>
        </w:tc>
        <w:tc>
          <w:tcPr>
            <w:tcW w:w="1564" w:type="dxa"/>
          </w:tcPr>
          <w:p w14:paraId="1C13B929" w14:textId="77777777" w:rsidR="00A43A6F" w:rsidRPr="00CC08DA" w:rsidRDefault="00A43A6F" w:rsidP="007C2135">
            <w:pPr>
              <w:rPr>
                <w:sz w:val="20"/>
                <w:szCs w:val="20"/>
              </w:rPr>
            </w:pPr>
            <w:r w:rsidRPr="00CC08DA">
              <w:rPr>
                <w:sz w:val="20"/>
                <w:szCs w:val="20"/>
              </w:rPr>
              <w:t>Problem requires little effort and involves a less-than-creative approach.</w:t>
            </w:r>
          </w:p>
        </w:tc>
        <w:tc>
          <w:tcPr>
            <w:tcW w:w="1640" w:type="dxa"/>
          </w:tcPr>
          <w:p w14:paraId="3BB30A26" w14:textId="77777777" w:rsidR="00A43A6F" w:rsidRPr="00CC08DA" w:rsidRDefault="00A43A6F" w:rsidP="007C2135">
            <w:pPr>
              <w:rPr>
                <w:sz w:val="20"/>
                <w:szCs w:val="20"/>
              </w:rPr>
            </w:pPr>
            <w:r w:rsidRPr="00CC08DA">
              <w:rPr>
                <w:sz w:val="20"/>
                <w:szCs w:val="20"/>
              </w:rPr>
              <w:t>Problem requires little effort and does not involve a creative approach.</w:t>
            </w:r>
          </w:p>
        </w:tc>
        <w:tc>
          <w:tcPr>
            <w:tcW w:w="1056" w:type="dxa"/>
          </w:tcPr>
          <w:p w14:paraId="5E992CBE" w14:textId="77777777" w:rsidR="00A43A6F" w:rsidRPr="00CC08DA" w:rsidRDefault="00A43A6F" w:rsidP="007C2135">
            <w:pPr>
              <w:rPr>
                <w:sz w:val="20"/>
                <w:szCs w:val="20"/>
              </w:rPr>
            </w:pPr>
          </w:p>
        </w:tc>
      </w:tr>
    </w:tbl>
    <w:p w14:paraId="7B2743B8" w14:textId="0DD25E0F" w:rsidR="001F4628" w:rsidRDefault="001F4628" w:rsidP="00DF3D40">
      <w:pPr>
        <w:spacing w:after="0" w:line="240" w:lineRule="auto"/>
        <w:rPr>
          <w:lang w:val="en-US"/>
        </w:rPr>
      </w:pPr>
    </w:p>
    <w:p w14:paraId="5A6F2344" w14:textId="74A8BBEB" w:rsidR="00A43A6F" w:rsidRDefault="00A43A6F" w:rsidP="00DF3D40">
      <w:pPr>
        <w:spacing w:after="0" w:line="240" w:lineRule="auto"/>
        <w:rPr>
          <w:lang w:val="en-US"/>
        </w:rPr>
      </w:pPr>
    </w:p>
    <w:p w14:paraId="083E2CDF" w14:textId="3EF9D81B" w:rsidR="00A43A6F" w:rsidRDefault="00A43A6F" w:rsidP="00DF3D40">
      <w:pPr>
        <w:spacing w:after="0" w:line="240" w:lineRule="auto"/>
      </w:pPr>
      <w:r>
        <w:rPr>
          <w:lang w:val="en-US"/>
        </w:rPr>
        <w:t>Using the Core Competencies Break Down Chart (</w:t>
      </w:r>
      <w:hyperlink r:id="rId41" w:anchor="Core%20Competencies%20Break%20down&amp;section-id={3780EBFD-4A17-47FC-99A6-7E4F881A20F3}&amp;page-id={F5271C34-0F81-4D8C-8B7A-1AC671192FE9}&amp;end" w:history="1">
        <w:r>
          <w:rPr>
            <w:rStyle w:val="Hyperlink"/>
          </w:rPr>
          <w:t>Core Competencies Break down</w:t>
        </w:r>
      </w:hyperlink>
      <w:r>
        <w:t>  (</w:t>
      </w:r>
      <w:hyperlink r:id="rId42" w:history="1">
        <w:r>
          <w:rPr>
            <w:rStyle w:val="Hyperlink"/>
          </w:rPr>
          <w:t>Web view</w:t>
        </w:r>
      </w:hyperlink>
      <w:r>
        <w:t xml:space="preserve">)) </w:t>
      </w:r>
      <w:r w:rsidR="00D8320E">
        <w:t xml:space="preserve">write a Core Competency Reflection addressing 3 different statements. </w:t>
      </w:r>
    </w:p>
    <w:p w14:paraId="11E45D21" w14:textId="00D572E4" w:rsidR="00D8320E" w:rsidRDefault="00D8320E" w:rsidP="00DF3D40">
      <w:pPr>
        <w:spacing w:after="0" w:line="240" w:lineRule="auto"/>
      </w:pPr>
    </w:p>
    <w:p w14:paraId="17A53546" w14:textId="52FC5312" w:rsidR="00D8320E" w:rsidRDefault="00D8320E" w:rsidP="00D8320E">
      <w:pPr>
        <w:pStyle w:val="ListParagraph"/>
        <w:numPr>
          <w:ilvl w:val="0"/>
          <w:numId w:val="2"/>
        </w:numPr>
        <w:spacing w:after="0" w:line="240" w:lineRule="auto"/>
        <w:rPr>
          <w:lang w:val="en-US"/>
        </w:rPr>
      </w:pPr>
      <w:r>
        <w:rPr>
          <w:lang w:val="en-US"/>
        </w:rPr>
        <w:t xml:space="preserve">Done – </w:t>
      </w:r>
    </w:p>
    <w:p w14:paraId="1B6BD8D1" w14:textId="02F617DE" w:rsidR="00D8320E" w:rsidRPr="00D8320E" w:rsidRDefault="00D8320E" w:rsidP="00D8320E">
      <w:pPr>
        <w:pStyle w:val="ListParagraph"/>
        <w:numPr>
          <w:ilvl w:val="0"/>
          <w:numId w:val="2"/>
        </w:numPr>
        <w:spacing w:after="0" w:line="240" w:lineRule="auto"/>
        <w:rPr>
          <w:lang w:val="en-US"/>
        </w:rPr>
      </w:pPr>
      <w:r>
        <w:rPr>
          <w:lang w:val="en-US"/>
        </w:rPr>
        <w:lastRenderedPageBreak/>
        <w:t xml:space="preserve">Tag Blog Post </w:t>
      </w:r>
      <w:r>
        <w:rPr>
          <w:rFonts w:ascii="Calibri" w:hAnsi="Calibri" w:cs="Calibri"/>
        </w:rPr>
        <w:t>Sc10H2020ScienceisMAGIC</w:t>
      </w:r>
    </w:p>
    <w:p w14:paraId="35FE4F61" w14:textId="01D69BE5" w:rsidR="00D8320E" w:rsidRPr="00D8320E" w:rsidRDefault="00D8320E" w:rsidP="00D8320E">
      <w:pPr>
        <w:pStyle w:val="ListParagraph"/>
        <w:numPr>
          <w:ilvl w:val="0"/>
          <w:numId w:val="2"/>
        </w:numPr>
        <w:spacing w:after="0" w:line="240" w:lineRule="auto"/>
        <w:rPr>
          <w:lang w:val="en-US"/>
        </w:rPr>
      </w:pPr>
      <w:r>
        <w:rPr>
          <w:rFonts w:ascii="Calibri" w:hAnsi="Calibri" w:cs="Calibri"/>
        </w:rPr>
        <w:t>Add appropriate Core Competency tags.</w:t>
      </w:r>
    </w:p>
    <w:p w14:paraId="2127601C" w14:textId="51096D01" w:rsidR="00D8320E" w:rsidRPr="00D8320E" w:rsidRDefault="00D8320E" w:rsidP="00D8320E">
      <w:pPr>
        <w:pStyle w:val="ListParagraph"/>
        <w:numPr>
          <w:ilvl w:val="0"/>
          <w:numId w:val="2"/>
        </w:numPr>
        <w:spacing w:after="0" w:line="240" w:lineRule="auto"/>
        <w:rPr>
          <w:lang w:val="en-US"/>
        </w:rPr>
      </w:pPr>
      <w:r>
        <w:rPr>
          <w:rFonts w:ascii="Calibri" w:hAnsi="Calibri" w:cs="Calibri"/>
        </w:rPr>
        <w:t>Categorize for Science 10</w:t>
      </w:r>
    </w:p>
    <w:sectPr w:rsidR="00D8320E" w:rsidRPr="00D8320E" w:rsidSect="00DF3D40">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67C63"/>
    <w:multiLevelType w:val="hybridMultilevel"/>
    <w:tmpl w:val="63CE3A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785"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FFB616C"/>
    <w:multiLevelType w:val="hybridMultilevel"/>
    <w:tmpl w:val="8A346F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9066BFC"/>
    <w:multiLevelType w:val="hybridMultilevel"/>
    <w:tmpl w:val="B0DC84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B467631"/>
    <w:multiLevelType w:val="hybridMultilevel"/>
    <w:tmpl w:val="04EE7F14"/>
    <w:lvl w:ilvl="0" w:tplc="18EC730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7CwMDc3NrM0MDdW0lEKTi0uzszPAykwrAUAv5aA9SwAAAA="/>
  </w:docVars>
  <w:rsids>
    <w:rsidRoot w:val="00DF3D40"/>
    <w:rsid w:val="000116A8"/>
    <w:rsid w:val="00020776"/>
    <w:rsid w:val="00026F35"/>
    <w:rsid w:val="000312AD"/>
    <w:rsid w:val="00044AB9"/>
    <w:rsid w:val="00045020"/>
    <w:rsid w:val="00046D19"/>
    <w:rsid w:val="00047E3B"/>
    <w:rsid w:val="000573D3"/>
    <w:rsid w:val="00065F59"/>
    <w:rsid w:val="00065FF8"/>
    <w:rsid w:val="000818A3"/>
    <w:rsid w:val="000909F4"/>
    <w:rsid w:val="00094967"/>
    <w:rsid w:val="000967C3"/>
    <w:rsid w:val="000D5472"/>
    <w:rsid w:val="000E1BD4"/>
    <w:rsid w:val="000E6092"/>
    <w:rsid w:val="000F0361"/>
    <w:rsid w:val="00102635"/>
    <w:rsid w:val="00106526"/>
    <w:rsid w:val="00107403"/>
    <w:rsid w:val="00124D27"/>
    <w:rsid w:val="00136CD2"/>
    <w:rsid w:val="001417CD"/>
    <w:rsid w:val="00144792"/>
    <w:rsid w:val="00145CCB"/>
    <w:rsid w:val="001467E9"/>
    <w:rsid w:val="00154AA4"/>
    <w:rsid w:val="0016428D"/>
    <w:rsid w:val="00165E9B"/>
    <w:rsid w:val="00166B5B"/>
    <w:rsid w:val="00172CD4"/>
    <w:rsid w:val="0017720E"/>
    <w:rsid w:val="00186C3F"/>
    <w:rsid w:val="0019660F"/>
    <w:rsid w:val="001A271F"/>
    <w:rsid w:val="001D2CFD"/>
    <w:rsid w:val="001E19F5"/>
    <w:rsid w:val="001E4B7F"/>
    <w:rsid w:val="001F267D"/>
    <w:rsid w:val="001F4628"/>
    <w:rsid w:val="001F5729"/>
    <w:rsid w:val="001F680A"/>
    <w:rsid w:val="002014BE"/>
    <w:rsid w:val="00213794"/>
    <w:rsid w:val="00220941"/>
    <w:rsid w:val="002218BD"/>
    <w:rsid w:val="00226296"/>
    <w:rsid w:val="002305C2"/>
    <w:rsid w:val="00234292"/>
    <w:rsid w:val="00253551"/>
    <w:rsid w:val="0026369E"/>
    <w:rsid w:val="00265A21"/>
    <w:rsid w:val="0027087F"/>
    <w:rsid w:val="00277152"/>
    <w:rsid w:val="00282390"/>
    <w:rsid w:val="00282EB2"/>
    <w:rsid w:val="002832E2"/>
    <w:rsid w:val="00283C60"/>
    <w:rsid w:val="0028548B"/>
    <w:rsid w:val="00290445"/>
    <w:rsid w:val="002A18BF"/>
    <w:rsid w:val="002A741B"/>
    <w:rsid w:val="002B7EEB"/>
    <w:rsid w:val="002D78B9"/>
    <w:rsid w:val="002E1A21"/>
    <w:rsid w:val="002F30B6"/>
    <w:rsid w:val="002F30D7"/>
    <w:rsid w:val="002F7A09"/>
    <w:rsid w:val="00316034"/>
    <w:rsid w:val="0032421E"/>
    <w:rsid w:val="00326032"/>
    <w:rsid w:val="00331859"/>
    <w:rsid w:val="003331B6"/>
    <w:rsid w:val="00333C45"/>
    <w:rsid w:val="0033635C"/>
    <w:rsid w:val="003544AB"/>
    <w:rsid w:val="00357F87"/>
    <w:rsid w:val="00362F9F"/>
    <w:rsid w:val="00377847"/>
    <w:rsid w:val="00381A25"/>
    <w:rsid w:val="00384F39"/>
    <w:rsid w:val="003912BF"/>
    <w:rsid w:val="00392D12"/>
    <w:rsid w:val="003A1FAE"/>
    <w:rsid w:val="003A4BF7"/>
    <w:rsid w:val="003A58EF"/>
    <w:rsid w:val="003A70ED"/>
    <w:rsid w:val="003C60AE"/>
    <w:rsid w:val="003D03AC"/>
    <w:rsid w:val="003D7886"/>
    <w:rsid w:val="003E03F4"/>
    <w:rsid w:val="003E25A5"/>
    <w:rsid w:val="003E428B"/>
    <w:rsid w:val="003F28EA"/>
    <w:rsid w:val="003F40C3"/>
    <w:rsid w:val="003F4C6D"/>
    <w:rsid w:val="003F5C60"/>
    <w:rsid w:val="003F767D"/>
    <w:rsid w:val="00410EE3"/>
    <w:rsid w:val="004154DC"/>
    <w:rsid w:val="0041609B"/>
    <w:rsid w:val="00437C4C"/>
    <w:rsid w:val="00440604"/>
    <w:rsid w:val="00440857"/>
    <w:rsid w:val="00440C3C"/>
    <w:rsid w:val="00441BD4"/>
    <w:rsid w:val="00442B70"/>
    <w:rsid w:val="00453897"/>
    <w:rsid w:val="00460EDF"/>
    <w:rsid w:val="00466A34"/>
    <w:rsid w:val="00472925"/>
    <w:rsid w:val="00472C95"/>
    <w:rsid w:val="004824CB"/>
    <w:rsid w:val="0049535E"/>
    <w:rsid w:val="004A1C34"/>
    <w:rsid w:val="004A34FC"/>
    <w:rsid w:val="004A6937"/>
    <w:rsid w:val="004B0E85"/>
    <w:rsid w:val="004B3630"/>
    <w:rsid w:val="004B505F"/>
    <w:rsid w:val="004C2576"/>
    <w:rsid w:val="004C4048"/>
    <w:rsid w:val="004D1097"/>
    <w:rsid w:val="004D5511"/>
    <w:rsid w:val="004D6B89"/>
    <w:rsid w:val="004D6D24"/>
    <w:rsid w:val="004F6811"/>
    <w:rsid w:val="00503DE8"/>
    <w:rsid w:val="00513C64"/>
    <w:rsid w:val="00513C67"/>
    <w:rsid w:val="00516142"/>
    <w:rsid w:val="00535E0B"/>
    <w:rsid w:val="00547FC5"/>
    <w:rsid w:val="005574A7"/>
    <w:rsid w:val="00566E91"/>
    <w:rsid w:val="005672BC"/>
    <w:rsid w:val="00587898"/>
    <w:rsid w:val="00590391"/>
    <w:rsid w:val="005921E5"/>
    <w:rsid w:val="00594837"/>
    <w:rsid w:val="005B07C7"/>
    <w:rsid w:val="005B5145"/>
    <w:rsid w:val="005D1255"/>
    <w:rsid w:val="005D28E9"/>
    <w:rsid w:val="005D411F"/>
    <w:rsid w:val="005D4BEB"/>
    <w:rsid w:val="005D5929"/>
    <w:rsid w:val="005E30B0"/>
    <w:rsid w:val="005E3530"/>
    <w:rsid w:val="005E6BD3"/>
    <w:rsid w:val="005E7FF1"/>
    <w:rsid w:val="005F66CC"/>
    <w:rsid w:val="00604613"/>
    <w:rsid w:val="00605539"/>
    <w:rsid w:val="0062437A"/>
    <w:rsid w:val="00636DC7"/>
    <w:rsid w:val="00640C74"/>
    <w:rsid w:val="00654587"/>
    <w:rsid w:val="00656ECD"/>
    <w:rsid w:val="006608DB"/>
    <w:rsid w:val="00660F86"/>
    <w:rsid w:val="00664C3D"/>
    <w:rsid w:val="00667DF3"/>
    <w:rsid w:val="00671A26"/>
    <w:rsid w:val="00671A8E"/>
    <w:rsid w:val="0067586E"/>
    <w:rsid w:val="00680A36"/>
    <w:rsid w:val="006A2CE3"/>
    <w:rsid w:val="006B33A7"/>
    <w:rsid w:val="006B3D4A"/>
    <w:rsid w:val="006E4A4C"/>
    <w:rsid w:val="006F12E4"/>
    <w:rsid w:val="00706A1D"/>
    <w:rsid w:val="00715541"/>
    <w:rsid w:val="00717C07"/>
    <w:rsid w:val="00720C5F"/>
    <w:rsid w:val="0072339E"/>
    <w:rsid w:val="0072428B"/>
    <w:rsid w:val="00725EDE"/>
    <w:rsid w:val="00725FFB"/>
    <w:rsid w:val="00733EBD"/>
    <w:rsid w:val="00734CF6"/>
    <w:rsid w:val="00735250"/>
    <w:rsid w:val="00737ECD"/>
    <w:rsid w:val="007471E4"/>
    <w:rsid w:val="00756D6A"/>
    <w:rsid w:val="007574AA"/>
    <w:rsid w:val="00760217"/>
    <w:rsid w:val="007747AA"/>
    <w:rsid w:val="007747AD"/>
    <w:rsid w:val="007777C8"/>
    <w:rsid w:val="00781FA4"/>
    <w:rsid w:val="007A33D2"/>
    <w:rsid w:val="007C027C"/>
    <w:rsid w:val="007C2135"/>
    <w:rsid w:val="007D23A1"/>
    <w:rsid w:val="007D3656"/>
    <w:rsid w:val="007E3304"/>
    <w:rsid w:val="007F2E8F"/>
    <w:rsid w:val="007F7355"/>
    <w:rsid w:val="00814AFC"/>
    <w:rsid w:val="00831E32"/>
    <w:rsid w:val="00841274"/>
    <w:rsid w:val="00842AC0"/>
    <w:rsid w:val="00847616"/>
    <w:rsid w:val="00856F6D"/>
    <w:rsid w:val="008610A7"/>
    <w:rsid w:val="00867AC7"/>
    <w:rsid w:val="00871E27"/>
    <w:rsid w:val="00872CCA"/>
    <w:rsid w:val="00877068"/>
    <w:rsid w:val="00877B03"/>
    <w:rsid w:val="0088674D"/>
    <w:rsid w:val="00893B2E"/>
    <w:rsid w:val="008A28A9"/>
    <w:rsid w:val="008A7356"/>
    <w:rsid w:val="008B4148"/>
    <w:rsid w:val="008B57DF"/>
    <w:rsid w:val="008D6CB6"/>
    <w:rsid w:val="008D75BC"/>
    <w:rsid w:val="008E2CA2"/>
    <w:rsid w:val="008E5EC4"/>
    <w:rsid w:val="008F2602"/>
    <w:rsid w:val="008F5327"/>
    <w:rsid w:val="00900A12"/>
    <w:rsid w:val="00935A0F"/>
    <w:rsid w:val="00940B3B"/>
    <w:rsid w:val="009425F0"/>
    <w:rsid w:val="009530D1"/>
    <w:rsid w:val="00961739"/>
    <w:rsid w:val="00975991"/>
    <w:rsid w:val="00976A10"/>
    <w:rsid w:val="00980C86"/>
    <w:rsid w:val="0098520B"/>
    <w:rsid w:val="009A228B"/>
    <w:rsid w:val="009A2DD1"/>
    <w:rsid w:val="009A43E5"/>
    <w:rsid w:val="009A5399"/>
    <w:rsid w:val="009A5ABB"/>
    <w:rsid w:val="009A6AEE"/>
    <w:rsid w:val="009B4CD1"/>
    <w:rsid w:val="009B7DE7"/>
    <w:rsid w:val="009D1F75"/>
    <w:rsid w:val="009E0695"/>
    <w:rsid w:val="009E2327"/>
    <w:rsid w:val="009E289C"/>
    <w:rsid w:val="009E7CAD"/>
    <w:rsid w:val="009F573E"/>
    <w:rsid w:val="00A11CC4"/>
    <w:rsid w:val="00A30333"/>
    <w:rsid w:val="00A340B9"/>
    <w:rsid w:val="00A43A6F"/>
    <w:rsid w:val="00A45AB1"/>
    <w:rsid w:val="00A51452"/>
    <w:rsid w:val="00A54DEC"/>
    <w:rsid w:val="00A5516F"/>
    <w:rsid w:val="00A62397"/>
    <w:rsid w:val="00A73E92"/>
    <w:rsid w:val="00A77DD9"/>
    <w:rsid w:val="00A87D24"/>
    <w:rsid w:val="00A95FBC"/>
    <w:rsid w:val="00A96DDB"/>
    <w:rsid w:val="00AA0014"/>
    <w:rsid w:val="00AA3A2E"/>
    <w:rsid w:val="00AE1ACC"/>
    <w:rsid w:val="00AE3E37"/>
    <w:rsid w:val="00AF20CB"/>
    <w:rsid w:val="00B00BA0"/>
    <w:rsid w:val="00B05229"/>
    <w:rsid w:val="00B120CC"/>
    <w:rsid w:val="00B12FE2"/>
    <w:rsid w:val="00B17810"/>
    <w:rsid w:val="00B20215"/>
    <w:rsid w:val="00B25DA8"/>
    <w:rsid w:val="00B270B3"/>
    <w:rsid w:val="00B32866"/>
    <w:rsid w:val="00B33DCD"/>
    <w:rsid w:val="00B34789"/>
    <w:rsid w:val="00B41A39"/>
    <w:rsid w:val="00B447DE"/>
    <w:rsid w:val="00B544A7"/>
    <w:rsid w:val="00B55B0F"/>
    <w:rsid w:val="00B570E5"/>
    <w:rsid w:val="00B70766"/>
    <w:rsid w:val="00B77F27"/>
    <w:rsid w:val="00B8198F"/>
    <w:rsid w:val="00B854B4"/>
    <w:rsid w:val="00B85E7D"/>
    <w:rsid w:val="00B9081D"/>
    <w:rsid w:val="00BA2DD8"/>
    <w:rsid w:val="00BB710A"/>
    <w:rsid w:val="00BC650A"/>
    <w:rsid w:val="00BD5C55"/>
    <w:rsid w:val="00BE4568"/>
    <w:rsid w:val="00BE53E1"/>
    <w:rsid w:val="00BF045B"/>
    <w:rsid w:val="00BF1657"/>
    <w:rsid w:val="00BF76E2"/>
    <w:rsid w:val="00C131E5"/>
    <w:rsid w:val="00C142D1"/>
    <w:rsid w:val="00C152D2"/>
    <w:rsid w:val="00C22B00"/>
    <w:rsid w:val="00C2654C"/>
    <w:rsid w:val="00C3005B"/>
    <w:rsid w:val="00C46791"/>
    <w:rsid w:val="00C537CD"/>
    <w:rsid w:val="00C62BC9"/>
    <w:rsid w:val="00C64E1F"/>
    <w:rsid w:val="00C760C9"/>
    <w:rsid w:val="00C911E3"/>
    <w:rsid w:val="00C929FC"/>
    <w:rsid w:val="00CA1813"/>
    <w:rsid w:val="00CA1E21"/>
    <w:rsid w:val="00CB0EAE"/>
    <w:rsid w:val="00CB7C3C"/>
    <w:rsid w:val="00CC03B0"/>
    <w:rsid w:val="00CC1BF0"/>
    <w:rsid w:val="00CD3994"/>
    <w:rsid w:val="00CE0E8F"/>
    <w:rsid w:val="00CE1D9D"/>
    <w:rsid w:val="00CE3253"/>
    <w:rsid w:val="00CE415F"/>
    <w:rsid w:val="00CE6A5E"/>
    <w:rsid w:val="00D06412"/>
    <w:rsid w:val="00D159A7"/>
    <w:rsid w:val="00D33740"/>
    <w:rsid w:val="00D43A1B"/>
    <w:rsid w:val="00D51174"/>
    <w:rsid w:val="00D53042"/>
    <w:rsid w:val="00D636B0"/>
    <w:rsid w:val="00D63900"/>
    <w:rsid w:val="00D643D1"/>
    <w:rsid w:val="00D7169A"/>
    <w:rsid w:val="00D73117"/>
    <w:rsid w:val="00D75A67"/>
    <w:rsid w:val="00D76893"/>
    <w:rsid w:val="00D8178A"/>
    <w:rsid w:val="00D8320E"/>
    <w:rsid w:val="00D86149"/>
    <w:rsid w:val="00D95E4F"/>
    <w:rsid w:val="00D97112"/>
    <w:rsid w:val="00D97665"/>
    <w:rsid w:val="00DA42A6"/>
    <w:rsid w:val="00DC213F"/>
    <w:rsid w:val="00DC69F6"/>
    <w:rsid w:val="00DC6DB8"/>
    <w:rsid w:val="00DD0CA8"/>
    <w:rsid w:val="00DD6361"/>
    <w:rsid w:val="00DD6A8F"/>
    <w:rsid w:val="00DE59BC"/>
    <w:rsid w:val="00DE6D75"/>
    <w:rsid w:val="00DE6F5C"/>
    <w:rsid w:val="00DF01D7"/>
    <w:rsid w:val="00DF3D40"/>
    <w:rsid w:val="00E11917"/>
    <w:rsid w:val="00E14238"/>
    <w:rsid w:val="00E24622"/>
    <w:rsid w:val="00E2608B"/>
    <w:rsid w:val="00E2616A"/>
    <w:rsid w:val="00E277D4"/>
    <w:rsid w:val="00E27F6D"/>
    <w:rsid w:val="00E327E0"/>
    <w:rsid w:val="00E32F8D"/>
    <w:rsid w:val="00E341E6"/>
    <w:rsid w:val="00E402B8"/>
    <w:rsid w:val="00E459FA"/>
    <w:rsid w:val="00E53913"/>
    <w:rsid w:val="00E60137"/>
    <w:rsid w:val="00E6194A"/>
    <w:rsid w:val="00E80948"/>
    <w:rsid w:val="00E81931"/>
    <w:rsid w:val="00E83B7E"/>
    <w:rsid w:val="00E858A6"/>
    <w:rsid w:val="00E86659"/>
    <w:rsid w:val="00E92D8D"/>
    <w:rsid w:val="00E9744D"/>
    <w:rsid w:val="00E9763F"/>
    <w:rsid w:val="00EA11E5"/>
    <w:rsid w:val="00EA2780"/>
    <w:rsid w:val="00EB3CCF"/>
    <w:rsid w:val="00EC3D97"/>
    <w:rsid w:val="00EC3E1D"/>
    <w:rsid w:val="00EC7B86"/>
    <w:rsid w:val="00ED23E4"/>
    <w:rsid w:val="00ED7894"/>
    <w:rsid w:val="00EF1924"/>
    <w:rsid w:val="00F20F71"/>
    <w:rsid w:val="00F31FB2"/>
    <w:rsid w:val="00F35455"/>
    <w:rsid w:val="00F41441"/>
    <w:rsid w:val="00F41F99"/>
    <w:rsid w:val="00F469D8"/>
    <w:rsid w:val="00F638D1"/>
    <w:rsid w:val="00F70A75"/>
    <w:rsid w:val="00F85BC3"/>
    <w:rsid w:val="00F91BAA"/>
    <w:rsid w:val="00F968C2"/>
    <w:rsid w:val="00FA139A"/>
    <w:rsid w:val="00FA744B"/>
    <w:rsid w:val="00FB0258"/>
    <w:rsid w:val="00FC58AD"/>
    <w:rsid w:val="00FD2B3D"/>
    <w:rsid w:val="00FD57F9"/>
    <w:rsid w:val="00FD63BF"/>
    <w:rsid w:val="00FD7157"/>
    <w:rsid w:val="00FE6EAE"/>
    <w:rsid w:val="00FF31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4C740"/>
  <w15:chartTrackingRefBased/>
  <w15:docId w15:val="{1C448426-F0AD-4ACB-92F8-A487885AB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2602"/>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234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43A6F"/>
    <w:rPr>
      <w:color w:val="0000FF"/>
      <w:u w:val="single"/>
    </w:rPr>
  </w:style>
  <w:style w:type="paragraph" w:styleId="ListParagraph">
    <w:name w:val="List Paragraph"/>
    <w:basedOn w:val="Normal"/>
    <w:uiPriority w:val="34"/>
    <w:qFormat/>
    <w:rsid w:val="00D8320E"/>
    <w:pPr>
      <w:ind w:left="720"/>
      <w:contextualSpacing/>
    </w:pPr>
  </w:style>
  <w:style w:type="paragraph" w:styleId="Revision">
    <w:name w:val="Revision"/>
    <w:hidden/>
    <w:uiPriority w:val="99"/>
    <w:semiHidden/>
    <w:rsid w:val="002305C2"/>
    <w:pPr>
      <w:spacing w:after="0" w:line="240" w:lineRule="auto"/>
    </w:pPr>
  </w:style>
  <w:style w:type="paragraph" w:styleId="BalloonText">
    <w:name w:val="Balloon Text"/>
    <w:basedOn w:val="Normal"/>
    <w:link w:val="BalloonTextChar"/>
    <w:uiPriority w:val="99"/>
    <w:semiHidden/>
    <w:unhideWhenUsed/>
    <w:rsid w:val="00230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5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01693">
      <w:bodyDiv w:val="1"/>
      <w:marLeft w:val="0"/>
      <w:marRight w:val="0"/>
      <w:marTop w:val="0"/>
      <w:marBottom w:val="0"/>
      <w:divBdr>
        <w:top w:val="none" w:sz="0" w:space="0" w:color="auto"/>
        <w:left w:val="none" w:sz="0" w:space="0" w:color="auto"/>
        <w:bottom w:val="none" w:sz="0" w:space="0" w:color="auto"/>
        <w:right w:val="none" w:sz="0" w:space="0" w:color="auto"/>
      </w:divBdr>
      <w:divsChild>
        <w:div w:id="585310734">
          <w:marLeft w:val="0"/>
          <w:marRight w:val="0"/>
          <w:marTop w:val="0"/>
          <w:marBottom w:val="0"/>
          <w:divBdr>
            <w:top w:val="none" w:sz="0" w:space="0" w:color="auto"/>
            <w:left w:val="none" w:sz="0" w:space="0" w:color="auto"/>
            <w:bottom w:val="none" w:sz="0" w:space="0" w:color="auto"/>
            <w:right w:val="none" w:sz="0" w:space="0" w:color="auto"/>
          </w:divBdr>
        </w:div>
      </w:divsChild>
    </w:div>
    <w:div w:id="346175995">
      <w:bodyDiv w:val="1"/>
      <w:marLeft w:val="0"/>
      <w:marRight w:val="0"/>
      <w:marTop w:val="0"/>
      <w:marBottom w:val="0"/>
      <w:divBdr>
        <w:top w:val="none" w:sz="0" w:space="0" w:color="auto"/>
        <w:left w:val="none" w:sz="0" w:space="0" w:color="auto"/>
        <w:bottom w:val="none" w:sz="0" w:space="0" w:color="auto"/>
        <w:right w:val="none" w:sz="0" w:space="0" w:color="auto"/>
      </w:divBdr>
      <w:divsChild>
        <w:div w:id="1333753238">
          <w:marLeft w:val="0"/>
          <w:marRight w:val="0"/>
          <w:marTop w:val="0"/>
          <w:marBottom w:val="0"/>
          <w:divBdr>
            <w:top w:val="none" w:sz="0" w:space="0" w:color="auto"/>
            <w:left w:val="none" w:sz="0" w:space="0" w:color="auto"/>
            <w:bottom w:val="none" w:sz="0" w:space="0" w:color="auto"/>
            <w:right w:val="none" w:sz="0" w:space="0" w:color="auto"/>
          </w:divBdr>
        </w:div>
      </w:divsChild>
    </w:div>
    <w:div w:id="1857966410">
      <w:bodyDiv w:val="1"/>
      <w:marLeft w:val="0"/>
      <w:marRight w:val="0"/>
      <w:marTop w:val="0"/>
      <w:marBottom w:val="0"/>
      <w:divBdr>
        <w:top w:val="none" w:sz="0" w:space="0" w:color="auto"/>
        <w:left w:val="none" w:sz="0" w:space="0" w:color="auto"/>
        <w:bottom w:val="none" w:sz="0" w:space="0" w:color="auto"/>
        <w:right w:val="none" w:sz="0" w:space="0" w:color="auto"/>
      </w:divBdr>
      <w:divsChild>
        <w:div w:id="5205076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5.xm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customXml" Target="ink/ink18.xml"/><Relationship Id="rId3" Type="http://schemas.openxmlformats.org/officeDocument/2006/relationships/settings" Target="settings.xml"/><Relationship Id="rId21" Type="http://schemas.openxmlformats.org/officeDocument/2006/relationships/customXml" Target="ink/ink9.xml"/><Relationship Id="rId34" Type="http://schemas.openxmlformats.org/officeDocument/2006/relationships/image" Target="media/image15.png"/><Relationship Id="rId42" Type="http://schemas.openxmlformats.org/officeDocument/2006/relationships/hyperlink" Target="https://sd43bcca-my.sharepoint.com/personal/bmireau_sd43_bc_ca/_layouts/OneNote.aspx?id=%2Fpersonal%2Fbmireau_sd43_bc_ca%2FDocuments%2FClass%20Notebooks%2FSc%2010%20Honors%20%28Sem%202%202020%29&amp;wd=target%28_Content%20Library%2FClass%20Info.one%7C3780EBFD-4A17-47FC-99A6-7E4F881A20F3%2FCore%20Competencies%20Break%20down%7CF5271C34-0F81-4D8C-8B7A-1AC671192FE9%2F%29" TargetMode="External"/><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customXml" Target="ink/ink7.xml"/><Relationship Id="rId25" Type="http://schemas.openxmlformats.org/officeDocument/2006/relationships/customXml" Target="ink/ink11.xml"/><Relationship Id="rId33" Type="http://schemas.openxmlformats.org/officeDocument/2006/relationships/customXml" Target="ink/ink15.xml"/><Relationship Id="rId38"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customXml" Target="ink/ink13.xml"/><Relationship Id="rId41" Type="http://schemas.openxmlformats.org/officeDocument/2006/relationships/hyperlink" Target="onenote:https://sd43bcca-my.sharepoint.com/personal/bmireau_sd43_bc_ca/Documents/Class%20Notebooks/Sc%2010%20Honors%20(Sem%202%202020)/_Content%20Library/Class%20Info.one"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customXml" Target="ink/ink17.xml"/><Relationship Id="rId40" Type="http://schemas.openxmlformats.org/officeDocument/2006/relationships/image" Target="media/image18.png"/><Relationship Id="rId5" Type="http://schemas.openxmlformats.org/officeDocument/2006/relationships/customXml" Target="ink/ink1.xml"/><Relationship Id="rId15" Type="http://schemas.openxmlformats.org/officeDocument/2006/relationships/customXml" Target="ink/ink6.xml"/><Relationship Id="rId23" Type="http://schemas.openxmlformats.org/officeDocument/2006/relationships/customXml" Target="ink/ink10.xml"/><Relationship Id="rId28" Type="http://schemas.openxmlformats.org/officeDocument/2006/relationships/image" Target="media/image12.png"/><Relationship Id="rId36"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customXml" Target="ink/ink8.xml"/><Relationship Id="rId31" Type="http://schemas.openxmlformats.org/officeDocument/2006/relationships/customXml" Target="ink/ink14.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customXml" Target="ink/ink12.xml"/><Relationship Id="rId30" Type="http://schemas.openxmlformats.org/officeDocument/2006/relationships/image" Target="media/image13.png"/><Relationship Id="rId35" Type="http://schemas.openxmlformats.org/officeDocument/2006/relationships/customXml" Target="ink/ink16.xml"/><Relationship Id="rId43"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08.816"/>
    </inkml:context>
    <inkml:brush xml:id="br0">
      <inkml:brushProperty name="width" value="0.05" units="cm"/>
      <inkml:brushProperty name="height" value="0.05" units="cm"/>
      <inkml:brushProperty name="color" value="#E71224"/>
    </inkml:brush>
  </inkml:definitions>
  <inkml:trace contextRef="#ctx0" brushRef="#br0">297 68 7079,'-1'-4'1017,"0"1"1,0-1 0,-1 1-1,1-1 1,-1 1 0,0 0-1,1-1 1,-1 1 0,-1 0-1,1 0 1,0 0 0,-1 1-1,1-1 1,-1 1-1,0-1 1,0 1 0,0 0-1,-2-1-1017,1 1 409,0 1-1,0-1 1,0 1-1,0 0 1,-1 0-1,1 0 1,0 0-1,-1 1 0,1 0 1,-1 0-1,1 0 1,-1 0-1,1 1 1,0-1-1,-4 2-408,-2 1 153,-1 1 0,1-1 0,-1 2 0,1 0 0,0 0 0,1 0 0,-1 1 0,-1 3-153,6-6-1,0 1 0,1 0 0,-1 0 1,1 0-1,0 1 0,0-1 0,0 1 0,1 0 1,-1 0-1,1 1 0,1-1 0,-1 1 1,1-1-1,0 1 0,-1 5 1,2-9 1,1 1-1,0-1 1,0 1-1,0 0 1,1-1 0,-1 1-1,1-1 1,-1 1-1,1-1 1,0 1 0,0-1-1,0 0 1,0 1-1,0-1 1,1 0 0,-1 0-1,1 0 1,-1 0-1,1 0 1,0 0 0,1 1-1,6 5 7,0-1 0,1 1 0,0-1 0,2 0-7,5 4-9,-1 1 9,-1 0 0,0 0 0,-1 1 0,-1 1 0,0 1 0,-1 0 0,0 0 0,6 13 0,-14-21 0,0 0 0,0 0 0,0 1 0,-1-1 0,0 1 0,0 0 0,-1 0 0,0 0 0,-1 1 0,0-1 0,0 0 0,-1 0 0,0 1 0,0-1 0,-1 0 0,0 1 0,0-1 0,-1 0 0,0 0 0,0 0 0,-2 1 0,1-3-6,-1 0 0,1 0 0,-1-1 0,-1 1 0,1-1 0,-1 0 0,0-1 0,0 1 0,0-1 0,0 0 0,-1 0 0,0 0 0,0-1-1,0 0 1,0 0 0,0-1 0,-1 0 0,1 0 0,-1 0 0,-3 0 6,4-1 6,0 0-1,0 0 1,0 0-1,-1-1 1,1 0-1,0 0 1,0-1-1,-1 0 1,1 0-1,0 0 1,0-1-1,0 0 1,0 0-1,0 0 1,1-1-1,-1 0 1,1 0-1,-1 0 1,1-1-1,0 0 1,0 0-1,0-1-5,3 3 0,0-1 0,0 1 0,0-1 0,0 0 0,1 0 0,-1 1 0,1-1 0,0 0 0,0 0 0,0 0 0,0-1 0,0 1 0,1 0 0,0 0 0,-1 0 0,1-1 0,0 1 0,1 0 0,-1 0 0,0 0 0,1 0 0,0-1 0,0 1 0,0 0 0,0 0 0,0 0 0,1 0 0,1-2 0,5-9 0,0 1 0,2 0 0,0 0 0,0 1 0,4-3 0,-6 6 0,34-37 0,3-2 0,5-12 0,-37 43 0,0-1 0,-2 0 0,0-1 0,-1 0 0,4-14 0,-12 27-144,0 1 0,0-1 1,-1 1-1,0-1 0,0 0 0,0 1 1,-1-1-1,0 0 0,0 1 0,-1-1 0,1 0 1,-1 1-1,0-1 0,-1 1 0,-1-4 144,3 8-402,-1 0 0,1 0 0,-1 0 0,1 1 0,-1-1 0,0 0 1,0 0-1,1 1 0,-1-1 0,0 0 0,0 1 0,0-1 0,0 1 0,0 0 0,0-1 0,0 1 0,0-1 0,0 1 0,0 0 0,0 0 0,0 0 0,0 0 0,0 0 0,0 0 0,0 0 0,0 0 0,0 0 0,0 0 0,0 0 0,0 1 0,0-1 0,0 0 402,-3 2-1261,0-1-1,1 1 0,-1 0 0,1 0 1,-1 0-1,1 1 0,0 0 1262,-10 9-462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6:56.903"/>
    </inkml:context>
    <inkml:brush xml:id="br0">
      <inkml:brushProperty name="width" value="0.05" units="cm"/>
      <inkml:brushProperty name="height" value="0.05" units="cm"/>
    </inkml:brush>
  </inkml:definitions>
  <inkml:trace contextRef="#ctx0" brushRef="#br0">199 1 4933,'-3'12'4068,"3"4"576,-5 8-672,5 13-289,-5 5-224,5 11-191,-4 1-770,4 9-1057,0-4-864,0-2-417,-4-8-96,4-9-1185,0-6-2050,0-11-1409,0-12-129,0-11 33,0 0 63,0-17-95</inkml:trace>
  <inkml:trace contextRef="#ctx0" brushRef="#br0" timeOffset="367.37">1 290 16239,'15'0'4805,"8"0"-65,5-8-608,7 5-1633,6-7-2147,2 1-352,3-3 0,0 0-512,2 0-3845,-6 1-319,-7 2-65,-3 3 1,-6 2-97</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6:51.119"/>
    </inkml:context>
    <inkml:brush xml:id="br0">
      <inkml:brushProperty name="width" value="0.05" units="cm"/>
      <inkml:brushProperty name="height" value="0.05" units="cm"/>
    </inkml:brush>
  </inkml:definitions>
  <inkml:trace contextRef="#ctx0" brushRef="#br0">686 207 16367,'-1'-3'5088,"-15"-50"4321,12 39-8685,-2-1-1,0 1 1,0 1 0,-6-8-724,9 15-47,-1 1-1,1 0 1,-1 0 0,0 0 0,-1 1-1,1-1 1,-1 1 0,0 0 0,0 0 0,0 1-1,-1-1 1,1 1 0,-1 0 0,0 1-1,0 0 1,0-1 0,0 2 0,0-1 0,0 1-1,0 0 1,-3 0 47,-3 1 0,1 0 0,-1 1 0,0 0 0,1 1 0,-1 1 0,1 0 0,0 0 0,-1 1 0,2 0 0,-1 1 0,0 1 0,1-1 0,0 1 0,0 1 0,1 0 0,-7 7 0,-7 6 0,2 1 0,1 1 0,0 0 0,2 2 0,0 0 0,-1 5 0,-8 17 0,1 2 0,3 0 0,1 1 0,3 1 0,2 1 0,2 1 0,3 0 0,1 1 0,3 0 0,3 1 0,1 12 0,4-44 0,1 0 0,1 1 0,0-1 0,2 0 0,1 0 0,1-1 0,3 10 0,-5-22 0,0 1 0,0-1 0,1 0 0,0 0 0,0-1 0,1 1 0,1-1 0,-1-1 0,1 1 0,0-1 0,1 0 0,0-1 0,0 1 0,0-2 0,1 1 0,0-1 0,3 1 0,4 0 83,0 0 0,1-2-1,0 0 1,-1 0 0,2-2 0,-1 0 0,0-1-1,15-1-82,0-1-1037,0-2-1,8-2 1038,24-7-6547,-34 4-804,-10 2-699,-7 2 2808</inkml:trace>
  <inkml:trace contextRef="#ctx0" brushRef="#br0" timeOffset="990.66">659 958 16624,'0'0'5093,"0"0"-540,0 0-885,1-2-1282,2 0-2356,0 0 0,-1 0 0,1 0 0,0 0 1,0 0-1,0 0 0,0 1 0,0 0 0,1-1 0,-1 1 0,0 0 0,1 1 1,-1-1-1,0 1 0,1-1 0,0 1-30,60-3-39,-52 2 39,3 1 0,1 0 0,-1 1 0,1 1 0,8 2 0,-21-4 0,-1 1 0,1-1 0,0 1 0,0 0 0,0 0 0,-1 0 0,1 0 0,-1 1 0,1-1 0,-1 1 0,1 0 0,-1-1 0,0 1 0,0 0 0,0 0 0,0 0 0,0 1 0,0-1 0,-1 0 0,1 1 0,-1-1 0,1 1 0,-1-1 0,0 1 0,0 0 0,0 0 0,0-1 0,-1 2 0,0 0 0,0 0 0,-1 0 0,1 0 0,-1-1 0,1 1 0,-1 0 0,-1 0 0,1-1 0,0 1 0,-1-1 0,0 1 0,1-1 0,-1 0 0,-1 0 0,1 0 0,0 0 0,-1 0 0,0 0 0,-10 11 0,0-2 0,-1 0 0,-6 5 0,15-14 0,-37 29 0,27-21 0,14-11 0,1 1 0,0-1 0,0 0 0,-1 1 0,1-1 0,0 0 0,-1 1 0,1-1 0,0 0 0,0 1 0,0-1 0,0 1 0,-1-1 0,1 1 0,0-1 0,0 0 0,0 1 0,0-1 0,0 1 0,0-1 0,0 1 0,0-1 0,0 0 0,0 1 0,0-1 0,0 1 0,1-1 0,-1 0 0,0 1 0,0-1 0,0 1 0,4 2 0,0 0 0,0 0 0,1-1 0,-1 1 0,0-1 0,1 0 0,-1 0 0,3 0 0,15 8 0,-11-4 0,-1 0 0,1 1 0,-2 0 0,1 0 0,-1 1 0,0 1 0,-1-1 0,1 1 0,-2 1 0,1 0 0,-2 0 0,2 2 0,-5-6 0,0-1 0,-1 1 0,1-1 0,-1 1 0,-1 0 0,1 0 0,-1-1 0,0 1 0,0 0 0,-1 0 0,0 1 0,0-1 0,0 0 0,-1 0 0,0 0 0,0 0 0,0-1 0,-1 1 0,0 0 0,0 0 0,0-1 0,-1 1 0,0-1 0,0 0 0,-1 2 0,-3 1 24,1-1 0,-1 0 0,0 0-1,0 0 1,-1-1 0,0 0 0,0-1 0,0 1 0,-1-2-1,0 1 1,0-1 0,0 0 0,0-1 0,-1 0 0,-8 1-24,10-2-261,-1 0 0,0-1 0,0 0 0,0-1 0,0 0 0,0 0 0,0-1 0,0 0 0,0 0 0,0-1 0,0 0 0,0-1 0,1 0 0,0 0 0,-1-1 0,1 0 0,-2-2 261,8 5-576,0-1-1,0 1 1,0-1-1,0 0 1,0 1-1,0-1 1,1 0-1,-1 0 1,1 0-1,-1 0 0,1-1 1,0 1-1,0 0 1,0-1-1,0 1 1,0 0-1,0-1 1,1 1-1,-1-1 1,1 0-1,0 1 0,0-1 1,0 1-1,0-1 1,0 1-1,0-2 577,6-21-5274</inkml:trace>
  <inkml:trace contextRef="#ctx0" brushRef="#br0" timeOffset="1900.6">1353 46 7143,'0'-2'4191,"0"-7"-1708,0 10 1717,-2 47 4094,-1 8-5281,2 164 166,13 473-3038,-12-687-947,0 1 0,1 0 0,0 0 0,0 0 0,1-1 0,1 3 806,-2-5-4682,2-8-48,1-2 3094,-1 0 0,0 0-1,0 0 1,0 0 0,-1-1 0,0 0 1636,8-22-5056</inkml:trace>
  <inkml:trace contextRef="#ctx0" brushRef="#br0" timeOffset="2291.55">1746 132 8872,'-2'-10'2030,"2"6"203,-1 0 0,0 0 0,0 0 0,0 0 0,-1 0 0,-1-4-2233,3 13 4097,-1 8-2389,1-1-834,-14 424 1200,-16-5-3828,26-419-7695,-1-24 3711,-3-30-880,7 39 5858,-6-31-4034</inkml:trace>
  <inkml:trace contextRef="#ctx0" brushRef="#br0" timeOffset="2681.53">1370 661 14798,'0'0'4805,"24"5"-1,-3-5-1088,2 0-930,6 0-928,3 0-1858,-1 0 0,2 0 0,-5 0 0,-5 5 0,-3-5-2466,-1 0-2339,-4 0-96,-15 0-63,20 0 191,-20 0-31</inkml:trace>
  <inkml:trace contextRef="#ctx0" brushRef="#br0" timeOffset="3338.6">2218 789 9417,'-4'-2'4719,"-1"0"-3751,0 0 1,-1 0-1,1 0 0,0 1 0,-1 0 1,1 0-1,-1 0 0,1 1 0,-1 0 1,1 0-1,-1 0 0,1 1 0,-1-1 1,1 1-1,0 1 0,-3 0-968,-56 25 2955,50-19-2935,1-1 1,-1 2-1,1 0 1,1 0-1,0 2 1,0-1-1,1 1 1,0 1-1,-3 5-20,12-15 0,1 0 0,-1 0 0,1 0 0,0 0 0,0 1 0,0-1 0,0 0 0,0 0 0,0 1 0,1-1 0,-1 0 0,1 1 0,-1-1 0,1 1 0,0-1 0,0 0 0,0 1 0,0-1 0,1 1 0,0-1 0,-1 0 0,1 0 0,0 0 0,1 0 0,-1 0 0,0 0 0,1-1 0,-1 1 0,0 0 0,1-1 0,0 1 0,-1-1 0,1 1 0,0-1 0,0 0 0,0 0 0,0 0 0,0 0 0,0 0 0,0 0 0,1-1 0,25 9 0,0-1 0,18 2 0,-21-5 0,1 1 0,0 1 0,-1 2 0,12 5 0,-30-11 0,-1 0 0,0 1 0,0-1 0,-1 1 0,1 0 0,-1 1 0,0-1 0,0 1 0,0 0 0,-1 1 0,1-1 0,-1 1 0,-1 0 0,1-1 0,-1 2 0,0-1 0,0 0 0,-1 1 0,0 0 0,0-2 0,-1 0 0,0 0 0,0 0 0,0 1 0,-1-1 0,0 0 0,0 0 0,0 1 0,-1-1 0,0 0 0,0 0 0,0 0 0,-1 0 0,1 0 0,-1 0 0,0 0 0,-1 0 0,1-1 0,-1 1 0,0-1 0,0 0 0,0 0 0,0 0 0,-1 0 0,0 0 0,0-1 0,-2 2 0,0-1 0,1 0 0,-1-1 0,0 1 0,0-2 0,0 1 0,-1-1 0,1 1 0,-1-2 0,1 1 0,-1-1 0,1 0 0,-1 0 0,0-1 0,1 0 0,-1 0 0,0-1 0,0 1 0,1-1 0,-1-1 0,1 0 0,-3 0 0,3 0 0,-1-1 0,2 1 0,-1-1 0,0 0 0,0-1 0,1 1 0,0-1 0,0 0 0,0 0 0,0-1 0,-1 0 0,4 2 0,1 0 0,-1 1 0,0-1 0,1 0 0,-1 0 0,1 0 0,0 1 0,0-2 0,0 1 0,0 0 0,1 0 0,-1 0 0,1 0 0,0 0 0,0 0 0,0-1 0,0 1 0,1 0 0,-1 0 0,1 0 0,-1 0 0,1 0 0,1-3 0,3-5 0,0 0 0,1 0 0,0 0 0,1 1 0,0 0 0,0 0 0,2 0 0,63-66 0,-42 47 0,57-60 0,-76 73 986,-8 9-4956,-3 7 3651,0 0 1,0-1 0,0 1-1,0 0 1,0 0 0,0 0-1,-1 0 1,1-1 0,0 1 0,0 0-1,0 0 1,0 0 0,-1 0-1,1 0 1,0 0 0,0 0 0,0-1-1,-1 1 1,1 0 0,0 0-1,0 0 1,-1 0 0,1 0 0,0 0-1,0 0 1,0 0 0,-1 0-1,1 0 1,0 0 0,0 0 0,0 0-1,-1 0 1,1 1 0,0-1-1,0 0 319,-3 0-1410,1 0-3287,2 0 9</inkml:trace>
  <inkml:trace contextRef="#ctx0" brushRef="#br0" timeOffset="4202.24">3136 223 1634,'1'-2'1905,"4"-5"1778,0 1 0,0-2 0,-1 1-1,0 0 1,-1-1 0,2-4-3683,-4 9 781,-1 0 1,1 0 0,-1 0 0,1 0-1,-1 0 1,0 0 0,0 0-1,-1-1-781,0 0 126,0-1-1,0 1 1,0 1-1,0-1 0,-1 0 1,0 0-1,-1-1-125,2 2 0,-1 0 0,0 0 0,0 0 0,0 0 0,0 1 0,0-1 0,0 1 0,-1-1 0,1 1 0,-1 0 0,0 0 0,0 0 0,0 0 0,0 1 0,0-1 0,0 1 0,0 0 0,0 0 0,-1 0 0,1 0 0,-3 0 0,1 1 0,-1 0 0,1 0 0,-1 1 0,1-1 0,-1 1 0,1 0 0,-1 1 0,1 0 0,0-1 0,0 2 0,0-1 0,0 0 0,-2 2 0,-12 8 0,1 1 0,0 1 0,0 0 0,2 1 0,0 1 0,0 1 0,-3 5 0,-6 11 0,1 1 0,2 1 0,-9 20 0,12-19 0,2 1 0,2 1 0,1 0 0,2 1 0,1 0 0,0 14 0,8-32 0,0 0 0,1 1 0,1-1 0,1 0 0,1 1 0,1-1 0,1 0 0,1 0 0,1 0 0,0-1 0,2 0 0,8 19 0,-10-29 0,0 0 0,1 0 0,0-1 0,1 1 0,0-1 0,1-1 0,0 1 0,0-1 0,1-1 0,-1 0 0,2 0 0,-1 0 0,1-1 0,3 1 0,-4-3 0,-1-1 0,1 0 0,0 0 0,-1 0 0,1-1 0,0-1 0,0 0 0,1 0 0,-1 0 0,0-1 0,0-1 0,0 0 0,0 0 0,0 0 0,0-1 0,0-1 0,0 1 0,1-2 0,3-2 0,-1 0 0,0-1 0,0 0 0,-1-1 0,0 0 0,0-1 0,-1-1 0,0 1 0,-1-1 0,0-1 0,-1 0 0,0 0 0,0-1 0,-1 1 0,-1-2 0,5-10 0,0-5 0,0-1 0,-2 0 0,-1-1 0,-1 0 0,-2 0 0,-1 0 0,-1-4 0,-1-3 0,-2 1 0,-1-1 0,-1 1 0,-8-34 0,7 52 0,-2 0 0,1 1 0,-2-1 0,-1 1 0,0 0 0,-1 0 0,-1 1 0,0 0 0,-1 1 0,-8-10 0,10 17 112,0 0 1,-1 0-1,1 0 0,-2 1 1,1 1-1,-8-5-112,12 9-167,1 0 1,0 0-1,-1 0 1,0 0-1,1 1 0,-1 0 1,0 0-1,-2 0 167,5 1-435,0 0 0,0 0-1,0 0 1,0 0 0,0 0 0,0 1-1,0-1 1,0 1 0,0-1 0,0 1-1,0 0 1,0 0 0,0 0 0,0 0-1,1 0 1,-1 0 0,0 0 0,0 1 435,0 0-523,1-1 0,0 0 0,0 1 0,0-1 0,0 1 0,0-1 0,1 1 0,-1-1 0,0 1 0,1 0 0,-1-1 0,1 1 0,-1 0 0,1 0 0,0-1 0,0 1 0,0 0 0,0 0 0,0-1 0,0 1 0,0 0 0,1-1 0,-1 1 1,0 0-1,1 0 0,0-1 0,0 1 523,7 17-490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56.453"/>
    </inkml:context>
    <inkml:brush xml:id="br0">
      <inkml:brushProperty name="width" value="0.05" units="cm"/>
      <inkml:brushProperty name="height" value="0.05" units="cm"/>
    </inkml:brush>
  </inkml:definitions>
  <inkml:trace contextRef="#ctx0" brushRef="#br0">382 112 7495,'2'-2'4495,"-1"1"-3555,0 0-1,0-1 1,0 1 0,0-1 0,0 1-1,0-1 1,0 1 0,-1-1 0,1 1-1,0-1 1,-1 0 0,0 1 0,1-1-1,-1 0 1,0 1 0,0-1-940,0-1 548,0 0 0,0 0 0,0 0 0,-1 0 0,1 0 0,-1 1 0,0-1 1,0 0-1,0 0 0,0 1-548,-1-2 16,0 1 0,0-1 1,0 1-1,0 0 0,-1 0 0,1 0 1,-1 0-1,0 0 0,0 1 0,0-1 1,0 1-1,0 0 0,-1 0 0,1 0 1,-1 0-1,-1 0-16,-1 0 0,-1 0 0,0 1 0,0 0 0,1 1 0,-1-1 0,0 1 0,0 1 0,0-1 0,0 1 0,1 0 0,-1 1 0,0-1 0,1 2 0,-1-1 0,1 0 0,0 1 0,0 0 0,0 1 0,0 0 0,-1 1 0,-9 6 0,0 1 0,2 1 0,-1 0 0,2 1 0,0 0 0,-8 12 0,8-7 0,0 0 0,1 1 0,0 1 0,2 0 0,-1 5 0,6-15 0,1 0 0,1 0 0,0 1 0,0 0 0,1-1 0,1 1 0,0 0 0,0 0 0,1 0 0,1 0 0,0 1 0,0-9 16,0 1 0,0-1 0,0 0 0,1 0 0,-1 1 0,1-1 0,0 0 0,0 0 0,0-1 0,1 1 0,-1 0 0,1-1 0,0 1 0,0-1 0,0 0 0,1 0 0,2 2-16,0-1-66,0-1 1,1 0-1,-1 0 1,1 0-1,-1-1 1,1 0-1,0 0 0,0-1 1,-1 0-1,7 0 66,6 0-1096,0 0 0,-1-2 0,17-2 1096,47-11-7628,-77 13 6794,83-16-8337,-49 8 4563</inkml:trace>
  <inkml:trace contextRef="#ctx0" brushRef="#br0" timeOffset="798.05">658 328 8680,'0'0'3529,"0"-2"272,0-2-2518,-2-23 11322,-3 15-9923,1 9-2672,1-1 0,-1 0 0,1 1-1,-1 0 1,0 0 0,-1 0 0,1 0 0,0 1 0,-1-1-1,0 1 1,1 0 0,-1 1 0,0-1 0,0 1 0,0 0-1,0 0 1,0 0 0,0 1 0,-1 0-10,-3-1 0,0 1 0,0 1 0,0 0 0,0 0 0,0 0 0,1 1 0,-1 1 0,0 0 0,1 0 0,-1 0 0,1 1 0,-1 1 0,3-2 0,1 0 0,0 0 0,0 0 0,1 1 0,-1-1 0,1 1 0,0 0 0,0 1 0,0-1 0,0 1 0,1 0 0,0 0 0,0 0 0,0 0 0,0 0 0,1 1 0,0-1 0,0 1 0,1 0 0,0-4-6,1 1 0,-1 0 0,1-1 0,0 1 0,0-1 0,0 1 1,0-1-1,1 1 0,-1-1 0,1 1 0,-1-1 0,1 1 0,0-1 0,0 1 0,0-1 0,0 0 0,1 0 0,-1 0 1,0 1-1,1-1 0,0 0 0,-1-1 0,1 1 0,0 0 0,0 0 0,0-1 0,0 1 0,0-1 0,1 0 0,-1 0 0,0 0 1,1 0-1,-1 0 0,0 0 0,1 0 0,1-1 6,2 2-480,1 0 0,0-1 0,0 0 0,0-1 0,0 0 0,0 0 0,0 0 0,0-1-1,0 0 1,0 0 0,-1-1 0,6-1 480,-5 0-325,0-1-1,0 0 1,-1 0 0,1 0-1,-1-1 1,0 0-1,2-1 326,-1-1 382,0 0 0,-1-1 0,0 1 0,0-1 0,1-3-382,-5 9 2370,-2 2 161,1 18-1090,0-11-1402,1 0 1,0-1-1,0 1 0,1 0 0,2 4-39,-2-6-1050,0 1-1,0-1 1,0 0-1,1 0 1,0-1-1,4 5 1051,-6-7-695,0 0 0,0 0-1,0 0 1,0-1 0,1 1-1,-1-1 1,0 1 0,1-1 0,-1 0-1,1 0 1,0 0 0,-1 0-1,1-1 1,0 1 0,-1-1-1,1 1 1,0-1 0,0 0 0,-1 0-1,1 0 1,0-1 0,-1 1-1,1 0 1,0-1 0,0 0 0,-1 0-1,1 0 1,-1 0 0,1 0-1,-1 0 1,0-1 0,1 1 0,-1-1 695,15-14-2742,-11 4 3668,1-11 9073,-7 21-5664,0 2-11,-1 0-3798,0 1 0,0 0 0,0 0 0,0 0 0,1 0 0,-1 0 0,0 0 0,1 0 0,-1 0 0,0 0 0,1 0 1,-1 0-1,1 0 0,0 0 0,-1 2-526,-5 8 1035,6-11-1025,-1 0 1,1 0 0,-1 0-1,1 0 1,-1 0 0,1 0 0,-1 0-1,1 0 1,-1 0 0,1-1-1,-1 1 1,1 0 0,0 0-1,-1 0 1,1 0 0,-1-1-1,1 1 1,-1 0 0,1-1-1,0 1 1,-1 0 0,1 0-1,0-1 1,-1 1 0,1-1-1,0 1 1,0 0 0,-1-1 0,1 1-11,-2-4 157,0 1 1,0 0 0,0-1 0,0 1-1,1-1 1,-1 1 0,1-1 0,0 0-1,0 1 1,0-1 0,1 0 0,-1 0-1,1 0 1,0 0 0,0 1 0,1-2-158,-1-2 56,1 1 0,-1-1 0,1 1 0,1-1 0,0 1 1,0-1-1,0 1 0,3-6-56,-3 9-23,0-1 1,0 0-1,0 1 1,1-1-1,0 1 0,-1 0 1,1 0-1,0 0 1,1 0-1,-1 1 1,0-1-1,1 1 0,0-1 1,-1 1-1,1 1 1,0-1-1,0 0 0,0 1 1,0 0-1,0 0 1,0 0-1,1 0 1,-1 1-1,2 0 23,0 0-1199,0 0 0,0 1-1,0 0 1,0 0 0,-1 0 0,1 1 0,0 0 1199,1 1-1750,1 0-651,0-1 0,0 1 0,0-1 0,0 0 0,0-1 0,0 0 0,3 0 2401,5-1-3833</inkml:trace>
  <inkml:trace contextRef="#ctx0" brushRef="#br0" timeOffset="1203.06">967 125 13901,'-29'-63'13901,"29"63"-13769,0-1 0,0 1 1,0 0-1,0-1 0,0 1 0,0-1 0,0 1 0,-1 0 0,1-1 0,0 1 0,0 0 0,0-1 1,-1 1-1,1 0 0,0-1 0,-1 1 0,1 0 0,0-1 0,0 1 0,-1 0 0,1 0 0,-1-1 1,1 1-1,0 0 0,-1 0 0,1 0 0,0 0 0,-1 0 0,1-1 0,-1 1 0,1 0 0,-1 0 0,1 0 1,0 0-1,-1 0 0,1 0 0,-1 0 0,1 1-132,-1-1-3,1 0 0,-1 1 0,1-1 0,0 1 0,-1 0 1,1-1-1,-1 1 0,1-1 0,0 1 0,0-1 0,-1 1 0,1 0 0,0-1 0,0 1 1,0 0-1,0-1 0,0 1 0,0 0 0,0 0 3,0 301 0,-2-286 0,1-3 0,4-20 0,1-7 0,1-6 0,2 0 0,3-9 0,-8 24 0,1 0 0,-1 1 0,1-1 0,0 0 0,0 1 0,0 0 0,1 0 0,-1 0 0,1 0 0,0 0 0,4-2 0,-6 5 0,-1 0 0,1 0 0,-1 0 0,1 0 0,-1 0 0,1 1 0,0-1 0,-1 0 0,1 1 0,0 0 0,-1-1 0,1 1 0,0 0 0,0 0 0,-1 0 0,1 0 0,0 0 0,0 0 0,-1 0 0,1 1 0,0-1 0,0 1 0,0 0 0,1 0 0,-1 1 0,1 0 0,-1-1 0,0 1 0,1 0 0,-1 1 0,0-1 0,0 0 0,0 0 0,-1 1 0,1-1 0,-1 1 0,1 0 0,2 6 0,0-1 0,0 1 0,-1 0 0,-1 1 0,1-1 0,-1 0 0,-1 1 0,0 3 0,0-5 1,-2 1 0,1-1 0,-1 0 0,0 0-1,-1 0 1,0 0 0,0 0 0,-1 0 0,0 0 0,0 0 0,-2 1-1,4-7-3,0 1-1,0-1 1,-1 0 0,1 0-1,-1 0 1,0 0 0,1-1-1,-1 1 1,0 0 0,0-1 0,0 1-1,0-1 1,-1 0 0,1 0-1,0 1 1,0-1 0,-1-1 0,1 1-1,-1 0 1,1-1 0,0 1-1,-1-1 1,1 0 0,-1 1-1,1-1 1,-1-1 0,1 1 0,-1 0-1,1 0 1,-1-1 0,1 0-1,-1 1 1,1-1 0,0 0 0,-1 0-1,1 0 1,-2-2 3,-3 0-1249,0-1 0,0-1 0,0 1 0,-5-6 1249,9 7-1481,0 0 1,0 0-1,0 0 0,1 0 1,-1-1-1,1 1 1,0-1-1,0 1 1,-1-4 1480,4 2-4618,8-10-69</inkml:trace>
  <inkml:trace contextRef="#ctx0" brushRef="#br0" timeOffset="1613.05">1197 288 24535,'-3'2'758,"-1"1"-1,1-1 0,-1 1 1,1 0-1,0 0 0,0 0 1,0 0-1,0 0 0,0 1-757,0 1 213,0 0-1,0 0 0,0 1 0,1-1 1,-1 1-1,2-1 0,-1 1 0,0 0 1,1-1-1,-1 6-212,2-8-19,-1 0 0,1-1 0,0 1 0,0 0-1,0 0 1,0 0 0,1 0 0,-1 0 0,1 0 0,-1 0 0,1-1 0,0 1 0,0 0-1,0-1 1,1 1 0,-1 0 0,1-1 0,-1 0 0,1 1 0,0-1 0,0 0 0,0 0 0,0 0-1,0 0 1,0 0 0,1 0 0,-1-1 0,1 1 0,-1-1 0,1 1 0,0-1 0,-1 0-1,1 0 1,0-1 0,0 1 0,0 0 0,0-1 19,-1 1 0,1-1 0,-1 0 0,1 0 0,-1 0 0,1 0 0,-1 0 0,1 0 0,0-1 0,-1 1 0,1-1 0,-1 1 0,0-1 0,1 0 0,-1 0 0,0 0 0,1-1 0,-1 1 0,0 0 0,0-1 0,0 0 0,0 1 0,0-1 0,0 0 0,-1 0 0,1 0 0,-1 0 0,1 0 0,-1 0 0,0-1 0,0 1 0,0 0 0,0-1 0,0 0 0,1-2 0,-1 0 0,1 0 0,-1 0 0,-1-1 0,1 1 0,-1 0 0,0 0 0,0-1 0,0 1 0,-1 0 0,0 0 0,0-1 0,0 1 0,-1 0 0,-1-4 0,0 3-69,0 1 1,-1 0-1,1-1 1,-1 1-1,0 1 1,-1-1-1,1 0 1,-1 1-1,1 0 1,-1 0-1,-1 1 1,-3-3 68,9 6-208,0-1 0,-1 1-1,1 0 1,0 0 0,0 0 0,-1-1 0,1 1 0,0 0-1,0 0 1,-1 0 0,1 0 0,0-1 0,-1 1 0,1 0-1,0 0 1,0 0 0,-1 0 0,1 0 0,0 0 0,-1 0-1,1 0 1,0 0 0,-1 0 0,1 0 0,0 0 0,-1 0-1,1 0 1,0 0 0,-1 0 0,1 1 0,0-1 0,0 0-1,-1 0 1,1 0 0,0 0 0,0 0 0,-1 1 0,1-1 0,0 0-1,0 0 1,-1 1 0,1-1 0,0 0 0,0 0 0,0 1-1,0-1 1,-1 0 0,1 1 0,0-1 0,0 0 0,0 0-1,0 1 1,0-1 0,0 0 0,0 1 0,0-1 0,0 0-1,0 1 1,0-1 0,0 0 0,0 1 208,2 15-5207,7-1 344,2-1 42</inkml:trace>
  <inkml:trace contextRef="#ctx0" brushRef="#br0" timeOffset="2024.8">1335 371 14029,'0'1'4789,"1"9"-1950,-1-4 1443,5 60 2546,-4-81-6828,0-1 0,2 0 0,0 1 0,0-1 0,1 1 0,1 0 0,1 0 0,0 1 0,6-11 0,-11 24 0,0-1 0,-1 1 0,1 0 0,0 0 0,-1 0 0,1 0 0,0 0 0,0 0 0,0 0 0,0 0 0,0 0 0,0 0 0,0 1 0,0-1 0,0 0 0,0 1 0,1-1 0,-1 0 0,0 1 0,0 0 0,1-1 0,-1 1 0,0 0 0,1 0 0,-1-1 0,0 1 0,1 0 0,-1 1 0,0-1 0,1 0 0,-1 0 0,0 0 0,0 1 0,1-1 0,-1 1 0,0-1 0,0 1 0,1-1 0,-1 1 0,0 0 0,0-1 0,0 1 0,0 0 0,0 0 0,0 0 0,1 1 0,3 3 0,-1 1 0,1 0 0,-1 0 0,0 0 0,0 1 0,-1-1 0,0 1 0,0 0 0,12 37-24,-3-6-3036,4-4-6764,-11-32 4966,13-2 11</inkml:trace>
  <inkml:trace contextRef="#ctx0" brushRef="#br0" timeOffset="2879.99">2070 301 6246,'3'-1'2653,"26"-9"4430,-18 7-1146,-2 2 3635,-9-1-8483,-2-10-902,-9-1-187,-6 1 0,1 4 0,0 3 0,-1 4 0,0 4 0,12-1 0,1 1 0,-1 1 0,0-1 0,1 1 0,0 0 0,0 0 0,0 0 0,0 0 0,1 0 0,-1 3 0,-32 50 0,29-44 0,0 1 0,1 1 0,1-1 0,-2 6 0,6-15 0,-1 1 0,1-1 0,0 1 0,0 0 0,1 0 0,0 0 0,0-1 0,0 1 0,1 0 0,-1 0 0,2-1 0,-1 1 0,0 0 0,0-4 0,0-1 0,0 1 0,0 0 0,0-1 0,0 1 0,0-1 0,0 1 0,0-1 0,1 1 0,-1-1 0,1 0 0,-1 1 0,1-1 0,-1 0 0,1 0 0,0 0 0,-1-1 0,1 1 0,0 0 0,0-1 0,0 1 0,0-1 0,-1 1 0,1-1 0,0 0 0,0 0 0,0 0 0,0 0 0,0 0 0,0 0 0,0 0 0,0-1 0,-1 1 0,2-1 0,4-1 0,0 0 0,-1 0 0,1-1 0,-1 1 0,0-2 0,0 1 0,0-1 0,0 1 0,1-3 0,4-4 0,0 0 0,-1-1 0,0-1 0,0 0 0,-2 0 0,1-1 0,-2 0 0,1 0 0,-2-1 0,0 0 0,0 0 0,-2 0 0,0-1 0,0-2 0,4-25 0,-2 0 0,-1 0 0,-3 0 0,-2-18 0,-1 36 0,1 24 0,1 0 0,-1 0 0,0-1 0,0 1 0,0 0 0,0-1 0,0 1 0,0 0 0,0 0 0,0-1 0,0 1 0,0 0 0,0-1 0,0 1 0,0 0 0,-1-1 0,1 1 0,0 0 0,0 0 0,0-1 0,0 1 0,0 0 0,-1 0 0,1-1 0,0 1 0,0 0 0,0 0 0,-1 0 0,1-1 0,0 1 0,0 0 0,-1 0 0,1 0 0,0 0 0,0-1 0,-1 1 0,1 0 0,0 0 0,-2 6 0,0 0 0,0 0 0,0 0 0,1 0 0,0 0 0,1 1 0,0-1 0,-1 0 0,2 4 0,-2 17 0,-19 336 0,20-356-284,0-1 0,0 1 1,1 0-1,0 0 0,1-1 0,1 5 284,-3-10-369,0 0 0,1-1 0,-1 1 0,1 0-1,-1-1 1,0 1 0,1 0 0,-1 0 0,1-1 0,0 1 0,-1-1 0,1 1-1,-1-1 1,1 1 0,0-1 0,0 1 0,0-1 369,0 1-342,1-1 1,-1 0-1,0 1 1,1-1-1,-1 0 1,1 0-1,-1 0 1,1 0-1,-1 0 1,0-1-1,1 1 1,-1 0-1,0-1 1,1 1-1,-1-1 0,0 1 1,1-1-1,-1 1 1,0-1-1,0 0 342,17-13-4655,-2-5 32</inkml:trace>
  <inkml:trace contextRef="#ctx0" brushRef="#br0" timeOffset="3293.09">2339 300 16367,'0'0'4885,"-2"0"-107,1 0-4499,0 0 1,0 1 0,0-1-1,0 0 1,0 1-1,0-1 1,0 0-1,0 1 1,1-1-1,-1 1 1,0-1-1,0 1 1,0 0-1,0-1 1,1 1-1,-1 0 1,0 0-1,1-1 1,-1 1-1,1 0 1,-1 1-280,-12 27 1243,9-15-1368,1 0-1,1 0 1,0 6 125,1-11-14,1 0-1,0 1 1,0-1-1,1 1 1,0-1-1,1 1 1,0 0 14,4-4-1121,-5-5 829,0 0 1,0-1-1,0 1 1,0-1 0,1 0-1,-1 1 1,0-1 0,0 0-1,0 0 1,1 1 0,-1-1-1,0 0 1,0 0-1,1-1 1,-1 1 0,0 0-1,0 0 1,1 0 0,-1-1-1,1 0 292,0 0-557,0-1-1,0 1 1,0-1 0,0 0-1,0 1 1,0-1-1,-1 0 1,1 0-1,-1 0 1,1 0 0,-1-1-1,0 1 1,0-1 557,5-7-1719,-2-1 1,0 0-1,0 0 0,-1-1 1,1-7 1718,-1 2 13,-1 1 1,-1-1-1,0-17-13,-2 16 2412,-1 0 1,0 1-1,-4-14-2412,2 18 3249,0 0 0,0 0 0,-1 0 0,-6-9-3249,11 21 86,0 0-1,-1 0 0,1 0 1,0 0-1,-1 0 1,1 0-1,-1 1 0,1-1 1,-1 0-1,1 0 0,-1 0 1,0 1-1,1-1 1,-1 0-1,0 1 0,0-1 1,1 1-1,-1-1 1,0 1-1,0-1 0,0 1 1,0-1-1,0 1 1,0 0-86,-2 3-1174,3-1 529,0 0 1,0 0 0,0 0 0,0 0-1,0 0 1,0 0 0,0-1-1,1 1 1,-1 0 0,1 0 0,0 0-1,-1 0 1,1-1 0,0 1-1,0 0 1,0 0 644,18 31-8178,-3-11 3304,3 1 59</inkml:trace>
  <inkml:trace contextRef="#ctx0" brushRef="#br0" timeOffset="3697.16">2608 280 20371,'-37'5'7243,"2"8"-3326,27-9-3852,0 0 0,1 1 0,0 0 0,0 0 0,1 1 0,-1 0 0,1 0 0,0 0 1,1 1-1,0 0 0,0 0 0,0 0 0,1 0 0,0 1 0,0 0 0,1 0 0,0 0 0,0 0 0,0 5-65,2-10 0,0 0 0,1 0 0,0 0 0,-1-1 0,1 1 0,0 0 1,1 0-1,-1 0 0,0 0 0,1-1 0,0 1 0,-1 0 0,1 0 0,0-1 0,0 1 0,1-1 0,-1 1 0,0-1 0,1 1 0,0-1 1,-1 0-1,1 0 0,0 1 0,0-1 0,1 0 0,0 0-1,0 0 0,0-1-1,0 1 1,0-1 0,1 0 0,-1 0 0,0 0 0,1 0-1,-1-1 1,0 1 0,1-1 0,-1 0 0,1 0 0,-1 0-1,0-1 1,1 1 0,-1-1 0,1 1 0,-1-1 0,3-2 1,1 1-14,0-2 1,0 1-1,-1-1 1,1 0 0,-1 0-1,0-1 1,0 1-1,-1-2 1,1 1 0,-1 0-1,0-1 1,0 0-1,-1 0 1,0-1 0,0 1-1,-1-1 1,3-5 13,-4 8 7,-1 1 1,1-1-1,-1 0 1,0 0 0,0 0-1,0 0 1,-1 0-1,0 0 1,1-1-1,-1 1 1,-1 0-1,1 0 1,0 0-1,-1 0 1,0 0 0,0 0-1,0 0 1,-1 0-1,1 1 1,-1-1-1,0 0 1,0 1-1,0-1 1,0 1 0,-1-1-1,0 1 1,1 0-1,-1 0 1,0 1-1,0-1 1,-1 0-1,1 1 1,-3-1-8,2 0-2,-1 1-1,0 0 1,1 0-1,-1 0 1,0 1 0,0 0-1,-1 0 1,1 0-1,-2 0 3,5 1-225,0 0 0,0 0-1,0 0 1,0 0 0,0 1 0,0-1-1,0 0 1,0 1 0,0 0 0,0-1-1,-2 2 226,3-2-357,0 1-1,0 0 1,0 0-1,1-1 0,-1 1 1,0 0-1,0 0 0,0 0 1,1 0-1,-1 0 1,1 0-1,-1 0 0,0 0 1,1 0-1,0 0 1,-1 0-1,1 0 0,0 0 1,-1 0-1,1 1 1,0-1 357,0 1-457,0-1 1,0 1 0,0-1-1,0 1 1,0 0 0,0-1-1,1 1 1,-1-1 0,1 1-1,-1-1 1,1 1 0,-1-1 0,1 0-1,0 1 1,0-1 0,-1 0-1,1 1 1,0-1 0,0 0-1,0 0 1,1 0 456,16 15-4815</inkml:trace>
  <inkml:trace contextRef="#ctx0" brushRef="#br0" timeOffset="4092.93">2875 317 19795,'-16'19'4964,"1"-4"-127,-3 6-1666,-6-1-3171,4 8 0,-1-1 0,1-1 0,2-2 0,2-6 0,7-2-1281,9-16-3428,0 0-31,0 0-1,-5-20-95,5-8-1</inkml:trace>
  <inkml:trace contextRef="#ctx0" brushRef="#br0" timeOffset="4093.93">2707 283 19923,'0'0'4740,"-4"16"33,4 4-1442,7 9-3331,1 0 0,3 0 0,6 3 0,-2-8-1666,7-1-3074,-1-11 192,3-4-225,-1-8 33,0-8-129</inkml:trace>
  <inkml:trace contextRef="#ctx0" brushRef="#br0" timeOffset="4568.11">2978 298 22037,'-13'24'4772,"6"3"65,0 4-3716,7-2-2178,0 1-3459,7-5-129,3-6-159,-10-19 95,17 9-159,-17-9 31</inkml:trace>
  <inkml:trace contextRef="#ctx0" brushRef="#br0" timeOffset="4569.11">2999 131 15631,'0'0'961,"-14"9"-1089,14-9-1602,-3 24-1665,3-10-577,14 6-192</inkml:trace>
  <inkml:trace contextRef="#ctx0" brushRef="#br0" timeOffset="4960.03">3253 314 18257,'-4'-4'1358,"0"1"-1,0 0 1,0 0-1,0 1 1,-1-1-1,1 1 0,-1 0 1,0 0-1,-3-1-1357,5 3 135,0-1 0,0 1 0,0 0 0,0 0 0,0 0-1,0 0 1,0 1 0,0-1 0,0 1 0,0-1 0,1 1 0,-1 0 0,0 1-1,0-1 1,0 0 0,1 1 0,-1-1-135,-6 5 0,1 0 0,0 0 0,0 1 0,1 0 0,0 0 0,0 1 0,1 0 0,0 0 0,-1 2 0,2-3 0,1 0 0,0 0 0,0 1 0,1-1 0,0 1 0,1-1 0,-1 1 0,1 0 0,1 0 0,0 0 0,-1 7 0,2-14-1,0 1 0,0-1 0,0 1 0,0-1 0,0 1 0,0-1 0,1 0 0,-1 1 0,0-1 0,1 1 0,-1-1 0,1 0 0,0 1 0,-1-1 0,1 0 0,0 0 0,0 1 0,0-1 0,0 0 0,0 0 0,0 0 0,0 0 0,1 0 1,-1 0 4,1 0-1,0-1 1,0 1-1,-1-1 1,1 1-1,0-1 1,0 0 0,0 0-1,0 0 1,0 0-1,0 0 1,-1 0-1,1 0 1,0-1-1,0 1 1,0-1-4,7-1-61,-1-1-1,0-1 1,0 1 0,0-1-1,0-1 1,0 0 0,1-1 61,4-5-851,0 0-1,-1-1 1,0 0-1,0-1 1,-2 0-1,0-1 1,0 0 0,-1-1-1,-1 0 1,5-11 851,-5 6-413,-1 1 0,0-1 0,2-17 413,-5 17 1164,-1-1-1,-1 1 1,0-17-1164,-2 32 724,-1 0 0,1-1-1,-1 1 1,1 0 0,-1 0-1,-1 0 1,0-2-724,2 7 39,0 0 0,0 0 0,-1 0 1,1-1-1,0 1 0,0 0 0,0 0 0,-1 0 0,1 0 0,0 0 0,0 0 0,0 0 1,-1 0-1,1 0 0,0 0 0,0 0 0,-1 0 0,1 0 0,0 0 0,0 0 0,0 0 0,-1 0 1,1 0-1,0 0 0,0 0 0,-1 0 0,1 1 0,0-1 0,0 0 0,0 0 0,0 0 0,-1 0 1,1 0-1,0 0 0,0 1 0,0-1 0,0 0 0,-1 0 0,1 0 0,0 1 0,0-1 1,0 0-1,0 0-39,-7 8-91,3 1 91,0 0 0,0 1 0,1 0 0,0 0 0,1 0 0,0 0 0,0 4 0,-2 8 0,-6 33-69,2 1-1,3 0 1,2 16 69,5-45-1074,5 0-3353,-6-26 4004,0 0-1,-1 1 1,1-1-1,0 0 1,0 1 0,0-1-1,0 0 1,0 0-1,0 0 1,0 0 0,0 0-1,0 0 1,1 0-1,-1 0 1,0-1 0,1 1-1,-1 0 1,0-1 0,1 1-1,-1-1 1,1 1-1,-1-1 1,1 0 0,-1 0-1,1 0 1,-1 0-1,1 0 1,-1 0 0,1 0-1,-1 0 1,1 0-1,-1-1 1,1 1 0,-1-1 423,20-7-4880</inkml:trace>
  <inkml:trace contextRef="#ctx0" brushRef="#br0" timeOffset="5343.07">3412 427 25848,'0'0'4463,"1"-3"-2333,5-3-2081,-1 1 1,1 0-1,1 0 0,-1 0 0,1 0 0,-1 1 0,5-2-49,34-24-18,-38 24 18,0-1 0,-1 0 0,0-1 0,0 1 0,-1-1 0,0 0 0,3-6 0,-7 14 0,-1-1 0,0 1 0,0-1 0,1 1 0,-1 0 0,0-1 0,0 1 0,0 0 0,1-1 0,-1 1 0,0-1 0,0 1 0,0 0 0,0-1 0,0 1 0,0-1 0,0 1 0,0-1 0,0 1 0,0 0 0,0-1 0,0 1 0,0-1 0,0 1 0,-1-1 0,1 1 0,0 0 0,0-1 0,0 1 0,0 0 0,-1-1 0,0 1 0,1-1 0,-1 1 0,0 0 0,0-1 0,0 1 0,0 0 0,1 0 0,-1 0 0,0-1 0,0 1 0,0 0 0,0 0 0,0 1 0,1-1 0,-1 0 0,0 0 0,0 0 0,0 0 0,0 1 0,1-1 0,-1 0 0,0 1 0,0-1 0,1 1 0,-1-1 0,0 1 0,-23 22 0,14-8 0,1 0 0,-6 13 0,7-13 94,1 1 0,0 0 0,-3 17-94,9-29-169,-1-1-1,1 1 1,1 0-1,-1-1 1,1 1-1,-1 0 0,1-1 1,0 1-1,0 0 1,1 0-1,-1-1 1,1 1-1,0 0 1,0-1-1,0 1 1,0-1-1,0 1 1,1-1-1,0 1 1,0-1-1,0 1 170,0-3-534,0 1-1,0-1 1,0 1 0,1-1-1,-1 0 1,0 0-1,1 0 1,-1 0-1,0 0 1,1-1 0,-1 1-1,1-1 1,-1 0-1,1 0 1,-1 1-1,1-2 1,-1 1 0,1 0-1,-1 0 1,1-1-1,1 0 535,10-2-2411,-1-1 0,1 0 0,4-3 2411,-11 4-842,44-18-4091,9-5 155</inkml:trace>
  <inkml:trace contextRef="#ctx0" brushRef="#br0" timeOffset="6711.06">4323 342 3459,'1'-3'1314,"-1"2"-1173,0 1 0,1-1 0,-1 0 0,1 1 0,-1-1 0,1 0 0,-1 1 0,1-1 0,-1 1 0,1-1 0,0 1 0,-1-1 0,1 1 1,0-1-1,-1 1 0,1-1 0,0 1 0,-1 0 0,1 0 0,0-1 0,0 1 0,0 0 0,-1 0 0,2 0-141,4-2 6618,0 0 6915,-9 3-10901,-8 5-1078,11-6-1542,0 1 0,-1-1 1,1 0-1,-1 0 1,1 0-1,-1 0 0,1 0 1,-1 0-1,1 0 0,-1 0 1,1 0-1,-1 0 1,1 0-1,-1 0 0,1 0 1,-1 0-1,1 0 0,-1-1 1,1 1-1,0 0 1,-1 0-1,0-1-12,-10-11 0,4-3 0,-2-1 0,-6-1 0,14 16 0,-1-1 0,1 1 0,-1-1 0,0 1 0,0 0 0,0 0 0,1-1 0,-1 1 0,0 1 0,-1-1 0,1 0 0,0 0 0,0 1 0,0-1 0,0 1 0,0 0 0,-1 0 0,1 0 0,0 0 0,0 0 0,0 0 0,-2 1 0,0 0 0,1 0 0,-1 1 0,1 0 0,0-1 0,0 1 0,0 0 0,0 1 0,0-1 0,0 1 0,1-1 0,-1 1 0,1 0 0,-2 2 0,-5 7 0,1 1 0,0-1 0,1 1 0,1 0 0,0 1 0,1 0 0,0 0 0,1 0 0,0 0 0,0 10 0,4-21 0,-1-1 0,1 1 0,0-1 0,0 1 0,0-1 0,1 1 0,-1-1 0,0 1 0,1-1 0,0 0 0,-1 1 0,1-1 0,0 0 0,0 1 0,1-1 0,-1 0 0,0 0 0,1 0 0,-1 0 0,1 0 0,0 0 0,0 0 0,-1-1 0,1 0 0,0 0 0,0 0 0,0 0 0,0 0 0,0-1 0,1 1 0,-1-1 0,0 1 0,0-1 0,0 0 0,0 1 0,1-1 0,-1 0 0,0-1 0,0 1 0,1 0 0,-1-1 0,0 1 0,0-1 0,0 0 0,0 1 0,0-1 0,0 0 0,0 0 0,5-4 0,1 1 0,-2-1 0,1 0 0,0-1 0,-1 0 0,0 0 0,-1 0 0,1-1 0,-1 0 0,0 0 0,-1 0 0,0 0 0,0-1 0,0 0 0,1-5 0,-3 7 0,-2 10 0,-2 18 0,4-15-143,0-1 1,1 0-1,-1 0 1,1 0-1,1 0 1,-1 0-1,1-1 1,0 1-1,0-1 1,0 0-1,1 0 1,-1-1-1,4 3 143,-6-5-334,1-1-1,-1 1 0,1 0 1,0-1-1,0 1 0,-1-1 1,1 0-1,0 0 0,0 0 1,0 0-1,0 0 0,0-1 1,0 1-1,1-1 1,-1 0-1,0 0 0,0 0 1,0 0-1,0-1 0,0 1 1,0-1-1,0 0 0,0 0 1,0 0-1,0 0 0,0-1 1,0 1-1,-1-1 0,3 0 335,-3-1 85,1 1-1,-1 0 0,1 0 0,-1-1 1,0 1-1,0-1 0,0 0 1,0 0-1,-1 0 0,1 0 0,-1 0 1,1 0-1,-1 0 0,0 0 0,0-2-84,0 1 821,0-1 0,0 1 0,-1-1-1,0 1 1,1-1 0,-2 1 0,1-1-1,0 1 1,-1-1 0,0 1 0,0 0-821,-2 1 1116,-6 7-967,8 0-149,-1 0 0,0 1 0,1-1 0,0 1 0,0-1 0,0 1 0,1-1 0,0 1 0,0-1 0,0 1 0,0-1 0,1 4 0,-1 6 0,0-14 0,0 1 0,0-1 0,0 1 0,-1-1 0,1 1 0,0-1 0,0 1 0,0-1 0,0 1 0,0-1 0,0 1 0,0-1 0,0 1 0,0-1 0,0 0 0,1 1 0,-1-1 0,0 1 0,0-1 0,0 1 0,1-1 0,-1 0 0,0 1 0,0-1 0,1 1 0,-1-1 0,0 0 0,1 1 0,-1-1 0,0 0 0,1 1 0,-1-1 0,0 0 0,1 0 0,-1 1 0,1-1 0,-1 0 0,1 0 0,-1 0 0,1 0 0,5-3 0,-3 0 0,-1 0 0,0-1 0,0 1 0,0-1 0,0 0 0,0 1 0,-1-1 0,1 0 0,-1 0 0,0 0 0,-1 0 0,1-1 0,4-12 0,-1 4 0,19-51 0,-21 60 0,1-1 0,-1 1 0,0 0 0,1 0 0,0 0 0,0 1 0,0-1 0,1 0 0,-1 1 0,1 0 0,0 0 0,2-1 0,-5 3 0,0 0 0,0 1 0,1-1 0,-1 1 0,0-1 0,0 1 0,1-1 0,-1 1 0,0 0 0,1 0 0,-1 0 0,0 0 0,1 0 0,-1 0 0,0 0 0,1 0 0,-1 0 0,0 0 0,1 1 0,-1-1 0,0 1 0,1-1 0,0 1 0,0 1 0,0-1 0,0 1 0,0 0 0,0 0 0,0 0 0,0 0 0,0 0 0,-1 0 0,1 0 0,-1 1 0,2 1 0,1 5 0,0 0 0,0 1 0,-1-1 0,-1 1 0,1 0 0,-1 0 0,1 27-104,4 18 58,-6-52-396,0 0 0,-1-1 0,1 1 1,1 0-1,-1-1 0,0 1 0,0-1 0,1 1 0,0 0 442,-1-2-596,0 0-1,0 0 1,0 1-1,1-1 1,-1 0-1,0 0 1,0-1-1,1 1 0,-1 0 1,1 0-1,-1-1 1,1 1-1,-1-1 1,1 1-1,-1-1 1,1 0-1,-1 1 0,1-1 1,1 0 596,0 0-802,0 0 1,0-1-1,0 0 1,0 1-1,-1-1 0,1 0 1,0 0-1,0 0 1,0-1-1,0 1 802,27-20-4499,-8 1 3712,-22 20 803,25-29 2845,-17 19-46,-1-1 0,-1 1 1,6-11-2816,-9 13 1470,0 1 0,0 0 0,0-1 0,-1 1-1,0-1 1,-1 0 0,0 0 0,0 0 0,0 0 0,-1 0 0,-1-4-1470,-5-3 1111,5 14-1106,0 0 0,1 1 0,-1-1 1,1 0-1,-1 1 0,0-1 0,1 1 0,-1-1 1,0 1-1,0 0 0,0-1 0,1 1 0,-1 0 1,0-1-1,0 1 0,0 0 0,0 0 0,1 0 1,-1-1-1,0 1 0,0 0 0,0 0 0,0 1 0,0-1 1,1 0-1,-1 0 0,0 0 0,0 0 0,-1 1-5,0 0 3,0 1-1,-1-1 1,1 1-1,0 0 0,0-1 1,0 1-1,0 0 0,0 0 1,1 0-1,-2 2-2,-4 7-5,0 0 1,1 1-1,-5 11 5,7-14 0,0 1 0,1 0 0,0 0 0,1 0 0,0 1 0,0-1 0,1 0 0,1 1 0,0-1 0,0 1 0,2 8 0,-2-17 0,0-1 0,0 0 0,0 1 0,1-1 0,-1 1 0,1-1 0,-1 0 0,1 1 0,-1-1 0,1 0 0,0 0 0,0 1 0,-1-1 0,1 0 0,0 0 0,0 0 0,0 0 0,0 0 0,0 0 0,1 0 0,-1 0 0,0-1 0,1 0 0,-1 0 0,0 1 0,0-1 0,0 0 0,0 0 0,0 0 0,0 0 0,0 0 0,0-1 0,0 1 0,0 0 0,0 0 0,1-1 0,-1 1 0,0-1 0,0 1 0,-1-1 0,2 0 0,3-2 0,-1 0 0,0-1 0,0 1 0,0-1 0,0 0 0,0 0 0,-1-1 0,0 1 0,3-4 0,2-10 0,1 0 0,-2 0 0,-1-1 0,0 1 0,-1-1 0,-1-1 0,8-47 0,-3-6 0,-6 42 0,4-41 0,-5 64 0,-1 15 0,1 16 0,-5 40 305,-5 27-305,-2 35-933,11-42-4626,7-46-3794,-3-33 4538,13 2 16,1-4-27</inkml:trace>
  <inkml:trace contextRef="#ctx0" brushRef="#br0" timeOffset="7850.07">5242 344 4933,'-37'-20'5466,"35"18"-5130,2 2-95,-5-14 2316,-2 0 4415,3 6 5178,3 0-12038,8 1-112,-7 6 0,1 1 0,-1 0 0,0 0 0,0 0 0,0-1 0,0 1 0,0 0 0,0 0 0,1-1 0,-1 1 0,0 0 0,0 0 0,0-1 0,0 1 0,0 0 0,0 0 0,0-1 0,0 1 0,0 0 0,0 0 0,0-1 0,0 1 0,-1 0 0,1 0 0,0-1 0,0 1 0,0 0 0,0 0 0,0-1 0,0 1 0,0 0 0,-1 0 0,1 0 0,0-1 0,0 1 0,-1 0 0,1 0 0,0 0 0,-1 0 0,1-1 0,-1 1 0,1 0 0,0 0 0,-1 0 0,1 0 0,-1 0 0,1 0 0,-1 0 0,1 0 0,0 0 0,-1 0 0,1 0 0,-1 0 0,1 1 0,-1-1 0,1 0 0,0 0 0,-1 0 0,1 1 0,0-1 0,-1 0 0,1 0 0,0 1 0,-1-1 0,1 0 0,-3 4 0,0 0 0,0 1 0,1-1 0,0 0 0,-1 1 0,2 0 0,-1-1 0,0 1 0,1 0 0,-1 4 0,-8 54 0,9-51 0,0-1 0,1 1 0,1-1 0,-1 1 0,2 0 0,-2-9 0,1 0 0,0 1 0,0-1 0,0 0 0,0 0 0,1 0 0,-1 1 0,1-1 0,0 0 0,-1-2 0,-1 0 0,1 0 0,0 0 0,0 0 0,0 0 0,0-1 0,0 1 0,0 0 0,0 0 0,0-1 0,1 1 0,-1 0 0,0-1 0,0 1 0,0-1 0,1 0 0,-1 1 0,0-1 0,1 0 0,-1 0 0,1 0 0,1 0 0,0-1 0,0 0 0,0 0 0,0 0 0,0 0 0,-1 0 0,1-1 0,0 1 0,-1-1 0,1 0 0,-1 0 0,0 0 0,1 0 0,-1 0 0,0 0 0,0 0 0,-1-1 0,1 1 0,0-1 0,-1 1 0,1-1 0,-1 0 0,0 0 0,5-10 0,0 0 0,-1 0 0,0-1 0,0-3 0,-1-5 0,-5 31 0,-2 8 0,1 0 0,1 0 0,1 1 0,-1-14 0,1 1 0,1 0 0,-1 0 0,1-1 0,0 1 0,0 0 0,0-1 0,0 1 0,1-1 0,0 1 0,0-1 0,0 0 0,1 0 0,-1 0 0,1 1 0,-2-4 0,0-1 0,0 1 0,0 0 0,0 0 0,0 0 0,0-1 0,0 1 0,0 0 0,0-1 0,1 1 0,-1-1 0,0 1 0,0-1 0,0 0 0,1 1 0,-1-1 0,0 0 0,1 0 0,-1 0 0,0 0 0,0 0 0,1 0 0,-1-1 0,0 1 0,0 0 0,1 0 0,-1-1 0,0 1 0,0-1 0,0 1 0,1-1 0,-1 0 0,0 0 0,0 1 0,0-1 0,0 0 0,0 0 0,-1 0 0,1 0 0,0 0 0,0 0 0,0-1 0,5-4 0,-1-1 0,0 0 0,0-1 0,-1 1 0,3-7 0,-1 0 0,0-1 0,-1 1 0,-1-1 0,0 0 0,-1-1 0,-1 1 0,0-5 0,-1 9 0,-1 0 0,0 0 0,-1 0 0,0 0 0,0 0 0,-1 0 0,-1 0 0,0 0 0,-1 1 0,-2-7 0,-5 1 0,10 15 0,0 1 0,1-1 0,-1 1 0,0-1 0,1 1 0,-1-1 0,0 1 0,0-1 0,1 1 0,-1 0 0,0 0 0,0-1 0,0 1 0,1 0 0,-1 0 0,0 0 0,0 0 0,0 0 0,0 0 0,0 0 0,0 0-41,1 1 0,-1-1 0,0 0 1,0 1-1,0-1 0,1 1 0,-1-1 0,0 1 0,0 0 0,1-1 0,-1 1 1,0 0-1,1-1 0,-1 1 0,1 0 0,-1 0 41,0 1-588,0 1-1,0-1 1,0 1-1,0-1 0,1 1 1,-1 0-1,1-1 1,-1 1-1,1-1 1,0 1 588,0 2-1441,0 1-1,0-1 1,1 0-1,0 1 1,0-1-1,0 0 1,1 0 0,0 1 1441,1 1-1641,0 0-1,1-1 1,0 1 0,0-1 0,1 0 0,0 0 1641,2 1-1112,0 0-1,0-1 1,1 1-1,4 2 1113,15 8-400</inkml:trace>
  <inkml:trace contextRef="#ctx0" brushRef="#br0" timeOffset="9013.12">5582 386 12204,'1'-3'1007,"0"0"1,-1 0-1,0 1 1,0-1 0,0 0-1,0 0 1,0 0 0,0 0-1,-1 0 1,1 1-1,-1-1 1,0 0 0,0 0-1,0 1 1,0-1-1,0 1 1,-1-1 0,1 1-1,-1-1 1,0 1-1008,-12-18 411,13 18-411,-1 1 0,1-1 0,-1 1 0,1 0 0,-1 0 0,1-1 0,-1 1 0,0 0 0,1 1 0,-1-1 0,0 0 0,0 0 0,0 1 0,0-1 0,0 1 0,0 0 0,1-1 0,-1 1 0,0 0 0,0 0 0,0 0 0,0 0 0,0 1 0,-2 0 0,0 0 0,0 0 0,1 1 0,-1-1 0,1 1 0,-1 0 0,1 0 0,0 0 0,0 1 0,0-1 0,-2 3 0,-4 4 0,0 1 0,1 0 0,0 1 0,0 0 0,1 0 0,-3 7 0,7-11 0,0-1 0,0 1 0,1 0 0,0 0 0,1 0 0,-1 0 0,1 0 0,1 0 0,-1 1 0,1 5 0,0-11 0,1 0 0,-1-1 0,0 1 0,0 0 0,1 0 0,-1 0 0,1 0 0,0-1 0,-1 1 0,1 0 0,0 0 0,0-1 0,0 1 0,0-1 0,0 1 0,1-1 0,-1 1 0,0-1 0,1 0 0,-1 1 0,1-1 0,-1 0 0,1 0 0,-1 0 0,1 0 0,0-1 0,0 1 0,-1 0 0,1-1 0,0 1 0,0-1 0,0 0 0,0 1 0,0-1 0,0 0 0,-1 0 0,1 0 0,0 0 0,0-1 0,0 1 0,1-1 0,4 0 0,0-1 0,0 0 0,0-1 0,-1 1 0,1-1 0,-1-1 0,0 1 0,1-1 0,-1 0 0,-1 0 0,1-1 0,-1 0 0,0 0 0,0 0 0,0 0 0,-1-1 0,0 0 0,0 0 0,0 0 0,-1-1 0,3-5 0,-2 9-308,-1 11 128,3 5-2065,-6-13 1928,0 1 1,0-1-1,1 0 0,-1 1 1,0-1-1,1 1 0,-1-1 1,0 0-1,1 1 0,-1-1 1,1 0-1,-1 1 0,1-1 1,-1 0-1,1 0 0,-1 1 1,1-1-1,-1 0 0,1 0 0,-1 0 1,1 0-1,0 0 317,2 1-841,0-1-1,1 0 0,-1-1 1,1 1-1,-1 0 1,0-1-1,1 0 0,-1 0 1,0 0-1,1 0 0,-1 0 1,0-1-1,0 0 1,0 1-1,0-1 0,-1 0 1,1 0-1,0-1 1,-1 1-1,0-1 0,1 1 1,-1-1-1,1 0 842,6-12-379,0-1 0,0 1 1,-2-1-1,0-1 0,0 1 0,3-16 379,3-25 6641,3-26-6641,-1 2 8033,-10 65-3201,-4 26 1243,-1 17-581,-1-11-4870,1-12-1393,-24 303 1169,20-271-254,1 3-3233,3-36-896,1-8-432,0-5 2278,0 0 1,-1 0-1,0 0 0,-1-1 0,0 0 2137,-9-30-2960,8 34 3845,-1 0 1,-1 0-1,1 1 1,-1-1-1,-4-5-885,-9-8 6702,-4 4 3629,25 13-6801,18-5-3537,15-2 513,5 2-7409,-33 7 4020,-1 0-1,1 1 1,-1 0 0,1 0 0,-1 1 0,1 0 0,-1 0-1,6 2 2884,12 1 87,1-4 6698,-16 0-1811,-6 0 279,7-6-2035,-7 1 2335,-5 5-5504,10-15 3460,-10 8-3487,-2-11-9,-1 3-13,3 15 0,-1-1 0,1 0 0,-1 1 0,1-1 0,-1 0 0,0 1 0,1-1 0,-1 1 0,0-1 0,1 1 0,-1-1 0,0 1 0,1 0 0,-1-1 0,0 1 0,0 0 0,1 0 0,-1-1 0,0 1 0,0 0 0,0 0 0,0 0 0,1 0 0,-1 0 0,0 0 0,-1 0 0,-1 1 0,1-1 0,0 1 0,0 0 0,0 0 0,0 0 0,0 0 0,0 0 0,1 0 0,-2 1 0,-4 3 0,0 1 0,1 0 0,-1 1 0,-3 5 0,5-6 0,0 1 0,0 0 0,0 0 0,1 0 0,1 1 0,-1-1 0,1 1 0,0 0 0,-1 7 0,3-12 0,1-1 0,-1 1 0,1 0 0,0-1 0,0 1 0,0 0 0,0 0 0,0-1 0,1 1 0,-1 0 0,1-1 0,-1 1 0,1-1 0,0 1 0,0-1 0,1 1 0,-1-1 0,0 1 0,1-1 0,-1 0 0,1 0 0,0 0 0,0 0 0,0 0 0,0 0 0,0 0 0,0-1 0,0 1 0,1-1 0,-1 0 0,2 1 0,9 4 0,0-1 0,1 0 0,6 0 0,16 6 0,-18-2 0,-17-8 0,0-1 0,0 1 0,0 0 0,0 0 0,0 0 0,0 0 0,-1 0 0,1 1 0,0-1 0,-1 0 0,1 0 0,-1 0 0,1 1 0,-1-1 0,0-1 0,0 1 0,0 0 0,0-1 0,0 1 0,0-1 0,0 1 0,0-1 0,0 1 0,0-1 0,0 1 0,0-1 0,0 1 0,-1 0 0,1-1 0,0 1 0,0-1 0,-1 0 0,1 1 0,0-1 0,-1 1 0,1-1 0,0 1 0,-1-1 0,1 0 0,-1 1 0,1-1 0,-1 0 0,1 1 0,0-1 0,-1 0 0,1 0 0,-1 0 0,1 0 0,0 1 0,-1-1 0,1 0 0,-1 0 0,1 0 0,0 0 0,-1 0 0,1 0 0,-1 0 0,1 0 0,-1 0 0,1 0 0,0-1 0,-1 1 0,1 0 0,-1 0 0,1 0 0,0 0 0,-1 0 0,1-1 0,0 1 0,-1 0 0,1 0 0,0-1 0,-1 1 0,1 0 0,0-1 0,0 1 0,-1 0 0,0-4 0,0 1 0,0 0 0,0-1 0,0 1 0,0-1 0,1 1 0,-1-1 0,1 1 0,0-1 0,0 1 0,1-1 0,-1 1 0,1-1 0,-1 1 0,1 0 0,0-1 0,0 1 0,1 0 0,-1-1 0,6-14 0,0 0 0,2 1 0,0-1 0,-2 7 116,0 0 0,0 0 0,1 1 0,0 0 0,1 0 0,0 1 0,1 0 0,0 0-116,-3 4-393,0 0 1,0 0 0,1 1-1,0 0 1,6-2 392,-8 3-1595,1 1 0,0 0 0,-1 1 0,1 0 1,0 0-1,0 0 0,4 1 1595,11 0-6332,0 1 1,1 1 0,8 3 6331,5 3-157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53.887"/>
    </inkml:context>
    <inkml:brush xml:id="br0">
      <inkml:brushProperty name="width" value="0.05" units="cm"/>
      <inkml:brushProperty name="height" value="0.05" units="cm"/>
    </inkml:brush>
  </inkml:definitions>
  <inkml:trace contextRef="#ctx0" brushRef="#br0">28 206 9961,'0'-2'4876,"0"-3"-3655,0 2 88,0 4 5961,-2 36-1792,-1 31-2939,3-64-2535,0 1 0,1-1 0,-1 0-1,1 0 1,0 0 0,0 0 0,1 0 0,-1 0 0,1 0 0,0-1 0,0 1 0,0 0-1,0-1 1,1 0-4,-2-2-3,0 0-1,0 0 1,0 0-1,1 0 1,-1 0-1,0 0 1,1-1-1,-1 1 1,0 0-1,1-1 1,-1 1-1,1-1 1,-1 0-1,1 0 1,-1 1-1,1-1 1,-1 0-1,1 0 1,-1 0-1,1 0 1,-1-1-1,1 1 1,-1 0-1,1-1 1,-1 1-1,1-1 1,-1 1-1,0-1 1,1 0-1,-1 1 1,0-1-1,1 0 1,-1 0-1,0 0 1,1-1 3,5-3-27,0-1 0,-1-1 1,0 1-1,0-1 0,2-2 27,9-16-50,0-1 1,-2 0-1,9-22 50,-15 29 0,-8 17 58,-1 3-44,0 1-1,-1-1 0,1 1 1,0-1-1,-1 1 1,1-1-1,-1 0 0,0 0 1,1 1-1,-1-1 0,0 0 1,0 1-14,-4 6 26,-178 392-165,177-389-979,-6 13-582,10-16-2530,1 0-3525,5-12 3308,14-13-32</inkml:trace>
  <inkml:trace contextRef="#ctx0" brushRef="#br0" timeOffset="379.229">419 275 19314,'-8'15'4613,"-1"6"-129,-2 4-1281,1-1-2050,1 2-1153,6-4-384,-3-8-2499,6-14-1697,0 0 191,14-4-191,-7-18-64,1-10 63</inkml:trace>
  <inkml:trace contextRef="#ctx0" brushRef="#br0" timeOffset="380.229">440 45 18930,'-8'-14'3844,"8"14"-2243,0 0-2754,0 15-2146,8-4-737,5 2-288,2 4-224</inkml:trace>
  <inkml:trace contextRef="#ctx0" brushRef="#br0" timeOffset="793.7">623 309 22389,'0'0'133,"0"0"-1,0 0 0,0 0 1,0 0-1,0 0 1,0 0-1,-1 0 1,1 0-1,0 0 0,0 0 1,0 0-1,0 0 1,0 0-1,0 0 1,0 0-1,0-1 0,-1 1 1,1 0-1,0 0 1,0 0-1,0 0 1,0 0-1,0 0 0,0 0 1,0 0-1,0 0 1,0 0-1,0 0 1,-1 0-1,1-1 0,0 1 1,0 0-1,0 0 1,0 0-1,0 0 1,0 0-1,0 0 0,0 0 1,0-1-1,0 1 1,0 0-1,0 0 0,0 0 1,0 0-1,0 0 1,0 0-1,0 0 1,0-1-1,0 1 0,0 0 1,0 0-1,0 0 1,0 0-1,1 0 1,-1 0-1,0 0 0,0 0-132,7-11 3301,25-21-3743,-1 0 413,-19 16 29,-11 16 0,-1-1 0,0 0 0,1 1 0,-1-1 0,0 0 0,1 0 0,-1 0 0,0 0 0,0 1 0,1-1 0,-1 0 0,0 0 0,0 0 0,0 0 0,0 1 0,0-2 0,0 2 0,-1-1 0,1 0 0,0 1 0,0-1 0,0 0 0,-1 1 0,1-1 0,0 1 0,-1-1 0,1 1 0,0-1 0,-1 1 0,1-1 0,-1 1 0,1-1 0,0 1 0,-1-1 0,1 1 0,-1-1 0,0 1 0,1 0 0,-1 0 0,1-1 0,-1 1 0,0 0 0,1 0 0,-1-1 0,0 1 0,-1 0 0,0 0 0,1 0 0,-1 0 0,0 1 0,0-1 0,0 0 0,1 1 0,-1-1 0,0 1 0,1 0 0,-1-1 0,-39 26 0,29-17 0,1 1 0,0 0 0,0 1 0,1 0 0,1 1 0,0 0 0,0 0 0,1 2 0,4-7 0,1 0 0,-1 0 0,1 1 0,1-1 0,-1 1 0,1 0 0,0 4 0,1-8 0,1 1 0,0-1 0,0 0 0,0 1 0,0-1 0,1 0 0,-1 1 0,1-1 0,1 0 0,-1 0 0,0 0 0,1 0 0,2 4 0,-3-5 25,1-1 1,-1 1-1,1-1 1,0 1-1,0-1 1,0 0-1,1 0 1,-1 0-1,0 0 0,1 0 1,-1 0-1,1-1 1,0 1-1,-1-1 1,1 0-1,0 1 1,1-1-26,1 0-331,-1 0 1,1 0-1,0-1 1,0 0-1,0 0 1,0 0-1,-1 0 1,1-1-1,0 1 1,3-2 330,2-1-1306,0 0-1,-1 0 1,1-1 0,-1-1-1,0 1 1,0-2 0,0 1 0,-1-1-1,1 0 1,0-3 1306,2-2-2336,0 0 1,-1-1-1,-1-1 1,4-5 2335,12-20-4543</inkml:trace>
  <inkml:trace contextRef="#ctx0" brushRef="#br0" timeOffset="1191.7">913 42 13164,'2'-28'5840,"-2"15"1271,-5 18-2334,-1 2-4002,-1 11-569,1 1 1,1 0-1,1 0 0,1 1 0,-1 7-206,-1 7 69,5-34-74,-19 134 309,17-112-1044,1 0 0,1 0 0,1 1 0,1-1 0,1 0 740,-3-20-391,0-1-1,0 0 0,1 0 0,-1 0 1,0 1-1,1-1 0,-1 0 0,1 0 1,-1 0-1,1 0 0,-1 0 1,1 0-1,0 0 0,-1 0 0,1 0 1,0 0-1,0 0 0,0 0 0,0 0 1,0-1-1,0 1 0,0 0 0,0-1 1,0 1-1,0-1 0,0 1 0,1-1 1,-1 1-1,0-1 0,0 0 0,0 0 1,1 1-1,-1-1 0,0 0 0,0 0 1,0 0-1,1 0 0,-1-1 0,0 1 1,0 0-1,1 0 0,-1-1 0,0 1 1,0-1-1,0 1 0,0-1 0,1 0 392,15-8-4772</inkml:trace>
  <inkml:trace contextRef="#ctx0" brushRef="#br0" timeOffset="1573.62">1146 230 16784,'-6'-13'4952,"5"9"-4056,-1 0 0,0 1 0,0-1 0,0 1 0,0-1 1,0 1-1,0 0 0,-1 0 0,0 0 0,0 0 0,1 0 0,-2 0-896,3 2 13,0 0-1,0 0 1,0 0 0,0 0-1,0 0 1,0 0-1,-1 1 1,1-1-1,0 0 1,-1 1-1,1-1 1,0 0-1,-1 1 1,1 0-1,0-1 1,-1 1 0,1 0-1,-1 0 1,1 0-1,-1 0 1,1 0-1,-1 0 1,1 0-1,-1 0-12,-1 1-2,0 1 0,0-1 0,0 0 0,0 1 0,0 0 0,1 0-1,-1 0 1,0 0 0,1 0 0,-1 0 0,1 2 2,-8 6 0,0 1 0,1 1 0,0 0 0,1 0 0,1 1 0,-5 10 0,7-13 0,1-1 0,1 1 0,0 0 0,0 0 0,1 0 0,0 0 0,0 0 0,2 0 0,-1 0 0,1 2 0,0-10 1,0 0-1,0 0 1,0 0-1,1 0 1,-1 0 0,0 0-1,1 0 1,0 0-1,-1 0 1,1 0 0,0 0-1,0 0 1,0-1 0,0 1-1,1 0 1,-1-1-1,0 1 1,1-1 0,-1 1-1,1-1 1,-1 1-1,1-1 0,1 0-8,-1 0 0,0 0-1,0-1 1,0 1-1,1-1 1,-1 0 0,0 0-1,0 0 1,1 0-1,-1 0 1,0 0-1,0 0 1,1-1 0,-1 1-1,0-1 1,0 1-1,1-1 1,-1 0 0,0 0-1,0-1 9,7-2-494,0-1 0,-1-1 1,0 0-1,0 0 0,-1 0 0,1-1 0,-2 0 0,1-1 1,-1 0-1,0 0 0,3-4 494,5-11-1190,-1 0 1,-1-1 0,6-19 1189,-6 10 110,-1-1 1,1-13-111,4-29 3275,-11 55-696,-4 18-391,-1 6-1392,-2 44-693,-5 29-103,-3 35-7,7-69-367,0-4-2497,4-4-5404,3-26 1478,6-4 4990,-9-3 839,14 1-3885</inkml:trace>
  <inkml:trace contextRef="#ctx0" brushRef="#br0" timeOffset="2008.33">1559 122 24471,'-12'0'1884,"0"1"0,0 1 0,0 0 0,-5 2-1884,8-2 76,1 0 0,-1 1 0,1 0 0,0 0 0,0 1 0,0 0 0,1 1 0,-1 0 0,1 0 0,-2 2-76,8-6 0,0 0 1,-1 0-1,1 0 0,0 1 0,0-1 1,0 0-1,0 0 0,1 1 1,-1-1-1,0 1 0,0-1 1,1 1-1,-1-1 0,1 1 0,-1-1 1,1 1-1,0 0 0,0-1 1,0 1-1,0-1 0,0 1 1,0 0-1,0-1 0,0 1 0,0-1 1,1 1-1,-1 0 0,1-1 1,-1 1-1,1-1 0,0 1 1,0-1-1,-1 0 0,1 1 0,0-1 1,0 0-1,0 0 0,0 1 1,1-1-1,-1 0 0,0 0 0,0 0 1,1 0-1,8 6-65,-1 0 0,2 0 1,-1-1-1,1-1 0,5 3 65,-9-5-127,11 6-92,32 16-113,-47-24 327,0 1 0,0 0 1,0 0-1,-1 0 0,1 1 0,-1-1 0,1 1 0,-1-1 1,0 1-1,0 0 0,0 0 0,0 0 0,0 2 5,-1-3 32,-1 0 0,0 0 0,0 0 0,0 0 0,0 0 0,0 0 0,0 0 0,-1 0 0,1 0 0,-1 0 0,1 0-1,-1 0 1,0 0 0,0 0 0,0 0 0,0-1 0,0 1 0,0 0 0,0-1 0,0 1 0,-1-1 0,1 1 0,-1-1 0,1 0-1,-1 0 1,0 1 0,1-1 0,-1 0 0,-1 0-32,-7 6 32,-1-1-1,0-1 1,0 0-1,-4 1-31,-65 22-1952,70-26-261,1 0-1,0 0 1,-1-1 0,-5 0 2213,11-3-5055,4-4 2305,4-2 663,17-10-296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50.301"/>
    </inkml:context>
    <inkml:brush xml:id="br0">
      <inkml:brushProperty name="width" value="0.05" units="cm"/>
      <inkml:brushProperty name="height" value="0.05" units="cm"/>
    </inkml:brush>
  </inkml:definitions>
  <inkml:trace contextRef="#ctx0" brushRef="#br0">214 78 7944,'2'-2'235,"3"-3"2949,-4 4-2514,0 0-1,0 1 1,0-1-1,-1 0 1,1 0-1,0 0 1,-1 0-1,1 0 1,-1 0-1,1 0 1,-1-1 0,0 1-1,1 0 1,-1 0-1,0 0 1,0 0-1,0 0 1,0-1-1,0 1 1,0 0-1,0 0 1,0 0-1,0 0 1,0-1-1,-1 1-669,-10-17 4404,9 16-4391,0 0-1,0 0 0,0 0 1,0 0-1,0 0 0,-1 0 1,1 1-1,-1-1 0,1 1 0,-1 0 1,1 0-1,-1 0 0,0 0 1,1 0-1,-1 0 0,0 1 1,0-1-1,0 1 0,0 0 0,-2 0-12,1 1 4,-1 0-1,1 0 0,0 0 0,0 0 0,-1 1 1,1 0-1,1 0 0,-1 0 0,0 0 1,0 1-1,1-1 0,-3 3-3,-5 5-3,1 1-1,0 0 1,1 0 0,0 1 0,1 0-1,0 0 1,-5 12 3,7-12 0,1 2 0,0-1 0,0 1 0,0 4 0,4-12 0,0 0 0,0 1 0,0-1 0,1 0 0,-1 1 0,2-1 0,-1 0 0,1 1 0,0-1 0,1 6 0,-1-10 0,0 0 0,0 0 0,0 0 0,0 0 0,0 0 0,0-1 0,0 1 0,1 0 0,-1-1 0,1 1 0,-1-1 0,1 1 0,-1-1 0,1 0 0,0 0 0,0 1 0,0-1 0,-1-1 0,1 1 0,0 0 0,0 0 0,0-1 0,0 1 0,1-1 0,-1 1 0,0-1 0,0 0 0,0 0 0,0 0 0,0 0 0,0 0 0,1-1 0,-1 1 0,0-1 0,0 1 0,0-1 0,7-1 0,-1-1 0,1 0 0,-1-1 0,0 1 0,0-1 0,0-1 0,-1 0 0,1 0 0,0-1 0,-1-1 0,0 0 0,-1 0 0,1 0 0,-1 0 0,-1-1 0,0 0 0,0-1 0,0 1 0,-1-1 0,0 1 0,-1-1 0,0-1 0,1-6 0,-3 12 0,0 0 0,0 0 0,0 0 0,-1-1 0,0 1 0,0 0 0,0 0 0,-1-1 0,1 1 0,-1 0 0,0 0 0,0 0 0,0 0 0,-1 0 0,1 0 0,-1 0 0,0 0 0,0 0 0,-1 1 0,1-1 0,-1 1 0,1 0 0,-1 0 0,0 0 0,0 0 0,-1 0 0,1 0 0,-1 1 0,1 0 0,-1 0 0,0 0 0,0 0 0,-3-1 0,5 2-30,0 0 0,0 1-1,0-1 1,0 1 0,0-1 0,0 1-1,0 0 1,0 0 0,0-1 0,0 1-1,0 1 1,0-1 0,-1 0 30,2 1-332,0-1 0,0 0 0,1 0 0,-1 1 0,0-1 0,0 1 0,0-1 0,1 1 0,-1-1 0,0 1 1,1-1-1,-1 1 0,1 0 0,-1-1 0,0 1 0,1 0 0,0-1 0,-1 1 0,1 0 0,-1 0 0,1 0 332,-1 1-611,1 0 0,0 0 0,0 0 0,0 0-1,0 0 1,0 0 0,0 0 0,1 0 0,-1 0 0,1 0-1,-1 0 1,1 0 0,0 0 0,-1 0 0,1 0 0,0-1 0,0 1-1,1 0 1,-1-1 0,0 1 0,0-1 0,1 1 0,-1-1-1,2 1 612,15 12-4681</inkml:trace>
  <inkml:trace contextRef="#ctx0" brushRef="#br0" timeOffset="385.64">452 82 8072,'-3'-19'13200,"-2"11"-5284,4 8-7700,0 0 1,0 0-1,0 1 1,0-1-1,0 0 0,1 0 1,-1 0-1,0 1 1,0-1-1,0 0 1,0 1-1,1-1 0,-1 1 1,0-1-1,0 1 1,1-1-1,-1 1 1,0 0-1,1-1 0,-1 1 1,1 0-1,-1 0-216,-26 35-2598,20-25 3914,7-10-1216,-5 6-158,-23 40-580,-2 0-1,-31 33 639,59-78-431,1 0-311,-1 0 1,1 0 0,-1 0 0,1-1 0,-1 1 0,0-1 0,0 1 0,0-1 0,0 0-1,0 0 1,0 0 741,-1-3-4697,-2-16-55,3-6 33</inkml:trace>
  <inkml:trace contextRef="#ctx0" brushRef="#br0" timeOffset="842.49">299 49 18385,'11'19'4389,"2"5"63,-2 2-1409,8 7-1314,-4-1-1184,-1-1-513,1-2 0,-1-6-128,3-4-1282,-9-8-1664,-8-11-1218,19 0 160,-19 0-192,14-21 32,-9 4-161</inkml:trace>
  <inkml:trace contextRef="#ctx0" brushRef="#br0" timeOffset="1229.37">578 93 11307,'0'0'4484,"-2"2"-229,0 0-3578,0-1 0,1 1 0,-1 0 1,1 0-1,-1 0 0,1 0 0,0 0 1,0 0-1,0 0 0,0 0 1,0 0-1,0 0 0,0 2-677,-1 3 871,1 0 0,0 0 1,0 0-1,0 7-871,1-1 86,1-1 1,0 0-1,1 1 1,0-1-1,3 9-86,-4-16 4,1-1-1,0 1 1,0-1 0,0 0-1,1 1 1,-1-1 0,4 3-4,-6-6-14,1 0 0,0 0 1,0 0-1,0 0 0,0 0 0,0-1 1,0 1-1,0 0 0,0 0 0,0-1 1,0 1-1,0-1 0,1 1 0,-1-1 1,0 1-1,0-1 0,1 0 0,-1 1 1,0-1-1,0 0 0,1 0 0,-1 0 1,0 0-1,1 0 0,-1 0 0,0-1 1,0 1-1,1 0 0,-1-1 0,0 1 1,1-1 13,2-2-116,0 0 1,0 0-1,0 0 0,-1 0 1,0-1-1,1 1 1,-1-1-1,0 0 1,-1 0-1,1 0 1,-1 0-1,0-1 0,0 1 1,0-1 115,4-9-44,-1 0 0,-1 0 0,0-1 0,0-1 44,0-12 43,0 2 1477,-1 29-919,-1 17-571,1 17-30,-1-1 0,-3 1 0,0 0 0,-3 0 0,-1-1 0,-8 32 0,10-57 0,0 1 0,-1-1 0,0 0 0,-1-1 0,0 1 0,-1-1 0,0 0 0,-1 0 0,-6 7 0,9-12 0,0-1 0,0 0 0,-1-1 0,1 1 0,-1-1 0,0 0 0,0 0 0,0 0 0,0-1 0,-1 0 0,1 0 0,-1 0 0,1 0 0,-1-1 0,0 0 0,1 0 0,-1-1 0,0 0 0,0 0 0,-3 0 0,-1-1-422,1-1 0,-1 1 0,1-2 0,-1 1 0,1-1 0,-2-2 422,3 3-1129,1-2 0,0 1 0,0-1 0,0 0 0,1-1 0,0 0 0,-1 0 0,2 0 1,-1 0-1,1-1 0,-1 0 0,-1-3 1129,6 6-574,-1 1-1,1 0 1,0 0 0,0-1 0,0 1 0,0-1-1,0 1 1,1-1 0,-1 1 0,1-1-1,-1 0 1,1 1 0,0-1 0,0 0 0,0 1-1,1-2 575,4-15-4617</inkml:trace>
  <inkml:trace contextRef="#ctx0" brushRef="#br0" timeOffset="1944.84">947 205 5990,'-4'-42'11058,"4"39"-10350,0 1 0,-1 0 0,1 0 1,-1 0-1,0 0 0,0 0 0,0 0 0,0 0 1,0 0-1,0 0 0,0 0 0,0 0 0,-1 0 1,1 1-1,-1-1 0,1 1 0,-1-1 0,0 1 1,0-1-709,-18-2 1916,17 4-1898,0 1 0,0 0 0,0 0 0,0 0 0,0 1 0,0-1 0,0 1 0,0-1 0,1 1 0,-1 0 0,1 0 0,-1 0 0,1 1 0,0-1 0,-1 1 0,1-1 0,1 1 0,-1 0-1,0-1 1,1 1 0,-1 1-18,-4 6-6,1 1 0,0 0 0,1 0 0,1 1 0,-2 3 6,3-6 0,1 0 0,0 0 0,0 0 0,1 0 0,0 0 0,1 0 0,-1 0 0,2 3 0,-1-10 0,-1 1 0,1-1 0,0 0 0,0 1 0,-1-1 0,2 0 0,-1 0 0,0 0 0,0 0 0,1 0 0,-1 0 0,1 0 0,-1 0 0,1-1 0,0 1 0,-1-1 0,1 0 0,0 0 0,-1-1 0,1 1 0,0 0 0,-1-1 0,1 1 0,0-1 0,0 0 0,-1 0 0,1 1 0,0-1 0,0 0 0,0-1 0,-1 1 0,1 0 0,0 0 0,0-1 0,-1 1 0,1-1 0,0 0 0,0 0 0,4-1-89,0-1-1,0-1 1,0 1 0,-1-1-1,0 0 1,1-1 0,-1 1-1,-1-1 1,1 0-1,-1 0 1,0 0 0,0-1-1,0 0 90,5-9-275,0 0-1,-1 0 1,-1-1 0,2-7 275,-5 10 6,0 0 1,-1 0 0,0-10-7,5-16 1816,-3 49-1389,0 21-427,2 15 0,0 38 0,-6-68 0,-1 0 0,-1-1 0,-1 1 0,0-1 0,-1 1 0,-1-1 0,-2 7 0,-6 12 0,1-13 0,4-15 0,2-4 0,-2 2 0,0 0 0,-1 0 0,0 0 0,0-1 0,0 0 0,0-1 0,0 1 0,-2-1 0,-12 3 0,-12 7-4,-16 4-2298,18-12-5199,21-7 659,11 3 6622,-1-1 1,1 1 0,-1 0-1,1-1 1,-1 1-1,1-1 1,-1 1-1,1 0 1,0-1 0,-1 1-1,1-1 1,0 0-1,-1 1 1,1-1 0,0 1-1,0-1 1,-1 1-1,1-1 1,0 0 0,0 1-1,0-1 1,0 1-1,0-1 1,0 0-1,0 1 1,0-1 0,0 0-1,0 1 1,0-1-1,0 1 1,0-1 0,1 0 219,9-15-4677</inkml:trace>
  <inkml:trace contextRef="#ctx0" brushRef="#br0" timeOffset="2547.21">1143 244 22325,'0'0'134,"1"0"-1,-1 0 1,0 0-1,0 0 1,0 0-1,0 0 1,0 0 0,0 0-1,0 0 1,0 0-1,0 0 1,0 0-1,0 0 1,0 0 0,0 0-1,0 0 1,0 0-1,0 0 1,0-1-1,0 1 1,0 0-1,0 0 1,0 0 0,0 0-1,0 0 1,0 0-1,0 0 1,0 0-1,0 0 1,0 0 0,0 0-1,0 0 1,-1 0-1,1 0 1,0 0-1,0 0 1,0 0-1,0 0 1,0 0 0,0 0-1,0 0 1,0 0-1,0-1 1,0 1-1,0 0 1,0 0 0,0 0-1,0 0 1,0 0-1,0 0 1,0 0-1,0 0 1,0 0-1,0 0-133,9-5 3438,30-12-3294,11-5-496,-35 14 352,-1-1 0,0 0 0,3-3 0,-13 9 0,-1 0 0,1 1 0,-1-2 0,0 1 0,0 0 0,0-1 0,-1 1 0,1-1 0,-1 0 0,0 0 0,0 0 0,0 0 0,0 0 0,0-3 0,-2 7 0,0-1 0,1 0 0,-1 1 0,0-1 0,0 0 0,0 1 0,0-1 0,0 0 0,0 0 0,0 1 0,0-1 0,0 0 0,-1 1 0,1-1 0,0 0 0,0 1 0,-1-1 0,1 1 0,0-1 0,-1 0 0,1 1 0,0-1 0,-1 1 0,1-1 0,-1 1 0,1-1 0,-1 1 0,1-1 0,-1 1 0,1-1 0,-1 1 0,-1-1 0,0 1 0,1-1 0,-1 1 0,0-1 0,0 1 0,0 0 0,0 0 0,0 0 0,0 0 0,1 0 0,-1 0 0,-1 1 0,-3 0 0,-1 0 0,1 1 0,-1 0 0,1 0 0,0 0 0,-6 4 0,2 1 0,0 1 0,0 0 0,1 0 0,0 1 0,0 0 0,1 1 0,0 0 0,1 0 0,-4 9 0,7-13 0,0 0 0,1 0 0,0 1 0,0 0 0,0-1 0,1 1 0,0 0 0,1 0 0,-1 0 0,1 1 0,1-1 0,0 0 0,-1 0 0,2 1 0,-1-1 0,1 0 0,1 4 0,-1-8 13,0-1 1,0 0-1,0 0 0,0 1 1,0-1-1,0 0 1,0 0-1,1 0 0,-1 0 1,1-1-1,0 1 0,-1 0 1,1-1-1,0 1 0,0-1 1,0 1-1,0-1 0,0 0 1,2 1-14,0-1-233,0 0 1,-1 0 0,1 0-1,0 0 1,0-1-1,0 1 1,0-1 0,0 0-1,0-1 1,0 1-1,2-1 233,6-2-1236,1 0 0,-1-1 0,0 0 1,-1-1-1,1 0 0,-1-1 0,2-1 1236,8-7-2250,-1-1-1,12-11 2251,24-18 2595,-53 42 581,0 6 1717,1 11-2590,-2-6-1770,-2 1 0,1 0-1,-1-1 1,-1 1-1,0 2-532,0-2-35,1-1 0,0 0 0,0 1 0,0-1 0,3 9 35,2-7 0,0-12 0,0-9 0,-1-2-22,0 0 0,-1 0 0,-1 0 0,0-1 1,-1 1-1,0-9 22,4-25 62,-3 31-48,1 1 1,0-1-1,1 1 1,1 0 0,1-1-15,-5 12-1,0 0 1,1 0-1,0 0 0,0 0 1,0 0-1,0 0 1,0 1-1,0-1 1,1 1-1,-1 0 1,3-2 0,-3 3 0,0 0 0,-1 0 0,1 1 0,0-1 0,0 0 0,0 1 0,-1-1 0,1 1 1,0 0-1,0 0 0,0-1 0,0 1 0,0 1 0,0-1 0,0 0 0,0 0 1,0 1-1,0-1 0,-1 1 0,1-1 0,1 1 0,2 2 19,0 0 0,0 0 0,0 0 0,0 1 0,0-1 0,-1 1 0,0 0 0,0 0 0,0 1 0,0-1 0,-1 1 0,1 0 0,-1 0 0,0 0 0,-1 1 0,1-1 0,-1 0 0,1 6-19,4 12-1408,-1 1-1,0 0 1,0 20 1408,-6-44-19,2 9-2906,-2-9 2393,0 0 0,0 1 0,1-1 1,-1 1-1,0-1 0,0 0 0,0 1 0,1-1 0,-1 0 0,0 1 0,1-1 0,-1 0 0,0 1 0,1-1 0,-1 0 0,0 1 0,1-1 0,-1 0 0,0 0 0,1 0 0,-1 1 0,1-1 0,-1 0 0,1 0 0,-1 0 0,0 0 0,1 0 532,8-1-1744,7-8-3284</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47.013"/>
    </inkml:context>
    <inkml:brush xml:id="br0">
      <inkml:brushProperty name="width" value="0.05" units="cm"/>
      <inkml:brushProperty name="height" value="0.05" units="cm"/>
    </inkml:brush>
  </inkml:definitions>
  <inkml:trace contextRef="#ctx0" brushRef="#br0">177 42 7207,'0'0'3411,"0"0"406,0 0-112,0 0-331,0 0-417,-3 2-426,2-1-2307,-1 1 1,1-1 0,-1 1-1,1-1 1,0 1 0,0 0 0,0 0-1,0 0 1,0 0 0,0 0 0,0 0-1,1 0 1,-1 0 0,1 0 0,0 0-1,-1 0 1,1 0 0,0 1-225,-1 49 549,1-21-419,-7 57 505,-7 17-635,13-94-2509,3-12-7064,2-8-970,-2 0 9920,0-2-4102</inkml:trace>
  <inkml:trace contextRef="#ctx0" brushRef="#br0" timeOffset="2057.95">192 192 4484,'6'-5'492,"-6"4"734,1 0-1,0 0 1,-1 0 0,1 0-1,-1 0 1,1 0-1,-1 0 1,0 0-1,1 0 1,-1 0-1,0 0 1,0 0 0,0-1-1,0 1-1225,0-6 3536,0 5-3987,0-1 2869,0 3-2310,0 0-15,0 0 0,-1 0 0,1 0 0,0 0 0,-1 0 0,1 0 0,0 0 0,-1 0 0,1 0 0,0-1 0,0 1 0,-1 0 0,1 0 0,0 0 0,0 0 0,-1-1 0,1 1 0,0 0 0,0 0 0,0-1 0,-1 1 0,1 0 0,0 0 0,0-1 0,0 1 0,0 0 0,0-1 0,-1 1 0,1 0 0,0-1 0,0 1 0,0 0-93,-11-18 2019,2 6-1992,-7-6-27,9 17 0,4 1 0,0 0 0,0-1 0,0 1 0,1 1 0,-1-1 0,0 0 0,0 1 0,1-1 0,-1 1 0,0 0 0,1 0 0,-1 0 0,0 0 0,1 0 0,0 1 0,-1-1 0,1 1 0,0-1 0,0 1 0,0 0 0,0 0 0,-2 2 0,-4 5 0,0 0 0,0 0 0,1 1 0,-2 4 0,0 0 0,2 1 0,-1-1 0,2 2 0,0-1 0,-4 16 0,9-26 0,0 0 0,-1 0 0,1 0 0,1 0 0,-1 1 0,1-1 0,0 0 0,0 0 0,0 0 0,1 0 0,0 0 0,0 0 0,0 0 0,1 0 0,0 0 0,0 0 0,0 0 0,0-1 0,1 1 0,-1-1 0,1 0 0,-1-2 0,0 0 0,0-1 0,0 1 0,0-1 0,0 1 0,0-1 0,0 0 0,1 0 0,-1 0 0,0 0 0,1 0 0,-1-1 0,1 1 0,-1-1 0,1 1 0,-1-1 0,1 0 0,-1 0 0,1 0 0,-1 0 0,1-1 0,-1 1 0,1-1 0,-1 1 0,1-1 0,-1 0 0,1 0 0,-1 0 0,0 0 0,0 0 0,2-2 0,4-2 0,0 0 0,0-1 0,0 0 0,-1 0 0,0 0 0,0-1 0,5-7 0,-2 0 0,-1 1 0,0-1 0,-1-1 0,5-11 0,-10 18 0,0 1 0,0-1 0,-1 0 0,0 0 0,0 0 0,-1 0 0,0 0 0,0 0 0,-1 0 0,0-6 0,0 14 0,0 0 0,0-1 0,0 1 0,0-1 0,0 1 0,0-1 0,-1 1 0,1-1 0,0 1 0,0 0 0,0-1 0,0 1 0,0-1 0,-1 1 0,1 0 0,0-1 0,0 1 0,-1 0 0,1-1 0,0 1 0,0 0 0,-1-1 0,1 1 0,0 0 0,-1 0 0,1-1 0,-1 1 0,1 0 0,-1 0 0,0 1 0,0-1 0,0 0 0,1 1 0,-1-1 0,0 0 0,0 1 0,1-1 0,-1 1 0,0-1 0,1 1 0,-1-1 0,0 1 0,1 0 0,-1-1 0,1 1 0,-1 0 0,1-1 0,-1 1 0,1 0 0,0 0 0,-1-1 0,1 1 0,0 0 0,-1 0 0,1 0 0,0-1 0,0 1 0,0 0 0,0 0 0,0 0 0,-4 33 0,3-19 0,1-1 0,0 1 0,1 0 0,1 0 0,0 0 0,1-1 0,0 1 0,1-1 0,1 0 0,1 0 0,3 8 0,-8-21-231,-1 0 0,1 0 0,-1 0 0,1 0 0,0 0 0,0 0 0,-1 0 0,1 0 0,0 0 0,0 0 0,0 0 0,0 0 0,0-1 0,0 1 0,0 0 0,0-1 0,0 1 0,0-1 0,0 1 0,1-1 0,-1 0 0,0 1 0,0-1 0,0 0 0,2 0 231,-2 0-349,1-1 0,-1 1-1,1-1 1,-1 0 0,0 1-1,1-1 1,-1 0 0,0 0 0,1 0-1,-1 0 1,0 0 0,0 0 0,0-1-1,0 1 1,0 0 0,0-1 0,0 0 349,6-9-2892,-1-1 1,-1 0 0,0-1 0,2-6 2891,-5 13-1456,12-41-4716,-2 9 4442,1 4 4993,-12 32 581,-1 2 416,0 4 1621,0 7-4442,0-9-298,-2 26 3888,0 1 0,-4 9-5029,2-11 670,1 1 0,1 9-670,2-58-20,1 0 0,1 0 1,1 0-1,4-17 20,-5 32-8,-1 0 1,1 0-1,0 0 0,0 1 1,1-1-1,-1 1 0,1-1 1,0 1-1,1 0 0,-1 0 1,1 0-1,0 1 0,0 0 1,1-1-1,-1 1 0,1 1 1,0-1-1,0 1 0,3-2 8,-6 4 12,0 1-1,0-1 0,0 0 0,0 1 0,0-1 0,0 1 0,0 0 0,0-1 0,0 1 0,1 0 0,-1 0 0,0 1 0,0-1 0,0 0 0,0 1 1,0-1-1,0 1 0,0 0 0,0 0 0,0 0 0,0 0 0,0 0 0,0 0 0,0 0 0,-1 0 0,1 1 0,0-1 0,-1 1 0,1-1 1,-1 1-1,0 0 0,0 0 0,1-1 0,-1 1 0,0 0 0,0 0 0,0 1-11,3 6 50,-1-1-1,1 1 1,-2 0-1,1 0 1,-1 0-1,0 0 1,-1 0 0,0 4-50,-1 15 232,-1 0 0,-2 7-232,0 30-2530,9-79-5269,15-12 2150,-14 18 2889,9-11-1575,5-1-63</inkml:trace>
  <inkml:trace contextRef="#ctx0" brushRef="#br0" timeOffset="2464.12">783 234 19410,'-5'-33'10952,"-7"2"-8168,8 20-3163,-5-3 379,8 13 0,0 0 0,0 0 0,0 0 0,0 1 0,0-1 0,0 1 0,0-1 0,0 0 0,0 1 0,0 0 0,0-1 0,0 1 0,-1 0 0,1-1 0,0 1 0,0 0 0,0 0 0,0 0 0,-1 0 0,1 0 0,0 0 0,0 1 0,-1-1 0,0 1 0,0 0 0,-1 0 0,1 0 0,0 0 0,0 1 0,0-1 0,0 0 0,1 1 0,-1 0 0,0-1 0,0 3 0,-6 5 0,2 1 0,-1 0 0,1 0 0,-2 7 0,1-4 0,1 0 0,0 1 0,1 0 0,0 1 0,1-1 0,1 1 0,1-1 0,0 1 0,0 14 0,2-26 0,0 0 0,0 0 0,0-1 0,0 1 0,1 0 0,-1 0 0,1-1 0,0 1 0,0 0 0,0-1 0,0 1 0,0-1 0,1 0 0,-1 1 0,1-1 0,0 0 0,0 1 0,-1-2 0,1 0 0,-1 0 0,1 0 0,-1 0 0,1 0 0,0-1 0,-1 1 0,1-1 0,0 1 0,-1-1 0,1 1 0,0-1 0,0 0 0,-1 0 0,1 0 0,0 0 0,0 0 0,0 0 0,-1 0 0,1-1 0,0 1 0,0-1 0,-1 1 0,1-1 0,0 0 0,-1 1 0,2-2 0,5-3 0,0 0 0,0 0 0,0-1 0,0 0 0,-1 0 0,0-1 0,0 0 0,-1-1 0,0 1 0,0-1 0,-1 0 0,0-1 0,4-7 0,2-9 0,0-1 0,-1 1 0,-1-2 0,0-8 0,-2 7 0,-2 0 0,-1 0 0,-1-1 0,-2 1 0,-1-7 0,0 42-44,5 165 240,-3-144-560,2-1 1,0 1-1,2-1 1,1 0-1,4 7 364,-10-31-653,0 1 0,1-1-1,-1 0 1,1 0-1,-1 0 1,1 0-1,0 0 1,0 0 0,0 0-1,1-1 1,-1 1-1,1-1 654,-2-1-392,1 0 0,-1-1 1,1 1-1,-1-1 0,1 1 0,-1-1 0,1 0 0,-1 0 0,1 1 0,-1-1 0,1 0 0,-1 0 0,1-1 0,-1 1 1,1 0-1,-1 0 0,1-1 0,-1 1 0,1-1 0,-1 0 0,1 1 0,-1-1 0,0 0 0,1 0 0,-1 1 1,0-1-1,1-1 392,25-17-496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42.930"/>
    </inkml:context>
    <inkml:brush xml:id="br0">
      <inkml:brushProperty name="width" value="0.05" units="cm"/>
      <inkml:brushProperty name="height" value="0.05" units="cm"/>
    </inkml:brush>
  </inkml:definitions>
  <inkml:trace contextRef="#ctx0" brushRef="#br0">1 630 15503,'1'7'10318,"2"-5"-4465,8-9-3276,3-11-5410,-7 7 4182,56-104-1349,-6-3 0,-4-3 0,31-110 0,-84 230 0,0 0 0,0 1 0,0-1 0,0 0 0,0 0 0,1 1 0,-1-1 0,0 0 0,0 0 0,1 1 0,-1-1 0,1 0 0,-1 1 0,0-1 0,1 0 0,-1 1 0,1-1 0,-1 1 0,1-1 0,0 1 0,-1-1 0,1 1 0,-1-1 0,1 1 0,0 0 0,-1-1 0,1 1 0,0 0 0,3 3 0,-1 2 0,-1 0 0,0-1 0,0 1 0,0 0 0,-1 0 0,0 0 0,0 0 0,0 0 0,0 5 0,1 6 0,25 155 0,-8 4 0,-1-13 0,-17-148 56,-1 7-6588,0-18 4936,0 0-3027,-3-5-16,-11-8-48,3-2-69</inkml:trace>
  <inkml:trace contextRef="#ctx0" brushRef="#br0" timeOffset="369.57">154 427 17168,'0'0'4645,"0"0"-1,25 4-1121,-2-4-1761,0-4-1089,3 0-577,1-2-32,-4 0-865,-2 1-2594,-6 1-1282,-2 0 353,-13 4-224,18-5 32,-18 5-161</inkml:trace>
  <inkml:trace contextRef="#ctx0" brushRef="#br0" timeOffset="772.01">685 58 13229,'0'0'4580,"-6"17"-416,6 5-801,-7 6-608,7 13-353,-6 3-1185,6 6-1057,0 3-32,0 1 0,0-2 1,0-5-65,5-8-64,-5-9-2435,0-9-1857,0-5-96,0-16-256,0 0 31,0 0-191</inkml:trace>
  <inkml:trace contextRef="#ctx0" brushRef="#br0" timeOffset="1151.76">1012 363 12172,'0'-3'4649,"-6"-52"9035,1 37-11812,5 17-1857,-1 1-1,1-1 1,-1 0-1,1 1 1,0-1 0,-1 1-1,1-1 1,-1 1-1,1-1 1,-1 1-1,0-1 1,1 1-1,-1-1 1,0 1-1,1 0 1,-1-1-1,0 1 1,1 0-1,-1 0 1,0 0 0,1-1-1,-1 1 1,0 0-1,0 0 1,1 0-1,-1 0 1,0 0-1,1 0 1,-1 1-15,-19 4-32,12 0 32,0 1 0,0 0 0,1 1 0,-1 0 0,1 0 0,1 0 0,-1 1 0,1 0 0,1 0 0,-2 3 0,-4 7 0,1 1 0,1 1 0,1 0 0,-2 5 0,7-16 16,0 1 1,1 0-1,0 0 0,1 0 1,-1 1-1,2-1 0,0 6-16,0-14-38,0 0 0,0 0-1,0 0 1,0 0 0,0 0-1,1 1 1,-1-1 0,1 0 0,0 0-1,0 0 1,-1 0 0,1 0-1,0-1 1,1 1 0,-1 0 0,0 0-1,0-1 1,1 1 0,-1 0-1,1-1 1,0 0 0,-1 1 0,1-1-1,0 0 1,0 0 0,0 0-1,0 0 1,0 0 0,0 0-1,0 0 1,0-1 0,0 1 0,0-1-1,0 0 1,0 0 0,0 1-1,3-1 39,7-1-2496,1-1-1,-1 0 1,1 0-1,-1-1 1,0-1-1,0 0 0,0-1 1,0 0-1,5-4 2497,5-1-4799</inkml:trace>
  <inkml:trace contextRef="#ctx0" brushRef="#br0" timeOffset="1536.149">1265 369 12620,'-1'-3'4954,"1"1"-4417,-1 1 0,0-1 0,1 1 0,-1-1 1,0 1-1,1-1 0,-1 1 0,0 0 0,0-1 0,0 1 0,0 0 1,-1 0-1,1-1 0,0 1 0,0 0 0,-1 0 0,1 1 0,-1-1 0,1 0 1,0 0-1,-1 1 0,0-1 0,1 0 0,-2 1-537,0 0 214,1 0-1,-1 0 1,1 0-1,-1 1 1,1-1-1,-1 1 1,1 0-1,-1-1 1,1 1-1,0 0 1,-1 1 0,1-1-1,0 0 1,-2 2-214,-6 4-115,1 1 0,1 0 1,0 0-1,0 1 1,0 0-1,-5 9 115,7-8 0,0-1 0,1 1 0,0 0 0,1 1 0,0-1 0,1 1 0,0 0 0,-1 8 0,4-16 0,-1 1 0,1-1 0,0 1 0,0-1 0,0 1 0,1-1 0,-1 1 0,1-1 0,0 1 0,0-1 0,0 0 0,0 1 0,2 0 0,-2-2 0,0 1 0,1-2 0,0 1 0,-1 0 0,1 0 0,0 0 0,0-1 0,0 1 0,0-1 0,0 1 0,0-1 0,1 0 0,-1 0 0,0 0 0,1 0 0,-1 0 0,0-1 0,1 1 0,-1-1 0,2 0 0,0 1 0,1-1 0,-1 0 0,0-1 0,1 1 0,-1-1 0,1 1 0,-1-2 0,0 1 0,0 0 0,0-1 0,0 0 0,0 1 0,0-2 0,0 1 0,0 0 0,-1-1 0,1 0 0,-1 0 0,0 0 0,0 0 0,0 0 0,0 0 0,0-1 0,-1 0 0,0 1 0,0-1 0,0 0 0,1-3 0,-1 3 0,0 1 0,0-1 0,-1 0 0,0 0 0,1 0 0,-1 0 0,-1-1 0,1 1 0,-1 0 0,1 0 0,-1-1 0,0 1 0,-1 0 0,1 0 0,-1 0 0,0-1 0,0 1 0,0 0 0,-1 0 0,1 0 0,-1 1 0,0-1 0,0 0 0,0 0 0,0 1 0,-1 0 0,0-1 0,1 1 0,-3-2 0,-11-2-484,-6 5-9180,21 2 9269,-1 1-4424,1 5 2215,1-1 642,0-2-2901</inkml:trace>
  <inkml:trace contextRef="#ctx0" brushRef="#br0" timeOffset="2044.99">1462 126 13869,'-3'-1'4767,"3"1"-4414,-1 0-1,1-1 1,-1 1-1,1 0 1,-1 0-1,1-1 0,-1 1 1,0 0-1,1 0 1,-1 0-1,0 0 1,1 0-1,-1 0 1,1 0-1,-1 0 0,0 0 1,1 0-1,-1 0 1,1 0-1,-1 1 1,0-1-1,1 0 1,-1 0-1,1 1 0,-1-1 1,1 0-1,-1 1 1,1-1-1,-1 0 1,1 1-1,-1-1 1,1 1-1,-1-1 0,1 1 1,0-1-1,-1 1-352,-4 11 39,4-4 137,0 1 0,0-1 1,1 1-1,0 0 0,0-1 0,1 1 0,0 0 0,2 6-176,3 28-5,-2 31 5,-1-41 0,-2-1 0,-1 1 0,-1 0 0,-2 0 0,-2 7 0,5-40 0,0 0 0,0 1 0,0-1 0,0 0 0,0 0 0,0 1 0,0-1 0,0 0 0,0 1 0,0-1 0,0 0 0,-1 0 0,1 1 0,0-1 0,0 0 0,0 0 0,0 1 0,0-1 0,0 0 0,-1 0 0,1 1 0,0-1 0,0 0 0,0 0 0,-1 0 0,1 1 0,0-1 0,0 0 0,-1 0 0,1 0 0,0 0 0,0 0 0,-1 0 0,1 0 0,0 1 0,-1-1 0,1 0 0,0 0 0,0 0 0,-1 0 0,0-2 0,0 1 0,0-1 0,0 1 0,0-1 0,0 1 0,0-1 0,1 1 0,-1-1 0,1 0 0,-1 1 0,1-1 0,-1 0 0,1 0 0,0 1 0,0-1 0,0 0 0,0 0 0,0 0 0,0 1 0,1-1 0,-1 0 0,0 1 0,1-2 0,13-49 0,-12 44 0,2-2 0,0-1 0,0 1 0,1 0 0,0 0 0,1 0 0,0 1 0,3-3 0,-6 9 0,-1 0 0,0 0 0,1 1 0,0-1 0,0 1 0,0 0 0,0 0 0,0 0 0,0 0 0,0 1 0,2-1 0,-3 1 0,0 0 0,0 1 0,1 0 0,-1-1 0,0 1 0,0 0 0,0 0 0,0 0 0,0 1 0,0-1 0,1 0 0,-1 1 0,0-1 0,0 1 0,0 0 0,0 0 0,0 0 0,0 0 0,-1 0 0,1 0 0,3 2 0,-1 1 0,0 0 0,-1 0 0,1 0 0,-1 0 0,1 0 0,-1 1 0,-1-1 0,1 1 0,-1 0 0,1 0 0,-1 0 0,-1 0 0,1 2 0,5 16 0,-2-1 0,2 16 0,-7-33 0,3 9-611,1 14 1186,-1-19-4131,1-1-3785,5-21-1182,2-6 2910,-6 2 798</inkml:trace>
  <inkml:trace contextRef="#ctx0" brushRef="#br0" timeOffset="2438.13">1890 395 17457,'-3'-1'4943,"2"1"-4458,-1-1 1,0 0 0,0 1-1,0 0 1,1-1-1,-1 1 1,0 0-1,0 0 1,0 0-1,0 0 1,1 0 0,-1 1-1,0-1 1,0 0-1,0 1 1,1-1-1,-1 1 1,0 0-1,1 0 1,-3 0-486,0 2 193,0 0 1,0 0-1,0 1 1,0-1-1,0 1 0,1 0 1,-1 0-1,0 1-193,-1 1-81,1 0 0,0 1 0,0-1 0,1 1 0,0-1 0,0 1 0,0 0 0,1 0 0,0 0 0,1 1 0,-1 5 81,1-11 0,1 0 0,0-1 0,0 1 0,0 0 0,0 0 0,1 0 0,-1-1 0,0 1 0,1 0 0,0 0 0,-1-1 0,1 1 0,0 0 0,-1-1 0,1 1 0,0-1 0,0 1 0,1-1 0,-1 0 0,0 1 0,0-1 0,1 0 0,-1 0 0,0 1 0,1-1 0,-1 0 0,1-1 0,0 1 0,-1 0 0,1 0 0,0-1 0,-1 1 0,1-1 0,0 1 0,0-1 0,-1 0 0,1 0 0,0 0 0,0 0 0,0 0 0,0 0 0,-1 0 0,1 0 0,0-1 0,1 0 0,3 0 0,0 0 0,0-1 0,0 0 0,0 0 0,0-1 0,0 0 0,-1 0 0,1 0 0,-1-1 0,0 1 0,0-1 0,3-4 0,-5 5 16,-1 0-1,1-1 1,-1 0 0,0 1-1,0-1 1,0 0-1,-1 0 1,1 0 0,-1 0-1,0 0 1,0 0 0,-1 0-1,1-1 1,-1 1-1,0 0 1,0 0 0,0 0-1,-1-1-15,1 2-102,0 1-1,-1 0 0,1 0 1,-1 0-1,1 0 1,-1-1-1,0 1 0,0 0 1,0 0-1,0 1 0,0-1 1,-1 0-1,1 0 0,-1 0 1,1 1-1,-1-1 1,1 1-1,-1-1 0,0 1 1,0 0-1,0-1 0,1 1 1,-1 0-1,0 0 0,-1 1 1,1-1-1,0 0 0,0 1 1,0-1-1,0 1 1,0-1-1,-1 1 0,1 0 1,-1 0 102,1 2-5579,-2 8 2427,5-7-2195,15 4 468,0-2-118</inkml:trace>
  <inkml:trace contextRef="#ctx0" brushRef="#br0" timeOffset="2838.63">2130 145 17200,'0'0'4741,"-4"31"-161,4 4-1729,-10 5-993,5 13-321,-2 3-1537,-1 0 0,3-1 0,1-6 0,0-8-96,4-13-4004,0-10-416,0-18-161,14-5-95,0-15-161,5-11 33</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36.900"/>
    </inkml:context>
    <inkml:brush xml:id="br0">
      <inkml:brushProperty name="width" value="0.05" units="cm"/>
      <inkml:brushProperty name="height" value="0.05" units="cm"/>
    </inkml:brush>
  </inkml:definitions>
  <inkml:trace contextRef="#ctx0" brushRef="#br0">50 252 7079,'-1'-7'2358,"-1"-5"7710,0 9-2165,1 13-6719,1 4-70,0 0-1,1 0 1,1 1 0,1 1-1114,-3-14-11,1 1 0,-1-1 0,1 1 1,0-1-1,-1 1 0,1-1 0,0 1 1,1-1-1,-1 0 0,0 1 0,1-1 1,-1 0-1,1 0 0,-1 0 0,1 0 0,0 0 1,0-1-1,0 1 0,0-1 0,0 1 1,1-1-1,-1 1 0,0-1 0,1 0 1,-1 0-1,1 0 11,0-1 0,-1-1 0,1 1 0,0 0 0,0-1 0,-1 1 0,1-1 0,0 0 0,-1 0 0,1 0 0,-1 0 0,1 0 0,-1-1 0,1 1 0,-1-1 0,0 0 0,0 1 0,0-1 0,0 0 0,0 0 0,0 0 0,1-2 0,6-7 0,-1 0 0,0-1 0,3-6 0,-3 6 0,1-3 0,-1 1 0,6-16 0,-43 81 0,-41 119 19,-33 69-449,86-210-6270,16-27 2035,1-6-1624,2-7 2974,7-3-1602</inkml:trace>
  <inkml:trace contextRef="#ctx0" brushRef="#br0" timeOffset="430.15">439 295 9417,'0'-3'1221,"0"0"0,0 0-1,0 0 1,-1 0 0,1 0 0,-1 0 0,0 0 0,0 0-1,0 0 1,0 0 0,0 0 0,-1 0-1221,1 2 377,0 0 0,1 0 0,-1 0 0,0 1 0,1-1 0,-1 0 0,0 1 0,0-1 0,0 1 0,1-1 0,-1 1 0,0-1 0,0 1 0,0 0 0,0-1 0,0 1 0,0 0 0,0 0 0,0-1-377,-16 5 1003,11 0-956,0 0-1,0 1 1,1 0 0,0 0-1,0 0 1,1 1-1,-1-1 1,1 1 0,0 0-1,1 1 1,-2 2-47,3-5 21,-7 11-21,1 0 0,0 1 0,2 0 0,-2 6 0,6-17 0,0 0 0,1 0 0,0 0 0,0 0 0,0 0 0,1 0 0,0 0 0,0 0 0,0 0 0,0 0 0,1 0 0,0 0 0,0 0 0,0 0 0,1 0 0,-1-1 0,1 2 0,0-5 0,-1 1 0,0 0 0,0 0 0,1-1 0,-1 1 0,0-1 0,1 0 0,0 1 0,-1-1 0,1 0 0,0 0 0,0 0 0,-1 0 0,1 0 0,0 0 0,0 0 0,0-1 0,0 1 0,0-1 0,0 1 0,0-1 0,1 0 0,-1 0 0,0 0 0,0 0 0,0 0 0,0-1 0,0 1 0,0 0 0,0-1 0,0 0 0,0 1 0,0-1 0,0 0 0,0 0 0,5-2 0,0-1 0,1 0 0,-1 0 0,-1-1 0,1 0 0,-1 0 0,0 0 0,3-4 0,-3 2 0,0 0 0,-1 0 0,0 0 0,-1-1 0,0 0 0,0 0 0,0 0 0,-1 0 0,-1 0 0,1-1 0,-1 0 0,-1 7 0,-1 0 0,1-1 0,-1 1 0,0 0 0,0-1 0,0 1 0,0-1 0,0 1 0,0-1 0,0 1 0,-1 0 0,1-1 0,-1 1 0,0 0 0,0-1 0,0 1 0,0 0 0,0 0 0,0 0 0,-1 0 0,1 0 0,-1 0 0,1 0 0,-1 0 0,0 1 0,1-1 0,-1 1 0,0-1 0,0 1 0,0 0 0,0-1 0,-1 1 0,1 0 0,0 1 0,0-1 0,-1 0 0,1 1 0,-1-1 0,1 1 0,0-1 0,-2 1 0,2 0 14,-1 0-1,1 0 1,0 0-1,-1 0 1,1 1-1,0-1 1,-1 0 0,1 1-1,0 0 1,0 0-1,0-1 1,-1 2-14,1-1-487,-1 0 0,1 1-1,-1-1 1,1 1 0,0 0 0,0 0 0,0 0-1,0 0 1,-2 1 487,3-1-360,1-1 0,-1 0 0,0 0 0,0 0-1,1 0 1,-1 0 0,0 1 0,1-1 0,-1 0 0,1 0-1,0 1 1,-1-1 0,1 0 0,0 1 0,0-1 0,0 0-1,0 1 1,0-1 0,0 1 0,0-1 0,0 0 0,1 1-1,-1-1 1,0 0 0,1 0 0,-1 1 0,1-1 0,0 0-1,-1 0 1,1 0 0,0 1 0,0-1 0,0 0 0,-1 0-1,1 0 1,0 0 0,1-1 0,-1 1 0,0 0 0,0 0-1,1 0 361,20 9-5002,7-5-26</inkml:trace>
  <inkml:trace contextRef="#ctx0" brushRef="#br0" timeOffset="828.02">732 1 21877,'-13'18'4900,"3"20"-512,-3 9-2786,8 15-1602,5 3 0,0 5 0,0-4 0,0-5 0,9-8-4228,0-11-384,0-15-65,0-12-159,-9-15-161,21-5 64</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26.560"/>
    </inkml:context>
    <inkml:brush xml:id="br0">
      <inkml:brushProperty name="width" value="0.05" units="cm"/>
      <inkml:brushProperty name="height" value="0.05" units="cm"/>
    </inkml:brush>
  </inkml:definitions>
  <inkml:trace contextRef="#ctx0" brushRef="#br0">178 54 4452,'0'0'2269,"0"0"-22,0 0 86,0 0 491,0 0 566,0 0-59,2 2-218,0 2-2436,-1-1 0,1 0 0,-1 1 1,0 0-1,0-1 0,0 1 0,0-1 1,-1 1-1,1 0 0,-1 0 0,0 1-677,-1 52 1444,-1-26-1529,5 35 100,8 41-15,-4-44-186,-1 40 186,-6-101-1420,0-2-2439,1 1 3411,0-1 0,0-1 1,0 1-1,-1 0 0,1 0 1,0 0-1,0 0 0,0-1 1,0 1-1,0 0 0,-1-1 1,1 1-1,0-1 1,0 1-1,-1-1 0,1 1 1,0-1-1,0 1 0,-1-1 1,1 0-1,-1 1 0,1-1 1,-1 0-1,1 0 1,-1 1-1,1-1 448,5-23-8349,-5 16 5616,4-5-1190</inkml:trace>
  <inkml:trace contextRef="#ctx0" brushRef="#br0" timeOffset="413.479">20 508 14894,'0'0'4618,"0"0"-54,0 0-480,0 0-1111,3 0-1563,58-2-1265,0-3 1,58-12-146,-18-5-4311,-98 21 2641,0 0 0,0 0 0,-1-1 0,1 1 0,-1-1 0,1 1 0,-1-1 0,2-2 1670,-2 3-71,0-5-4536,-2-12-81</inkml:trace>
  <inkml:trace contextRef="#ctx0" brushRef="#br0" timeOffset="980.92">16 34 9673,'-13'0'4586,"11"0"-22,2 0-288,0 0-619,0 0-555,4 0-834,288-13-1627,-266 10-792,-2-5-7558,-5 1-4872,-17 6 7910</inkml:trace>
  <inkml:trace contextRef="#ctx0" brushRef="#br0" timeOffset="1788.658">600 187 14894,'-3'-3'4628,"-21"-11"4701,-1 11-5756,19 4-3535,1 1 1,-1-1-1,1 1 0,0 0 0,0 0 0,0 1 0,0 0 0,0-1 0,-1 2-38,4-2 0,-12 6 0,1 1 0,0 1 0,-2 3 0,13-12 0,0 1 0,0 0 0,0 0 0,0 0 0,0 0 0,0 1 0,1-1 0,-1 0 0,1 1 0,-1-1 0,1 1 0,0-1 0,0 1 0,0 0 0,0 0 0,1-1 0,-1 1 0,1 0 0,-1 0 0,1 0 0,0 1 0,1-3 0,-1 1 0,1-1 0,-1 0 0,1 0 0,0 1 0,-1-1 0,1 0 0,0 0 0,0 0 0,0 0 0,0 0 0,0 0 0,0 0 0,0 0 0,0 0 0,1-1 0,-1 1 0,0 0 0,0-1 0,1 1 0,0 0 0,33 8 0,-24-6 0,5 0 0,46 14 0,-56-14 0,0-1 0,-1 0 0,1 1 0,-1 0 0,1 1 0,-1-1 0,0 1 0,4 3 0,-8-5 0,0-1 0,1 0 0,-1 0 0,0 1 0,0-1 0,0 1 0,0-1 0,-1 1 0,1-1 0,0 1 0,-1-1 0,1 1 0,-1 0 0,1-1 0,-1 1 0,0 0 0,0-1 0,1 1 0,-1 0 0,-1 0 0,1 1 0,-1 0 0,1 0 0,-1-1 0,0 1 0,-1 0 0,1-1 0,0 1 0,-1-1 0,1 1 0,-1-1 0,0 0 0,0 0 0,-1 2 0,-3 2 0,-1-1 0,0 1 0,0-1 0,0 0 0,-1-1 0,1 0 0,-1 0 0,-2 1 0,1-2 6,0 0 1,-1 0-1,1-1 0,0 0 1,-1-1-1,1 0 1,-1 0-1,1-1 0,-2 0-6,5-1-671,0 0 0,1 0-1,-1 0 1,1-1 0,-6-2 671,10 4-261,1 0 0,-1 0 0,1 0 0,0 0 0,-1 0 1,1 0-1,-1 0 0,1-1 0,-1 1 0,1 0 0,0 0 0,-1 0 0,1-1 0,0 1 0,-1 0 1,1 0-1,0-1 0,-1 1 0,1 0 0,0-1 0,-1 1 0,1 0 0,0-1 0,0 1 1,-1-1-1,1 1 0,0 0 0,0-1 0,0 1 0,0-1 0,0 1 0,-1 0 0,1-1 1,0 1-1,0-1 0,0 1 0,0-1 0,0 1 0,0-1 0,1 1 0,-1 0 0,0-1 0,0 1 1,0-1-1,0 1 0,0-1 0,1 1 0,-1 0 0,0-1 0,0 1 0,1 0 0,-1-1 1,0 1-1,0 0 0,1-1 261,1 0-819,0-1 1,-1 1 0,1 0-1,0-1 1,0 1-1,0 0 1,0 1-1,0-1 1,1 0 0,1 0 818,18-3-4309,5-2 1683</inkml:trace>
  <inkml:trace contextRef="#ctx0" brushRef="#br0" timeOffset="2620.04">781 227 12972,'-1'-2'4906,"-1"-3"-3076,0 2-829,1 5 3930,1 46-1394,0 84 614,9 179-4712,-7-294 561,1-15 0,1-12 0,-4 10 0,2-31 0,-1 0 0,-2 1 0,0-1 0,-4-10 0,0-10 0,0-3 0,1 15 0,1-38 0,3 66 0,0 0 0,1 0 0,1 1 0,0-1 0,0 0 0,1 1 0,1-1 0,0 1 0,1-2 0,-3 8 0,0 0 0,0 1 0,0-1 0,0 1 0,1-1 0,0 1 0,0 0 0,0 0 0,0 0 0,0 0 0,0 0 0,1 1 0,-1 0 0,1-1 0,0 1 0,0 1 0,0-1 0,0 1 0,0-1 0,0 1 0,0 0 0,0 0 0,1 1 0,-1 0 0,2-1 0,-2 2 0,1-1 0,-1 1 0,1 0 0,-1 0 0,1 0 0,-1 1 0,0-1 0,0 1 0,1 0 0,-1 1 0,-1-1 0,1 1 0,0-1 0,-1 1 0,1 0 0,-1 0 0,0 1 0,0-1 0,0 1 0,0-1 0,-1 1 0,1 0 0,0 4 0,2 0 0,-2 1 0,1 0 0,-1 0 0,-1 0 0,1 0 0,-2 1 0,1-1 0,-1 0 0,-1 1 0,0-1 0,0 1 0,-1-1 0,0 1 0,0-1 0,-1 1 0,0-1 0,-1 0 0,1-4 0,0 0 0,0 0 0,0-1 0,0 1 0,-1-1 0,0 1 0,0-1 0,0 0 0,0 0 0,-1 0 0,0-1 0,0 1 0,0-1 0,0 0 0,0 0 0,0 0 0,-1 0 0,0-1 0,1 0 0,-1 0 0,0 0 0,0-1 0,0 1 0,0-1 0,0 0 0,0-1 0,-1 1 0,1-1 0,0 0 0,0-1 0,-1 1 0,-33-4-1085,18 0-3131,21 4 3969,-1 1 1,1-1-1,0 0 1,-1 0-1,1 0 1,0 0-1,-1 0 1,1-1-1,0 1 1,-1 0-1,1 0 1,0 0-1,-1 0 1,1 0-1,0 0 1,-1 0-1,1-1 1,0 1-1,-1 0 1,1 0-1,0-1 1,0 1-1,-1 0 1,1 0-1,0-1 0,0 1 1,0 0-1,-1 0 1,1-1-1,0 1 1,0 0-1,0-1 1,0 1-1,0 0 1,-1-1-1,1 1 1,0 0-1,0-1 1,0 1-1,0 0 1,0-1-1,0 1 1,0-1-1,0 1 1,0 0-1,1-1 1,-1 1-1,0 0 1,0-1-1,0 1 0,0 0 1,0-1 246,11-8-5049,5 4 448</inkml:trace>
  <inkml:trace contextRef="#ctx0" brushRef="#br0" timeOffset="3406.87">1121 296 16143,'-1'3'838,"-1"0"0,0 0 0,1 1-1,0-1 1,-1 0 0,1 0 0,0 1-1,1-1 1,-1 1 0,0 2-838,1 38 4731,1-23-3554,11 212 1161,-13-219-2338,-2-13 0,-1-9 0,-1-6 0,0-1 0,1 1 0,1-1 0,1 0 0,-1-9 0,-2-8 0,-3-18 0,-1-48 0,8 82 0,1 0 0,0 1 0,2-1 0,0 1 0,0 0 0,2 0 0,0 0 0,3-8 0,-5 18 0,0 1 0,0 0 0,0-1 0,0 1 0,0 0 0,1 1 0,0-1 0,0 0 0,0 1 0,0-1 0,1 1 0,-1 0 0,1 0 0,0 1 0,0-1 0,0 1 0,0 0 0,0 0 0,1 0 0,-1 0 0,0 1 0,1 0 0,-1 0 0,1 0 0,0 0 0,-1 1 0,1-1 0,1 1 0,7 2 0,4 5 0,-6 3 0,-2-1-235,-8-7-1062,-1-2-796,0 1-1113,-5 6 2114,5-2-6055,6 5 3588,3 2 3565,2-2 4408,3-2 5247,-12-7-7547,1-1-604,9 0-719,-1 1 110,-1 0-3634,-9 0 1103,0-1 0,1 1 0,-1-1 0,0 1 0,1-1 0,-1 1 0,0 0 0,0 0 0,1 0 0,-1 0 0,0 0 0,1 1 1630,1 2-5949,0 0 5663,-1-2-3600</inkml:trace>
  <inkml:trace contextRef="#ctx0" brushRef="#br0" timeOffset="3986.2">1521 317 8872,'-1'-2'4421,"-5"-17"5635,-8 0-3928,13 18-5991,-1-1 0,1 1 0,0 0 0,-1 0 0,1 0 0,-1 0 0,1 0 0,-1 0 1,0 1-1,1-1 0,-1 0 0,0 1 0,0-1 0,1 1 0,-1 0 0,0-1 0,0 1 0,0 0 0,1 0 1,-1 0-1,0 1 0,0-1 0,1 0 0,-2 1-137,-5 2 0,1 0 0,0 1 0,1-1 0,-1 1 0,1 1 0,-1 0 0,2-1 0,-1 2 0,0-1 0,1 1 0,0 0 0,0 0 0,-4 6 0,1 0 0,0 0 0,0 1 0,2 0 0,-6 13 0,11-22 0,-1 1 0,1-1 0,-1 0 0,1 0 0,1 1 0,-1-1 0,1 1 0,-1-1 0,1 1 0,1-1 0,-1 0 0,0 1 0,1-1 0,0 1 0,0-1 0,1 0 0,-1 1 0,1-3 0,-1 1 0,1 0 0,0 0 0,0-1 0,0 1 0,0-1 0,0 1 0,1-1 0,-1 0 0,1 0 0,0 0 0,-1-1 0,1 1 0,0 0 0,0-1 0,0 0 0,0 0 0,0 0 0,0 0 0,0 0 0,1 0 0,-1-1 0,1 0 0,5 1 0,0-1 0,0-1 0,0 0 0,0 0 0,0-1 0,-1 0 0,1 0 0,0-1 0,-1 0 0,0-1 0,0 1 0,0-2 0,0 1 0,-1-1 0,1 0 0,-1-1 0,2-2 0,-4 4 0,1-1 0,-2 1 0,1-1 0,0 0 0,-1-1 0,0 1 0,0-1 0,-1 0 0,1 0 0,-1 0 0,0 0 0,-1 0 0,0-1 0,0 1 0,0-1 0,-1 0 0,0 1 0,0-1 0,0 0 0,-1 0 0,0 1 0,-1-1 0,1 0 0,-2 1 42,0 1 0,-1 0 0,1-1 0,-1 1-1,0 0 1,0 1 0,-1-1 0,0 0 0,1 1 0,-1 0 0,-1 0 0,1 0 0,-3-1-42,5 3-83,-1 0 0,0 0 0,1 1 0,-1-1 0,0 1-1,1 0 1,-1 0 0,0 0 0,0 0 0,0 0 0,0 1 0,-1-1 83,2 1-264,0 0-1,1 0 0,-1 1 0,0-1 1,1 0-1,-1 1 0,1-1 1,-1 1-1,1-1 0,-1 1 1,1 0-1,-1-1 0,1 1 1,-1 0-1,1 0 0,0 0 1,0 0-1,-1 1 0,1-1 1,0 0-1,0 0 0,0 1 0,0-1 265,0 1-592,0 0 0,0 0-1,0 0 1,1 1 0,-1-1-1,1 0 1,-1 0-1,1 0 1,0 1 0,-1-1-1,1 0 1,0 1 0,1-1-1,-1 0 1,0 0 0,1 1-1,-1-1 1,1 0-1,-1 0 1,1 0 0,0 0-1,1 2 593,2 4-2363,0 0 0,1 0-1,0 0 1,6 6 2363,8 9-3742</inkml:trace>
  <inkml:trace contextRef="#ctx0" brushRef="#br0" timeOffset="4481.82">1729 376 18353,'-4'5'1334,"1"1"0,0-1-1,0 1 1,0-1-1,0 1 1,1 0 0,-1 4-1334,0 1 1034,1 0 1,0 0 0,1 1 0,0 1-1035,0 21 361,3 1 0,2 16-361,0-13 217,0 16-217,-4-54 0,0 0 0,0 0 0,0 0 0,0-1 0,0 1 0,-1 0 0,1 0 0,0 0 0,0 0 0,0 0 0,0 0 0,0 0 0,0 1 0,0-1 0,0 0 0,0 0 0,0 0 0,0 0 0,0 0 0,0 0 0,0 0 0,0 0 0,0 0 0,0 0 0,0 0 0,0 0 0,-1 0 0,1 0 0,0 0 0,0 0 0,0 0 0,0 0 0,0 0 0,0 0 0,0 0 0,0 0 0,0 0 0,0 0 0,0 0 0,-4-11 0,-3-17 0,-1-17 0,2 1 0,2-1 0,2 0 0,3-34 0,2 53 0,0 0 0,6-20 0,-7 39 0,0-1 0,0 1 0,1 0 0,0 0 0,0 0 0,0 1 0,1-1 0,0 1 0,1 0 0,-1 0 0,1 0 0,0 0 0,-3 5 0,-1 0 0,0 0 0,1 0 0,-1 0 0,0 0 0,1 0 0,-1 0 0,1 0 0,0 1 0,-1-1 0,1 1 0,0-1 0,-1 1 0,1-1 0,0 1 0,0 0 0,-1 0 0,1 0 0,0 0 0,-1 0 0,1 0 0,1 1 0,0 0 0,0 0 0,0 0 0,0 1 0,0-1 0,-1 1 0,1 0 0,0 0 0,-1 0 0,1 0 0,-1 0 0,2 3 0,3 2 0,-1 1 0,-1 0 0,1 0 0,-1 0 0,-1 1 0,0-1 0,3 10 0,-3-9 0,-2 2 0,1-1 0,-2 0 0,1 0 0,-1 1 0,-1-1 0,0 0 0,0 1 0,-1-1 0,-1 4 0,2-11 0,-1 1 0,0-1 0,0 1 0,0-1 0,0 1 0,0-1 0,-1 0 0,0 0 0,1 0 0,-1 0 0,0 0 0,-1 0 0,1 0 0,0-1 0,-1 1 0,0-1 0,1 1 0,-1-1 0,0 0 0,0 0 0,0-1 0,-1 1 0,1 0 0,0-1 0,-1 0 0,1 0 0,0 0 0,-1 0 0,1-1 0,-1 1 0,0-1 0,-2 1-346,1-1 0,-1 0 0,0-1 0,0 1 0,1-1 0,-6-1 346,-15-8-7149,23 7 1892,1-7 2336,4 7-1948,16-5 33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8:03.305"/>
    </inkml:context>
    <inkml:brush xml:id="br0">
      <inkml:brushProperty name="width" value="0.05" units="cm"/>
      <inkml:brushProperty name="height" value="0.05" units="cm"/>
    </inkml:brush>
  </inkml:definitions>
  <inkml:trace contextRef="#ctx0" brushRef="#br0">1 141 4292,'17'-34'4284,"32"-44"15584,-43 71-18113,-5 5-249,0 72-426,-3 95-1098,-7-24 18,1-9 0,7 112 0,1-231-59,1 0 1,1 0-1,0 0 0,1 0 0,0 0 1,1-1-1,0 1 0,2 2 59,-6-15-167,1 0-1,-1 1 0,0-1 1,0 0-1,0 0 0,0 1 1,0-1-1,0 0 0,1 0 1,-1 0-1,0 1 0,0-1 1,0 0-1,0 0 1,1 0-1,-1 0 0,0 1 1,0-1-1,1 0 0,-1 0 1,0 0-1,0 0 0,1 0 1,-1 0-1,0 0 0,0 0 1,1 0-1,-1 0 0,0 0 1,0 0-1,1 0 1,-1 0-1,0 0 0,0 0 1,1 0-1,-1 0 0,0 0 1,1 0 167,7-9-5099,0-9 751,-1-3-227,2-2-59</inkml:trace>
  <inkml:trace contextRef="#ctx0" brushRef="#br0" timeOffset="520.5">582 18 5605,'1'-1'3893,"-1"-7"-3293,-1 5 3579,-1 1 4649,-2 0-8925,4 2 429,-1-1 0,0 1 0,1 0 0,-1 0-1,1 0 1,-1-1 0,0 1 0,1 0 0,-1 0-1,0 0 1,1 0 0,-1 0 0,0 0 0,0 0-1,1 0 1,-1 0 0,1 1 0,-1-1 0,0 0-1,1 0 1,-1 0 0,0 1 0,1-1 0,-1 0-1,1 1 1,-1-1-332,-1 2 486,1 2-407,-1 0-1,1 0 1,0 0-1,0 0 1,1 0-1,-1 0 1,1 1-79,-7 69 73,-21 268-50,24-195-23,-10 162 0,8-262-1351,5-44-1782,-7-6-3592,3-6 3814,0-10-644,2-7-956,-1-5 16</inkml:trace>
  <inkml:trace contextRef="#ctx0" brushRef="#br0" timeOffset="908.72">116 536 10634,'2'-1'12622,"7"0"-5777,11 0-3916,33-2-3192,75-2 1277,-64 2-3045,-2 2-9620,-55 2 5641,-1 3 4328,-4-3 309,0 0-3255</inkml:trace>
  <inkml:trace contextRef="#ctx0" brushRef="#br0" timeOffset="1480.2">815 939 11819,'-3'-2'4634,"-10"-8"-129,13 10-4277,-1 0-1,1 0 1,0-1-1,-1 1 1,1 0-1,0-1 1,-1 1-1,1-1 0,0 1 1,0 0-1,-1-1 1,1 1-1,0-1 1,0 1-1,0-1 0,0 1 1,0-1-1,0 1 1,0 0-1,0-1 1,0 1-1,0-1 0,0 1 1,0-1-1,0 1 1,0-1-1,0 1 1,0-1-1,0 1 1,1 0-1,-1-1 0,0 1 1,0-1-1,0 1 1,1 0-1,-1-1 1,0 1-1,1 0 0,-1-1 1,0 1-1,1-1-227,12-10 1674,-12 10-1601,6-3-19,0-1-1,0 1 1,0 0-1,1 1 0,-1 0 1,1 0-1,0 0 1,0 1-1,0 0 1,0 1-1,0 0 0,0 0 1,1 1-1,-1 0 1,1 0-54,-6 0-2,1 1 0,0-1 0,0 1 0,0 0 0,-1-1 0,1 2-1,0-1 1,-1 0 0,1 1 0,-1 0 0,0-1 0,1 1 0,-1 1 0,0-1 0,0 0 0,0 1 0,0-1 0,-1 1 0,1 0 0,-1 0 0,0 0 0,0 0 0,0 1 0,0-1 0,0 1 0,-1-1 0,1 1 0,-1-1 0,0 1 0,0 0 0,0 0 0,-1 0 2,1 9 0,0-1 0,-1 0 0,-1 1 0,0-1 0,-1 0 0,0 1 0,-1-1 0,0 0 0,-1-1 0,-1 1 0,0-1 0,0 0 0,-7 11 0,-3 2 0,0-1 0,-2 0 0,-1-1 0,-1-1 0,-13 11 0,21-19 0,11-13 0,0 0 0,-1 0 0,1 0 0,0 1 0,0-1 0,0 0 0,0 0 0,0 0 0,0 1 0,0-1 0,0 0 0,-1 0 0,1 0 0,0 1 0,0-1 0,0 0 0,0 0 0,0 1 0,0-1 0,0 0 0,0 0 0,1 1 0,-1-1 0,0 0 0,0 0 0,0 0 0,0 1 0,0-1 0,0 0 0,0 0 0,0 0 0,1 1 0,-1-1 0,0 0 0,0 0 0,0 0 0,0 0 0,1 0 0,-1 1 0,0-1 0,0 0 0,0 0 0,1 0 0,-1 0 0,0 0 0,6 0 0,0 0 0,0-1 0,0 1 0,-1-1 0,1-1 0,0 1 0,1-1 0,18-4 0,-1 1-84,-1 2-1,1 1 1,-1 0 0,1 2-1,22 2 85,-22 5-4590,-21-6 3269,0 0 1,0 0 0,0 0-1,0 0 1,0-1-1,0 1 1,0-1 0,0 0-1,1 0 1,-1 0-1,0 0 1,1 0 1320,9-5-4799</inkml:trace>
  <inkml:trace contextRef="#ctx0" brushRef="#br0" timeOffset="2462.88">1931 365 1826,'11'-34'5923,"-9"22"1055,-1 0 0,0 0 0,-1-11-6978,-1-3 6091,0 7-5053,1 0-4083,-1 10 3045,0 0 0,-1 0 0,0 0 0,0 1 0,-1-1 0,0 0 0,0 1 0,-5-8 0,-3 2 0,10 12 0,-1 1 0,0-1 0,0 1 0,0 0 0,0 0 0,0-1 0,0 1 0,0 0 0,0 1 0,-1-1 0,1 0 0,0 1 0,0-1 0,-1 1 0,1 0 0,0-1 0,-1 1 0,1 0 0,0 1 0,-1-1 0,-2 1 0,1 0 0,0 0 0,0 1 0,0-1 0,-1 1 0,2 0 0,-1 0 0,0 1 0,0-1 0,-1 3 0,-10 7 0,1 2 0,1 0 0,0 0 0,-7 12 0,19-24 0,-26 34 0,1 2 0,2 1 0,2 1 0,1 0 0,-3 16 0,14-32 0,2 1 0,0 0 0,2 0 0,0 1 0,2-1 0,1 1 0,1 0 0,1 0 0,1 1 0,2 0 0,-1-18 0,0 0 0,1 0 0,0 0 0,1 0 0,0 0 0,0 0 0,1-1 0,0 1 0,1-1 0,0 0 0,0 0 0,0-1 0,1 0 0,6 6 0,-6-7 0,0-1 0,1 0 0,-1 0 0,1-1 0,0 0 0,0 0 0,1-1 0,-1 0 0,1 0 0,0 0 0,-1-1 0,1-1 0,0 1 0,0-1 0,0 0 0,1-1 0,0 0 0,4 0 0,-1-1 0,0-1 0,0 0 0,0 0 0,0-1 0,0-1 0,-1 0 0,1 0 0,-1-1 0,0-1 0,-1 0 0,1 0 0,7-7 0,-4 2 0,-2-1 0,1 0 0,-2 0 0,1-1 0,-2-1 0,0 0 0,0 0 0,-2-1 0,5-9 0,-3 3 0,-1-1 0,-1 1 0,-1-2 0,-1 1 0,-1-1 0,-1 1 0,-1-1 0,-1-1 0,-1 1 0,-1 0 0,-1 0 0,-1 0 0,-1 0 0,-5-19 0,5 30 25,-1 0-1,0 1 1,-1 0-1,-1-1 1,1 2 0,-2-1-1,0 1 1,0 0-1,-1 0 1,0 1 0,0 0-1,-1 0 1,0 1-1,-1 0 1,-5-3-25,7 6-108,-1 0 1,0 0-1,-1 1 0,1 0 1,-1 1-1,0 0 0,1 0 1,-1 1-1,-1 0 0,-4 0 108,4 2-583,1 0 0,-1 0 0,1 1 0,-1 0 0,1 1-1,-10 2 584,12-1-1693,0-1-1,0 1 0,1 0 1,-6 3 1693,11-4-672,0-1 0,0 0 1,0 0-1,0 1 0,0-1 1,0 1-1,1 0 0,-1-1 1,0 1-1,1 0 0,-1 0 0,1 0 1,0 0-1,0 0 0,0 1 1,0-1-1,-1 1 672,1 11-479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7:44.991"/>
    </inkml:context>
    <inkml:brush xml:id="br0">
      <inkml:brushProperty name="width" value="0.05" units="cm"/>
      <inkml:brushProperty name="height" value="0.05" units="cm"/>
      <inkml:brushProperty name="color" value="#E71224"/>
    </inkml:brush>
  </inkml:definitions>
  <inkml:trace contextRef="#ctx0" brushRef="#br0">142 25 641,'1'-7'-1400,"0"2"3540,-1 4-1606,0 1 1,0-1-1,0 1 0,1 0 0,-1-1 0,0 1 1,0-1-1,0 1 0,0-1 0,0 1 0,0 0 1,0-1-1,0 1 0,0-1 0,0 1 0,0-1 1,-1 1-1,1 0 0,0-1 0,0 1 0,0-1 1,0 1-1,-1 0 0,1-1 0,0 1-534,-6-1 1092,5 1-896,1 1-1,-1-1 0,0 1 0,1-1 0,-1 1 1,0 0-1,1-1 0,-1 1 0,1 0 0,-1-1 1,1 1-1,0 0 0,-1 0 0,1 0 0,0-1 1,-1 1-1,1 0 0,0 1-195,-1-1 447,-37 82 7583,24-50-6421,2 0 0,-7 31-1609,9-20 380,1 1 0,3 1 0,-1 38-380,6-60 72,2-1 0,0 0-1,1 0 1,2 1 0,0-1 0,1-1-1,2 1 1,4 9-72,-8-25 1,0-1 1,0 1-1,1-1 0,0 0 1,0 0-1,0 0 0,1 0 1,0-1-1,0 0 0,0 0 1,1 0-1,0 0 0,2 1-1,-4-4 0,-1-1 0,0 1 0,1 0 0,-1-1 0,1 0 0,0 0 0,-1 0 0,1 0 0,0-1 0,-1 1 0,1-1 0,0 0 0,0 0 0,0-1 0,-1 1 0,1-1-1,0 1 1,-1-1 0,1 0 0,0-1 0,-1 1 0,1-1 0,-1 1 0,0-1 0,0 0 0,2-1 0,2-3 0,1 0 0,-1-1 0,-1 0 0,1 0 0,-1 0 0,-1-1 0,1 0 0,-1 0 0,0-1 0,-1 1 0,0-1 0,-1 0 0,0 0 0,0 0 0,0 1 0,-1 0 0,0 0 0,-1 0 0,1 0 0,-2 0 0,1 0 0,-1 0 0,0 0 0,-1-1 0,0 1 0,0 0 0,-1 0 0,0 0 0,0 1 0,-1-1 0,-2-4 0,4 9 0,0 0 0,-1 1 0,1-1 0,-1 1 0,0 0 0,0 0 0,0 0 0,0-1 0,0 2 0,0-1 0,-1 0 0,1 0 0,0 1 0,-1-1 0,1 1 0,-1 0 0,0 0 0,0 0 0,1 0 0,-1 0 0,-1 0 0,0 1 0,-1 0 0,1 0 0,-1 0 0,1 1 0,-1 0 0,1-1 0,-1 2 0,1-1 0,0 0 0,0 1 0,-1 0 0,-2 2 0,-7 4 0,1 0 0,0 2 0,1-1 0,0 2 0,0-1 0,1 2 0,-4 5 0,0 1-102,1 0 0,-3 8 102,0 9-3060,15-31 1808,1 0 0,0 0 0,0 1 0,0-1 0,0 0 1,1 1-1,0-1 1252,0-3-96,0-1-1,0 0 1,0 0 0,0 0 0,0 0 0,0 0 0,0 0 0,0 1 0,0-1 0,0 0 0,0 0 0,0 0-1,0 0 1,0 0 0,0 0 0,0 0 0,0 1 0,0-1 0,0 0 0,0 0 0,0 0 0,1 0 0,-1 0-1,0 0 1,0 0 0,0 0 0,0 0 0,0 0 0,0 1 0,0-1 0,0 0 0,1 0 0,-1 0 0,0 0-1,0 0 1,0 0 0,0 0 0,0 0 0,0 0 0,0 0 0,1 0 0,-1 0 0,0 0 0,0 0 0,0 0-1,0 0 1,0 0 0,0 0 0,1 0 96,17 0-4804,3-9-8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7:36.761"/>
    </inkml:context>
    <inkml:brush xml:id="br0">
      <inkml:brushProperty name="width" value="0.05" units="cm"/>
      <inkml:brushProperty name="height" value="0.05" units="cm"/>
      <inkml:brushProperty name="color" value="#E71224"/>
    </inkml:brush>
  </inkml:definitions>
  <inkml:trace contextRef="#ctx0" brushRef="#br0">334 113 9897,'0'-1'5308,"-3"-9"-2358,1 6 1839,-6-17 1014,-2-5-2474,9 21-3181,-2 1 0,1 0 0,0-1 0,-1 1 0,0 0 1,-3-3-149,4 5-8,1 0 1,-1 0 0,0 1-1,-1 0 1,1-1 0,0 1-1,0 0 1,0 0 0,-1 0-1,1 0 1,-1 0 0,1 1-1,0-1 1,-1 1 0,1-1-1,-1 1 1,1 0 0,-1 0 0,0 0-1,1 0 1,-1 1 0,1-1-1,0 1 1,-1 0 0,1-1-1,-1 1 1,1 0 7,-10 4 0,1 0 0,0 1 0,0 0 0,0 1 0,1 0 0,0 0 0,0 1 0,1 1 0,0-1 0,1 2 0,0-1 0,0 1 0,-3 6 0,-2 3 0,1 0 0,1 1 0,1 0 0,1 1 0,1 0 0,1 1 0,0 1 0,4-11 0,1 1 0,0-1 0,0 1 0,2-1 0,-1 1 0,2 0 0,0 0 0,1 8 0,-1-17 0,-1-1 0,1 1 0,0 0 0,0-1 0,0 1 0,1-1 0,-1 1 0,1-1 0,0 0 0,0 1 0,0-1 0,0 0 0,0 0 0,1-1 0,-1 1 0,1 0 0,0-1 0,0 1 0,0-1 0,0 0 0,0 0 0,1 0 0,-1-1 0,0 1 0,1-1 0,-1 0 0,1 0 0,0 0 0,-1 0 0,1 0 0,0-1 0,4 0 0,-1-1 0,0 1 0,0-1 0,0-1 0,0 1 0,0-1 0,0-1 0,0 1 0,0-1 0,-1 0 0,1-1 0,-1 1 0,0-1 0,0-1 0,-1 1 0,1-1 0,-1 0 0,0 0 0,0 0 0,0-2 0,9-9 0,-1-1 0,-1-1 0,-1 0 0,0-1 0,-2 0 0,3-6 0,-5 9 0,0-1 0,0 1 0,-2-2 0,0 1 0,-1 0 0,-1-1 0,-1 0 0,1-13 0,-7 75 0,-1 0 0,-4 16 0,0-7 0,-54 397-149,59-396-2233,4-20-4803,1-35 826,7-9 2949,1-15-1667,5-7-11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7:35.537"/>
    </inkml:context>
    <inkml:brush xml:id="br0">
      <inkml:brushProperty name="width" value="0.05" units="cm"/>
      <inkml:brushProperty name="height" value="0.05" units="cm"/>
      <inkml:brushProperty name="color" value="#E71224"/>
    </inkml:brush>
  </inkml:definitions>
  <inkml:trace contextRef="#ctx0" brushRef="#br0">116 200 16143,'-3'-4'1259,"1"0"0,0-1 0,1 1 0,-1 0-1,1-1 1,-1 1 0,1-1 0,1 0 0,-1 0-1259,4-18 4548,10 0-3887,-4 13-651,0 0 0,0 1 1,1 0-1,0 0 0,1 1 1,0 1-1,0-1 0,1 2 0,10-5-10,-14 7 0,-1 1 0,1 0-1,0 0 1,0 1-1,0 0 1,0 0-1,0 1 1,1 0-1,-1 1 1,0 0-1,1 0 1,-1 0-1,0 1 1,0 1-1,0-1 1,3 2 0,-7-2 0,-1 1 0,1 0 0,0 0 0,-1 0 0,1 0 0,-1 0 0,1 1 0,-1 0 0,0-1 0,0 1 0,-1 0 0,1 1 0,0-1 0,-1 0 0,1 3 0,0 0 0,0-1 0,-1 2 0,1-1 0,-2 0 0,1 0 0,-1 1 0,0-1 0,0 1 0,0 2 0,-1 9 0,-1-1 0,0 0 0,-2 1 0,0-1 0,-1 0 0,0-1 0,-2 4 0,-11 24 0,-1 0 0,-3-1 0,-1-1 0,-6 5 0,-110 157 0,87-137 0,14-19 0,2 2 0,-1 7 0,33-53 0,1 0 0,0 0 0,1 0 0,-1 0 0,1 0 0,-1 1 0,1-1 0,0 2 0,1-5 0,0 0 0,0 0 0,0 0 0,0-1 0,0 1 0,0 0 0,1 0 0,-1 0 0,0 0 0,0 0 0,1 0 0,-1 0 0,1 0 0,-1 0 0,1 0 0,-1 0 0,1-1 0,-1 1 0,1 0 0,0 0 0,-1-1 0,1 1 0,0 0 0,0-1 0,-1 1 0,1-1 0,0 1 0,0-1 0,0 1 0,0-1 0,0 0 0,0 1 0,0-1 0,0 0 0,0 0 0,0 0 0,0 1 0,12-1 0,0 0 0,0 0 0,-1-1 0,1 0 0,0-1 0,-1-1 0,7-2 0,15-2 0,11-2-1656,30-5 5286,-43 10-5094,4 0-5884,1 3-8764,-37 1 1058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7:19.625"/>
    </inkml:context>
    <inkml:brush xml:id="br0">
      <inkml:brushProperty name="width" value="0.05" units="cm"/>
      <inkml:brushProperty name="height" value="0.05" units="cm"/>
    </inkml:brush>
  </inkml:definitions>
  <inkml:trace contextRef="#ctx0" brushRef="#br0">184 35 4740,'5'-15'6796,"0"0"4373,-1 10-4224,-3 6-6684,-1 0-1,1-1 1,-1 1 0,1 0 0,-1-1 0,1 1 0,-1 0-1,0 0 1,0-1 0,1 1 0,-1 0 0,0 0 0,0-1-1,0 1 1,0 0 0,0 0 0,0 0 0,0 0-261,2 61-3025,-3-53 4472,-7 470-1586,8-476-907,0-3-1693,-1 0 2284,0 0 0,0 0-1,1 0 1,-1-1 0,0 1-1,0 0 1,1 0 0,-1-1-1,0 1 1,1 0 0,-1-1-1,0 1 1,1-1-1,-1 1 1,1-1 0,-1 1-1,0-1 1,1 1 0,-1-1-1,1 0 1,0 1 0,-1-1-1,1 1 1,-1-1 0,1 0-1,0 0 1,-1 0 455,-4-23-7432,4 16 5036,0-10-1795</inkml:trace>
  <inkml:trace contextRef="#ctx0" brushRef="#br0" timeOffset="549.68">7 298 11563,'-7'-5'11364,"8"1"-4559,19-3-2735,30-1-5105,-6 3 1010,-1 1-1,1 3 1,-1 1 0,23 5 25,-50-1-1472,-4-3-4024,-5-4-6541,-3-9 724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7:12.741"/>
    </inkml:context>
    <inkml:brush xml:id="br0">
      <inkml:brushProperty name="width" value="0.05" units="cm"/>
      <inkml:brushProperty name="height" value="0.05" units="cm"/>
    </inkml:brush>
  </inkml:definitions>
  <inkml:trace contextRef="#ctx0" brushRef="#br0">706 201 16784,'3'-2'5253,"6"-3"-1965,-7-2 3834,-2-8-6802,0 9-320,0 1 0,0-1 0,-1 0 0,1 1 0,-1-1 0,-1 1 0,1-1 0,-1 1 0,0 0 0,0-1 0,0 1 0,-1 0 0,0 0 0,0 1 0,0-1 0,-1 0 0,0 1 0,1 0 0,-3-2 0,6 6 0,-7-6 0,0-1 0,0 1 0,0 0 0,-1 1 0,0 0 0,0 0 0,0 0 0,-1 1 0,1 1 0,-1-1 0,0 1 0,0 1 0,-1 0 0,1 0 0,0 1 0,-1 0 0,1 0 0,0 1 0,-1 0 0,1 1 0,-1 0 0,1 1 0,0 0 0,-3 1 0,-7 2 0,0 2 0,0 0 0,1 1 0,0 1 0,1 0 0,-1 2 0,2 0 0,0 0 0,0 2 0,1 0 0,-2 3 0,-9 12 0,1 1 0,1 2 0,1 0 0,2 2 0,2 0 0,0 1 0,3 1 0,1 0 0,1 2 0,2-1 0,2 2 0,1-1 0,2 1 0,1 0 0,2 12 0,3-32 0,1 1 0,1-1 0,1 0 0,1 1 0,0-1 0,1 0 0,1-1 0,1 1 0,0-1 0,3 4 0,-3-10 0,0 1 0,1-1 0,1 0 0,-1-1 0,2 0 0,-1 0 0,2-1 0,-1 0 0,1 0 0,0-1 0,1-1 0,0 1 0,0-2 0,9 4 0,-2-2-32,1-1 0,0-1 0,1 0 0,0-2 0,0 0 0,0-1 0,0-2 0,0 0 0,0 0 0,1-2 0,-1-1 0,15-3 32,-13 1-1224,-1-1 1,0-1-1,6-3 1224,-10 2-2873,0 0 0,0-2 1,13-8 2872,-20 11-1984,-1-1 0,0 0 0,0 0 1,-1-1-1,4-4 1984,6-11-4986</inkml:trace>
  <inkml:trace contextRef="#ctx0" brushRef="#br0" timeOffset="1019.439">1231 357 7175,'3'0'2526,"2"-2"-4087,-2-3 8029,-1 0 748,0-1 3481,2-6-10451,-4 9-246,0 1 0,1-1 0,-1 1 0,0-1 0,0 0 0,0 1 0,0-1 0,-1 1 0,1-1 0,-1 1 0,0-1 0,1 1 0,-1-1 0,0 1 0,0 0 0,-1-1 0,1 1 0,-1 0 0,-3-7 0,2 2 0,-1-1 0,0 2 0,0-1 0,0 0 0,-1 1 0,0 0 0,0 0 0,-1 0 0,0 1 0,0 0 0,0 0 0,0 0 0,-1 1 0,0 0 0,0 0 0,0 1 0,-7-3 0,6 4 0,-1 0 0,1 0 0,-1 0 0,0 1 0,0 1 0,0 0 0,0 0 0,1 0 0,-1 1 0,0 1 0,0-1 0,1 1 0,-1 1 0,1 0 0,0 0 0,-1 1 0,-4 2 0,1 0 0,0 1 0,1 0 0,-1 1 0,2 0 0,-1 1 0,1 1 0,0-1 0,1 1 0,-2 3 0,0 3 0,0 0 0,1 0 0,1 1 0,0 0 0,1 1 0,1-1 0,0 3 0,-1 8 0,1 1 0,1 0 0,1 0 0,2 1 0,1-1 0,1 1 0,2-1 0,1 1 0,3 14 0,-2-24 0,2 0 0,0 0 0,1 0 0,0-1 0,2 0 0,1 0 0,0-1 0,1 0 0,1-1 0,9 12 0,-13-21 0,-1 0 0,1 0 0,0-1 0,1 0 0,0-1 0,0 0 0,0 0 0,1 0 0,0-1 0,0-1 0,0 1 0,1-2 0,-1 1 0,1-1 0,0-1 0,0 1 0,0-2 0,0 1 0,0-2 0,0 1 0,0-1 0,3-1 0,-2 0 0,0-1 0,0 0 0,0-1 0,0 0 0,0 0 0,-1-1 0,0-1 0,0 0 0,0 0 0,0-1 0,-1 0 0,0 0 0,2-4 0,1 0 0,0-2 0,-2 1 0,1-1 0,-2-1 0,1 0 0,-2-1 0,0 1 0,0-2 0,-1 0 0,2-7 0,-1 0 0,0-1 0,-2 1 0,0-2 0,-2 1 0,-1 0 0,-1-1 0,0 0 0,-2 1 0,-1-1 0,-1 0 0,-3-16 0,1 24 2,0 1 0,-1-1 0,0 1 0,-1 0 0,-1 1 0,-1-1 1,0 1-1,0 1 0,-11-13-2,12 17-17,-1 1 1,1 0-1,-1 0 0,-1 1 1,1 0-1,-1 1 1,-1 0-1,1 0 0,-1 1 1,0 0-1,0 0 1,0 2-1,-1-1 0,-7-1 17,-13 3-2741,6 6-4895,20 1 2044,2 6 1772,7 6-1470,6-5 475</inkml:trace>
  <inkml:trace contextRef="#ctx0" brushRef="#br0" timeOffset="1725.85">1536 902 11531,'0'-1'593,"0"0"-1,0 0 1,0 0 0,1-1 0,-1 1 0,0 0-1,1 0 1,-1 0 0,1 0 0,-1 0-1,1 0 1,-1 0 0,1 0 0,0 0 0,0 1-1,-1-1 1,1 0 0,0 0 0,0 0-593,23-12 6206,-9 8-5005,-1 2 0,0 0 0,3 0-1201,-9 1 164,6 0-164,-1 0 0,1 1 0,0 0 0,0 1 0,0 1 0,2 1 0,-11-2 0,-1 1 0,1 0 0,-1 0 0,1 1 0,-1 0 0,1-1 0,-1 1 0,0 1 0,2 0 0,-4-1 0,0-1 0,0 1 0,0 0 0,0 0 0,-1 0 0,1 0 0,-1 0 0,1 0 0,-1 0 0,0 0 0,1 0 0,-1 1 0,0-1 0,-1 1 0,1-1 0,0 1 0,0 0 0,-1 5 0,1 1 0,-1-1 0,0 0 0,-1 0 0,0 0 0,0 0 0,0 0 0,-1 0 0,-1 0 0,1 0 0,-1-1 0,-1 1 0,1-1 0,-1 0 0,-5 7 0,-8 11 0,-2-1 0,0-1 0,-15 13 0,-17 12 0,35-35 0,2 1 0,-1 0 0,2 1 0,-8 11 0,20-26 0,1 1 0,-1-1 0,1 1 0,0 0 0,-1-1 0,1 1 0,0-1 0,-1 1 0,1 0 0,0-1 0,0 1 0,0 0 0,0-1 0,-1 1 0,1 0 0,0 0 0,0-1 0,1 1 0,-1 0 0,0-1 0,0 1 0,1 1 0,0-1 0,-1 0 0,1 1 0,0-1 0,0 0 0,1 0 0,-1 0 0,0 0 0,0 0 0,0 0 0,1 0 0,-1 0 0,0-1 0,1 1 0,-1 0 0,1-1 0,-1 1 0,1-1 0,-1 0 0,1 1 0,-1-1 0,1 0 0,-1 0 0,1 0 0,47 1 0,-32-2 0,67-2-18,-54 0-331,0 2 0,1 1 0,-1 1-1,26 5 350,-29 4-8402,-24-9 3784,-3-1-128,0 0-12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6:59.744"/>
    </inkml:context>
    <inkml:brush xml:id="br0">
      <inkml:brushProperty name="width" value="0.05" units="cm"/>
      <inkml:brushProperty name="height" value="0.05" units="cm"/>
    </inkml:brush>
  </inkml:definitions>
  <inkml:trace contextRef="#ctx0" brushRef="#br0">3 272 14157,'-2'1'4773,"2"-1"-4598,0 0 1,0 0-1,1 0 0,-1 0 1,0 0-1,0 0 0,0 0 1,0 0-1,0 0 0,1 0 1,-1 0-1,0 0 0,0 0 1,0 0-1,0 0 0,0 0 1,1 0-1,-1 1 0,0-1 1,0 0-1,0 0 0,0 0 1,0 0-1,0 0 1,0 0-1,1 0 0,-1 1 1,0-1-1,0 0 0,0 0 1,0 0-1,0 0 0,0 0 1,0 1-1,0-1 0,0 0 1,0 0-1,0 0 0,0 0 1,0 1-1,0-1 0,0 0 1,0 0-1,0 0 0,0 0 1,0 0-1,0 1 0,0-1 1,0 0-1,0 0 0,0 0 1,0 0-1,-1 0 0,1 1 1,0-1-1,0 0 1,0 0-1,0 0 0,0 0 1,0 0-1,0 0 0,-1 0 1,1 0-1,0 1 0,0-1 1,0 0-1,0 0 0,0 0-175,24 6 2621,36 1-3328,71-12 707,43-11 0,73-4 0,-182 18 0,-1-2 0,1 3 0,0 3 0,16 5 0,-28 4 0,-36-4 0,-8 2-224,-8-7-1468,-2-1-3601,-6 6 3419,6-5-1731,0-2-4020,1 0 2794</inkml:trace>
  <inkml:trace contextRef="#ctx0" brushRef="#br0" timeOffset="704.59">1120 5 15375,'-15'-2'5104,"0"1"0,0 0 0,-11 0-5104,23 1 484,-1 2 882,3-2-1362,1 0 0,0 1-1,-1-1 1,1 0 0,0 0-1,-1 1 1,1-1 0,0 0-1,0 1 1,-1-1 0,1 0-1,0 1 1,0-1-1,0 1 1,0-1 0,-1 0-1,1 1 1,0-1 0,0 1-1,0-1 1,0 0 0,0 1-1,0-1 1,0 1 0,0-1-1,0 1 1,0-1-1,0 0 1,0 1 0,0-1-1,1 1 1,-1-1 0,0 0-1,0 1 1,0-1 0,1 0-1,-1 1 1,0-1 0,0 0-1,1 1 1,-1-1-1,0 0 1,0 1 0,1-1-1,-1 0 1,0 0 0,1 1-1,-1-1 1,1 0 0,-1 0-1,0 0 1,1 0 0,-1 0-1,1 1 1,-1-1-1,0 0 1,1 0 0,-1 0-1,1 0 1,-1 0-4,1 0 11,16 6-11,2 0 0,-1-1 0,0-1 0,1-1 0,4 0 0,5 1 0,32 5 0,166 33 0,-190-34 0,-1 3 0,0 1 0,-1 1 0,0 2 0,3 3 0,-31-15 0,0 1 0,0 0 0,-1 0 0,1 0 0,-1 0 0,0 1 0,0 0 0,3 4 0,-6-8 0,-1 1 0,0 0 0,0 0 0,0 0 0,0 0 0,0 1 0,-1-1 0,1 0 0,0 0 0,-1 0 0,0 1 0,1-1 0,-1 0 0,0 0 0,0 1 0,0-1 0,-1 0 0,1 0 0,-1 1 0,1-1 0,-1 0 0,1 0 0,-1 0 0,0 0 0,0 0 0,0 0 0,-1 0 0,1 0 0,-5 6 0,0 0 0,0 0 0,-1 0 0,0-1 0,-1-1 0,1 1 0,-1-1 0,-8 4 0,-18 11 0,-22 9 0,46-25 0,-82 39 64,-77 25-64,57-29-3758,106-38-7294,17-4 6195,21-7 16,8-5-66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05T18:06:57.947"/>
    </inkml:context>
    <inkml:brush xml:id="br0">
      <inkml:brushProperty name="width" value="0.05" units="cm"/>
      <inkml:brushProperty name="height" value="0.05" units="cm"/>
    </inkml:brush>
  </inkml:definitions>
  <inkml:trace contextRef="#ctx0" brushRef="#br0">587 164 8392,'0'-3'4612,"-1"-25"5819,-2 0-4089,2 23-6043,0 0 0,-1 0 0,0 0 0,1 0 0,-2 0 0,1 1 0,0-1 0,-1 1 0,0-1 0,-2-1-299,2 2 0,-1-1 0,0 1 0,0 1 0,0-1 0,0 0 0,-1 1 0,0 0 0,1 0 0,-1 0 0,0 1 0,-1-1 0,1 1 0,0 0 0,-1 1 0,0-1 0,-1 1 0,-1 0 0,1 1 0,-1-1 0,0 2 0,1-1 0,-1 1 0,0 0 0,1 0 0,0 1 0,-4 1 0,-7 4 0,1 0 0,0 1 0,0 1 0,1 0 0,0 1 0,1 1 0,0 1 0,-9 9 0,-2 3 0,1 2 0,2 1 0,1 1 0,1 1 0,1 0 0,2 2 0,1 0 0,0 3 0,7-14 0,2 1 0,0-1 0,2 1 0,0 1 0,1-1 0,1 1 0,1 0 0,1-1 0,1 1 0,1 0 0,1 0 0,1 0 0,3 14 0,-3-27 0,1 1 0,0-1 0,0 0 0,1 0 0,0 0 0,1 0 0,0-1 0,0 1 0,1-1 0,0-1 0,0 1 0,1-1 0,0 0 0,0-1 0,1 1 0,0-1 0,0-1 0,0 0 0,1 0 0,0 0 0,0-1 0,2 0 0,2 1 0,0-1 0,1-1 0,0 0 0,0-1 0,0 0 0,0-1 0,0-1 0,0 0 0,0-1 0,0 0 0,0-1 0,-1-1 0,1 0 0,0-1 0,2-2 0,-1 1 0,0-2 0,0 0 0,0-1 0,-1 0 0,0-1 0,-1-1 0,0 0 0,-1-1 0,0 0 0,0-1 0,-1 0 0,-1-1 0,0 0 0,-1-1 0,6-11 0,-6 8 0,-1-1 0,-1 0 0,0 0 0,-1-1 0,-2 0 0,0 0 0,-1-1 0,0 1 0,-2-1 0,0 1 0,-1-1 0,-1 1 0,-2-1 0,1 0 1,-2 0 1,0 1 0,-1 0-1,-1 0 1,-1 1-1,0-1 1,-2 1-1,0 1 1,-10-14-2,14 22-9,-1 1 0,0 0 0,-1 0 0,0 1 0,0 0 0,0 0 1,-1 0-1,0 1 0,0 0 0,-1 1 0,0 0 0,0 0 0,0 1 0,0 0 1,-1 1-1,0 0 0,1 0 0,-1 1 0,-10-1 9,-9 5-1215,2 9-3873,26-10 4669,-1 0 0,1 1-1,0-1 1,-1 0-1,1 0 1,0 1 0,0-1-1,-1 0 1,1 1 0,0 0-1,1-1 1,-1 1-1,0-1 1,0 1 0,1 0-1,-1 0 1,1-1 0,-1 1-1,1 0 1,0 0-1,0 0 1,0-1 0,0 1-1,0 0 1,0 0-1,0 0 1,1-1 0,-1 1-1,0 0 1,1 0 0,0 1 419,14 25-4853</inkml:trace>
  <inkml:trace contextRef="#ctx0" brushRef="#br0" timeOffset="688.97">880 715 14734,'0'-4'4682,"0"2"-4120,0-1 0,0 1 0,1 0 0,-1-1 0,1 1 0,-1 0 0,1 0 0,0-1 0,0 1 0,0 0 0,0 0 0,0 0 0,0 0 0,1 0 0,-1 0 0,0 1 0,1-1 0,0 0 0,-1 1 0,1-1 0,1 0-562,1 0 216,0-1 0,0 1-1,1 0 1,-1 0-1,1 1 1,-1-1 0,1 1-1,0 0 1,-1 0-1,1 0 1,0 1-216,1-1-46,0 1 1,0-1-1,0 1 0,0 1 0,0-1 1,0 1-1,0 0 0,0 1 1,0-1-1,0 1 0,-1 0 0,1 1 1,-1-1-1,1 1 0,-1 0 0,0 1 1,0-1-1,2 3 46,-4-2 0,0-1 0,-1 1 0,1 0 0,-1 0 0,0 0 0,0 0 0,0 1 0,-1-1 0,0 0 0,0 1 0,0-1 0,0 1 0,0-1 0,-1 1 0,0-1 0,0 1 0,0-1 0,-1 1 0,0 0 0,0-1 0,0 0 0,0 1 0,-1 0 0,-2 8 0,-1 0 0,-1-1 0,0 1 0,-1-1 0,0 0 0,-1-1 0,-1 1 0,-14 16 0,-1-2 0,-2 0 0,-11 7 0,7-6 0,1 1 0,-10 14 0,39-42 0,-1 1 0,1-1 0,-1 1 0,1-1 0,-1 1 0,1-1 0,-1 1 0,1 0 0,0-1 0,-1 1 0,1-1 0,0 1 0,-1 0 0,1-1 0,0 1 0,0 0 0,0-1 0,0 1 0,0 0 0,0 0 0,0-1 0,0 1 0,0 0 0,0-1 0,0 1 0,0 0 0,0 0 0,0-1 0,1 1 0,4 3 0,-2-4 0,0 1 0,-1 0 0,1-1 0,-1 1 0,1-1 0,-1 0 0,1 0 0,0 0 0,-1 0 0,3-1 0,6 1 0,41-2 0,18-5 0,10 0 0,-56 5 502,0 2 0,18 1-502,-34 0-589,1 1 1,-1-1-1,0 2 1,0-1 0,2 1 588,20 14-9545,-27-15 4757,-1-5-140,7-10-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05</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9</CharactersWithSpaces>
  <SharedDoc>false</SharedDoc>
  <HLinks>
    <vt:vector size="12" baseType="variant">
      <vt:variant>
        <vt:i4>7012454</vt:i4>
      </vt:variant>
      <vt:variant>
        <vt:i4>3</vt:i4>
      </vt:variant>
      <vt:variant>
        <vt:i4>0</vt:i4>
      </vt:variant>
      <vt:variant>
        <vt:i4>5</vt:i4>
      </vt:variant>
      <vt:variant>
        <vt:lpwstr>https://sd43bcca-my.sharepoint.com/personal/bmireau_sd43_bc_ca/_layouts/OneNote.aspx?id=%2Fpersonal%2Fbmireau_sd43_bc_ca%2FDocuments%2FClass%20Notebooks%2FSc%2010%20Honors%20%28Sem%202%202020%29&amp;wd=target%28_Content%20Library%2FClass%20Info.one%7C3780EBFD-4A17-47FC-99A6-7E4F881A20F3%2FCore%20Competencies%20Break%20down%7CF5271C34-0F81-4D8C-8B7A-1AC671192FE9%2F%29</vt:lpwstr>
      </vt:variant>
      <vt:variant>
        <vt:lpwstr/>
      </vt:variant>
      <vt:variant>
        <vt:i4>6815779</vt:i4>
      </vt:variant>
      <vt:variant>
        <vt:i4>0</vt:i4>
      </vt:variant>
      <vt:variant>
        <vt:i4>0</vt:i4>
      </vt:variant>
      <vt:variant>
        <vt:i4>5</vt:i4>
      </vt:variant>
      <vt:variant>
        <vt:lpwstr>onenote:https://sd43bcca-my.sharepoint.com/personal/bmireau_sd43_bc_ca/Documents/Class Notebooks/Sc 10 Honors (Sem 2 2020)/_Content Library/Class Info.one</vt:lpwstr>
      </vt:variant>
      <vt:variant>
        <vt:lpwstr>Core%20Competencies%20Break%20down&amp;section-id={3780EBFD-4A17-47FC-99A6-7E4F881A20F3}&amp;page-id={F5271C34-0F81-4D8C-8B7A-1AC671192FE9}&amp;e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au, Bree</dc:creator>
  <cp:keywords/>
  <dc:description/>
  <cp:lastModifiedBy>John Marusenko</cp:lastModifiedBy>
  <cp:revision>3</cp:revision>
  <dcterms:created xsi:type="dcterms:W3CDTF">2020-04-01T22:39:00Z</dcterms:created>
  <dcterms:modified xsi:type="dcterms:W3CDTF">2020-04-01T22:43:00Z</dcterms:modified>
</cp:coreProperties>
</file>